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924F8AF" w14:textId="0B9CD4DA" w:rsidR="0071772A" w:rsidRDefault="00B61365">
      <w:pPr>
        <w:pStyle w:val="Normln1"/>
        <w:jc w:val="center"/>
        <w:rPr>
          <w:b/>
          <w:noProof/>
          <w:sz w:val="24"/>
        </w:rPr>
      </w:pPr>
      <w:r>
        <w:rPr>
          <w:b/>
          <w:noProof/>
          <w:sz w:val="24"/>
        </w:rPr>
        <w:t xml:space="preserve">  </w:t>
      </w:r>
    </w:p>
    <w:p w14:paraId="7815FB64" w14:textId="763573D2" w:rsidR="00E94CDA" w:rsidRDefault="00FA0BAF" w:rsidP="00CF460B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25</w:t>
      </w:r>
      <w:r w:rsidR="00BD6A16" w:rsidRPr="007C0EC9">
        <w:rPr>
          <w:b/>
          <w:sz w:val="24"/>
        </w:rPr>
        <w:t>. schůze Akademického</w:t>
      </w:r>
      <w:r w:rsidR="004404C1" w:rsidRPr="007C0EC9">
        <w:rPr>
          <w:b/>
          <w:sz w:val="24"/>
        </w:rPr>
        <w:t xml:space="preserve"> senát</w:t>
      </w:r>
      <w:r w:rsidR="00BD6A16" w:rsidRPr="007C0EC9">
        <w:rPr>
          <w:b/>
          <w:sz w:val="24"/>
        </w:rPr>
        <w:t>u</w:t>
      </w:r>
      <w:r w:rsidR="004404C1" w:rsidRPr="007C0EC9">
        <w:rPr>
          <w:b/>
          <w:sz w:val="24"/>
        </w:rPr>
        <w:t xml:space="preserve"> Masarykovy univerzity</w:t>
      </w:r>
    </w:p>
    <w:p w14:paraId="7E5A2EF9" w14:textId="5EE15858" w:rsidR="00E94CDA" w:rsidRDefault="004404C1" w:rsidP="00CF460B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 w:rsidR="00FA0BAF">
        <w:rPr>
          <w:b/>
          <w:sz w:val="28"/>
        </w:rPr>
        <w:t>pis z řádného zasedání ze dne 19. 2</w:t>
      </w:r>
      <w:r w:rsidR="006E1D71">
        <w:rPr>
          <w:b/>
          <w:sz w:val="28"/>
        </w:rPr>
        <w:t>. 2018</w:t>
      </w:r>
      <w:r w:rsidR="00BE2D19" w:rsidRPr="00DB6164">
        <w:rPr>
          <w:b/>
          <w:sz w:val="28"/>
        </w:rPr>
        <w:t xml:space="preserve"> </w:t>
      </w:r>
    </w:p>
    <w:p w14:paraId="0FE60993" w14:textId="495AF5C0" w:rsidR="00E94CDA" w:rsidRPr="00115891" w:rsidRDefault="00E94CDA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0" w:name="Program" w:displacedByCustomXml="prev"/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0"/>
        <w:p w14:paraId="2380D57D" w14:textId="621AC45E" w:rsidR="00744226" w:rsidRDefault="00A7568B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507741743" w:history="1">
            <w:r w:rsidR="00744226" w:rsidRPr="005A0D89">
              <w:rPr>
                <w:rStyle w:val="Hypertextovodkaz"/>
                <w:noProof/>
              </w:rPr>
              <w:t>1.</w:t>
            </w:r>
            <w:r w:rsidR="00744226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744226" w:rsidRPr="005A0D89">
              <w:rPr>
                <w:rStyle w:val="Hypertextovodkaz"/>
                <w:noProof/>
              </w:rPr>
              <w:t>Zahájení</w:t>
            </w:r>
            <w:r w:rsidR="00744226">
              <w:rPr>
                <w:noProof/>
                <w:webHidden/>
              </w:rPr>
              <w:tab/>
            </w:r>
            <w:r w:rsidR="00744226">
              <w:rPr>
                <w:noProof/>
                <w:webHidden/>
              </w:rPr>
              <w:fldChar w:fldCharType="begin"/>
            </w:r>
            <w:r w:rsidR="00744226">
              <w:rPr>
                <w:noProof/>
                <w:webHidden/>
              </w:rPr>
              <w:instrText xml:space="preserve"> PAGEREF _Toc507741743 \h </w:instrText>
            </w:r>
            <w:r w:rsidR="00744226">
              <w:rPr>
                <w:noProof/>
                <w:webHidden/>
              </w:rPr>
            </w:r>
            <w:r w:rsidR="00744226">
              <w:rPr>
                <w:noProof/>
                <w:webHidden/>
              </w:rPr>
              <w:fldChar w:fldCharType="separate"/>
            </w:r>
            <w:r w:rsidR="00744226">
              <w:rPr>
                <w:noProof/>
                <w:webHidden/>
              </w:rPr>
              <w:t>2</w:t>
            </w:r>
            <w:r w:rsidR="00744226">
              <w:rPr>
                <w:noProof/>
                <w:webHidden/>
              </w:rPr>
              <w:fldChar w:fldCharType="end"/>
            </w:r>
          </w:hyperlink>
        </w:p>
        <w:p w14:paraId="208AD489" w14:textId="014D3BC0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44" w:history="1">
            <w:r w:rsidRPr="005A0D89">
              <w:rPr>
                <w:rStyle w:val="Hypertextovodkaz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Kontrola úkol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8411F" w14:textId="602202EC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45" w:history="1">
            <w:r w:rsidRPr="005A0D89">
              <w:rPr>
                <w:rStyle w:val="Hypertextovodkaz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Předání dosud nevydaných osvědčení o zvol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70254" w14:textId="42C85FAF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46" w:history="1">
            <w:r w:rsidRPr="005A0D89">
              <w:rPr>
                <w:rStyle w:val="Hypertextovodkaz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Změna Organizační struktury LF 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10F9B" w14:textId="39916653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47" w:history="1">
            <w:r w:rsidRPr="005A0D89">
              <w:rPr>
                <w:rStyle w:val="Hypertextovodkaz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Předchozí souhlas se jmenováním nového člena RV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084E6" w14:textId="1359D572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48" w:history="1">
            <w:r w:rsidRPr="005A0D89">
              <w:rPr>
                <w:rStyle w:val="Hypertextovodkaz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Souhrnná zpráva o činnosti a hospodaření právnických osob, v nichž má Masarykova univerzita účast, za rok 20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7525B" w14:textId="57D69708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49" w:history="1">
            <w:r w:rsidRPr="005A0D89">
              <w:rPr>
                <w:rStyle w:val="Hypertextovodkaz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Volba předsedy Komise pro záležitosti doktorského studia a začínajících vědeckých pracovníků AS 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F4EFD" w14:textId="4452C274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50" w:history="1">
            <w:r w:rsidRPr="005A0D89">
              <w:rPr>
                <w:rStyle w:val="Hypertextovodkaz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 xml:space="preserve">Volba členů </w:t>
            </w:r>
            <w:r w:rsidRPr="005A0D89">
              <w:rPr>
                <w:rStyle w:val="Hypertextovodkaz"/>
                <w:rFonts w:eastAsia="Calibri"/>
                <w:noProof/>
                <w:lang w:eastAsia="en-US"/>
              </w:rPr>
              <w:t>Komise pro záležitosti doktorského studia a začínajících vědeckých pracovníků AS 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62942" w14:textId="7907FFCE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51" w:history="1">
            <w:r w:rsidRPr="005A0D89">
              <w:rPr>
                <w:rStyle w:val="Hypertextovodkaz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Volba člena Ekonomické komise AS 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9B1A7" w14:textId="4291556B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52" w:history="1">
            <w:r w:rsidRPr="005A0D89">
              <w:rPr>
                <w:rStyle w:val="Hypertextovodkaz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Pracovní skupina pro jednání o financování doktorských student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123FF" w14:textId="104260BD" w:rsidR="00744226" w:rsidRDefault="00744226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7741753" w:history="1">
            <w:r w:rsidRPr="005A0D89">
              <w:rPr>
                <w:rStyle w:val="Hypertextovodkaz"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5A0D89">
              <w:rPr>
                <w:rStyle w:val="Hypertextovodkaz"/>
                <w:noProof/>
              </w:rPr>
              <w:t>Různ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741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E9653" w14:textId="1865A40F" w:rsidR="00744226" w:rsidRDefault="00744226">
          <w:pPr>
            <w:pStyle w:val="Obsah2"/>
            <w:rPr>
              <w:rFonts w:asciiTheme="minorHAnsi" w:hAnsiTheme="minorHAnsi" w:cstheme="minorBidi"/>
            </w:rPr>
          </w:pPr>
          <w:hyperlink w:anchor="_Toc507741754" w:history="1">
            <w:r w:rsidRPr="005A0D89">
              <w:rPr>
                <w:rStyle w:val="Hypertextovodkaz"/>
              </w:rPr>
              <w:t>A.</w:t>
            </w:r>
            <w:r>
              <w:rPr>
                <w:rFonts w:asciiTheme="minorHAnsi" w:hAnsiTheme="minorHAnsi" w:cstheme="minorBidi"/>
              </w:rPr>
              <w:tab/>
            </w:r>
            <w:r w:rsidRPr="005A0D89">
              <w:rPr>
                <w:rStyle w:val="Hypertextovodkaz"/>
              </w:rPr>
              <w:t>Rezignace Pavla Lízala na předsednictví VMK 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77417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F79B9D4" w14:textId="0BC1534F" w:rsidR="00744226" w:rsidRDefault="00744226">
          <w:pPr>
            <w:pStyle w:val="Obsah2"/>
            <w:rPr>
              <w:rFonts w:asciiTheme="minorHAnsi" w:hAnsiTheme="minorHAnsi" w:cstheme="minorBidi"/>
            </w:rPr>
          </w:pPr>
          <w:hyperlink w:anchor="_Toc507741755" w:history="1">
            <w:r w:rsidRPr="005A0D89">
              <w:rPr>
                <w:rStyle w:val="Hypertextovodkaz"/>
              </w:rPr>
              <w:t>B.</w:t>
            </w:r>
            <w:r>
              <w:rPr>
                <w:rFonts w:asciiTheme="minorHAnsi" w:hAnsiTheme="minorHAnsi" w:cstheme="minorBidi"/>
              </w:rPr>
              <w:tab/>
            </w:r>
            <w:r w:rsidRPr="005A0D89">
              <w:rPr>
                <w:rStyle w:val="Hypertextovodkaz"/>
              </w:rPr>
              <w:t>Volba předsedy Volební a mandátové komise AS M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77417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BDAE564" w14:textId="237A3819" w:rsidR="00744226" w:rsidRDefault="00744226">
          <w:pPr>
            <w:pStyle w:val="Obsah2"/>
            <w:rPr>
              <w:rFonts w:asciiTheme="minorHAnsi" w:hAnsiTheme="minorHAnsi" w:cstheme="minorBidi"/>
            </w:rPr>
          </w:pPr>
          <w:hyperlink w:anchor="_Toc507741756" w:history="1">
            <w:r w:rsidRPr="005A0D89">
              <w:rPr>
                <w:rStyle w:val="Hypertextovodkaz"/>
              </w:rPr>
              <w:t>C.</w:t>
            </w:r>
            <w:r>
              <w:rPr>
                <w:rFonts w:asciiTheme="minorHAnsi" w:hAnsiTheme="minorHAnsi" w:cstheme="minorBidi"/>
              </w:rPr>
              <w:tab/>
            </w:r>
            <w:r w:rsidRPr="005A0D89">
              <w:rPr>
                <w:rStyle w:val="Hypertextovodkaz"/>
              </w:rPr>
              <w:t>Volba člena Volební a mandátové komise AS M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77417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79EEBF7" w14:textId="0DB66D2B" w:rsidR="00744226" w:rsidRDefault="00744226">
          <w:pPr>
            <w:pStyle w:val="Obsah2"/>
            <w:rPr>
              <w:rFonts w:asciiTheme="minorHAnsi" w:hAnsiTheme="minorHAnsi" w:cstheme="minorBidi"/>
            </w:rPr>
          </w:pPr>
          <w:hyperlink w:anchor="_Toc507741757" w:history="1">
            <w:r w:rsidRPr="005A0D89">
              <w:rPr>
                <w:rStyle w:val="Hypertextovodkaz"/>
              </w:rPr>
              <w:t>D.</w:t>
            </w:r>
            <w:r>
              <w:rPr>
                <w:rFonts w:asciiTheme="minorHAnsi" w:hAnsiTheme="minorHAnsi" w:cstheme="minorBidi"/>
              </w:rPr>
              <w:tab/>
            </w:r>
            <w:r w:rsidRPr="005A0D89">
              <w:rPr>
                <w:rStyle w:val="Hypertextovodkaz"/>
              </w:rPr>
              <w:t>Odklad začátku výuky na FF v prvním týdnu semestr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77417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1F1BFAA" w14:textId="2B20A112" w:rsidR="00A7568B" w:rsidRDefault="00A7568B" w:rsidP="00A7568B">
          <w:r w:rsidRPr="006B4F4D">
            <w:rPr>
              <w:szCs w:val="22"/>
            </w:rPr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4A278723" w:rsidR="00893518" w:rsidRPr="00F25040" w:rsidRDefault="006E22EA" w:rsidP="002B01ED">
      <w:pPr>
        <w:pStyle w:val="Normln1"/>
        <w:numPr>
          <w:ilvl w:val="0"/>
          <w:numId w:val="5"/>
        </w:numPr>
        <w:tabs>
          <w:tab w:val="left" w:pos="2127"/>
        </w:tabs>
        <w:ind w:left="426" w:hanging="314"/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0207963F" w14:textId="494034E2" w:rsidR="00893518" w:rsidRPr="008243D4" w:rsidRDefault="006E22EA" w:rsidP="002B01ED">
      <w:pPr>
        <w:pStyle w:val="Normln1"/>
        <w:numPr>
          <w:ilvl w:val="0"/>
          <w:numId w:val="5"/>
        </w:numPr>
        <w:tabs>
          <w:tab w:val="left" w:pos="2127"/>
        </w:tabs>
        <w:ind w:left="426" w:hanging="314"/>
        <w:jc w:val="both"/>
        <w:rPr>
          <w:rStyle w:val="Hypertextovodkaz"/>
          <w:color w:val="000000"/>
          <w:u w:val="none"/>
        </w:rPr>
      </w:pPr>
      <w:hyperlink w:anchor="Příloha2" w:history="1">
        <w:r w:rsidR="00893518" w:rsidRPr="00FC7289">
          <w:rPr>
            <w:rStyle w:val="Hypertextovodkaz"/>
          </w:rPr>
          <w:t>Přijatá usnesení</w:t>
        </w:r>
      </w:hyperlink>
    </w:p>
    <w:p w14:paraId="3F399FEA" w14:textId="0E25527A" w:rsidR="008243D4" w:rsidRDefault="00DA7471" w:rsidP="002B01ED">
      <w:pPr>
        <w:pStyle w:val="Normln1"/>
        <w:numPr>
          <w:ilvl w:val="0"/>
          <w:numId w:val="5"/>
        </w:numPr>
        <w:tabs>
          <w:tab w:val="left" w:pos="2127"/>
        </w:tabs>
        <w:ind w:left="426" w:hanging="314"/>
        <w:jc w:val="both"/>
      </w:pPr>
      <w:r>
        <w:t>Organizační struktura</w:t>
      </w:r>
      <w:r w:rsidR="008243D4" w:rsidRPr="008243D4">
        <w:t xml:space="preserve"> Lékařské fakulty Masarykovy univerzity</w:t>
      </w:r>
    </w:p>
    <w:p w14:paraId="65FD5375" w14:textId="77777777" w:rsidR="00893518" w:rsidRDefault="00893518" w:rsidP="00893518">
      <w:pPr>
        <w:pStyle w:val="Normln1"/>
        <w:jc w:val="both"/>
        <w:rPr>
          <w:b/>
        </w:rPr>
      </w:pP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3ED988B3" w:rsidR="00E94CDA" w:rsidRPr="00AB42BF" w:rsidRDefault="00857D24" w:rsidP="00262C02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</w:t>
      </w:r>
      <w:r w:rsidR="004404C1" w:rsidRPr="00AB42BF">
        <w:t>tohoto zápisu;</w:t>
      </w:r>
    </w:p>
    <w:p w14:paraId="26EEFDCC" w14:textId="0B606642" w:rsidR="00E94CDA" w:rsidRPr="00F51B72" w:rsidRDefault="004404C1" w:rsidP="00262C02">
      <w:pPr>
        <w:pStyle w:val="Normln1"/>
        <w:ind w:left="1560" w:hanging="1539"/>
        <w:jc w:val="both"/>
      </w:pPr>
      <w:r w:rsidRPr="00AB42BF">
        <w:rPr>
          <w:b/>
          <w:i/>
        </w:rPr>
        <w:t xml:space="preserve">                </w:t>
      </w:r>
      <w:r w:rsidRPr="00AB42BF">
        <w:rPr>
          <w:b/>
          <w:i/>
        </w:rPr>
        <w:tab/>
      </w:r>
      <w:r w:rsidRPr="00F51B72">
        <w:t xml:space="preserve">při zahájení zasedání AS MU bylo přítomno </w:t>
      </w:r>
      <w:r w:rsidR="00973405" w:rsidRPr="00F51B72">
        <w:t>45</w:t>
      </w:r>
      <w:r w:rsidRPr="00F51B72">
        <w:t xml:space="preserve"> senátorů a senátorek;</w:t>
      </w:r>
    </w:p>
    <w:p w14:paraId="398B4F2E" w14:textId="3A089410" w:rsidR="00E94CDA" w:rsidRDefault="004404C1" w:rsidP="00262C02">
      <w:pPr>
        <w:pStyle w:val="Normln1"/>
        <w:ind w:left="1560" w:hanging="1539"/>
        <w:jc w:val="both"/>
        <w:rPr>
          <w:b/>
        </w:rPr>
      </w:pPr>
      <w:r w:rsidRPr="00F51B72">
        <w:t xml:space="preserve">                   </w:t>
      </w:r>
      <w:r w:rsidRPr="00F51B72">
        <w:tab/>
      </w:r>
      <w:r w:rsidR="006377D4" w:rsidRPr="00F51B72">
        <w:rPr>
          <w:b/>
        </w:rPr>
        <w:t xml:space="preserve">celkem se zasedání zúčastnilo </w:t>
      </w:r>
      <w:r w:rsidR="00F51B72" w:rsidRPr="00F51B72">
        <w:rPr>
          <w:b/>
        </w:rPr>
        <w:t>45</w:t>
      </w:r>
      <w:r w:rsidR="00DE1FB5" w:rsidRPr="00F51B72">
        <w:rPr>
          <w:b/>
        </w:rPr>
        <w:t xml:space="preserve"> </w:t>
      </w:r>
      <w:r w:rsidRPr="00F51B72">
        <w:rPr>
          <w:b/>
        </w:rPr>
        <w:t>členů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6F75EDCC" w14:textId="090B9E48" w:rsidR="00E32433" w:rsidRPr="00CA6305" w:rsidRDefault="00B92089" w:rsidP="00AF3C1B">
      <w:pPr>
        <w:pStyle w:val="Normln1"/>
        <w:ind w:left="1560" w:hanging="1539"/>
        <w:jc w:val="both"/>
      </w:pPr>
      <w:r w:rsidRPr="00CA6305">
        <w:rPr>
          <w:i/>
        </w:rPr>
        <w:t>Zvaní h</w:t>
      </w:r>
      <w:r w:rsidR="00E510E7" w:rsidRPr="00CA6305">
        <w:rPr>
          <w:i/>
        </w:rPr>
        <w:t>osté</w:t>
      </w:r>
      <w:r w:rsidR="004404C1" w:rsidRPr="00CA6305">
        <w:t xml:space="preserve">  </w:t>
      </w:r>
      <w:r w:rsidR="00EC2A42" w:rsidRPr="00CA6305">
        <w:tab/>
      </w:r>
      <w:r w:rsidR="009D35E1" w:rsidRPr="00CA6305">
        <w:t xml:space="preserve">doc. PhDr. Mikuláš Bek, Ph.D., </w:t>
      </w:r>
      <w:r w:rsidR="00E32433" w:rsidRPr="00CA6305">
        <w:t>rektor</w:t>
      </w:r>
    </w:p>
    <w:p w14:paraId="19D75A42" w14:textId="1AFC8BB3" w:rsidR="00A01461" w:rsidRPr="007C6BC0" w:rsidRDefault="00A01461" w:rsidP="00A01461">
      <w:pPr>
        <w:pStyle w:val="Normln1"/>
        <w:ind w:left="1560"/>
        <w:jc w:val="both"/>
      </w:pPr>
      <w:r w:rsidRPr="007C6BC0">
        <w:t>prof. Ing. Petr Dvořák, CSc., prorektor pro výzkum</w:t>
      </w:r>
    </w:p>
    <w:p w14:paraId="53064B32" w14:textId="3CE858FA" w:rsidR="008C3B1F" w:rsidRPr="00FA0BAF" w:rsidRDefault="008C3B1F" w:rsidP="00A01461">
      <w:pPr>
        <w:pStyle w:val="Normln1"/>
        <w:ind w:left="1560"/>
        <w:jc w:val="both"/>
        <w:rPr>
          <w:highlight w:val="yellow"/>
        </w:rPr>
      </w:pPr>
      <w:r w:rsidRPr="008C3B1F">
        <w:t>Mgr. Michal Bulant, Ph.D.</w:t>
      </w:r>
      <w:r>
        <w:t xml:space="preserve">, </w:t>
      </w:r>
      <w:r w:rsidRPr="008C3B1F">
        <w:t>prorektor pro s</w:t>
      </w:r>
      <w:r>
        <w:t>tudium a informační technologie</w:t>
      </w:r>
    </w:p>
    <w:p w14:paraId="01CB5DCA" w14:textId="08039D74" w:rsidR="00AF3C1B" w:rsidRPr="00CA6305" w:rsidRDefault="00AF3C1B" w:rsidP="00AF3C1B">
      <w:pPr>
        <w:pStyle w:val="Normln1"/>
        <w:ind w:left="1560"/>
        <w:jc w:val="both"/>
      </w:pPr>
      <w:r w:rsidRPr="00CA6305">
        <w:t xml:space="preserve">Mgr. Marta Valešová, MBA, kvestorka </w:t>
      </w:r>
    </w:p>
    <w:p w14:paraId="0DBC2A3C" w14:textId="5DE8A7F1" w:rsidR="009D35E1" w:rsidRPr="000416E4" w:rsidRDefault="009D35E1" w:rsidP="009D35E1">
      <w:pPr>
        <w:pStyle w:val="Normln1"/>
        <w:ind w:left="1560"/>
        <w:jc w:val="both"/>
      </w:pPr>
      <w:r w:rsidRPr="000416E4">
        <w:t>Mgr. Iva Zlatušková, kancléřka</w:t>
      </w:r>
    </w:p>
    <w:p w14:paraId="31C6ED4F" w14:textId="7177C726" w:rsidR="001A720D" w:rsidRPr="007C6BC0" w:rsidRDefault="001A720D" w:rsidP="00262C02">
      <w:pPr>
        <w:pStyle w:val="Normln1"/>
        <w:ind w:left="1560"/>
      </w:pPr>
      <w:r w:rsidRPr="007C6BC0">
        <w:t>Mgr. Tereza Fojtová, ředitelka pro komunikaci</w:t>
      </w:r>
    </w:p>
    <w:p w14:paraId="354CE8E2" w14:textId="77777777" w:rsidR="00C51C54" w:rsidRDefault="00C51C54">
      <w:pPr>
        <w:suppressAutoHyphens w:val="0"/>
        <w:spacing w:line="240" w:lineRule="auto"/>
        <w:rPr>
          <w:i/>
        </w:rPr>
      </w:pPr>
    </w:p>
    <w:p w14:paraId="7A629EDA" w14:textId="3E4C5B57" w:rsidR="00EA2F2E" w:rsidRDefault="00C51C54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  <w:r>
        <w:rPr>
          <w:i/>
        </w:rPr>
        <w:t>Další členové akademické obce MU</w:t>
      </w:r>
    </w:p>
    <w:p w14:paraId="299DFBB2" w14:textId="325B6490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1" w:name="_Zahájení"/>
      <w:bookmarkStart w:id="2" w:name="_Toc507741743"/>
      <w:bookmarkEnd w:id="1"/>
      <w:r w:rsidRPr="00E510E7">
        <w:lastRenderedPageBreak/>
        <w:t>Zahájení</w:t>
      </w:r>
      <w:bookmarkEnd w:id="2"/>
      <w:r w:rsidRPr="00E510E7">
        <w:tab/>
      </w:r>
    </w:p>
    <w:p w14:paraId="39C69DBC" w14:textId="1C4D2135" w:rsidR="00F05554" w:rsidRPr="008E3A34" w:rsidRDefault="0072208E" w:rsidP="00E97CAD">
      <w:pPr>
        <w:pStyle w:val="Zkladntextzpisu"/>
      </w:pPr>
      <w:r w:rsidRPr="0072208E">
        <w:t>Jednání zahájil předseda AS</w:t>
      </w:r>
      <w:r w:rsidR="00197BE7">
        <w:t>,</w:t>
      </w:r>
      <w:r w:rsidR="00311306">
        <w:t xml:space="preserve"> </w:t>
      </w:r>
      <w:r w:rsidRPr="0072208E">
        <w:t>Stanislav Balík, uvítal</w:t>
      </w:r>
      <w:r w:rsidR="00C32F65">
        <w:t xml:space="preserve"> na zasedání všechny přítomné a </w:t>
      </w:r>
      <w:r w:rsidRPr="0072208E">
        <w:t xml:space="preserve">konstatoval usnášeníschopnost AS MU. </w:t>
      </w:r>
      <w:r w:rsidR="00651114" w:rsidRPr="008E3A34">
        <w:t xml:space="preserve"> </w:t>
      </w:r>
    </w:p>
    <w:p w14:paraId="0914A67C" w14:textId="77777777" w:rsidR="00F30A62" w:rsidRDefault="00F30A62" w:rsidP="00E97CAD">
      <w:pPr>
        <w:pStyle w:val="Zkladntextzpisu"/>
      </w:pPr>
    </w:p>
    <w:p w14:paraId="6D6FD358" w14:textId="47980733" w:rsidR="00903BE9" w:rsidRPr="00367536" w:rsidRDefault="00903BE9" w:rsidP="00E97CAD">
      <w:pPr>
        <w:pStyle w:val="Zkladntextzpisu"/>
      </w:pPr>
      <w:bookmarkStart w:id="3" w:name="_Hlk504725095"/>
      <w:r w:rsidRPr="00367536">
        <w:t>Ze zasedání se omluvili:</w:t>
      </w:r>
      <w:r w:rsidR="002172AC" w:rsidRPr="00367536">
        <w:t xml:space="preserve"> </w:t>
      </w:r>
      <w:r w:rsidR="00850452" w:rsidRPr="00367536">
        <w:t xml:space="preserve">Matej Patrik </w:t>
      </w:r>
      <w:r w:rsidR="000B2FE2" w:rsidRPr="00367536">
        <w:t>Žitňanský</w:t>
      </w:r>
      <w:r w:rsidR="00850452" w:rsidRPr="00367536">
        <w:t>, Maria Králová a Michal Vlček.</w:t>
      </w:r>
    </w:p>
    <w:bookmarkEnd w:id="3"/>
    <w:p w14:paraId="6F96FB27" w14:textId="5C029AF5" w:rsidR="0041329C" w:rsidRPr="00367536" w:rsidRDefault="0041329C" w:rsidP="00E97CAD">
      <w:pPr>
        <w:pStyle w:val="Zkladntextzpisu"/>
      </w:pPr>
    </w:p>
    <w:p w14:paraId="0B81A954" w14:textId="01402F2C" w:rsidR="00BD034F" w:rsidRPr="00367536" w:rsidRDefault="00C2618C" w:rsidP="009D2C67">
      <w:pPr>
        <w:pStyle w:val="Zkladntextzpisu"/>
      </w:pPr>
      <w:r w:rsidRPr="00367536">
        <w:t>Předseda</w:t>
      </w:r>
      <w:r w:rsidR="00E752EE" w:rsidRPr="00367536">
        <w:t xml:space="preserve"> </w:t>
      </w:r>
      <w:r w:rsidR="004428B8" w:rsidRPr="00367536">
        <w:t xml:space="preserve">AS </w:t>
      </w:r>
      <w:r w:rsidR="006A41EA" w:rsidRPr="00367536">
        <w:t xml:space="preserve">pověřil </w:t>
      </w:r>
      <w:r w:rsidR="00CF55A7" w:rsidRPr="00367536">
        <w:t>pořízením</w:t>
      </w:r>
      <w:r w:rsidR="00775130" w:rsidRPr="00367536">
        <w:t xml:space="preserve"> zápisu ze zasedání </w:t>
      </w:r>
      <w:r w:rsidR="007D3BF1" w:rsidRPr="00367536">
        <w:t>JUDr. Kateřinu Kvítkovou</w:t>
      </w:r>
      <w:r w:rsidR="009453FB" w:rsidRPr="00367536">
        <w:t>.</w:t>
      </w:r>
    </w:p>
    <w:p w14:paraId="0849A8C7" w14:textId="77777777" w:rsidR="00BD034F" w:rsidRPr="00367536" w:rsidRDefault="00BD034F" w:rsidP="006D775B">
      <w:pPr>
        <w:pStyle w:val="Zkladntextzpisu"/>
        <w:ind w:left="0"/>
      </w:pPr>
    </w:p>
    <w:p w14:paraId="7D100000" w14:textId="1C545015" w:rsidR="002833A5" w:rsidRDefault="00490052" w:rsidP="007D4DD3">
      <w:pPr>
        <w:pStyle w:val="Zkladntextzpisu"/>
      </w:pPr>
      <w:r w:rsidRPr="00367536">
        <w:t>Není obsazen jeden</w:t>
      </w:r>
      <w:r w:rsidR="001C5953" w:rsidRPr="00367536">
        <w:t xml:space="preserve"> mandát v KAP</w:t>
      </w:r>
      <w:r w:rsidR="007D3BF1" w:rsidRPr="00367536">
        <w:t xml:space="preserve"> </w:t>
      </w:r>
      <w:r w:rsidR="00CC427C" w:rsidRPr="00367536">
        <w:t xml:space="preserve">za </w:t>
      </w:r>
      <w:r w:rsidR="007D3BF1" w:rsidRPr="00367536">
        <w:t>FF</w:t>
      </w:r>
      <w:r w:rsidR="00367536" w:rsidRPr="00367536">
        <w:t>.</w:t>
      </w:r>
    </w:p>
    <w:p w14:paraId="32D1384D" w14:textId="2705A8C3" w:rsidR="00CF4745" w:rsidRDefault="00CF4745" w:rsidP="007D4DD3">
      <w:pPr>
        <w:pStyle w:val="Zkladntextzpisu"/>
      </w:pPr>
    </w:p>
    <w:p w14:paraId="219B3314" w14:textId="4AFA1B56" w:rsidR="00A85BF5" w:rsidRDefault="00B95370" w:rsidP="00FA0BAF">
      <w:pPr>
        <w:pStyle w:val="Zkladntextzpisu"/>
      </w:pPr>
      <w:r w:rsidRPr="00AA35E0">
        <w:t>Předseda AS navrhl program zasedání</w:t>
      </w:r>
      <w:r>
        <w:t xml:space="preserve"> (viz </w:t>
      </w:r>
      <w:hyperlink w:anchor="Program" w:history="1">
        <w:r w:rsidRPr="00487FCC">
          <w:rPr>
            <w:rStyle w:val="Hypertextovodkaz"/>
          </w:rPr>
          <w:t>program</w:t>
        </w:r>
      </w:hyperlink>
      <w:r>
        <w:t>)</w:t>
      </w:r>
      <w:r w:rsidRPr="00AA35E0">
        <w:t>.</w:t>
      </w:r>
      <w:r w:rsidR="00FA0BAF">
        <w:t xml:space="preserve"> </w:t>
      </w:r>
      <w:r w:rsidR="00A85BF5" w:rsidRPr="00A85BF5">
        <w:t>B</w:t>
      </w:r>
      <w:r w:rsidR="00A85BF5">
        <w:t xml:space="preserve">od </w:t>
      </w:r>
      <w:r w:rsidR="0029087D">
        <w:t xml:space="preserve">6 </w:t>
      </w:r>
      <w:r w:rsidR="00A85BF5" w:rsidRPr="00390386">
        <w:rPr>
          <w:i/>
        </w:rPr>
        <w:t>Souhrnná zpráva o činnosti a hospodaření právnických osob, v nichž má Masarykova univerzita účast, za rok 2016</w:t>
      </w:r>
      <w:r w:rsidR="00A85BF5" w:rsidRPr="00A85BF5">
        <w:t>, který rektor navrhl v řádném termínu a který byl avizován v</w:t>
      </w:r>
      <w:r w:rsidR="0029087D">
        <w:t> </w:t>
      </w:r>
      <w:r w:rsidR="00A85BF5" w:rsidRPr="00A85BF5">
        <w:t>pozvánce</w:t>
      </w:r>
      <w:r w:rsidR="0029087D">
        <w:t xml:space="preserve"> na zasedání</w:t>
      </w:r>
      <w:r w:rsidR="00A85BF5" w:rsidRPr="00A85BF5">
        <w:t xml:space="preserve">, byl </w:t>
      </w:r>
      <w:r w:rsidR="00A85BF5">
        <w:t xml:space="preserve">se souhlasem rektora </w:t>
      </w:r>
      <w:r w:rsidR="00A85BF5" w:rsidRPr="00A85BF5">
        <w:t xml:space="preserve">přeložen na </w:t>
      </w:r>
      <w:r w:rsidR="009D468B">
        <w:t>následující</w:t>
      </w:r>
      <w:r w:rsidR="00A85BF5" w:rsidRPr="00A85BF5">
        <w:t xml:space="preserve"> zasedání. Důvodem přeložení je skutečnost, že zprávu bude </w:t>
      </w:r>
      <w:r w:rsidR="00A85BF5">
        <w:t>projednávat EK AS</w:t>
      </w:r>
      <w:r w:rsidR="00A85BF5" w:rsidRPr="00A85BF5">
        <w:t>. Návrh programu byl schválen.</w:t>
      </w:r>
    </w:p>
    <w:p w14:paraId="5AB48B18" w14:textId="7B476085" w:rsidR="00FF36EA" w:rsidRDefault="00FF36EA" w:rsidP="00FF36EA">
      <w:pPr>
        <w:pStyle w:val="Nadpis1"/>
        <w:numPr>
          <w:ilvl w:val="0"/>
          <w:numId w:val="3"/>
        </w:numPr>
        <w:ind w:left="426" w:hanging="426"/>
      </w:pPr>
      <w:bookmarkStart w:id="4" w:name="_Toc507741744"/>
      <w:r w:rsidRPr="00FF36EA">
        <w:t>Kontrola úkol</w:t>
      </w:r>
      <w:r w:rsidR="002421A9">
        <w:t>ů</w:t>
      </w:r>
      <w:bookmarkEnd w:id="4"/>
    </w:p>
    <w:p w14:paraId="2A75E196" w14:textId="644500C4" w:rsidR="007B6F58" w:rsidRDefault="007B6F58" w:rsidP="007B6F58">
      <w:pPr>
        <w:pStyle w:val="Zkladntextzpisu"/>
      </w:pPr>
      <w:r w:rsidRPr="007B6F58">
        <w:t>Předseda AS informoval, že</w:t>
      </w:r>
      <w:r w:rsidR="003D6668">
        <w:t>:</w:t>
      </w:r>
    </w:p>
    <w:p w14:paraId="772934DF" w14:textId="1F5CBE26" w:rsidR="00997322" w:rsidRDefault="003674E1" w:rsidP="003674E1">
      <w:pPr>
        <w:pStyle w:val="Zkladntextzpisu"/>
        <w:jc w:val="left"/>
      </w:pPr>
      <w:r>
        <w:t>•</w:t>
      </w:r>
      <w:r>
        <w:tab/>
        <w:t>předsedou</w:t>
      </w:r>
      <w:r w:rsidR="00997322">
        <w:t xml:space="preserve"> KAP</w:t>
      </w:r>
      <w:r>
        <w:t xml:space="preserve"> byl zvolen Josef Menšík (zároveň je místopředsedou AS);</w:t>
      </w:r>
    </w:p>
    <w:p w14:paraId="02DE57AF" w14:textId="1069D8D0" w:rsidR="00997322" w:rsidRDefault="00997322" w:rsidP="002548BF">
      <w:pPr>
        <w:pStyle w:val="Zkladntextzpisu"/>
        <w:ind w:left="1004" w:hanging="570"/>
      </w:pPr>
      <w:r>
        <w:t>•</w:t>
      </w:r>
      <w:r>
        <w:tab/>
      </w:r>
      <w:r w:rsidR="00A353FE">
        <w:t>trvá žádost rektorovi, aby vedl</w:t>
      </w:r>
      <w:r>
        <w:t xml:space="preserve"> diskusi o novele Volebního řádu AS MU</w:t>
      </w:r>
      <w:r w:rsidR="00851E1C">
        <w:t xml:space="preserve"> – </w:t>
      </w:r>
      <w:r w:rsidR="00313438">
        <w:t>n</w:t>
      </w:r>
      <w:r w:rsidR="002548BF">
        <w:t>a straně VMK AS byla zahájena diskuse o úpravách VŘ;</w:t>
      </w:r>
    </w:p>
    <w:p w14:paraId="26D6940A" w14:textId="47AF6008" w:rsidR="00997322" w:rsidRDefault="00997322" w:rsidP="008C3B1F">
      <w:pPr>
        <w:pStyle w:val="Zkladntextzpisu"/>
        <w:ind w:left="1004" w:hanging="570"/>
      </w:pPr>
      <w:r>
        <w:t>•</w:t>
      </w:r>
      <w:r>
        <w:tab/>
      </w:r>
      <w:r w:rsidR="009D468B">
        <w:t xml:space="preserve">ve věci </w:t>
      </w:r>
      <w:r w:rsidR="008C3B1F">
        <w:t xml:space="preserve">zvýšení informovanosti členů akademické obce o činnosti AS </w:t>
      </w:r>
      <w:r w:rsidR="009D468B">
        <w:t xml:space="preserve">byly učiněny </w:t>
      </w:r>
      <w:r w:rsidR="00851E1C">
        <w:t>určité</w:t>
      </w:r>
      <w:r w:rsidR="009D468B">
        <w:t xml:space="preserve"> kroky </w:t>
      </w:r>
      <w:r w:rsidR="008C3B1F">
        <w:t xml:space="preserve">– </w:t>
      </w:r>
      <w:r w:rsidR="00313438">
        <w:t>p</w:t>
      </w:r>
      <w:r w:rsidR="00C41E63">
        <w:t>ror</w:t>
      </w:r>
      <w:r w:rsidR="00E97D1B">
        <w:t>e</w:t>
      </w:r>
      <w:r w:rsidR="00E03ECC">
        <w:t>ktor Bulant informoval, že</w:t>
      </w:r>
      <w:r w:rsidR="00C41E63">
        <w:t xml:space="preserve"> v ISu se nově zobrazuje </w:t>
      </w:r>
      <w:r w:rsidR="00E97D1B">
        <w:t>možnost</w:t>
      </w:r>
      <w:r>
        <w:t xml:space="preserve"> přijímání e</w:t>
      </w:r>
      <w:r w:rsidR="008C3B1F">
        <w:t>-mailů</w:t>
      </w:r>
      <w:r w:rsidR="00C41E63">
        <w:t xml:space="preserve"> se zápisy z </w:t>
      </w:r>
      <w:r>
        <w:t>jed</w:t>
      </w:r>
      <w:r w:rsidR="008C3B1F">
        <w:t>nání AS MU a jeho komisí</w:t>
      </w:r>
      <w:r w:rsidR="00287D64">
        <w:t>, cca 400 osob si tuto funkci zapnulo</w:t>
      </w:r>
      <w:r w:rsidR="008C3B1F">
        <w:t>;</w:t>
      </w:r>
    </w:p>
    <w:p w14:paraId="10FA17B5" w14:textId="676921C2" w:rsidR="00997322" w:rsidRDefault="00997322" w:rsidP="00997322">
      <w:pPr>
        <w:pStyle w:val="Zkladntextzpisu"/>
      </w:pPr>
      <w:r>
        <w:t>•</w:t>
      </w:r>
      <w:r>
        <w:tab/>
      </w:r>
      <w:r w:rsidR="005E1604">
        <w:t xml:space="preserve">byla odeslána </w:t>
      </w:r>
      <w:r>
        <w:t>nominace do RVŠ</w:t>
      </w:r>
      <w:r w:rsidR="006D1AF9">
        <w:t>;</w:t>
      </w:r>
    </w:p>
    <w:p w14:paraId="656C3D97" w14:textId="55D85157" w:rsidR="00997322" w:rsidRDefault="00997322" w:rsidP="00457378">
      <w:pPr>
        <w:pStyle w:val="Zkladntextzpisu"/>
        <w:ind w:left="1004" w:hanging="570"/>
      </w:pPr>
      <w:r>
        <w:t>•</w:t>
      </w:r>
      <w:r>
        <w:tab/>
      </w:r>
      <w:r w:rsidR="00457378">
        <w:t xml:space="preserve">na tomto zasedání bude personálně obsazena </w:t>
      </w:r>
      <w:r w:rsidR="00457378" w:rsidRPr="00457378">
        <w:t>Komise pro záležitosti doktorského studia a začínajících vědeckých pracovníků AS</w:t>
      </w:r>
      <w:r w:rsidR="00457378">
        <w:t>;</w:t>
      </w:r>
      <w:r w:rsidR="00457378" w:rsidRPr="00457378">
        <w:t xml:space="preserve"> </w:t>
      </w:r>
    </w:p>
    <w:p w14:paraId="0483A499" w14:textId="2E79B644" w:rsidR="00997322" w:rsidRDefault="00997322" w:rsidP="00457378">
      <w:pPr>
        <w:pStyle w:val="Zkladntextzpisu"/>
        <w:ind w:left="1004" w:hanging="570"/>
      </w:pPr>
      <w:r>
        <w:t>•</w:t>
      </w:r>
      <w:r>
        <w:tab/>
      </w:r>
      <w:r w:rsidR="00457378">
        <w:t>na tomto zasedání bude projednáno další fungování pracovní skupiny pro jednání o </w:t>
      </w:r>
      <w:r>
        <w:t>f</w:t>
      </w:r>
      <w:r w:rsidR="00457378">
        <w:t>inancování doktorských studentů;</w:t>
      </w:r>
    </w:p>
    <w:p w14:paraId="62E1E2D8" w14:textId="0F15A76A" w:rsidR="000D65B9" w:rsidRPr="007B0390" w:rsidRDefault="00997322" w:rsidP="00997322">
      <w:pPr>
        <w:pStyle w:val="Zkladntextzpisu"/>
      </w:pPr>
      <w:r w:rsidRPr="007B0390">
        <w:t>•</w:t>
      </w:r>
      <w:r w:rsidRPr="007B0390">
        <w:tab/>
      </w:r>
      <w:r w:rsidR="00E03ECC" w:rsidRPr="007B0390">
        <w:t>byla aktualizována</w:t>
      </w:r>
      <w:r w:rsidR="000D65B9" w:rsidRPr="007B0390">
        <w:t xml:space="preserve"> anglická verze stránek AS MU;</w:t>
      </w:r>
    </w:p>
    <w:p w14:paraId="58257452" w14:textId="62DB5852" w:rsidR="00997322" w:rsidRPr="007B0390" w:rsidRDefault="00D44C4D" w:rsidP="000D65B9">
      <w:pPr>
        <w:pStyle w:val="Zkladntextzpisu"/>
        <w:numPr>
          <w:ilvl w:val="0"/>
          <w:numId w:val="33"/>
        </w:numPr>
        <w:ind w:left="993" w:hanging="567"/>
      </w:pPr>
      <w:r w:rsidRPr="007B0390">
        <w:t>byly u</w:t>
      </w:r>
      <w:r w:rsidR="000D65B9" w:rsidRPr="007B0390">
        <w:t>veřejněny anglické verze usnesení</w:t>
      </w:r>
      <w:r w:rsidRPr="007B0390">
        <w:t xml:space="preserve"> z minulého zasedání</w:t>
      </w:r>
      <w:r w:rsidR="000D65B9" w:rsidRPr="007B0390">
        <w:t>;</w:t>
      </w:r>
    </w:p>
    <w:p w14:paraId="463B5058" w14:textId="187F11DE" w:rsidR="00997322" w:rsidRPr="007B0390" w:rsidRDefault="00997322" w:rsidP="006C0AF3">
      <w:pPr>
        <w:pStyle w:val="Zkladntextzpisu"/>
        <w:ind w:left="993" w:hanging="559"/>
      </w:pPr>
      <w:r w:rsidRPr="007B0390">
        <w:t>•</w:t>
      </w:r>
      <w:r w:rsidRPr="007B0390">
        <w:tab/>
      </w:r>
      <w:r w:rsidR="005939F8" w:rsidRPr="007C6BC0">
        <w:t>na stránkách AS je nově uvedena účast členů AS na jednáních AS a schůzích</w:t>
      </w:r>
      <w:r w:rsidRPr="007C6BC0">
        <w:t xml:space="preserve"> komisí </w:t>
      </w:r>
      <w:r w:rsidR="00CB60B3" w:rsidRPr="007C6BC0">
        <w:t xml:space="preserve">– záznam bude vycházet </w:t>
      </w:r>
      <w:r w:rsidR="00313438">
        <w:t xml:space="preserve">z </w:t>
      </w:r>
      <w:r w:rsidR="00CB60B3" w:rsidRPr="007C6BC0">
        <w:t>informací v</w:t>
      </w:r>
      <w:r w:rsidR="00F727A0" w:rsidRPr="007C6BC0">
        <w:t> </w:t>
      </w:r>
      <w:r w:rsidR="00CB60B3" w:rsidRPr="007C6BC0">
        <w:t>zápisu</w:t>
      </w:r>
      <w:r w:rsidR="00F727A0" w:rsidRPr="007C6BC0">
        <w:t xml:space="preserve"> ze zasedání</w:t>
      </w:r>
      <w:r w:rsidR="006D62EF" w:rsidRPr="007C6BC0">
        <w:t>;</w:t>
      </w:r>
    </w:p>
    <w:p w14:paraId="56123F70" w14:textId="77777777" w:rsidR="006D62EF" w:rsidRPr="007B0390" w:rsidRDefault="006D62EF" w:rsidP="006C0AF3">
      <w:pPr>
        <w:pStyle w:val="Zkladntextzpisu"/>
        <w:ind w:left="993" w:hanging="559"/>
      </w:pPr>
    </w:p>
    <w:p w14:paraId="5D1664BA" w14:textId="799D5720" w:rsidR="006D62EF" w:rsidRPr="007B0390" w:rsidRDefault="006D62EF" w:rsidP="006D62EF">
      <w:pPr>
        <w:pStyle w:val="Zkladntextzpisu"/>
        <w:ind w:left="426" w:firstLine="8"/>
      </w:pPr>
      <w:r w:rsidRPr="007B0390">
        <w:t>Předseda AS požádal prorektora Bulanta o informaci k připomínce senátora ohledně francouzských znaků à, è, ù, â, ê, ô, v IS MU</w:t>
      </w:r>
      <w:r w:rsidR="00DD3B90" w:rsidRPr="007B0390">
        <w:t xml:space="preserve"> (</w:t>
      </w:r>
      <w:r w:rsidR="009D600E">
        <w:t xml:space="preserve">připomínku </w:t>
      </w:r>
      <w:r w:rsidR="00313438">
        <w:t xml:space="preserve">přednesl </w:t>
      </w:r>
      <w:r w:rsidR="00DD3B90" w:rsidRPr="007B0390">
        <w:t>senátor Foletti</w:t>
      </w:r>
      <w:r w:rsidR="005D558E">
        <w:t xml:space="preserve"> n</w:t>
      </w:r>
      <w:r w:rsidR="000B20A2">
        <w:t>a</w:t>
      </w:r>
      <w:r w:rsidR="00313438">
        <w:t xml:space="preserve"> zasedání AS </w:t>
      </w:r>
      <w:r w:rsidR="00E3135D">
        <w:t xml:space="preserve">MU </w:t>
      </w:r>
      <w:r w:rsidR="00C96725">
        <w:t xml:space="preserve">dne </w:t>
      </w:r>
      <w:r w:rsidR="00313438">
        <w:t>15. 1. 2018, bod 17, písm. D</w:t>
      </w:r>
      <w:r w:rsidR="00DD3B90" w:rsidRPr="007B0390">
        <w:t>)</w:t>
      </w:r>
      <w:r w:rsidRPr="007B0390">
        <w:t>. Prorektor Bulant uvedl, že situace ohledně používání francouzských znaků je složitější, IS M</w:t>
      </w:r>
      <w:r w:rsidR="001A0E5A" w:rsidRPr="007B0390">
        <w:t>U</w:t>
      </w:r>
      <w:r w:rsidRPr="007B0390">
        <w:t xml:space="preserve"> tyto znaky dovede používat, problém je však </w:t>
      </w:r>
      <w:r w:rsidR="00356FE8" w:rsidRPr="007B0390">
        <w:t xml:space="preserve">v personalistice </w:t>
      </w:r>
      <w:r w:rsidRPr="007B0390">
        <w:t>u zaměstnanců v návaznosti na ekonomický systém Magion, který s francouzskými znaky pracovat neumí.</w:t>
      </w:r>
      <w:r w:rsidR="00EA3773" w:rsidRPr="007B0390">
        <w:t xml:space="preserve"> Studenti jsou vedeni v IS MU a znaky se v jejich jménech zobrazují</w:t>
      </w:r>
      <w:r w:rsidR="00356FE8" w:rsidRPr="007B0390">
        <w:t xml:space="preserve">. Prorektor se </w:t>
      </w:r>
      <w:r w:rsidR="00F07AD8" w:rsidRPr="007B0390">
        <w:t xml:space="preserve">za tento stav </w:t>
      </w:r>
      <w:r w:rsidR="00356FE8" w:rsidRPr="007B0390">
        <w:t>omluvil.</w:t>
      </w:r>
    </w:p>
    <w:p w14:paraId="24341A2E" w14:textId="0ACAF5DE" w:rsidR="000C0C44" w:rsidRPr="007B0390" w:rsidRDefault="000C0C44" w:rsidP="006D62EF">
      <w:pPr>
        <w:pStyle w:val="Zkladntextzpisu"/>
        <w:ind w:left="426" w:firstLine="8"/>
      </w:pPr>
    </w:p>
    <w:p w14:paraId="2746F455" w14:textId="616781F6" w:rsidR="000C0C44" w:rsidRDefault="00BE304E" w:rsidP="006D62EF">
      <w:pPr>
        <w:pStyle w:val="Zkladntextzpisu"/>
        <w:ind w:left="426" w:firstLine="8"/>
      </w:pPr>
      <w:r w:rsidRPr="007B0390">
        <w:t>Senátor Fol</w:t>
      </w:r>
      <w:r w:rsidR="000C0C44" w:rsidRPr="007B0390">
        <w:t>e</w:t>
      </w:r>
      <w:r w:rsidRPr="007B0390">
        <w:t>t</w:t>
      </w:r>
      <w:r w:rsidR="000C0C44" w:rsidRPr="007B0390">
        <w:t xml:space="preserve">ti upozornil, že situace se </w:t>
      </w:r>
      <w:r w:rsidR="000C0C44" w:rsidRPr="007C6BC0">
        <w:t>týká i vkládání abstraktů do IS MU</w:t>
      </w:r>
      <w:r w:rsidR="0085039A" w:rsidRPr="007B0390">
        <w:t>.</w:t>
      </w:r>
    </w:p>
    <w:p w14:paraId="24D41CA2" w14:textId="7B0DF0BD" w:rsidR="000D65B9" w:rsidRDefault="000D65B9" w:rsidP="00997322">
      <w:pPr>
        <w:pStyle w:val="Zkladntextzpisu"/>
      </w:pPr>
    </w:p>
    <w:p w14:paraId="4BF22528" w14:textId="77777777" w:rsidR="00564E2F" w:rsidRPr="00564E2F" w:rsidRDefault="00564E2F" w:rsidP="00564E2F">
      <w:pPr>
        <w:pStyle w:val="Nadpis1"/>
        <w:numPr>
          <w:ilvl w:val="0"/>
          <w:numId w:val="3"/>
        </w:numPr>
        <w:ind w:left="426" w:hanging="426"/>
      </w:pPr>
      <w:bookmarkStart w:id="5" w:name="_Toc507671289"/>
      <w:bookmarkStart w:id="6" w:name="_Toc507741745"/>
      <w:bookmarkEnd w:id="5"/>
      <w:r w:rsidRPr="00564E2F">
        <w:lastRenderedPageBreak/>
        <w:t>Předání dosud nevydaných osvědčení o zvolení</w:t>
      </w:r>
      <w:bookmarkEnd w:id="6"/>
    </w:p>
    <w:p w14:paraId="64D58B3E" w14:textId="7FB19AAA" w:rsidR="00564E2F" w:rsidRDefault="009C1B51" w:rsidP="00F77FF6">
      <w:pPr>
        <w:ind w:left="426"/>
        <w:jc w:val="both"/>
      </w:pPr>
      <w:r>
        <w:t>Předseda V</w:t>
      </w:r>
      <w:r w:rsidR="00564E2F" w:rsidRPr="00564E2F">
        <w:t>MK</w:t>
      </w:r>
      <w:r w:rsidR="000B1CC1">
        <w:t xml:space="preserve">, Pavel Lízal, </w:t>
      </w:r>
      <w:r w:rsidR="00564E2F" w:rsidRPr="00564E2F">
        <w:t xml:space="preserve">předal </w:t>
      </w:r>
      <w:r w:rsidRPr="009C1B51">
        <w:t>osvědčení o zvolení</w:t>
      </w:r>
      <w:r>
        <w:t xml:space="preserve"> členům AS, kteří dosud osvědčení neobdrželi.</w:t>
      </w:r>
    </w:p>
    <w:p w14:paraId="2BBC32AA" w14:textId="5748E369" w:rsidR="00564E2F" w:rsidRPr="00564E2F" w:rsidRDefault="00564E2F" w:rsidP="00564E2F">
      <w:pPr>
        <w:pStyle w:val="Nadpis1"/>
        <w:numPr>
          <w:ilvl w:val="0"/>
          <w:numId w:val="3"/>
        </w:numPr>
        <w:ind w:left="426" w:hanging="426"/>
      </w:pPr>
      <w:bookmarkStart w:id="7" w:name="_Toc507741746"/>
      <w:r w:rsidRPr="00564E2F">
        <w:t>Změna Organizační struktury LF MU</w:t>
      </w:r>
      <w:bookmarkEnd w:id="7"/>
    </w:p>
    <w:p w14:paraId="1CA097A6" w14:textId="66ECB853" w:rsidR="00564E2F" w:rsidRDefault="00605049" w:rsidP="00605049">
      <w:pPr>
        <w:pStyle w:val="Zkladntextzpisu"/>
      </w:pPr>
      <w:r>
        <w:t>P</w:t>
      </w:r>
      <w:r w:rsidR="00564E2F" w:rsidRPr="00564E2F">
        <w:t>ředseda AS</w:t>
      </w:r>
      <w:r w:rsidR="009F6CA6">
        <w:t xml:space="preserve"> informoval, že předseda AS</w:t>
      </w:r>
      <w:r w:rsidR="00564E2F" w:rsidRPr="00564E2F">
        <w:t xml:space="preserve"> LF MU </w:t>
      </w:r>
      <w:r w:rsidRPr="00605049">
        <w:t xml:space="preserve">postoupil </w:t>
      </w:r>
      <w:r>
        <w:t>změn</w:t>
      </w:r>
      <w:r w:rsidR="00D26213">
        <w:t>u</w:t>
      </w:r>
      <w:r w:rsidRPr="00605049">
        <w:t xml:space="preserve"> Organizační struktury LF MU</w:t>
      </w:r>
      <w:r>
        <w:t xml:space="preserve"> </w:t>
      </w:r>
      <w:r w:rsidR="00564E2F" w:rsidRPr="00564E2F">
        <w:t>v termínu stanoveném JŘ</w:t>
      </w:r>
      <w:r>
        <w:t xml:space="preserve"> AS. </w:t>
      </w:r>
      <w:r w:rsidR="00564E2F" w:rsidRPr="00564E2F">
        <w:t xml:space="preserve">AS MU </w:t>
      </w:r>
      <w:r>
        <w:t>vnitřní předpis fakulty schvaluje</w:t>
      </w:r>
      <w:r w:rsidR="00564E2F" w:rsidRPr="00564E2F">
        <w:t xml:space="preserve"> nadpoloviční většinou přítomných</w:t>
      </w:r>
      <w:r>
        <w:t>.</w:t>
      </w:r>
    </w:p>
    <w:p w14:paraId="2EC7F936" w14:textId="77777777" w:rsidR="00605049" w:rsidRPr="00564E2F" w:rsidRDefault="00605049" w:rsidP="00FC70C2"/>
    <w:p w14:paraId="57E67B11" w14:textId="500360E0" w:rsidR="00564E2F" w:rsidRDefault="00605049" w:rsidP="00605049">
      <w:pPr>
        <w:pStyle w:val="Zkladntextzpisu"/>
        <w:rPr>
          <w:u w:val="single"/>
        </w:rPr>
      </w:pPr>
      <w:r w:rsidRPr="00605049">
        <w:rPr>
          <w:u w:val="single"/>
        </w:rPr>
        <w:t>S</w:t>
      </w:r>
      <w:r w:rsidR="00564E2F" w:rsidRPr="00605049">
        <w:rPr>
          <w:u w:val="single"/>
        </w:rPr>
        <w:t>tanovisko rektora</w:t>
      </w:r>
    </w:p>
    <w:p w14:paraId="2CA8466C" w14:textId="7E00CF2C" w:rsidR="00D26213" w:rsidRPr="00D26213" w:rsidRDefault="00D26213" w:rsidP="00605049">
      <w:pPr>
        <w:pStyle w:val="Zkladntextzpisu"/>
      </w:pPr>
      <w:r w:rsidRPr="00D26213">
        <w:t>Rektor souhlasil s návrhem změny Organizační struktury LF MU.</w:t>
      </w:r>
    </w:p>
    <w:p w14:paraId="08E6F9C8" w14:textId="75689438" w:rsidR="00564E2F" w:rsidRPr="00564E2F" w:rsidRDefault="00564E2F" w:rsidP="00564E2F">
      <w:pPr>
        <w:pStyle w:val="Zkladntextzpisu"/>
      </w:pPr>
    </w:p>
    <w:p w14:paraId="6E2D933F" w14:textId="320775C7" w:rsidR="00564E2F" w:rsidRDefault="00564E2F" w:rsidP="001C2870">
      <w:pPr>
        <w:pStyle w:val="Zkladntextzpisu"/>
        <w:rPr>
          <w:u w:val="single"/>
        </w:rPr>
      </w:pPr>
      <w:r>
        <w:rPr>
          <w:u w:val="single"/>
        </w:rPr>
        <w:t>S</w:t>
      </w:r>
      <w:r w:rsidRPr="00564E2F">
        <w:rPr>
          <w:u w:val="single"/>
        </w:rPr>
        <w:t>tanovisko LK AS MU</w:t>
      </w:r>
    </w:p>
    <w:p w14:paraId="633E1E12" w14:textId="0427B757" w:rsidR="00564E2F" w:rsidRPr="00564E2F" w:rsidRDefault="00D26213" w:rsidP="001C2870">
      <w:pPr>
        <w:pStyle w:val="Zkladntextzpisu"/>
      </w:pPr>
      <w:r>
        <w:t xml:space="preserve">(předsedkyně LK, V. Smutná) </w:t>
      </w:r>
      <w:r w:rsidR="00AF2EF7" w:rsidRPr="00AF2EF7">
        <w:t>LK AS MU doporučuje AS MU schválení vnitřního předpisu LF MU nazvaného Organizační struktura LF MU bez výhrad</w:t>
      </w:r>
      <w:r w:rsidRPr="00AF2EF7">
        <w:t>.</w:t>
      </w:r>
    </w:p>
    <w:p w14:paraId="738EA738" w14:textId="77777777" w:rsidR="00564E2F" w:rsidRPr="00564E2F" w:rsidRDefault="00564E2F" w:rsidP="001C2870">
      <w:pPr>
        <w:pStyle w:val="Zkladntextzpisu"/>
        <w:rPr>
          <w:u w:val="single"/>
        </w:rPr>
      </w:pPr>
    </w:p>
    <w:p w14:paraId="7785359A" w14:textId="72AEC31E" w:rsidR="00D26213" w:rsidRPr="00D26213" w:rsidRDefault="00D26213" w:rsidP="00D26213">
      <w:pPr>
        <w:pStyle w:val="Zkladntextzpisu"/>
      </w:pPr>
      <w:r w:rsidRPr="00D26213">
        <w:t xml:space="preserve">Předseda AS zahájil diskusi a informoval, že je přítomen předseda AS LF, Josef Tomandl (zároveň </w:t>
      </w:r>
      <w:r>
        <w:t xml:space="preserve">je </w:t>
      </w:r>
      <w:r w:rsidRPr="00D26213">
        <w:t>senátor</w:t>
      </w:r>
      <w:r>
        <w:t>em</w:t>
      </w:r>
      <w:r w:rsidRPr="00D26213">
        <w:t xml:space="preserve"> AS MU). Nikdo se nepřihlásil.</w:t>
      </w:r>
    </w:p>
    <w:p w14:paraId="7C64A781" w14:textId="331CEFFC" w:rsidR="002E24D4" w:rsidRDefault="002E24D4" w:rsidP="0008601E">
      <w:pPr>
        <w:pStyle w:val="Zkladntextzpisu"/>
        <w:ind w:left="2009" w:hanging="1575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2E24D4" w14:paraId="71F83B8D" w14:textId="77777777" w:rsidTr="0038643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0B754A0" w14:textId="5D869FA1" w:rsidR="002E24D4" w:rsidRPr="00192583" w:rsidRDefault="002E24D4" w:rsidP="0038643A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 w:rsidR="00D26213" w:rsidRPr="00192583">
              <w:rPr>
                <w:u w:val="single"/>
              </w:rPr>
              <w:t xml:space="preserve"> o z</w:t>
            </w:r>
            <w:r w:rsidR="00D26213" w:rsidRPr="00192583">
              <w:rPr>
                <w:szCs w:val="22"/>
                <w:u w:val="single"/>
              </w:rPr>
              <w:t>měně Organizační struktury LF MU</w:t>
            </w:r>
          </w:p>
          <w:p w14:paraId="543643A8" w14:textId="4EE18FA6" w:rsidR="002E24D4" w:rsidRPr="00192583" w:rsidRDefault="002E24D4" w:rsidP="0038643A">
            <w:pPr>
              <w:pStyle w:val="Normln1"/>
              <w:ind w:left="75"/>
            </w:pPr>
            <w:r w:rsidRPr="00192583">
              <w:t xml:space="preserve">Počet přítomných členů AS MU byl před zahájením hlasování </w:t>
            </w:r>
            <w:r w:rsidR="00D26213" w:rsidRPr="00192583">
              <w:t>45</w:t>
            </w:r>
            <w:r w:rsidRPr="00192583">
              <w:t>.</w:t>
            </w:r>
          </w:p>
          <w:p w14:paraId="40CE7373" w14:textId="35579507" w:rsidR="002E24D4" w:rsidRPr="00192583" w:rsidRDefault="002E24D4" w:rsidP="0038643A">
            <w:pPr>
              <w:pStyle w:val="Normln1"/>
              <w:ind w:left="75"/>
            </w:pPr>
            <w:r w:rsidRPr="00192583">
              <w:t xml:space="preserve">Pro:                 </w:t>
            </w:r>
            <w:r w:rsidRPr="00192583">
              <w:tab/>
              <w:t xml:space="preserve">  </w:t>
            </w:r>
            <w:r w:rsidR="00E94F98" w:rsidRPr="00192583">
              <w:t>45</w:t>
            </w:r>
          </w:p>
          <w:p w14:paraId="4B2FE070" w14:textId="77777777" w:rsidR="002E24D4" w:rsidRPr="00192583" w:rsidRDefault="002E24D4" w:rsidP="0038643A">
            <w:pPr>
              <w:pStyle w:val="Normln1"/>
              <w:ind w:left="75"/>
            </w:pPr>
            <w:r w:rsidRPr="00192583">
              <w:t xml:space="preserve">Proti:           </w:t>
            </w:r>
            <w:r w:rsidRPr="00192583">
              <w:tab/>
              <w:t xml:space="preserve">  0</w:t>
            </w:r>
          </w:p>
          <w:p w14:paraId="06C2047A" w14:textId="77777777" w:rsidR="002E24D4" w:rsidRPr="00192583" w:rsidRDefault="002E24D4" w:rsidP="0038643A">
            <w:pPr>
              <w:pStyle w:val="Normln1"/>
              <w:ind w:left="75"/>
            </w:pPr>
            <w:r w:rsidRPr="00192583">
              <w:t xml:space="preserve">Zdržel se:        </w:t>
            </w:r>
            <w:r w:rsidRPr="00192583">
              <w:tab/>
              <w:t xml:space="preserve">  0</w:t>
            </w:r>
          </w:p>
          <w:p w14:paraId="18E5F508" w14:textId="77777777" w:rsidR="002E24D4" w:rsidRPr="0071726E" w:rsidRDefault="002E24D4" w:rsidP="0038643A">
            <w:pPr>
              <w:pStyle w:val="Normln1"/>
              <w:rPr>
                <w:szCs w:val="22"/>
                <w:u w:val="single"/>
              </w:rPr>
            </w:pPr>
          </w:p>
          <w:p w14:paraId="48F5E582" w14:textId="77777777" w:rsidR="002E24D4" w:rsidRPr="0071726E" w:rsidRDefault="002E24D4" w:rsidP="0038643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1C728F82" w14:textId="3158EA1B" w:rsidR="002E24D4" w:rsidRPr="0071726E" w:rsidRDefault="002E24D4" w:rsidP="0038643A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FE6F12" w:rsidRPr="00FE6F12">
              <w:rPr>
                <w:b/>
                <w:i/>
              </w:rPr>
              <w:t>senát Masarykovy univerzity schvaluje v souladu s § 9 odst. 1 písm. b) zákona č. 111/1998 Sb., o vysokých školách a o změně a doplnění dalších zákonů, ve znění pozdějších předpisů Organizační strukturu Lékařské fakulty Masarykovy univerzity v navrženém znění, které tvoří přílohu zápisu ze zasedání.</w:t>
            </w:r>
          </w:p>
        </w:tc>
      </w:tr>
    </w:tbl>
    <w:p w14:paraId="13D66FEE" w14:textId="77777777" w:rsidR="00C9081C" w:rsidRPr="00C9081C" w:rsidRDefault="00C9081C" w:rsidP="00C9081C">
      <w:pPr>
        <w:pStyle w:val="Nadpis1"/>
        <w:numPr>
          <w:ilvl w:val="0"/>
          <w:numId w:val="3"/>
        </w:numPr>
        <w:ind w:left="426" w:hanging="426"/>
      </w:pPr>
      <w:bookmarkStart w:id="8" w:name="_Plán_realizace_Dlouhodobého"/>
      <w:bookmarkStart w:id="9" w:name="_Vnitřní_mzdový_předpis"/>
      <w:bookmarkStart w:id="10" w:name="_Toc507741747"/>
      <w:bookmarkEnd w:id="8"/>
      <w:bookmarkEnd w:id="9"/>
      <w:r w:rsidRPr="00C9081C">
        <w:t>Předchozí souhlas se jmenováním nového člena RVH</w:t>
      </w:r>
      <w:bookmarkEnd w:id="10"/>
    </w:p>
    <w:p w14:paraId="737585CB" w14:textId="5C12F9A7" w:rsidR="00871AA4" w:rsidRDefault="0099636D" w:rsidP="007134BD">
      <w:pPr>
        <w:pStyle w:val="Zkladntextzpisu"/>
      </w:pPr>
      <w:r w:rsidRPr="007134BD">
        <w:t xml:space="preserve">Předseda AS upozornil, že AS MU dává předchozí souhlas se jmenováním člena RVH MU na základě </w:t>
      </w:r>
      <w:r w:rsidR="00C9081C" w:rsidRPr="007134BD">
        <w:t xml:space="preserve">§ 9 odst. 1 písm. f) </w:t>
      </w:r>
      <w:r w:rsidR="00172EB6">
        <w:t>ZVŠ a</w:t>
      </w:r>
      <w:r w:rsidR="00C9081C" w:rsidRPr="007134BD">
        <w:t xml:space="preserve"> čl. 9 odst. 3</w:t>
      </w:r>
      <w:r w:rsidR="00871AA4">
        <w:t xml:space="preserve"> </w:t>
      </w:r>
      <w:r w:rsidR="00871AA4" w:rsidRPr="00871AA4">
        <w:t>Statutu MU</w:t>
      </w:r>
      <w:r w:rsidR="00871AA4">
        <w:t xml:space="preserve">. </w:t>
      </w:r>
      <w:r w:rsidR="00186820">
        <w:t>Hlasování je tajné</w:t>
      </w:r>
      <w:r w:rsidR="00871AA4" w:rsidRPr="00871AA4">
        <w:t>.</w:t>
      </w:r>
    </w:p>
    <w:p w14:paraId="5CA26D60" w14:textId="77777777" w:rsidR="00871AA4" w:rsidRDefault="00871AA4" w:rsidP="007134BD">
      <w:pPr>
        <w:pStyle w:val="Zkladntextzpisu"/>
      </w:pPr>
    </w:p>
    <w:p w14:paraId="1E8B9696" w14:textId="4A39AB12" w:rsidR="00C9081C" w:rsidRDefault="00871AA4" w:rsidP="007134BD">
      <w:pPr>
        <w:pStyle w:val="Zkladntextzpisu"/>
      </w:pPr>
      <w:r>
        <w:t xml:space="preserve">Rektor uvedl, že </w:t>
      </w:r>
      <w:r w:rsidR="00C9081C" w:rsidRPr="007134BD">
        <w:t>PhDr. Jan Cacek, Ph.D.</w:t>
      </w:r>
      <w:r w:rsidR="0099636D" w:rsidRPr="007134BD">
        <w:t>,</w:t>
      </w:r>
      <w:r w:rsidR="00C9081C" w:rsidRPr="007134BD">
        <w:t xml:space="preserve"> na</w:t>
      </w:r>
      <w:r w:rsidR="000D0E91">
        <w:t xml:space="preserve"> svoje členství rezignoval k 8. </w:t>
      </w:r>
      <w:r w:rsidR="00C9081C" w:rsidRPr="007134BD">
        <w:t>1. 2018 z důvodu neslučitelnosti členství v RVH s funkcí proděkana</w:t>
      </w:r>
      <w:r w:rsidR="0099636D" w:rsidRPr="007134BD">
        <w:t xml:space="preserve"> FSpS</w:t>
      </w:r>
      <w:r w:rsidR="00C9081C" w:rsidRPr="007134BD">
        <w:t>.</w:t>
      </w:r>
      <w:r w:rsidR="0099636D" w:rsidRPr="007134BD">
        <w:t xml:space="preserve"> R</w:t>
      </w:r>
      <w:r w:rsidR="00C9081C" w:rsidRPr="007134BD">
        <w:t xml:space="preserve">ektor navrhl </w:t>
      </w:r>
      <w:r>
        <w:t xml:space="preserve">jako nového člena </w:t>
      </w:r>
      <w:r w:rsidR="00C9081C" w:rsidRPr="007134BD">
        <w:t>doc. Pae</w:t>
      </w:r>
      <w:r w:rsidR="00F02867">
        <w:t>dDr. Emanuela Hurycha, Ph.D. (</w:t>
      </w:r>
      <w:r w:rsidR="00C9081C" w:rsidRPr="007134BD">
        <w:t>FSpS MU</w:t>
      </w:r>
      <w:r w:rsidR="00F02867">
        <w:t>)</w:t>
      </w:r>
      <w:r w:rsidR="0099636D" w:rsidRPr="007134BD">
        <w:t xml:space="preserve">. </w:t>
      </w:r>
    </w:p>
    <w:p w14:paraId="1F3E6793" w14:textId="21A50302" w:rsidR="00A434D3" w:rsidRDefault="00A434D3" w:rsidP="007134BD">
      <w:pPr>
        <w:pStyle w:val="Zkladntextzpisu"/>
      </w:pPr>
    </w:p>
    <w:p w14:paraId="5E791046" w14:textId="4AD3024A" w:rsidR="00105497" w:rsidRDefault="00A434D3" w:rsidP="007134BD">
      <w:pPr>
        <w:pStyle w:val="Zkladntextzpisu"/>
      </w:pPr>
      <w:r>
        <w:t xml:space="preserve">Předseda AS stručně popsal fungování RVH </w:t>
      </w:r>
      <w:r w:rsidR="0098764F">
        <w:t xml:space="preserve">MU </w:t>
      </w:r>
      <w:r>
        <w:t xml:space="preserve">a </w:t>
      </w:r>
      <w:r w:rsidR="006D549E">
        <w:t xml:space="preserve">mechanismus </w:t>
      </w:r>
      <w:r>
        <w:t>její</w:t>
      </w:r>
      <w:r w:rsidR="006D549E">
        <w:t>ho</w:t>
      </w:r>
      <w:r>
        <w:t xml:space="preserve"> personální</w:t>
      </w:r>
      <w:r w:rsidR="006D549E">
        <w:t>ho</w:t>
      </w:r>
      <w:r>
        <w:t xml:space="preserve"> obsazování. Uvedl, že doc</w:t>
      </w:r>
      <w:r w:rsidR="00C17CAF">
        <w:t>. Hurych</w:t>
      </w:r>
      <w:r>
        <w:t xml:space="preserve"> bude jmenován cca na rok (do skončení původního funkčního období dr. Cacka).</w:t>
      </w:r>
      <w:r w:rsidR="000F42BB">
        <w:t xml:space="preserve"> Vědecká rada MU</w:t>
      </w:r>
      <w:r w:rsidR="00BC128E">
        <w:t xml:space="preserve"> </w:t>
      </w:r>
      <w:r w:rsidR="00105497">
        <w:t xml:space="preserve">se jmenováním </w:t>
      </w:r>
      <w:r w:rsidR="00646AAE">
        <w:t xml:space="preserve">doc. Hurycha </w:t>
      </w:r>
      <w:r w:rsidR="00105497">
        <w:t>souhlasila</w:t>
      </w:r>
      <w:r w:rsidR="00CA5058">
        <w:t>.</w:t>
      </w:r>
    </w:p>
    <w:p w14:paraId="52712091" w14:textId="2D307D9D" w:rsidR="00A434D3" w:rsidRPr="007134BD" w:rsidRDefault="00A434D3" w:rsidP="007134BD">
      <w:pPr>
        <w:pStyle w:val="Zkladntextzpisu"/>
      </w:pPr>
    </w:p>
    <w:p w14:paraId="1A1D0693" w14:textId="0C7C97CD" w:rsidR="0003032A" w:rsidRDefault="00562118" w:rsidP="00562118">
      <w:pPr>
        <w:pStyle w:val="Zkladntextzpisu"/>
      </w:pPr>
      <w:r w:rsidRPr="00562118">
        <w:t>Předseda AS zahájil diskusi. Nikdo se nepřihlásil.</w:t>
      </w:r>
    </w:p>
    <w:p w14:paraId="22D84959" w14:textId="77777777" w:rsidR="002E485B" w:rsidRPr="0003032A" w:rsidRDefault="002E485B" w:rsidP="00562118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C9081C" w14:paraId="6491B7D8" w14:textId="77777777" w:rsidTr="00A16E2F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73B42599" w14:textId="6735C04B" w:rsidR="00C9081C" w:rsidRPr="00912700" w:rsidRDefault="00C9081C" w:rsidP="00A16E2F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912700">
              <w:rPr>
                <w:szCs w:val="22"/>
                <w:u w:val="single"/>
              </w:rPr>
              <w:lastRenderedPageBreak/>
              <w:t>Hlasování</w:t>
            </w:r>
            <w:r w:rsidR="002C0D1D" w:rsidRPr="00912700">
              <w:rPr>
                <w:szCs w:val="22"/>
                <w:u w:val="single"/>
              </w:rPr>
              <w:t xml:space="preserve"> o předchozím souhlasu se jmenováním nového člena RVH</w:t>
            </w:r>
            <w:r w:rsidR="00912700">
              <w:rPr>
                <w:szCs w:val="22"/>
                <w:u w:val="single"/>
              </w:rPr>
              <w:t xml:space="preserve"> MU</w:t>
            </w:r>
          </w:p>
          <w:p w14:paraId="76BFE1E7" w14:textId="69944DA5" w:rsidR="00C9081C" w:rsidRPr="00912700" w:rsidRDefault="00C9081C" w:rsidP="00A16E2F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912700">
              <w:rPr>
                <w:szCs w:val="22"/>
              </w:rPr>
              <w:t>Tajné hlasování</w:t>
            </w:r>
          </w:p>
          <w:p w14:paraId="61136082" w14:textId="16D6FC15" w:rsidR="00C9081C" w:rsidRPr="00912700" w:rsidRDefault="00C9081C" w:rsidP="00A16E2F">
            <w:pPr>
              <w:pStyle w:val="Normln1"/>
              <w:ind w:left="75"/>
            </w:pPr>
            <w:r w:rsidRPr="00912700">
              <w:t xml:space="preserve">Počet přítomných členů AS MU byl před zahájením hlasování </w:t>
            </w:r>
            <w:r w:rsidR="00250B52" w:rsidRPr="00912700">
              <w:t>45</w:t>
            </w:r>
            <w:r w:rsidRPr="00912700">
              <w:t>.</w:t>
            </w:r>
          </w:p>
          <w:p w14:paraId="3F6A33DE" w14:textId="7B301AE4" w:rsidR="00C9081C" w:rsidRPr="00912700" w:rsidRDefault="00C9081C" w:rsidP="00A16E2F">
            <w:pPr>
              <w:pStyle w:val="Normln1"/>
              <w:ind w:left="75"/>
            </w:pPr>
            <w:r w:rsidRPr="00912700">
              <w:t xml:space="preserve">Pro:                 </w:t>
            </w:r>
            <w:r w:rsidRPr="00912700">
              <w:tab/>
              <w:t xml:space="preserve">  </w:t>
            </w:r>
            <w:r w:rsidR="00250B52" w:rsidRPr="00912700">
              <w:t>39</w:t>
            </w:r>
          </w:p>
          <w:p w14:paraId="6854A0EA" w14:textId="3FC6815A" w:rsidR="00C9081C" w:rsidRPr="00912700" w:rsidRDefault="00250B52" w:rsidP="00A16E2F">
            <w:pPr>
              <w:pStyle w:val="Normln1"/>
              <w:ind w:left="75"/>
            </w:pPr>
            <w:r w:rsidRPr="00912700">
              <w:t xml:space="preserve">Proti:           </w:t>
            </w:r>
            <w:r w:rsidRPr="00912700">
              <w:tab/>
              <w:t xml:space="preserve">  1</w:t>
            </w:r>
          </w:p>
          <w:p w14:paraId="11AE25F9" w14:textId="3B7F9EE0" w:rsidR="00C9081C" w:rsidRPr="00912700" w:rsidRDefault="00250B52" w:rsidP="00A16E2F">
            <w:pPr>
              <w:pStyle w:val="Normln1"/>
              <w:ind w:left="75"/>
            </w:pPr>
            <w:r w:rsidRPr="00912700">
              <w:t xml:space="preserve">Zdržel se:        </w:t>
            </w:r>
            <w:r w:rsidRPr="00912700">
              <w:tab/>
              <w:t xml:space="preserve">  5</w:t>
            </w:r>
          </w:p>
          <w:p w14:paraId="79F602AB" w14:textId="77777777" w:rsidR="00C9081C" w:rsidRPr="0071726E" w:rsidRDefault="00C9081C" w:rsidP="00A16E2F">
            <w:pPr>
              <w:pStyle w:val="Normln1"/>
              <w:rPr>
                <w:szCs w:val="22"/>
                <w:u w:val="single"/>
              </w:rPr>
            </w:pPr>
          </w:p>
          <w:p w14:paraId="6DD1633D" w14:textId="77777777" w:rsidR="00C9081C" w:rsidRPr="0071726E" w:rsidRDefault="00C9081C" w:rsidP="00A16E2F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14D90496" w14:textId="7E3D70E6" w:rsidR="00250B52" w:rsidRPr="0071726E" w:rsidRDefault="00C9081C" w:rsidP="00250B52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726B07" w:rsidRPr="00726B07">
              <w:rPr>
                <w:b/>
                <w:i/>
              </w:rPr>
              <w:t>senát Masarykovy univerzity v souladu s § 9 odst. 1 písm. f) zákona č</w:t>
            </w:r>
            <w:r w:rsidR="00C136A0">
              <w:rPr>
                <w:b/>
                <w:i/>
              </w:rPr>
              <w:t> </w:t>
            </w:r>
            <w:r w:rsidR="00726B07" w:rsidRPr="00726B07">
              <w:rPr>
                <w:b/>
                <w:i/>
              </w:rPr>
              <w:t>111/1998 Sb., o vysokých školách a o změně a doplnění dalších zákonů, ve znění pozdějších předpisů a v souladu s čl. 9 odst. 3 Statutu MU dává rektorovi předchozí souhlas ke jmenování doc. PaedDr. Emanuela Hurycha, Ph.D., členem Rady pro vnitřní hodnocení Masarykovy univerzity.</w:t>
            </w:r>
          </w:p>
        </w:tc>
      </w:tr>
    </w:tbl>
    <w:p w14:paraId="3D111FC3" w14:textId="77777777" w:rsidR="008A7763" w:rsidRPr="00D61A60" w:rsidRDefault="008A7763" w:rsidP="0093634F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 w:val="0"/>
          <w:szCs w:val="22"/>
        </w:rPr>
      </w:pPr>
      <w:bookmarkStart w:id="11" w:name="_Toc507741748"/>
      <w:r w:rsidRPr="00D61A60">
        <w:rPr>
          <w:rFonts w:cs="Arial"/>
          <w:szCs w:val="22"/>
        </w:rPr>
        <w:t>Souhrnná zpráva o činnosti a hospodaření právnických osob, v nichž má Masarykova univerzita účast, za rok 2016</w:t>
      </w:r>
      <w:bookmarkEnd w:id="11"/>
    </w:p>
    <w:p w14:paraId="5B3B233E" w14:textId="0FB7CC80" w:rsidR="008A7763" w:rsidRPr="00B861A5" w:rsidRDefault="00985A77" w:rsidP="00985A77">
      <w:pPr>
        <w:pStyle w:val="Zkladntextzpisu"/>
        <w:rPr>
          <w:szCs w:val="22"/>
        </w:rPr>
      </w:pPr>
      <w:r w:rsidRPr="002510C9">
        <w:t>Bod byl přeložen</w:t>
      </w:r>
      <w:r w:rsidR="008A7763" w:rsidRPr="002510C9">
        <w:t xml:space="preserve"> na příští zasedání</w:t>
      </w:r>
      <w:r w:rsidRPr="002510C9">
        <w:t xml:space="preserve"> </w:t>
      </w:r>
      <w:r w:rsidRPr="00B861A5">
        <w:rPr>
          <w:szCs w:val="22"/>
        </w:rPr>
        <w:t xml:space="preserve">(viz </w:t>
      </w:r>
      <w:hyperlink w:anchor="_Zahájení" w:history="1">
        <w:r w:rsidRPr="00B861A5">
          <w:rPr>
            <w:rStyle w:val="Hypertextovodkaz"/>
            <w:szCs w:val="22"/>
          </w:rPr>
          <w:t>zahájení</w:t>
        </w:r>
      </w:hyperlink>
      <w:r w:rsidRPr="00B861A5">
        <w:rPr>
          <w:szCs w:val="22"/>
        </w:rPr>
        <w:t>).</w:t>
      </w:r>
    </w:p>
    <w:p w14:paraId="47F9F239" w14:textId="5250C5B7" w:rsidR="008A7763" w:rsidRPr="008A7763" w:rsidRDefault="00FC3922" w:rsidP="0093634F">
      <w:pPr>
        <w:pStyle w:val="Nadpis1"/>
        <w:numPr>
          <w:ilvl w:val="0"/>
          <w:numId w:val="3"/>
        </w:numPr>
        <w:ind w:left="426" w:hanging="426"/>
        <w:jc w:val="both"/>
      </w:pPr>
      <w:bookmarkStart w:id="12" w:name="_Toc507741749"/>
      <w:r w:rsidRPr="00FC3922">
        <w:t xml:space="preserve">Volba </w:t>
      </w:r>
      <w:r w:rsidR="008A7763" w:rsidRPr="008A7763">
        <w:t>předsedy Komise pro záležitosti doktorského studia a začínajících vědeckých pracovníků AS MU</w:t>
      </w:r>
      <w:bookmarkEnd w:id="12"/>
    </w:p>
    <w:p w14:paraId="22E29710" w14:textId="4BFE6DF0" w:rsidR="00D751B8" w:rsidRDefault="005B7A63" w:rsidP="005B7A63">
      <w:pPr>
        <w:pStyle w:val="Zkladntextzpisu"/>
      </w:pPr>
      <w:bookmarkStart w:id="13" w:name="_Hlk507599812"/>
      <w:r w:rsidRPr="005B7A63">
        <w:t xml:space="preserve">Předseda AS upozornil, že </w:t>
      </w:r>
      <w:r w:rsidR="00D751B8" w:rsidRPr="005B7A63">
        <w:t xml:space="preserve">předseda </w:t>
      </w:r>
      <w:r w:rsidRPr="005B7A63">
        <w:t>Komise pro záležitosti doktorského stu</w:t>
      </w:r>
      <w:r w:rsidR="001F153B">
        <w:t>dia a </w:t>
      </w:r>
      <w:r w:rsidRPr="005B7A63">
        <w:t>začínajících vědeckých pracovníků AS MU</w:t>
      </w:r>
      <w:r>
        <w:t xml:space="preserve"> musí být</w:t>
      </w:r>
      <w:r w:rsidR="00D751B8" w:rsidRPr="005B7A63">
        <w:t xml:space="preserve"> členem AS MU</w:t>
      </w:r>
      <w:r>
        <w:t xml:space="preserve">. Volba </w:t>
      </w:r>
      <w:r w:rsidR="00C74849">
        <w:t>proběhne</w:t>
      </w:r>
      <w:r>
        <w:t xml:space="preserve"> tajně a ke zvolení</w:t>
      </w:r>
      <w:r w:rsidR="000375B3">
        <w:t xml:space="preserve"> nominanta</w:t>
      </w:r>
      <w:r>
        <w:t xml:space="preserve"> je třeba </w:t>
      </w:r>
      <w:r w:rsidR="00D751B8" w:rsidRPr="005B7A63">
        <w:t>nadpoloviční většina přítomných</w:t>
      </w:r>
      <w:r>
        <w:t>.</w:t>
      </w:r>
    </w:p>
    <w:p w14:paraId="09E42F7C" w14:textId="77777777" w:rsidR="005B7A63" w:rsidRPr="005B7A63" w:rsidRDefault="005B7A63" w:rsidP="005B7A63">
      <w:pPr>
        <w:pStyle w:val="Zkladntextzpisu"/>
      </w:pPr>
    </w:p>
    <w:p w14:paraId="69CA1375" w14:textId="65C7E929" w:rsidR="00D751B8" w:rsidRPr="00F31673" w:rsidRDefault="00F31673" w:rsidP="005B7A63">
      <w:pPr>
        <w:pStyle w:val="Zkladntextzpisu"/>
        <w:rPr>
          <w:u w:val="single"/>
        </w:rPr>
      </w:pPr>
      <w:r w:rsidRPr="00F31673">
        <w:rPr>
          <w:u w:val="single"/>
        </w:rPr>
        <w:t>Nominace</w:t>
      </w:r>
      <w:r w:rsidR="00D751B8" w:rsidRPr="00F31673">
        <w:rPr>
          <w:u w:val="single"/>
        </w:rPr>
        <w:t>:</w:t>
      </w:r>
      <w:r w:rsidR="00D751B8" w:rsidRPr="00F31673">
        <w:t xml:space="preserve"> </w:t>
      </w:r>
      <w:r w:rsidRPr="00F31673">
        <w:t>Pavel Lízal</w:t>
      </w:r>
      <w:r>
        <w:t xml:space="preserve"> (za KAP).</w:t>
      </w:r>
    </w:p>
    <w:p w14:paraId="6E001A27" w14:textId="77777777" w:rsidR="00F31673" w:rsidRDefault="00F31673" w:rsidP="005B7A63">
      <w:pPr>
        <w:pStyle w:val="Zkladntextzpisu"/>
      </w:pPr>
    </w:p>
    <w:p w14:paraId="085956C2" w14:textId="60A86A90" w:rsidR="00D751B8" w:rsidRDefault="00F31673" w:rsidP="005B7A63">
      <w:pPr>
        <w:pStyle w:val="Zkladntextzpisu"/>
      </w:pPr>
      <w:r>
        <w:t>Senátor Lízal se představil AS.</w:t>
      </w:r>
      <w:r w:rsidR="00B01B7E">
        <w:t xml:space="preserve"> </w:t>
      </w:r>
    </w:p>
    <w:p w14:paraId="6208D699" w14:textId="11C3FB3C" w:rsidR="0005729A" w:rsidRDefault="0005729A" w:rsidP="005B7A63">
      <w:pPr>
        <w:pStyle w:val="Zkladntextzpisu"/>
      </w:pPr>
    </w:p>
    <w:p w14:paraId="2689E332" w14:textId="5F0074FA" w:rsidR="0005729A" w:rsidRDefault="0005729A" w:rsidP="005B7A63">
      <w:pPr>
        <w:pStyle w:val="Zkladntextzpisu"/>
      </w:pPr>
      <w:r>
        <w:t xml:space="preserve">Předsedkyně SK vyjádřila </w:t>
      </w:r>
      <w:r w:rsidR="00FF7E18" w:rsidRPr="00FF7E18">
        <w:t xml:space="preserve">jménem SK </w:t>
      </w:r>
      <w:r w:rsidRPr="0005729A">
        <w:t xml:space="preserve">podporu </w:t>
      </w:r>
      <w:r>
        <w:t>Pavl</w:t>
      </w:r>
      <w:r w:rsidR="000375B3">
        <w:t>u</w:t>
      </w:r>
      <w:r>
        <w:t xml:space="preserve"> Lízalovi.</w:t>
      </w:r>
    </w:p>
    <w:p w14:paraId="7F596FB2" w14:textId="2B5F886A" w:rsidR="00FD02F7" w:rsidRDefault="00FD02F7" w:rsidP="00FC3922">
      <w:pPr>
        <w:pStyle w:val="Zkladntextzpisu"/>
      </w:pPr>
    </w:p>
    <w:p w14:paraId="018DCEF8" w14:textId="77777777" w:rsidR="008E63A2" w:rsidRDefault="008E63A2" w:rsidP="008E63A2">
      <w:pPr>
        <w:pStyle w:val="Zkladntextzpisu"/>
      </w:pPr>
      <w:bookmarkStart w:id="14" w:name="_Hlk504636573"/>
      <w:r w:rsidRPr="002421A9">
        <w:t>Předseda AS zahájil diskusi. Nikdo se nepřihlásil.</w:t>
      </w:r>
      <w:bookmarkEnd w:id="14"/>
    </w:p>
    <w:p w14:paraId="41F500D7" w14:textId="77777777" w:rsidR="00FC3922" w:rsidRDefault="00FC3922" w:rsidP="00FC3922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FC3922" w14:paraId="6C1B2CD6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6F2DFE63" w14:textId="7CB616DA" w:rsidR="00FC3922" w:rsidRDefault="00FC3922" w:rsidP="00A15735">
            <w:pPr>
              <w:pStyle w:val="Normln1"/>
              <w:spacing w:after="120"/>
              <w:ind w:left="74" w:right="227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Volba předsedy </w:t>
            </w:r>
            <w:r w:rsidR="00C74849" w:rsidRPr="00C74849">
              <w:rPr>
                <w:szCs w:val="22"/>
                <w:u w:val="single"/>
              </w:rPr>
              <w:t>Komise pro záležitosti doktorského studia a začínajících vědeckých pracovníků AS MU</w:t>
            </w:r>
          </w:p>
          <w:p w14:paraId="2A0D764E" w14:textId="3334AB81" w:rsidR="00D25A9C" w:rsidRPr="00CB5134" w:rsidRDefault="00D25A9C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CB5134">
              <w:rPr>
                <w:szCs w:val="22"/>
              </w:rPr>
              <w:t>Tajná volba</w:t>
            </w:r>
          </w:p>
          <w:p w14:paraId="52850457" w14:textId="72CB295E" w:rsidR="00FC3922" w:rsidRPr="0042009D" w:rsidRDefault="00FC3922" w:rsidP="00CF4745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A32769">
              <w:t>45</w:t>
            </w:r>
            <w:r w:rsidRPr="0042009D">
              <w:t>.</w:t>
            </w:r>
          </w:p>
          <w:p w14:paraId="5404587E" w14:textId="4ACD8418" w:rsidR="00FC3922" w:rsidRPr="0071726E" w:rsidRDefault="00FC3922" w:rsidP="00CF4745">
            <w:pPr>
              <w:pStyle w:val="Normln1"/>
              <w:ind w:left="75"/>
            </w:pPr>
            <w:r w:rsidRPr="0042009D">
              <w:t xml:space="preserve">                 </w:t>
            </w:r>
            <w:r w:rsidRPr="0042009D">
              <w:tab/>
              <w:t xml:space="preserve">  </w:t>
            </w:r>
            <w:r w:rsidR="00534379">
              <w:t xml:space="preserve">                 Počet hlasů</w:t>
            </w:r>
          </w:p>
          <w:p w14:paraId="5F31F15A" w14:textId="7A66C125" w:rsidR="00FD02F7" w:rsidRPr="00534379" w:rsidRDefault="00534379" w:rsidP="00CF4745">
            <w:pPr>
              <w:pStyle w:val="Normln1"/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0E738C">
              <w:rPr>
                <w:szCs w:val="22"/>
              </w:rPr>
              <w:t>Pavel Lízal</w:t>
            </w:r>
            <w:r w:rsidR="00E55B06">
              <w:rPr>
                <w:szCs w:val="22"/>
              </w:rPr>
              <w:t xml:space="preserve">        </w:t>
            </w:r>
            <w:r w:rsidR="002114B0">
              <w:rPr>
                <w:szCs w:val="22"/>
              </w:rPr>
              <w:t xml:space="preserve">                         </w:t>
            </w:r>
            <w:r w:rsidR="00A32769">
              <w:rPr>
                <w:szCs w:val="22"/>
              </w:rPr>
              <w:t>45</w:t>
            </w:r>
          </w:p>
          <w:p w14:paraId="08E21B8D" w14:textId="75BA8038" w:rsidR="00FD02F7" w:rsidRDefault="00534379" w:rsidP="00CF4745">
            <w:pPr>
              <w:pStyle w:val="Normln1"/>
              <w:rPr>
                <w:szCs w:val="22"/>
                <w:u w:val="single"/>
              </w:rPr>
            </w:pPr>
            <w:r>
              <w:rPr>
                <w:szCs w:val="22"/>
              </w:rPr>
              <w:t xml:space="preserve"> </w:t>
            </w:r>
          </w:p>
          <w:p w14:paraId="2B1A57F0" w14:textId="77777777" w:rsidR="00FC3922" w:rsidRPr="0071726E" w:rsidRDefault="00FC3922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2CAC613D" w14:textId="4F0A2650" w:rsidR="00FC3922" w:rsidRPr="0071726E" w:rsidRDefault="001F667B" w:rsidP="00CF4745">
            <w:pPr>
              <w:pStyle w:val="Normln1"/>
              <w:ind w:left="75"/>
              <w:jc w:val="both"/>
              <w:rPr>
                <w:b/>
              </w:rPr>
            </w:pPr>
            <w:r w:rsidRPr="001F667B">
              <w:rPr>
                <w:b/>
                <w:i/>
              </w:rPr>
              <w:t>Akademický senát Masarykovy univerzity volí RNDr. Pavla Lízala, Ph.D., předsedou Komise pro záležitosti doktorského studia a začínajících vědeckých pracovníků AS MU.</w:t>
            </w:r>
          </w:p>
        </w:tc>
      </w:tr>
    </w:tbl>
    <w:p w14:paraId="50956CD8" w14:textId="77985B22" w:rsidR="00C310EF" w:rsidRPr="00D61A60" w:rsidRDefault="00D966A8" w:rsidP="00A16E2F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5" w:name="_Toc507741750"/>
      <w:bookmarkEnd w:id="13"/>
      <w:r w:rsidRPr="00D61A60">
        <w:rPr>
          <w:rFonts w:cs="Arial"/>
        </w:rPr>
        <w:lastRenderedPageBreak/>
        <w:t xml:space="preserve">Volba členů </w:t>
      </w:r>
      <w:r w:rsidR="00EC3C83" w:rsidRPr="00D61A60">
        <w:rPr>
          <w:rFonts w:eastAsia="Calibri" w:cs="Arial"/>
          <w:color w:val="auto"/>
          <w:sz w:val="24"/>
          <w:szCs w:val="24"/>
          <w:lang w:eastAsia="en-US"/>
        </w:rPr>
        <w:t>Komise pro záležitosti doktorského studia a začínajících vědeckých pracovníků AS MU</w:t>
      </w:r>
      <w:bookmarkEnd w:id="15"/>
    </w:p>
    <w:p w14:paraId="7A10EAD1" w14:textId="2AED22AF" w:rsidR="00C310EF" w:rsidRDefault="00995408" w:rsidP="00B056FD">
      <w:pPr>
        <w:pStyle w:val="Zkladntextzpisu"/>
      </w:pPr>
      <w:r w:rsidRPr="00B056FD">
        <w:t xml:space="preserve">Předseda AS uvedl, že </w:t>
      </w:r>
      <w:r w:rsidR="00C310EF" w:rsidRPr="00B056FD">
        <w:t xml:space="preserve">členové </w:t>
      </w:r>
      <w:r w:rsidR="00193DED" w:rsidRPr="00B056FD">
        <w:t xml:space="preserve">komisí AS jsou </w:t>
      </w:r>
      <w:r w:rsidR="001154D9">
        <w:t xml:space="preserve">voleni </w:t>
      </w:r>
      <w:r w:rsidR="00C310EF" w:rsidRPr="00B056FD">
        <w:t xml:space="preserve">z řad akademické obce, případně </w:t>
      </w:r>
      <w:r w:rsidR="00193DED" w:rsidRPr="00B056FD">
        <w:t xml:space="preserve">se může jednat o </w:t>
      </w:r>
      <w:r w:rsidR="00C310EF" w:rsidRPr="00B056FD">
        <w:t>odborn</w:t>
      </w:r>
      <w:r w:rsidR="00193DED" w:rsidRPr="00B056FD">
        <w:t>íky</w:t>
      </w:r>
      <w:r w:rsidR="00C310EF" w:rsidRPr="00B056FD">
        <w:t xml:space="preserve"> na řešenou problematiku</w:t>
      </w:r>
      <w:r w:rsidR="00193DED" w:rsidRPr="00B056FD">
        <w:t>. N</w:t>
      </w:r>
      <w:r w:rsidR="00C310EF" w:rsidRPr="00B056FD">
        <w:t>ení stanoven počet členů</w:t>
      </w:r>
      <w:r w:rsidR="00F333A0">
        <w:t xml:space="preserve"> </w:t>
      </w:r>
      <w:r w:rsidR="008A1F1D">
        <w:t>„</w:t>
      </w:r>
      <w:r w:rsidR="00FE2959">
        <w:t>doktorandské</w:t>
      </w:r>
      <w:r w:rsidR="008A1F1D">
        <w:t xml:space="preserve">“ </w:t>
      </w:r>
      <w:r w:rsidR="00F333A0">
        <w:t>komise</w:t>
      </w:r>
      <w:r w:rsidR="00193DED" w:rsidRPr="00B056FD">
        <w:t>. Ke zvolení je třeba</w:t>
      </w:r>
      <w:r w:rsidR="00C310EF" w:rsidRPr="00B056FD">
        <w:t xml:space="preserve"> nadpoloviční většina přítomných</w:t>
      </w:r>
      <w:r w:rsidR="00193DED" w:rsidRPr="00B056FD">
        <w:t xml:space="preserve"> členů AS</w:t>
      </w:r>
      <w:r w:rsidR="00336DE1">
        <w:t xml:space="preserve">, </w:t>
      </w:r>
      <w:r w:rsidR="00336DE1" w:rsidRPr="00336DE1">
        <w:t>volba je veřejná</w:t>
      </w:r>
      <w:r w:rsidR="00193DED" w:rsidRPr="00B056FD">
        <w:t>.</w:t>
      </w:r>
      <w:r w:rsidR="00B056FD">
        <w:t xml:space="preserve"> </w:t>
      </w:r>
    </w:p>
    <w:p w14:paraId="538A70C5" w14:textId="50277BF4" w:rsidR="00B056FD" w:rsidRDefault="00B056FD" w:rsidP="00B056FD">
      <w:pPr>
        <w:pStyle w:val="Zkladntextzpisu"/>
      </w:pPr>
    </w:p>
    <w:p w14:paraId="15CB1882" w14:textId="44E44686" w:rsidR="00B056FD" w:rsidRPr="00B056FD" w:rsidRDefault="00B056FD" w:rsidP="00B056FD">
      <w:pPr>
        <w:pStyle w:val="Zkladntextzpisu"/>
      </w:pPr>
      <w:r w:rsidRPr="007C6BC0">
        <w:t xml:space="preserve">V lednu 2018 proběhlo koordinační jednání ohledně obsazení </w:t>
      </w:r>
      <w:r w:rsidR="006F482B" w:rsidRPr="007C6BC0">
        <w:t>„doktorandské“</w:t>
      </w:r>
      <w:r w:rsidRPr="007C6BC0">
        <w:t xml:space="preserve"> komise.</w:t>
      </w:r>
      <w:r w:rsidRPr="007B0390">
        <w:t xml:space="preserve"> </w:t>
      </w:r>
      <w:r w:rsidR="00765788" w:rsidRPr="007B0390">
        <w:t>Z jednání vzešlo</w:t>
      </w:r>
      <w:r w:rsidRPr="007B0390">
        <w:t xml:space="preserve"> doporučení, že každá fakulta b</w:t>
      </w:r>
      <w:r w:rsidR="006F482B" w:rsidRPr="007B0390">
        <w:t>y měla mít jednoho zástupce z řa</w:t>
      </w:r>
      <w:r w:rsidRPr="007B0390">
        <w:t>d doktorandů (nikoliv nutně členů AS MU) a aby tento</w:t>
      </w:r>
      <w:r>
        <w:t xml:space="preserve"> počet (9) byl doplněn několika dalšími </w:t>
      </w:r>
      <w:r w:rsidR="00015EAA">
        <w:t>nominanty</w:t>
      </w:r>
      <w:r>
        <w:t xml:space="preserve"> z řad KAP. </w:t>
      </w:r>
    </w:p>
    <w:p w14:paraId="7E2ED88D" w14:textId="77777777" w:rsidR="00C310EF" w:rsidRDefault="00C310EF" w:rsidP="0039231F">
      <w:pPr>
        <w:pStyle w:val="Zkladntextzpisu"/>
      </w:pPr>
    </w:p>
    <w:p w14:paraId="18AEDE8B" w14:textId="5584A834" w:rsidR="003C1AF9" w:rsidRPr="005D74FD" w:rsidRDefault="007223A8" w:rsidP="005D74FD">
      <w:pPr>
        <w:pStyle w:val="Zkladntextzpisu"/>
        <w:rPr>
          <w:highlight w:val="yellow"/>
        </w:rPr>
      </w:pPr>
      <w:r w:rsidRPr="00DA077E">
        <w:rPr>
          <w:u w:val="single"/>
        </w:rPr>
        <w:t>Nominace</w:t>
      </w:r>
      <w:r w:rsidR="005D74FD">
        <w:rPr>
          <w:u w:val="single"/>
        </w:rPr>
        <w:t xml:space="preserve"> SK</w:t>
      </w:r>
      <w:r w:rsidR="00193DED">
        <w:t>:</w:t>
      </w:r>
      <w:r w:rsidR="003C1AF9">
        <w:t xml:space="preserve"> </w:t>
      </w:r>
      <w:r w:rsidR="00DD7B87" w:rsidRPr="00DD7B87">
        <w:t>Jan Werner (FF)</w:t>
      </w:r>
      <w:r w:rsidR="00DD7B87">
        <w:t xml:space="preserve">, </w:t>
      </w:r>
      <w:r w:rsidR="00193DED" w:rsidRPr="005D74FD">
        <w:t>Vladimír Štill (</w:t>
      </w:r>
      <w:r w:rsidR="003C1AF9" w:rsidRPr="001543DA">
        <w:t>FI</w:t>
      </w:r>
      <w:r w:rsidR="004C201A">
        <w:t>);</w:t>
      </w:r>
      <w:r w:rsidR="00193DED" w:rsidRPr="001543DA">
        <w:t xml:space="preserve"> </w:t>
      </w:r>
      <w:r w:rsidR="00B61C7C">
        <w:t xml:space="preserve">Kristína Babíková </w:t>
      </w:r>
      <w:r w:rsidR="00193DED" w:rsidRPr="001543DA">
        <w:t>(</w:t>
      </w:r>
      <w:r w:rsidR="003C1AF9" w:rsidRPr="001543DA">
        <w:t>ESF</w:t>
      </w:r>
      <w:r w:rsidR="00193DED" w:rsidRPr="001543DA">
        <w:t>)</w:t>
      </w:r>
      <w:r w:rsidR="004C201A">
        <w:t>;</w:t>
      </w:r>
      <w:r w:rsidR="00E20500" w:rsidRPr="001543DA">
        <w:t xml:space="preserve"> Daniel Kerekeš </w:t>
      </w:r>
      <w:r w:rsidR="00193DED" w:rsidRPr="001543DA">
        <w:t>(FSS</w:t>
      </w:r>
      <w:r w:rsidR="004C201A">
        <w:t>);</w:t>
      </w:r>
      <w:r w:rsidR="00193DED" w:rsidRPr="001543DA">
        <w:t xml:space="preserve"> </w:t>
      </w:r>
      <w:r w:rsidR="00A82841">
        <w:t>Michaela Tvrdoňová </w:t>
      </w:r>
      <w:r w:rsidR="00193DED" w:rsidRPr="001543DA">
        <w:t>(</w:t>
      </w:r>
      <w:r w:rsidR="003C1AF9" w:rsidRPr="001543DA">
        <w:t>PřF</w:t>
      </w:r>
      <w:r w:rsidR="004C201A">
        <w:t>);</w:t>
      </w:r>
      <w:r w:rsidR="00193DED" w:rsidRPr="001543DA">
        <w:t xml:space="preserve"> Markéta Sedláková (</w:t>
      </w:r>
      <w:r w:rsidR="003C1AF9" w:rsidRPr="001543DA">
        <w:t>PdF</w:t>
      </w:r>
      <w:r w:rsidR="004C201A">
        <w:t>);</w:t>
      </w:r>
      <w:r w:rsidR="00193DED" w:rsidRPr="001543DA">
        <w:t xml:space="preserve"> </w:t>
      </w:r>
      <w:r w:rsidR="003C1AF9" w:rsidRPr="001543DA">
        <w:t>Tibor St</w:t>
      </w:r>
      <w:r w:rsidR="00193DED" w:rsidRPr="001543DA">
        <w:t>račina (</w:t>
      </w:r>
      <w:r w:rsidR="003C1AF9" w:rsidRPr="001543DA">
        <w:t>LF</w:t>
      </w:r>
      <w:r w:rsidR="004C201A">
        <w:t>);</w:t>
      </w:r>
      <w:r w:rsidR="005D74FD" w:rsidRPr="001543DA">
        <w:t xml:space="preserve"> Jiří Střípek</w:t>
      </w:r>
      <w:r w:rsidR="00493E0A">
        <w:t xml:space="preserve"> </w:t>
      </w:r>
      <w:r w:rsidR="00193DED" w:rsidRPr="001543DA">
        <w:t>(</w:t>
      </w:r>
      <w:r w:rsidR="003C1AF9" w:rsidRPr="001543DA">
        <w:t>FSpS</w:t>
      </w:r>
      <w:r w:rsidR="004A1165">
        <w:t>) a</w:t>
      </w:r>
      <w:r w:rsidR="00193DED" w:rsidRPr="001543DA">
        <w:t xml:space="preserve"> Kamila Abbasi (</w:t>
      </w:r>
      <w:r w:rsidR="003C1AF9" w:rsidRPr="001543DA">
        <w:t>PrF</w:t>
      </w:r>
      <w:r w:rsidR="00193DED" w:rsidRPr="001543DA">
        <w:t>)</w:t>
      </w:r>
      <w:r w:rsidR="005D74FD" w:rsidRPr="001543DA">
        <w:t>.</w:t>
      </w:r>
    </w:p>
    <w:p w14:paraId="02B32EA4" w14:textId="2839F7B7" w:rsidR="005D74FD" w:rsidRDefault="005D74FD" w:rsidP="00193DED">
      <w:pPr>
        <w:pStyle w:val="Zkladntextzpisu"/>
      </w:pPr>
    </w:p>
    <w:p w14:paraId="755B45EC" w14:textId="3B00B1F7" w:rsidR="005D74FD" w:rsidRDefault="005D74FD" w:rsidP="005D74FD">
      <w:pPr>
        <w:ind w:left="434"/>
        <w:jc w:val="both"/>
      </w:pPr>
      <w:r w:rsidRPr="005D74FD">
        <w:rPr>
          <w:u w:val="single"/>
        </w:rPr>
        <w:t xml:space="preserve">Nominace </w:t>
      </w:r>
      <w:r>
        <w:rPr>
          <w:u w:val="single"/>
        </w:rPr>
        <w:t>KAP</w:t>
      </w:r>
      <w:r w:rsidRPr="00C95778">
        <w:t>: Jaroslav Benák</w:t>
      </w:r>
      <w:r w:rsidR="006B2C58" w:rsidRPr="00C95778">
        <w:t xml:space="preserve"> (PrF); </w:t>
      </w:r>
      <w:r w:rsidR="006B2C58" w:rsidRPr="006B2C58">
        <w:t>Ivan Foletti</w:t>
      </w:r>
      <w:r w:rsidR="00F600CF">
        <w:t xml:space="preserve"> </w:t>
      </w:r>
      <w:r w:rsidR="006B2C58">
        <w:t xml:space="preserve">(FF); </w:t>
      </w:r>
      <w:r w:rsidR="006B2C58" w:rsidRPr="006B2C58">
        <w:t>Mgr. Tomáš Řiháček</w:t>
      </w:r>
      <w:r w:rsidR="006B2C58">
        <w:t xml:space="preserve"> (FSS);</w:t>
      </w:r>
      <w:r w:rsidR="004C201A">
        <w:t xml:space="preserve"> </w:t>
      </w:r>
      <w:r w:rsidR="004C201A" w:rsidRPr="004C201A">
        <w:t>Jiří Špalek</w:t>
      </w:r>
      <w:r w:rsidR="004C201A" w:rsidRPr="00DD7B87">
        <w:t xml:space="preserve"> (ESF)</w:t>
      </w:r>
      <w:r w:rsidR="00C95778" w:rsidRPr="00DD7B87">
        <w:t>.</w:t>
      </w:r>
    </w:p>
    <w:p w14:paraId="3FA679E7" w14:textId="25160745" w:rsidR="00DD7B87" w:rsidRDefault="00DD7B87" w:rsidP="005D74FD">
      <w:pPr>
        <w:ind w:left="434"/>
        <w:jc w:val="both"/>
      </w:pPr>
    </w:p>
    <w:p w14:paraId="70176035" w14:textId="77777777" w:rsidR="00A16DDE" w:rsidRDefault="00DD7B87" w:rsidP="005D74FD">
      <w:pPr>
        <w:ind w:left="434"/>
        <w:jc w:val="both"/>
      </w:pPr>
      <w:r>
        <w:t>Nominanti se představili</w:t>
      </w:r>
      <w:r w:rsidR="00B5689C">
        <w:t xml:space="preserve"> AS</w:t>
      </w:r>
      <w:r w:rsidR="00D91C7E">
        <w:t>.</w:t>
      </w:r>
      <w:r w:rsidR="008C516A">
        <w:t xml:space="preserve"> </w:t>
      </w:r>
    </w:p>
    <w:p w14:paraId="30F48951" w14:textId="3928D081" w:rsidR="00A16DDE" w:rsidRDefault="00A16DDE" w:rsidP="005D74FD">
      <w:pPr>
        <w:ind w:left="434"/>
        <w:jc w:val="both"/>
      </w:pPr>
    </w:p>
    <w:p w14:paraId="5921A1E7" w14:textId="2387E259" w:rsidR="00DD7B87" w:rsidRPr="00C95778" w:rsidRDefault="008C516A" w:rsidP="005D74FD">
      <w:pPr>
        <w:ind w:left="434"/>
        <w:jc w:val="both"/>
      </w:pPr>
      <w:r>
        <w:t xml:space="preserve">Předseda AS navrhl, aby hlasování proběhlo </w:t>
      </w:r>
      <w:r w:rsidRPr="008C516A">
        <w:rPr>
          <w:i/>
        </w:rPr>
        <w:t>en bloc</w:t>
      </w:r>
      <w:r>
        <w:t>.</w:t>
      </w:r>
    </w:p>
    <w:p w14:paraId="52E0E944" w14:textId="77777777" w:rsidR="005D74FD" w:rsidRDefault="005D74FD" w:rsidP="00193DED">
      <w:pPr>
        <w:pStyle w:val="Zkladntextzpisu"/>
      </w:pPr>
    </w:p>
    <w:p w14:paraId="70762770" w14:textId="039A5EC5" w:rsidR="00D966A8" w:rsidRDefault="00C953AD" w:rsidP="00D966A8">
      <w:pPr>
        <w:pStyle w:val="Zkladntextzpisu"/>
      </w:pPr>
      <w:r w:rsidRPr="002421A9">
        <w:t>Předseda AS zahájil diskusi. Nikdo se nepřihlásil.</w:t>
      </w:r>
    </w:p>
    <w:p w14:paraId="2AC1BA6B" w14:textId="77777777" w:rsidR="00C953AD" w:rsidRDefault="00C953AD" w:rsidP="00D966A8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D966A8" w14:paraId="2A05A689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7FD3DED5" w14:textId="66586CD0" w:rsidR="00D966A8" w:rsidRDefault="00D966A8" w:rsidP="00F77FF6">
            <w:pPr>
              <w:pStyle w:val="Normln1"/>
              <w:spacing w:after="120"/>
              <w:ind w:left="74" w:right="227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Volba </w:t>
            </w:r>
            <w:r w:rsidR="00675BAC">
              <w:rPr>
                <w:szCs w:val="22"/>
                <w:u w:val="single"/>
              </w:rPr>
              <w:t>členů</w:t>
            </w:r>
            <w:r>
              <w:rPr>
                <w:szCs w:val="22"/>
                <w:u w:val="single"/>
              </w:rPr>
              <w:t xml:space="preserve"> </w:t>
            </w:r>
            <w:r w:rsidR="005B0765" w:rsidRPr="005B0765">
              <w:rPr>
                <w:szCs w:val="22"/>
                <w:u w:val="single"/>
              </w:rPr>
              <w:t>Komise pro záležitosti doktorského studia a začínajících vědeckých pracovníků AS MU</w:t>
            </w:r>
          </w:p>
          <w:p w14:paraId="7E1887FD" w14:textId="71ED7014" w:rsidR="00D966A8" w:rsidRPr="00DA077E" w:rsidRDefault="00D966A8" w:rsidP="00CF4745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</w:t>
            </w:r>
            <w:r w:rsidRPr="00DA077E">
              <w:t xml:space="preserve">členů AS MU byl před zahájením </w:t>
            </w:r>
            <w:r w:rsidR="00F9559A">
              <w:t>45</w:t>
            </w:r>
            <w:r w:rsidRPr="00DA077E">
              <w:t>.</w:t>
            </w:r>
          </w:p>
          <w:p w14:paraId="0E25E36F" w14:textId="012BD953" w:rsidR="00D966A8" w:rsidRPr="0071726E" w:rsidRDefault="00D966A8" w:rsidP="00CF4745">
            <w:pPr>
              <w:pStyle w:val="Normln1"/>
              <w:ind w:left="75"/>
            </w:pPr>
            <w:r w:rsidRPr="00DA077E">
              <w:t xml:space="preserve">Pro:                 </w:t>
            </w:r>
            <w:r w:rsidRPr="00DA077E">
              <w:tab/>
              <w:t xml:space="preserve">  </w:t>
            </w:r>
            <w:r w:rsidR="00BF3CB4">
              <w:t>4</w:t>
            </w:r>
            <w:r w:rsidR="0037227E">
              <w:t>4</w:t>
            </w:r>
          </w:p>
          <w:p w14:paraId="5E92C9CD" w14:textId="77777777" w:rsidR="00D966A8" w:rsidRPr="0071726E" w:rsidRDefault="00D966A8" w:rsidP="00CF4745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4054AB51" w14:textId="0F6703BB" w:rsidR="00D966A8" w:rsidRDefault="0037227E" w:rsidP="00CF4745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1</w:t>
            </w:r>
          </w:p>
          <w:p w14:paraId="0B3D2735" w14:textId="77777777" w:rsidR="00D966A8" w:rsidRPr="0071726E" w:rsidRDefault="00D966A8" w:rsidP="00CF4745">
            <w:pPr>
              <w:pStyle w:val="Normln1"/>
              <w:rPr>
                <w:szCs w:val="22"/>
                <w:u w:val="single"/>
              </w:rPr>
            </w:pPr>
          </w:p>
          <w:p w14:paraId="4415DB7E" w14:textId="77777777" w:rsidR="00D966A8" w:rsidRPr="0071726E" w:rsidRDefault="00D966A8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1592564E" w14:textId="7AC62BF0" w:rsidR="00D966A8" w:rsidRPr="0071726E" w:rsidRDefault="00D966A8" w:rsidP="00CF4745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5D74FD" w:rsidRPr="005D74FD">
              <w:rPr>
                <w:b/>
                <w:i/>
              </w:rPr>
              <w:t xml:space="preserve">senát Masarykovy univerzity volí tyto členy Komise pro záležitosti doktorského studia a začínajících </w:t>
            </w:r>
            <w:r w:rsidR="005D74FD" w:rsidRPr="00BF3CB4">
              <w:rPr>
                <w:b/>
                <w:i/>
              </w:rPr>
              <w:t>vědeckých pracovníků AS MU: Mgr. Kamila Abbasi; Ing. Kristína Babíková; Ing. Mgr. Jaroslav Benák, Ph.D.; doc. Ivan Foletti, MA, Docteur es Lettres; Ing. Mgr. Daniel Kerekeš; doc. Mgr. Tomáš Řiháček, Ph.D.; Mgr. et Mgr. Markéta Sedláková; MUDr. Tibor Stračina; Mgr. Jiří Střípek; doc. Mgr. Jiří Špalek, Ph.D.; RNDr. Vladimír Štill; Mgr. Michaela Tvrdoňová; Mgr. et Mgr. Jan Werner.</w:t>
            </w:r>
          </w:p>
        </w:tc>
      </w:tr>
    </w:tbl>
    <w:p w14:paraId="559A30A7" w14:textId="77777777" w:rsidR="00700357" w:rsidRPr="00700357" w:rsidRDefault="00675BAC" w:rsidP="00700357">
      <w:pPr>
        <w:pStyle w:val="Nadpis1"/>
        <w:numPr>
          <w:ilvl w:val="0"/>
          <w:numId w:val="3"/>
        </w:numPr>
        <w:ind w:left="426" w:hanging="426"/>
      </w:pPr>
      <w:bookmarkStart w:id="16" w:name="_Toc507741751"/>
      <w:r w:rsidRPr="00FC3922">
        <w:t xml:space="preserve">Volba </w:t>
      </w:r>
      <w:r w:rsidR="00A32CB2">
        <w:t>člena</w:t>
      </w:r>
      <w:r w:rsidRPr="00FC3922">
        <w:t xml:space="preserve"> </w:t>
      </w:r>
      <w:r w:rsidR="00700357" w:rsidRPr="00700357">
        <w:t>Ekonomické komise AS MU</w:t>
      </w:r>
      <w:bookmarkEnd w:id="16"/>
    </w:p>
    <w:p w14:paraId="546C6863" w14:textId="6A78B2D2" w:rsidR="00474930" w:rsidRPr="00E076D0" w:rsidRDefault="00E076D0" w:rsidP="00E076D0">
      <w:pPr>
        <w:pStyle w:val="Zkladntextzpisu"/>
      </w:pPr>
      <w:r w:rsidRPr="00E076D0">
        <w:t xml:space="preserve">Předseda AS informoval, že </w:t>
      </w:r>
      <w:r w:rsidR="006259BA" w:rsidRPr="006259BA">
        <w:t>dr. Eduard Hrazdíra (FSpS)</w:t>
      </w:r>
      <w:r w:rsidR="006259BA">
        <w:t xml:space="preserve"> </w:t>
      </w:r>
      <w:r w:rsidR="00BF52C5" w:rsidRPr="00BF52C5">
        <w:t xml:space="preserve">rezignoval </w:t>
      </w:r>
      <w:r w:rsidR="00A32CB2" w:rsidRPr="00E076D0">
        <w:t>k 18.</w:t>
      </w:r>
      <w:r w:rsidRPr="00E076D0">
        <w:t xml:space="preserve"> </w:t>
      </w:r>
      <w:r w:rsidR="00A32CB2" w:rsidRPr="00E076D0">
        <w:t>2.</w:t>
      </w:r>
      <w:r w:rsidRPr="00E076D0">
        <w:t xml:space="preserve"> </w:t>
      </w:r>
      <w:r w:rsidR="00A32CB2" w:rsidRPr="00E076D0">
        <w:t xml:space="preserve">2018 </w:t>
      </w:r>
      <w:r w:rsidR="00784EFE">
        <w:t>z </w:t>
      </w:r>
      <w:r w:rsidR="00A32CB2" w:rsidRPr="00E076D0">
        <w:t xml:space="preserve">pracovních důvodů na své členství v EK </w:t>
      </w:r>
      <w:r w:rsidR="006259BA">
        <w:t>AS</w:t>
      </w:r>
      <w:r w:rsidRPr="00E076D0">
        <w:t xml:space="preserve">. </w:t>
      </w:r>
      <w:r w:rsidR="007D7683">
        <w:t>Dr. Hrazdíra za sebe</w:t>
      </w:r>
      <w:r w:rsidRPr="00E076D0">
        <w:t xml:space="preserve"> </w:t>
      </w:r>
      <w:r w:rsidR="00A32CB2" w:rsidRPr="00E076D0">
        <w:t>nominoval PaedDr. Vě</w:t>
      </w:r>
      <w:r w:rsidRPr="00E076D0">
        <w:t>ru Večeřovou (s návrhem souhlasila</w:t>
      </w:r>
      <w:r w:rsidR="00A32CB2" w:rsidRPr="00E076D0">
        <w:t xml:space="preserve">), </w:t>
      </w:r>
      <w:r w:rsidRPr="00E076D0">
        <w:t xml:space="preserve">která </w:t>
      </w:r>
      <w:r w:rsidR="00A32CB2" w:rsidRPr="00E076D0">
        <w:t xml:space="preserve">byla členkou </w:t>
      </w:r>
      <w:r w:rsidRPr="00E076D0">
        <w:t>EK</w:t>
      </w:r>
      <w:r w:rsidR="00A32CB2" w:rsidRPr="00E076D0">
        <w:t xml:space="preserve"> již v minulém období</w:t>
      </w:r>
      <w:r w:rsidRPr="00E076D0">
        <w:t>. V</w:t>
      </w:r>
      <w:r w:rsidR="00A32CB2" w:rsidRPr="00E076D0">
        <w:t xml:space="preserve">olba </w:t>
      </w:r>
      <w:r w:rsidRPr="00E076D0">
        <w:t>proběhne veřejně</w:t>
      </w:r>
      <w:r w:rsidR="00A32CB2" w:rsidRPr="00E076D0">
        <w:t>,</w:t>
      </w:r>
      <w:r w:rsidRPr="00E076D0">
        <w:t xml:space="preserve"> ke zvolení je třeba</w:t>
      </w:r>
      <w:r w:rsidR="00A32CB2" w:rsidRPr="00E076D0">
        <w:t xml:space="preserve"> nadpoloviční většina přítomných</w:t>
      </w:r>
      <w:r w:rsidRPr="00E076D0">
        <w:t>.</w:t>
      </w:r>
    </w:p>
    <w:p w14:paraId="08861FFF" w14:textId="77777777" w:rsidR="00675BAC" w:rsidRDefault="00675BAC" w:rsidP="00675BAC">
      <w:pPr>
        <w:pStyle w:val="Zkladntextzpisu"/>
      </w:pPr>
    </w:p>
    <w:p w14:paraId="1C8624DF" w14:textId="54AB727E" w:rsidR="00675BAC" w:rsidRDefault="00474930" w:rsidP="0088518C">
      <w:pPr>
        <w:pStyle w:val="Zkladntextzpisu"/>
      </w:pPr>
      <w:r w:rsidRPr="00474930">
        <w:rPr>
          <w:u w:val="single"/>
        </w:rPr>
        <w:lastRenderedPageBreak/>
        <w:t>Nominace</w:t>
      </w:r>
      <w:r w:rsidR="00675BAC" w:rsidRPr="00474930">
        <w:rPr>
          <w:u w:val="single"/>
        </w:rPr>
        <w:t>:</w:t>
      </w:r>
      <w:r w:rsidR="00675BAC" w:rsidRPr="00474930">
        <w:t xml:space="preserve"> </w:t>
      </w:r>
      <w:r w:rsidR="00E076D0">
        <w:t>PaedDr. Věra Večeřová</w:t>
      </w:r>
      <w:r w:rsidR="0088518C" w:rsidRPr="00474930">
        <w:t>.</w:t>
      </w:r>
    </w:p>
    <w:p w14:paraId="02A42B45" w14:textId="767B82F3" w:rsidR="00292EC2" w:rsidRDefault="00292EC2" w:rsidP="0088518C">
      <w:pPr>
        <w:pStyle w:val="Zkladntextzpisu"/>
      </w:pPr>
    </w:p>
    <w:p w14:paraId="7B5B8F32" w14:textId="4C1B97F3" w:rsidR="00292EC2" w:rsidRPr="00474930" w:rsidRDefault="00292EC2" w:rsidP="00DA6860">
      <w:pPr>
        <w:pStyle w:val="Zkladntextzpisu"/>
      </w:pPr>
      <w:r w:rsidRPr="00292EC2">
        <w:t>Předseda AS zahájil diskusi. Nikdo se nepřihlásil.</w:t>
      </w:r>
    </w:p>
    <w:p w14:paraId="014F8835" w14:textId="28336725" w:rsidR="00636CE3" w:rsidRDefault="00636CE3" w:rsidP="00675BAC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75BAC" w14:paraId="12F040B2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97A4525" w14:textId="5F32B316" w:rsidR="00675BAC" w:rsidRDefault="00A32CB2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člena</w:t>
            </w:r>
            <w:r w:rsidR="00675BAC">
              <w:rPr>
                <w:szCs w:val="22"/>
                <w:u w:val="single"/>
              </w:rPr>
              <w:t xml:space="preserve"> EK AS MU</w:t>
            </w:r>
          </w:p>
          <w:p w14:paraId="22BB6F17" w14:textId="3206B712" w:rsidR="00675BAC" w:rsidRPr="00C85CFF" w:rsidRDefault="00675BAC" w:rsidP="00CF4745">
            <w:pPr>
              <w:pStyle w:val="Normln1"/>
              <w:ind w:left="75"/>
            </w:pPr>
            <w:r w:rsidRPr="0071726E">
              <w:t>Počet přítomn</w:t>
            </w:r>
            <w:r w:rsidRPr="0042009D">
              <w:t>ých čle</w:t>
            </w:r>
            <w:r w:rsidRPr="00C85CFF">
              <w:t xml:space="preserve">nů AS MU byl před zahájením hlasování </w:t>
            </w:r>
            <w:r w:rsidR="007D7683">
              <w:t>45</w:t>
            </w:r>
            <w:r w:rsidR="00C85CFF">
              <w:t>.</w:t>
            </w:r>
          </w:p>
          <w:p w14:paraId="0BA1863F" w14:textId="28CA1CC5" w:rsidR="00675BAC" w:rsidRPr="0071726E" w:rsidRDefault="00675BAC" w:rsidP="00CF4745">
            <w:pPr>
              <w:pStyle w:val="Normln1"/>
              <w:ind w:left="75"/>
            </w:pPr>
            <w:r w:rsidRPr="00C85CFF">
              <w:t xml:space="preserve">Pro:                 </w:t>
            </w:r>
            <w:r w:rsidRPr="00C85CFF">
              <w:tab/>
              <w:t xml:space="preserve">  </w:t>
            </w:r>
            <w:r w:rsidR="00ED7F7E">
              <w:t>45</w:t>
            </w:r>
          </w:p>
          <w:p w14:paraId="4EA7DDE7" w14:textId="77777777" w:rsidR="00675BAC" w:rsidRPr="0071726E" w:rsidRDefault="00675BAC" w:rsidP="00CF4745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18F8B78B" w14:textId="5FEFECAE" w:rsidR="00675BAC" w:rsidRDefault="00675BAC" w:rsidP="00CF4745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18A6140F" w14:textId="77777777" w:rsidR="00675BAC" w:rsidRPr="0071726E" w:rsidRDefault="00675BAC" w:rsidP="00CF4745">
            <w:pPr>
              <w:pStyle w:val="Normln1"/>
              <w:rPr>
                <w:szCs w:val="22"/>
                <w:u w:val="single"/>
              </w:rPr>
            </w:pPr>
          </w:p>
          <w:p w14:paraId="365C3EA5" w14:textId="29B4029B" w:rsidR="00675BAC" w:rsidRPr="0071726E" w:rsidRDefault="00675BAC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 w:rsidR="00636CE3">
              <w:t xml:space="preserve"> </w:t>
            </w:r>
          </w:p>
          <w:p w14:paraId="0BDC0674" w14:textId="00299281" w:rsidR="00675BAC" w:rsidRPr="0071726E" w:rsidRDefault="00675BAC" w:rsidP="00CF4745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ED7F7E" w:rsidRPr="00ED7F7E">
              <w:rPr>
                <w:b/>
                <w:i/>
              </w:rPr>
              <w:t xml:space="preserve">senát Masarykovy univerzity bere na vědomí rezignaci člena Ekonomické komise AS MU Mgr. Eduarda </w:t>
            </w:r>
            <w:r w:rsidR="00ED7F7E" w:rsidRPr="006B405A">
              <w:rPr>
                <w:b/>
                <w:i/>
              </w:rPr>
              <w:t>Hrazdíry, Ph.D. a volí</w:t>
            </w:r>
            <w:r w:rsidR="00ED7F7E" w:rsidRPr="00ED7F7E">
              <w:rPr>
                <w:b/>
                <w:i/>
              </w:rPr>
              <w:t xml:space="preserve"> členkou Ekonomické komise AS MU PaedDr. Věru Večeřovou.</w:t>
            </w:r>
          </w:p>
        </w:tc>
      </w:tr>
    </w:tbl>
    <w:p w14:paraId="43D691EE" w14:textId="306A1F43" w:rsidR="009E1F28" w:rsidRPr="009E1F28" w:rsidRDefault="009E1F28" w:rsidP="009E1F28">
      <w:pPr>
        <w:pStyle w:val="Nadpis1"/>
        <w:numPr>
          <w:ilvl w:val="0"/>
          <w:numId w:val="3"/>
        </w:numPr>
        <w:ind w:left="426" w:hanging="426"/>
      </w:pPr>
      <w:bookmarkStart w:id="17" w:name="_Toc507741752"/>
      <w:r w:rsidRPr="009E1F28">
        <w:t>Pracovní skupina pro jednání o financování doktorských studentů</w:t>
      </w:r>
      <w:bookmarkEnd w:id="17"/>
    </w:p>
    <w:p w14:paraId="1A70DC7A" w14:textId="77777777" w:rsidR="00A038D9" w:rsidRDefault="00273E20" w:rsidP="00273E20">
      <w:pPr>
        <w:pStyle w:val="Zkladntextzpisu"/>
      </w:pPr>
      <w:r>
        <w:t xml:space="preserve">Předseda AS připomněl, že </w:t>
      </w:r>
      <w:r w:rsidR="005B7B19" w:rsidRPr="005B7B19">
        <w:t xml:space="preserve">AS MU nominoval </w:t>
      </w:r>
      <w:r>
        <w:t xml:space="preserve">dne </w:t>
      </w:r>
      <w:r w:rsidR="009E1F28" w:rsidRPr="00273E20">
        <w:t>6.</w:t>
      </w:r>
      <w:r>
        <w:t xml:space="preserve"> </w:t>
      </w:r>
      <w:r w:rsidR="009E1F28" w:rsidRPr="00273E20">
        <w:t>11.</w:t>
      </w:r>
      <w:r>
        <w:t xml:space="preserve"> 2017 do pracovní skupiny </w:t>
      </w:r>
      <w:r w:rsidRPr="00273E20">
        <w:t>pro jednání o financování doktorských studentů</w:t>
      </w:r>
      <w:r w:rsidR="009E1F28" w:rsidRPr="00273E20">
        <w:t>: RNDr. Pavla Lízala, Ph.D.; doc. PhDr. Jarmilu Bednaříkovou, CSc.; Mgr.</w:t>
      </w:r>
      <w:r>
        <w:t xml:space="preserve"> Michaelu Tvrdoňovou a</w:t>
      </w:r>
      <w:r w:rsidR="009E1F28" w:rsidRPr="00273E20">
        <w:t xml:space="preserve"> MUDr. Tibora Stračinu</w:t>
      </w:r>
      <w:r>
        <w:t xml:space="preserve">. </w:t>
      </w:r>
    </w:p>
    <w:p w14:paraId="1FA1233E" w14:textId="77777777" w:rsidR="00A038D9" w:rsidRDefault="00A038D9" w:rsidP="00273E20">
      <w:pPr>
        <w:pStyle w:val="Zkladntextzpisu"/>
      </w:pPr>
    </w:p>
    <w:p w14:paraId="0F85CCA4" w14:textId="0F085A31" w:rsidR="00C83961" w:rsidRDefault="009313E1" w:rsidP="00273E20">
      <w:pPr>
        <w:pStyle w:val="Zkladntextzpisu"/>
      </w:pPr>
      <w:r w:rsidRPr="007B0390">
        <w:t xml:space="preserve">Předpokládalo se, že rektor </w:t>
      </w:r>
      <w:r w:rsidR="00A038D9" w:rsidRPr="007B0390">
        <w:t xml:space="preserve">bude jednat </w:t>
      </w:r>
      <w:r w:rsidRPr="007B0390">
        <w:t xml:space="preserve">s touto skupinou o financování doktorandů. </w:t>
      </w:r>
      <w:r w:rsidR="00273E20" w:rsidRPr="007B0390">
        <w:t xml:space="preserve">V době zřízení </w:t>
      </w:r>
      <w:r w:rsidR="00A038D9" w:rsidRPr="007B0390">
        <w:t>této pracovní skupiny</w:t>
      </w:r>
      <w:r w:rsidR="00273E20" w:rsidRPr="007B0390">
        <w:t xml:space="preserve"> nebylo jasné, zda </w:t>
      </w:r>
      <w:r w:rsidR="005E1604" w:rsidRPr="007B0390">
        <w:t xml:space="preserve">a případně v jaké výši </w:t>
      </w:r>
      <w:r w:rsidR="00273E20" w:rsidRPr="007B0390">
        <w:t xml:space="preserve">dojde k navýšení prostředků na financování doktorských </w:t>
      </w:r>
      <w:r w:rsidR="00273E20" w:rsidRPr="007C6BC0">
        <w:t>studentů ze strany státu</w:t>
      </w:r>
      <w:r w:rsidR="00273E20" w:rsidRPr="007B0390">
        <w:t>.</w:t>
      </w:r>
      <w:r w:rsidR="006221AA" w:rsidRPr="007B0390">
        <w:t xml:space="preserve"> MU obdržela relevantní informace </w:t>
      </w:r>
      <w:r w:rsidR="000557A5" w:rsidRPr="007B0390">
        <w:t xml:space="preserve">ohledně navýšení rozpočtu </w:t>
      </w:r>
      <w:r w:rsidR="006221AA" w:rsidRPr="007B0390">
        <w:t>ze strany MŠMT až v průběhu ledna 2018.</w:t>
      </w:r>
      <w:r w:rsidR="006221AA">
        <w:t xml:space="preserve"> </w:t>
      </w:r>
    </w:p>
    <w:p w14:paraId="1815C363" w14:textId="77777777" w:rsidR="00C83961" w:rsidRDefault="00C83961" w:rsidP="00273E20">
      <w:pPr>
        <w:pStyle w:val="Zkladntextzpisu"/>
      </w:pPr>
    </w:p>
    <w:p w14:paraId="065EC0C0" w14:textId="73E606EA" w:rsidR="009E1F28" w:rsidRDefault="006221AA" w:rsidP="00273E20">
      <w:pPr>
        <w:pStyle w:val="Zkladntextzpisu"/>
      </w:pPr>
      <w:r>
        <w:t xml:space="preserve">Předseda AS s rektorem v mezidobí předjednal, že by činnost původní </w:t>
      </w:r>
      <w:r w:rsidRPr="006221AA">
        <w:t>pracovní skupiny převzala</w:t>
      </w:r>
      <w:r>
        <w:t xml:space="preserve"> nová</w:t>
      </w:r>
      <w:r w:rsidRPr="006221AA">
        <w:t xml:space="preserve"> „doktorandská“ komise</w:t>
      </w:r>
      <w:r w:rsidR="004A217A">
        <w:t xml:space="preserve"> a navrhl </w:t>
      </w:r>
      <w:r w:rsidR="00CD5CB4">
        <w:t xml:space="preserve">proto </w:t>
      </w:r>
      <w:r w:rsidR="004A217A">
        <w:t>for</w:t>
      </w:r>
      <w:r w:rsidR="007C5B28">
        <w:t>málně zrušit původní usnesení o </w:t>
      </w:r>
      <w:r w:rsidR="004A217A">
        <w:t>zřízení pracovní skupiny</w:t>
      </w:r>
      <w:r>
        <w:t>.</w:t>
      </w:r>
    </w:p>
    <w:p w14:paraId="2571075A" w14:textId="77777777" w:rsidR="00273E20" w:rsidRPr="00273E20" w:rsidRDefault="00273E20" w:rsidP="00273E20">
      <w:pPr>
        <w:pStyle w:val="Zkladntextzpisu"/>
      </w:pPr>
    </w:p>
    <w:p w14:paraId="30471D28" w14:textId="4E78B688" w:rsidR="00B96B24" w:rsidRDefault="00273E20" w:rsidP="00273E20">
      <w:pPr>
        <w:pStyle w:val="Zkladntextzpisu"/>
      </w:pPr>
      <w:r>
        <w:t>R</w:t>
      </w:r>
      <w:r w:rsidR="004A217A">
        <w:t xml:space="preserve">ektor uvedl, že je připraven jednat s novou </w:t>
      </w:r>
      <w:r w:rsidR="00821A94">
        <w:t xml:space="preserve">„doktorandskou“ </w:t>
      </w:r>
      <w:r w:rsidR="004A217A">
        <w:t>komisí AS</w:t>
      </w:r>
      <w:r w:rsidR="006221AA">
        <w:t>.</w:t>
      </w:r>
      <w:r w:rsidR="004A217A">
        <w:t xml:space="preserve"> Rektor již projednal názory fakult na minimální výši doktorských stipendií. Nová výše doktorských stipendií na MU bude 12</w:t>
      </w:r>
      <w:r w:rsidR="00A4302F">
        <w:t xml:space="preserve"> </w:t>
      </w:r>
      <w:r w:rsidR="004A217A">
        <w:t xml:space="preserve">000,– Kč. </w:t>
      </w:r>
      <w:r w:rsidR="00A4302F">
        <w:t xml:space="preserve">Rektor </w:t>
      </w:r>
      <w:r w:rsidR="00E738AB">
        <w:t>výši stipendií</w:t>
      </w:r>
      <w:r w:rsidR="00A4302F">
        <w:t xml:space="preserve"> projednal </w:t>
      </w:r>
      <w:r w:rsidR="00E738AB">
        <w:t xml:space="preserve">i </w:t>
      </w:r>
      <w:r w:rsidR="00A4302F">
        <w:t>s předsedkyní SK. Je přesvědčen, že</w:t>
      </w:r>
      <w:r w:rsidR="00D55F14">
        <w:t xml:space="preserve"> existují jen 2 rozumné cesty: N</w:t>
      </w:r>
      <w:r w:rsidR="00A4302F">
        <w:t>enavyšovat doktorská stipendia ploš</w:t>
      </w:r>
      <w:r w:rsidR="00C86C69">
        <w:t>ně a </w:t>
      </w:r>
      <w:r w:rsidR="00A4302F">
        <w:t xml:space="preserve">navázat veškeré odměny na výkon, nebo zvýšit </w:t>
      </w:r>
      <w:r w:rsidR="00164BC8">
        <w:t xml:space="preserve">doktorská </w:t>
      </w:r>
      <w:r w:rsidR="00A4302F">
        <w:t xml:space="preserve">stipendia na co nejvyšší úroveň, aby fakulty byly nuceny </w:t>
      </w:r>
      <w:r w:rsidR="00E458E5">
        <w:t>přijímat</w:t>
      </w:r>
      <w:r w:rsidR="00A4302F">
        <w:t xml:space="preserve"> </w:t>
      </w:r>
      <w:r w:rsidR="005E1604">
        <w:t xml:space="preserve">jen </w:t>
      </w:r>
      <w:r w:rsidR="00A4302F">
        <w:t xml:space="preserve">kvalitní studenty. </w:t>
      </w:r>
      <w:r w:rsidR="00E458E5">
        <w:t>Část navýšení ve výši c</w:t>
      </w:r>
      <w:r w:rsidR="004A1397">
        <w:t>ca 75</w:t>
      </w:r>
      <w:r w:rsidR="00A4302F">
        <w:t xml:space="preserve">0,– </w:t>
      </w:r>
      <w:r w:rsidR="00F0717F">
        <w:t xml:space="preserve">Kč </w:t>
      </w:r>
      <w:r w:rsidR="00A4302F">
        <w:t>budou muset fakulty nalézt ve svých zdrojích.</w:t>
      </w:r>
      <w:r w:rsidR="0033135D">
        <w:t xml:space="preserve"> </w:t>
      </w:r>
    </w:p>
    <w:p w14:paraId="38F07A16" w14:textId="77777777" w:rsidR="00B96B24" w:rsidRDefault="00B96B24" w:rsidP="00273E20">
      <w:pPr>
        <w:pStyle w:val="Zkladntextzpisu"/>
      </w:pPr>
    </w:p>
    <w:p w14:paraId="7C153DA5" w14:textId="69534E36" w:rsidR="009E1F28" w:rsidRPr="00273E20" w:rsidRDefault="0033135D" w:rsidP="00273E20">
      <w:pPr>
        <w:pStyle w:val="Zkladntextzpisu"/>
      </w:pPr>
      <w:r w:rsidRPr="007B0390">
        <w:t xml:space="preserve">Rektor se shodl se SK, že je třeba usilovat o </w:t>
      </w:r>
      <w:r w:rsidR="00697DD1" w:rsidRPr="007B0390">
        <w:t>pracovní úvazky pro doktorandy, kteří se významně podílejí na výuce a vědě. Společně s komisí hodlá hledat vyšší míru jistoty pro doktorandy, aby měli zajištěnou stabilitu.</w:t>
      </w:r>
      <w:r w:rsidR="005D2E84" w:rsidRPr="007B0390">
        <w:t xml:space="preserve"> Uvítal by, aby se postupně jednalo jen o</w:t>
      </w:r>
      <w:r w:rsidR="007F7366" w:rsidRPr="007B0390">
        <w:t> </w:t>
      </w:r>
      <w:r w:rsidR="00BF0787" w:rsidRPr="007B0390">
        <w:t>pracovní úvazky</w:t>
      </w:r>
      <w:r w:rsidR="005D2E84" w:rsidRPr="007B0390">
        <w:t xml:space="preserve"> a nikoliv plošná stipendia. Stipendia by zůstala např. sociální a prospěchová.</w:t>
      </w:r>
      <w:r w:rsidR="00525A3A" w:rsidRPr="007B0390">
        <w:t xml:space="preserve"> Většina fakult s navýšením souhlasila, několik jich bylo zdrženlivých. </w:t>
      </w:r>
      <w:r w:rsidR="00525A3A" w:rsidRPr="007C6BC0">
        <w:t xml:space="preserve">Rektor je přesvědčen, že v dané chvíli a za dané situace byla stanovena rozumná výše </w:t>
      </w:r>
      <w:r w:rsidR="00265CEF" w:rsidRPr="007C6BC0">
        <w:t xml:space="preserve">doktorských </w:t>
      </w:r>
      <w:r w:rsidR="00525A3A" w:rsidRPr="007C6BC0">
        <w:t>stipendií.</w:t>
      </w:r>
      <w:r w:rsidR="00A86E49" w:rsidRPr="007B0390">
        <w:t xml:space="preserve"> Některé fakulty investují do stipendií výrazně více, předpokládá, že tato praxe bude nadále pokračovat.</w:t>
      </w:r>
    </w:p>
    <w:p w14:paraId="4830F457" w14:textId="77777777" w:rsidR="00265CEF" w:rsidRDefault="00265CEF" w:rsidP="007E3C2F">
      <w:pPr>
        <w:pStyle w:val="Zkladntextzpisu"/>
        <w:rPr>
          <w:b/>
        </w:rPr>
      </w:pPr>
    </w:p>
    <w:p w14:paraId="4C6ADAE6" w14:textId="0D6D6566" w:rsidR="00675BAC" w:rsidRDefault="00EE5DE2" w:rsidP="007E3C2F">
      <w:pPr>
        <w:pStyle w:val="Zkladntextzpisu"/>
      </w:pPr>
      <w:r>
        <w:lastRenderedPageBreak/>
        <w:t xml:space="preserve">Senátor </w:t>
      </w:r>
      <w:r w:rsidR="003F3CBF">
        <w:t>Kerekeš</w:t>
      </w:r>
      <w:r>
        <w:t xml:space="preserve"> p</w:t>
      </w:r>
      <w:r w:rsidR="003F3CBF">
        <w:t xml:space="preserve">oděkoval rektorovi, že si téma finanční situace doktorandů osvojil a že </w:t>
      </w:r>
      <w:r>
        <w:t>hodlá být</w:t>
      </w:r>
      <w:r w:rsidR="003F3CBF">
        <w:t xml:space="preserve"> partnerem nové „doktorandské“ komise.</w:t>
      </w:r>
      <w:r>
        <w:t xml:space="preserve"> Podporuje, aby komise převzala úlohu </w:t>
      </w:r>
      <w:r w:rsidR="002246D5">
        <w:t xml:space="preserve">původní </w:t>
      </w:r>
      <w:r>
        <w:t>pracovní skupiny.</w:t>
      </w:r>
    </w:p>
    <w:p w14:paraId="7F2C1889" w14:textId="77777777" w:rsidR="00F50790" w:rsidRPr="000D25BE" w:rsidRDefault="00F50790" w:rsidP="00F50790">
      <w:pPr>
        <w:pStyle w:val="Zkladntextzpisu"/>
      </w:pPr>
      <w:bookmarkStart w:id="18" w:name="_Hlk504671180"/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75BAC" w14:paraId="101E5E45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bookmarkEnd w:id="18"/>
          <w:p w14:paraId="3A5C7AB4" w14:textId="12966759" w:rsidR="00675BAC" w:rsidRPr="004F0986" w:rsidRDefault="009E1F28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 o</w:t>
            </w:r>
            <w:r w:rsidR="00454BDA">
              <w:rPr>
                <w:szCs w:val="22"/>
                <w:u w:val="single"/>
              </w:rPr>
              <w:t xml:space="preserve"> zrušení </w:t>
            </w:r>
            <w:r w:rsidR="000C0D23">
              <w:rPr>
                <w:szCs w:val="22"/>
                <w:u w:val="single"/>
              </w:rPr>
              <w:t>pracovní skupiny</w:t>
            </w:r>
            <w:r w:rsidR="00454BDA" w:rsidRPr="00454BDA">
              <w:rPr>
                <w:szCs w:val="22"/>
                <w:u w:val="single"/>
              </w:rPr>
              <w:t xml:space="preserve"> pro jednání o financování doktorských studentů</w:t>
            </w:r>
          </w:p>
          <w:p w14:paraId="08DC1A5E" w14:textId="1B4B4F12" w:rsidR="00675BAC" w:rsidRPr="004F0986" w:rsidRDefault="00675BAC" w:rsidP="00CF4745">
            <w:pPr>
              <w:pStyle w:val="Normln1"/>
              <w:ind w:left="75"/>
            </w:pPr>
            <w:r w:rsidRPr="004F0986">
              <w:t xml:space="preserve">Počet přítomných členů AS MU byl před zahájením </w:t>
            </w:r>
            <w:r w:rsidRPr="0039231F">
              <w:t xml:space="preserve">hlasování </w:t>
            </w:r>
            <w:r w:rsidR="00E459F6">
              <w:t>45</w:t>
            </w:r>
            <w:r w:rsidRPr="0039231F">
              <w:t>.</w:t>
            </w:r>
          </w:p>
          <w:p w14:paraId="7EEC4CDB" w14:textId="240B20BE" w:rsidR="00675BAC" w:rsidRPr="00B80B66" w:rsidRDefault="00675BAC" w:rsidP="00CF4745">
            <w:pPr>
              <w:pStyle w:val="Normln1"/>
              <w:ind w:left="75"/>
            </w:pPr>
            <w:r w:rsidRPr="00B80B66">
              <w:t xml:space="preserve">Pro:                 </w:t>
            </w:r>
            <w:r w:rsidRPr="00B80B66">
              <w:tab/>
              <w:t xml:space="preserve"> </w:t>
            </w:r>
            <w:r w:rsidR="002831C3">
              <w:t xml:space="preserve"> </w:t>
            </w:r>
            <w:r w:rsidR="00E459F6">
              <w:t>45</w:t>
            </w:r>
          </w:p>
          <w:p w14:paraId="4A4D5D0D" w14:textId="77777777" w:rsidR="00675BAC" w:rsidRPr="0071726E" w:rsidRDefault="00675BAC" w:rsidP="00CF4745">
            <w:pPr>
              <w:pStyle w:val="Normln1"/>
              <w:ind w:left="75"/>
            </w:pPr>
            <w:r w:rsidRPr="00B80B66">
              <w:t xml:space="preserve">Proti:           </w:t>
            </w:r>
            <w:r w:rsidRPr="00B80B66">
              <w:tab/>
              <w:t xml:space="preserve">  0</w:t>
            </w:r>
          </w:p>
          <w:p w14:paraId="14F7A05B" w14:textId="3A73F59E" w:rsidR="00675BAC" w:rsidRDefault="00675BAC" w:rsidP="00CF4745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</w:t>
            </w:r>
            <w:r w:rsidR="00E459F6">
              <w:t>0</w:t>
            </w:r>
          </w:p>
          <w:p w14:paraId="7ACF745C" w14:textId="77777777" w:rsidR="00675BAC" w:rsidRPr="0071726E" w:rsidRDefault="00675BAC" w:rsidP="00CF4745">
            <w:pPr>
              <w:pStyle w:val="Normln1"/>
              <w:rPr>
                <w:szCs w:val="22"/>
                <w:u w:val="single"/>
              </w:rPr>
            </w:pPr>
          </w:p>
          <w:p w14:paraId="03AFDB32" w14:textId="59DF5102" w:rsidR="00675BAC" w:rsidRPr="0071726E" w:rsidRDefault="00675BAC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 w:rsidR="00636CE3">
              <w:t xml:space="preserve"> </w:t>
            </w:r>
          </w:p>
          <w:p w14:paraId="0C78C4B0" w14:textId="3C2C760F" w:rsidR="00675BAC" w:rsidRPr="0071726E" w:rsidRDefault="00AC7E69" w:rsidP="004F0986">
            <w:pPr>
              <w:pStyle w:val="Normln1"/>
              <w:ind w:left="75"/>
              <w:jc w:val="both"/>
              <w:rPr>
                <w:b/>
              </w:rPr>
            </w:pPr>
            <w:r>
              <w:rPr>
                <w:b/>
                <w:i/>
              </w:rPr>
              <w:t xml:space="preserve">Akademický </w:t>
            </w:r>
            <w:r w:rsidRPr="00AC7E69">
              <w:rPr>
                <w:b/>
                <w:i/>
              </w:rPr>
              <w:t>senát Masarykovy univerzity ruší pracov</w:t>
            </w:r>
            <w:r>
              <w:rPr>
                <w:b/>
                <w:i/>
              </w:rPr>
              <w:t>ní skupinu pro jednání o </w:t>
            </w:r>
            <w:r w:rsidRPr="00AC7E69">
              <w:rPr>
                <w:b/>
                <w:i/>
              </w:rPr>
              <w:t>financování doktorských studentů s tím, že její činnost převezme Komise pro záležitosti doktorského studia a začínajících vědeckých pracovníků AS MU</w:t>
            </w:r>
          </w:p>
        </w:tc>
      </w:tr>
    </w:tbl>
    <w:p w14:paraId="2C2B220B" w14:textId="355762AD" w:rsidR="008B5BD7" w:rsidRPr="002A0394" w:rsidRDefault="008B5BD7" w:rsidP="002A0394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9" w:name="_Toc507741753"/>
      <w:r w:rsidRPr="002A0394">
        <w:rPr>
          <w:rFonts w:cs="Arial"/>
        </w:rPr>
        <w:t>Různé</w:t>
      </w:r>
      <w:bookmarkEnd w:id="19"/>
    </w:p>
    <w:p w14:paraId="57AD79CC" w14:textId="715F6E42" w:rsidR="00236ED8" w:rsidRPr="007C5735" w:rsidRDefault="008F5562" w:rsidP="00236ED8">
      <w:pPr>
        <w:pStyle w:val="Nadpis2"/>
        <w:numPr>
          <w:ilvl w:val="0"/>
          <w:numId w:val="4"/>
        </w:numPr>
      </w:pPr>
      <w:bookmarkStart w:id="20" w:name="_Toc507741754"/>
      <w:r>
        <w:t xml:space="preserve">Rezignace </w:t>
      </w:r>
      <w:r w:rsidR="003B42EE">
        <w:t>Pavla</w:t>
      </w:r>
      <w:r>
        <w:t xml:space="preserve"> Lízala na </w:t>
      </w:r>
      <w:r w:rsidR="007A28B3">
        <w:t>předsednictví</w:t>
      </w:r>
      <w:r w:rsidR="00C55BA2">
        <w:t xml:space="preserve"> </w:t>
      </w:r>
      <w:r>
        <w:t>VMK AS</w:t>
      </w:r>
      <w:bookmarkEnd w:id="20"/>
    </w:p>
    <w:p w14:paraId="554E07DB" w14:textId="3BEC67FA" w:rsidR="008F25EF" w:rsidRDefault="001A037E" w:rsidP="008F25EF">
      <w:pPr>
        <w:pStyle w:val="Rzn"/>
      </w:pPr>
      <w:r>
        <w:t xml:space="preserve">Senátor </w:t>
      </w:r>
      <w:r w:rsidR="008F5562">
        <w:t xml:space="preserve">Lízal v souvislosti se svým zvolením předsedou „doktorandské“ komise rezignoval na svoje </w:t>
      </w:r>
      <w:r w:rsidR="007A28B3">
        <w:t>předsednictví</w:t>
      </w:r>
      <w:r w:rsidR="008F5562">
        <w:t xml:space="preserve"> VMK AS</w:t>
      </w:r>
      <w:r w:rsidR="005C051F">
        <w:t xml:space="preserve"> a zároveň uvedl, že by měl zájem stát </w:t>
      </w:r>
      <w:r w:rsidR="00EF7654" w:rsidRPr="00EF7654">
        <w:t xml:space="preserve">se </w:t>
      </w:r>
      <w:r w:rsidR="005C051F">
        <w:t>řadovým členem VMK AS</w:t>
      </w:r>
      <w:r w:rsidR="008F5562">
        <w:t>.</w:t>
      </w:r>
    </w:p>
    <w:p w14:paraId="338FED5A" w14:textId="066E90BC" w:rsidR="005E4D9D" w:rsidRDefault="005E4D9D" w:rsidP="005E4D9D">
      <w:pPr>
        <w:pStyle w:val="Nadpis2"/>
        <w:numPr>
          <w:ilvl w:val="0"/>
          <w:numId w:val="4"/>
        </w:numPr>
      </w:pPr>
      <w:bookmarkStart w:id="21" w:name="_Toc507741755"/>
      <w:r>
        <w:t>Volba předsedy Volební a mandátové komise AS MU</w:t>
      </w:r>
      <w:bookmarkEnd w:id="21"/>
    </w:p>
    <w:p w14:paraId="313EDDD5" w14:textId="63FA00B6" w:rsidR="005E4D9D" w:rsidRDefault="005E4D9D" w:rsidP="005E4D9D">
      <w:pPr>
        <w:pStyle w:val="Rzn"/>
      </w:pPr>
      <w:r w:rsidRPr="005B7A63">
        <w:t xml:space="preserve">Předseda AS upozornil, že předseda </w:t>
      </w:r>
      <w:r w:rsidR="00977F91">
        <w:t>Volební a mandátové komise AS MU</w:t>
      </w:r>
      <w:r>
        <w:t xml:space="preserve"> musí být</w:t>
      </w:r>
      <w:r w:rsidRPr="005B7A63">
        <w:t xml:space="preserve"> členem AS MU</w:t>
      </w:r>
      <w:r>
        <w:t xml:space="preserve">. Volba proběhne tajně a ke zvolení je třeba </w:t>
      </w:r>
      <w:r w:rsidRPr="005B7A63">
        <w:t>nadpoloviční většina přítomných</w:t>
      </w:r>
      <w:r>
        <w:t>.</w:t>
      </w:r>
    </w:p>
    <w:p w14:paraId="53D0FCE9" w14:textId="77777777" w:rsidR="005E4D9D" w:rsidRPr="005B7A63" w:rsidRDefault="005E4D9D" w:rsidP="005E4D9D">
      <w:pPr>
        <w:pStyle w:val="Rzn"/>
      </w:pPr>
    </w:p>
    <w:p w14:paraId="138349E5" w14:textId="30321EBA" w:rsidR="005E4D9D" w:rsidRPr="00F31673" w:rsidRDefault="005E4D9D" w:rsidP="005E4D9D">
      <w:pPr>
        <w:pStyle w:val="Rzn"/>
        <w:rPr>
          <w:u w:val="single"/>
        </w:rPr>
      </w:pPr>
      <w:r w:rsidRPr="00F31673">
        <w:rPr>
          <w:u w:val="single"/>
        </w:rPr>
        <w:t>Nominace:</w:t>
      </w:r>
      <w:r w:rsidRPr="00F31673">
        <w:t xml:space="preserve"> </w:t>
      </w:r>
      <w:r w:rsidR="004B6667">
        <w:t>Petr Najvar</w:t>
      </w:r>
      <w:r w:rsidR="00310336">
        <w:t xml:space="preserve"> (za KAP)</w:t>
      </w:r>
      <w:r>
        <w:t>.</w:t>
      </w:r>
    </w:p>
    <w:p w14:paraId="2EB6821A" w14:textId="77777777" w:rsidR="005E4D9D" w:rsidRDefault="005E4D9D" w:rsidP="005E4D9D">
      <w:pPr>
        <w:pStyle w:val="Rzn"/>
      </w:pPr>
    </w:p>
    <w:p w14:paraId="2AA9E3DB" w14:textId="10E2B3E2" w:rsidR="005E4D9D" w:rsidRPr="007B0390" w:rsidRDefault="005E4D9D" w:rsidP="005E4D9D">
      <w:pPr>
        <w:pStyle w:val="Rzn"/>
      </w:pPr>
      <w:r w:rsidRPr="007B0390">
        <w:t xml:space="preserve">Senátor </w:t>
      </w:r>
      <w:r w:rsidR="00E05137" w:rsidRPr="007B0390">
        <w:t>Najvar</w:t>
      </w:r>
      <w:r w:rsidR="0055297C" w:rsidRPr="007B0390">
        <w:t xml:space="preserve"> se představil AS. Již sedm</w:t>
      </w:r>
      <w:r w:rsidR="005E1604" w:rsidRPr="007B0390">
        <w:t>ým rokem</w:t>
      </w:r>
      <w:r w:rsidR="0001649E" w:rsidRPr="007B0390">
        <w:t xml:space="preserve"> </w:t>
      </w:r>
      <w:r w:rsidR="0055297C" w:rsidRPr="007B0390">
        <w:t xml:space="preserve">je </w:t>
      </w:r>
      <w:r w:rsidR="0001649E" w:rsidRPr="007B0390">
        <w:t xml:space="preserve">zástupcem </w:t>
      </w:r>
      <w:r w:rsidR="005E1604" w:rsidRPr="007B0390">
        <w:t xml:space="preserve">PdF </w:t>
      </w:r>
      <w:r w:rsidR="0001649E" w:rsidRPr="007B0390">
        <w:t xml:space="preserve">v AS MU, v minulosti byl předsedou AS </w:t>
      </w:r>
      <w:r w:rsidR="005E1604" w:rsidRPr="007B0390">
        <w:t xml:space="preserve">PdF </w:t>
      </w:r>
      <w:r w:rsidR="0001649E" w:rsidRPr="007B0390">
        <w:t>a předsedou volební komise</w:t>
      </w:r>
      <w:r w:rsidR="00E3035E" w:rsidRPr="007B0390">
        <w:t xml:space="preserve"> </w:t>
      </w:r>
      <w:r w:rsidR="005E1604" w:rsidRPr="007B0390">
        <w:t>PdF</w:t>
      </w:r>
      <w:r w:rsidR="0001649E" w:rsidRPr="007B0390">
        <w:t>.</w:t>
      </w:r>
    </w:p>
    <w:p w14:paraId="2A298809" w14:textId="77777777" w:rsidR="005E4D9D" w:rsidRPr="007B0390" w:rsidRDefault="005E4D9D" w:rsidP="005E4D9D">
      <w:pPr>
        <w:pStyle w:val="Rzn"/>
      </w:pPr>
    </w:p>
    <w:p w14:paraId="165496C4" w14:textId="775DAD0C" w:rsidR="005E4D9D" w:rsidRPr="007B0390" w:rsidRDefault="005E4D9D" w:rsidP="005E4D9D">
      <w:pPr>
        <w:pStyle w:val="Rzn"/>
      </w:pPr>
      <w:r w:rsidRPr="007B0390">
        <w:t xml:space="preserve">Předseda AS zahájil diskusi. </w:t>
      </w:r>
    </w:p>
    <w:p w14:paraId="07889BBF" w14:textId="18E4781E" w:rsidR="00E3035E" w:rsidRPr="007B0390" w:rsidRDefault="00E3035E" w:rsidP="005E4D9D">
      <w:pPr>
        <w:pStyle w:val="Rzn"/>
      </w:pPr>
    </w:p>
    <w:p w14:paraId="0FE0D6E4" w14:textId="5FC48D49" w:rsidR="00E3035E" w:rsidRPr="007B0390" w:rsidRDefault="00E3035E" w:rsidP="005E4D9D">
      <w:pPr>
        <w:pStyle w:val="Rzn"/>
      </w:pPr>
      <w:r w:rsidRPr="007B0390">
        <w:t xml:space="preserve">Předseda AS vyhlásil </w:t>
      </w:r>
      <w:r w:rsidR="005E1604" w:rsidRPr="007B0390">
        <w:t xml:space="preserve">na návrh předsedkyně SK </w:t>
      </w:r>
      <w:r w:rsidR="00D209D8" w:rsidRPr="007B0390">
        <w:t xml:space="preserve">5minutovou </w:t>
      </w:r>
      <w:r w:rsidRPr="007B0390">
        <w:t>přestávku.</w:t>
      </w:r>
      <w:r w:rsidR="006F7BF5" w:rsidRPr="007B0390">
        <w:t xml:space="preserve"> Po skončení </w:t>
      </w:r>
      <w:r w:rsidR="00EF7654">
        <w:t xml:space="preserve">přestávky </w:t>
      </w:r>
      <w:r w:rsidR="006F7BF5" w:rsidRPr="007B0390">
        <w:t>byla znovu zahájena diskuse.</w:t>
      </w:r>
    </w:p>
    <w:p w14:paraId="4F327DF0" w14:textId="5A1BF455" w:rsidR="000A2F55" w:rsidRPr="007B0390" w:rsidRDefault="000A2F55" w:rsidP="005E4D9D">
      <w:pPr>
        <w:pStyle w:val="Rzn"/>
      </w:pPr>
    </w:p>
    <w:p w14:paraId="7D795251" w14:textId="5402A261" w:rsidR="000A2F55" w:rsidRPr="007B0390" w:rsidRDefault="000A2F55" w:rsidP="005E4D9D">
      <w:pPr>
        <w:pStyle w:val="Rzn"/>
        <w:rPr>
          <w:b/>
        </w:rPr>
      </w:pPr>
      <w:r w:rsidRPr="007B0390">
        <w:rPr>
          <w:b/>
        </w:rPr>
        <w:t>Diskuse</w:t>
      </w:r>
    </w:p>
    <w:p w14:paraId="409F11EA" w14:textId="36643263" w:rsidR="000A2F55" w:rsidRPr="007B0390" w:rsidRDefault="000A2F55" w:rsidP="000B54A6">
      <w:pPr>
        <w:pStyle w:val="Rzn-diskuse"/>
        <w:ind w:left="2016" w:hanging="1307"/>
      </w:pPr>
      <w:r w:rsidRPr="007C6BC0">
        <w:t>Předsedkyně SK</w:t>
      </w:r>
      <w:r w:rsidRPr="007B0390">
        <w:tab/>
        <w:t xml:space="preserve">Zeptala se, jaký má senátor Najvar názor na </w:t>
      </w:r>
      <w:r w:rsidR="00807EA7" w:rsidRPr="007B0390">
        <w:t>neetické</w:t>
      </w:r>
      <w:r w:rsidRPr="007B0390">
        <w:t xml:space="preserve"> vedení volebních kampaní, které se diskutovalo na minulých zasedáních AS MU.</w:t>
      </w:r>
    </w:p>
    <w:p w14:paraId="469ED0A4" w14:textId="4DBDDF9B" w:rsidR="00B558F6" w:rsidRPr="007B0390" w:rsidRDefault="000A2F55" w:rsidP="00836E9F">
      <w:pPr>
        <w:pStyle w:val="Rzn-diskuse"/>
        <w:ind w:left="2014" w:hanging="1305"/>
      </w:pPr>
      <w:r w:rsidRPr="007B0390">
        <w:t>Najvar</w:t>
      </w:r>
      <w:r w:rsidRPr="007B0390">
        <w:tab/>
        <w:t>Odpověděl, že vnímá určité nedostatky v pravidlech vedení volebních kampaní ve VŘ AS. Přiznal, že nemá jednoznačný názor, do jaké míry je na VMK, aby v tomto směru přijala nějaké rozhodnutí. Předpokládá, že to bude otázka pro VMK a</w:t>
      </w:r>
      <w:r>
        <w:t xml:space="preserve"> LK AS. Je nutné vyjednat do jaké míry (zda vůbec) je třeba pravidla vedení volebních kampaní upřesnit. Osobně se domnívá, že stanovit</w:t>
      </w:r>
      <w:r w:rsidR="00BB6A27">
        <w:t xml:space="preserve"> mnohem</w:t>
      </w:r>
      <w:r>
        <w:t xml:space="preserve"> lepší pravidla</w:t>
      </w:r>
      <w:r w:rsidR="00B106C8">
        <w:t xml:space="preserve"> (oproti současným)</w:t>
      </w:r>
      <w:r>
        <w:t xml:space="preserve"> nebude pravděpodobně možné.</w:t>
      </w:r>
      <w:r w:rsidR="00B558F6">
        <w:t xml:space="preserve"> V</w:t>
      </w:r>
      <w:r w:rsidR="00836E9F">
        <w:t>e volebních</w:t>
      </w:r>
      <w:r w:rsidR="00B558F6">
        <w:t xml:space="preserve"> kampaních </w:t>
      </w:r>
      <w:r w:rsidR="007D7538">
        <w:t>do AS M</w:t>
      </w:r>
      <w:r w:rsidR="000E66BE">
        <w:t>U</w:t>
      </w:r>
      <w:r w:rsidR="007D7538">
        <w:t xml:space="preserve"> v roce 2017 </w:t>
      </w:r>
      <w:r w:rsidR="00B558F6">
        <w:lastRenderedPageBreak/>
        <w:t xml:space="preserve">docházelo k porušení měkkých </w:t>
      </w:r>
      <w:r w:rsidR="00693BE8">
        <w:t>pravidel, nikoliv samotných předpisů</w:t>
      </w:r>
      <w:r w:rsidR="000808F2">
        <w:t xml:space="preserve"> (</w:t>
      </w:r>
      <w:r w:rsidR="00693BE8">
        <w:t>zejm. etick</w:t>
      </w:r>
      <w:r w:rsidR="00120387">
        <w:t>ých</w:t>
      </w:r>
      <w:r w:rsidR="00693BE8">
        <w:t xml:space="preserve"> nor</w:t>
      </w:r>
      <w:r w:rsidR="00120387">
        <w:t>em</w:t>
      </w:r>
      <w:r w:rsidR="00693BE8">
        <w:t xml:space="preserve"> a</w:t>
      </w:r>
      <w:r w:rsidR="00B558F6">
        <w:t xml:space="preserve"> </w:t>
      </w:r>
      <w:r w:rsidR="00B558F6" w:rsidRPr="007B0390">
        <w:t>charakteristik akademické kultury</w:t>
      </w:r>
      <w:r w:rsidR="000808F2" w:rsidRPr="007B0390">
        <w:t>)</w:t>
      </w:r>
      <w:r w:rsidR="00B558F6" w:rsidRPr="007B0390">
        <w:t>. Nedomnívá se, že zpřísnění pravidel</w:t>
      </w:r>
      <w:r w:rsidR="00693BE8" w:rsidRPr="007B0390">
        <w:t xml:space="preserve"> je správným řešením</w:t>
      </w:r>
      <w:r w:rsidR="00B558F6" w:rsidRPr="007B0390">
        <w:t>.</w:t>
      </w:r>
    </w:p>
    <w:p w14:paraId="46289A58" w14:textId="45328254" w:rsidR="005E4D9D" w:rsidRPr="007B0390" w:rsidRDefault="00693BE8" w:rsidP="00E802EC">
      <w:pPr>
        <w:pStyle w:val="Rzn-diskuse"/>
        <w:ind w:left="2014" w:hanging="1305"/>
      </w:pPr>
      <w:r w:rsidRPr="007B0390">
        <w:t>Předsedkyně SK</w:t>
      </w:r>
      <w:r w:rsidRPr="007B0390">
        <w:tab/>
        <w:t xml:space="preserve">Dále se zeptala, zda je ochoten se věnovat stížnostem </w:t>
      </w:r>
      <w:r w:rsidRPr="007C6BC0">
        <w:t>na porušení etiky</w:t>
      </w:r>
      <w:r w:rsidRPr="007B0390">
        <w:t xml:space="preserve"> při vedení volebních kampaní.</w:t>
      </w:r>
    </w:p>
    <w:p w14:paraId="37F245F1" w14:textId="6C2AC787" w:rsidR="00693BE8" w:rsidRDefault="00693BE8" w:rsidP="00E802EC">
      <w:pPr>
        <w:pStyle w:val="Rzn-diskuse"/>
        <w:ind w:left="2014" w:hanging="1305"/>
      </w:pPr>
      <w:r w:rsidRPr="007B0390">
        <w:t>Najvar</w:t>
      </w:r>
      <w:r w:rsidRPr="007B0390">
        <w:tab/>
      </w:r>
      <w:r w:rsidR="006F069B" w:rsidRPr="007B0390">
        <w:t xml:space="preserve">Reagoval, že se věnuje </w:t>
      </w:r>
      <w:r w:rsidRPr="007B0390">
        <w:t>etice na akad</w:t>
      </w:r>
      <w:r w:rsidR="00AC52AE" w:rsidRPr="007B0390">
        <w:t xml:space="preserve">emické půdě. Důležitou otázkou </w:t>
      </w:r>
      <w:r w:rsidRPr="007B0390">
        <w:t>je, které akademické těleso by se mělo porušením</w:t>
      </w:r>
      <w:r>
        <w:t xml:space="preserve"> </w:t>
      </w:r>
      <w:r w:rsidR="0087519B">
        <w:t xml:space="preserve">etických </w:t>
      </w:r>
      <w:r>
        <w:t xml:space="preserve">pravidel zabývat. </w:t>
      </w:r>
      <w:r w:rsidR="00266A33">
        <w:t xml:space="preserve">To může mít v některých případech větší </w:t>
      </w:r>
      <w:r w:rsidR="002143AB">
        <w:t>váhu</w:t>
      </w:r>
      <w:r w:rsidR="00266A33">
        <w:t xml:space="preserve"> než řešení samotného porušení.</w:t>
      </w:r>
    </w:p>
    <w:p w14:paraId="774454D4" w14:textId="77777777" w:rsidR="00693BE8" w:rsidRDefault="00693BE8" w:rsidP="00FA6152">
      <w:pPr>
        <w:pStyle w:val="Zkladntextzpisu"/>
        <w:ind w:left="72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5E4D9D" w14:paraId="0F9052F8" w14:textId="77777777" w:rsidTr="008F0FC3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EB60434" w14:textId="30851E64" w:rsidR="005E4D9D" w:rsidRDefault="005E4D9D" w:rsidP="00D60965">
            <w:pPr>
              <w:pStyle w:val="Normln1"/>
              <w:spacing w:after="120"/>
              <w:ind w:left="74" w:right="227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Volba předsedy </w:t>
            </w:r>
            <w:r w:rsidR="00FA6152" w:rsidRPr="00FA6152">
              <w:rPr>
                <w:szCs w:val="22"/>
                <w:u w:val="single"/>
              </w:rPr>
              <w:t>Volební a mandátové komise AS MU</w:t>
            </w:r>
          </w:p>
          <w:p w14:paraId="47CBF763" w14:textId="77777777" w:rsidR="005E4D9D" w:rsidRPr="00CB5134" w:rsidRDefault="005E4D9D" w:rsidP="008F0FC3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CB5134">
              <w:rPr>
                <w:szCs w:val="22"/>
              </w:rPr>
              <w:t>Tajná volba</w:t>
            </w:r>
          </w:p>
          <w:p w14:paraId="76DE6927" w14:textId="77777777" w:rsidR="005E4D9D" w:rsidRPr="0042009D" w:rsidRDefault="005E4D9D" w:rsidP="008F0FC3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>
              <w:t>45</w:t>
            </w:r>
            <w:r w:rsidRPr="0042009D">
              <w:t>.</w:t>
            </w:r>
          </w:p>
          <w:p w14:paraId="4D74F55A" w14:textId="77777777" w:rsidR="005E4D9D" w:rsidRPr="0071726E" w:rsidRDefault="005E4D9D" w:rsidP="008F0FC3">
            <w:pPr>
              <w:pStyle w:val="Normln1"/>
              <w:ind w:left="75"/>
            </w:pPr>
            <w:r w:rsidRPr="0042009D">
              <w:t xml:space="preserve">                 </w:t>
            </w:r>
            <w:r w:rsidRPr="0042009D">
              <w:tab/>
              <w:t xml:space="preserve">  </w:t>
            </w:r>
            <w:r>
              <w:t xml:space="preserve">                 Počet hlasů</w:t>
            </w:r>
          </w:p>
          <w:p w14:paraId="1AF56506" w14:textId="30FAE28A" w:rsidR="005E4D9D" w:rsidRPr="00534379" w:rsidRDefault="005E4D9D" w:rsidP="008F0FC3">
            <w:pPr>
              <w:pStyle w:val="Normln1"/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C25C12">
              <w:rPr>
                <w:szCs w:val="22"/>
              </w:rPr>
              <w:t>Petr Najvar</w:t>
            </w:r>
            <w:r>
              <w:rPr>
                <w:szCs w:val="22"/>
              </w:rPr>
              <w:t xml:space="preserve">        </w:t>
            </w:r>
            <w:r w:rsidR="00C25C12">
              <w:rPr>
                <w:szCs w:val="22"/>
              </w:rPr>
              <w:t xml:space="preserve">                         </w:t>
            </w:r>
            <w:r>
              <w:rPr>
                <w:szCs w:val="22"/>
              </w:rPr>
              <w:t>45</w:t>
            </w:r>
          </w:p>
          <w:p w14:paraId="53315D29" w14:textId="77777777" w:rsidR="005E4D9D" w:rsidRDefault="005E4D9D" w:rsidP="008F0FC3">
            <w:pPr>
              <w:pStyle w:val="Normln1"/>
              <w:rPr>
                <w:szCs w:val="22"/>
                <w:u w:val="single"/>
              </w:rPr>
            </w:pPr>
            <w:r>
              <w:rPr>
                <w:szCs w:val="22"/>
              </w:rPr>
              <w:t xml:space="preserve"> </w:t>
            </w:r>
          </w:p>
          <w:p w14:paraId="27CFE0C3" w14:textId="77777777" w:rsidR="005E4D9D" w:rsidRPr="0071726E" w:rsidRDefault="005E4D9D" w:rsidP="008F0FC3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6CEE5DC5" w14:textId="72A8A597" w:rsidR="005E4D9D" w:rsidRPr="0071726E" w:rsidRDefault="005E4D9D" w:rsidP="008F0FC3">
            <w:pPr>
              <w:pStyle w:val="Normln1"/>
              <w:ind w:left="75"/>
              <w:jc w:val="both"/>
              <w:rPr>
                <w:b/>
              </w:rPr>
            </w:pPr>
            <w:r w:rsidRPr="001F667B">
              <w:rPr>
                <w:b/>
                <w:i/>
              </w:rPr>
              <w:t xml:space="preserve">Akademický </w:t>
            </w:r>
            <w:r w:rsidR="00673797" w:rsidRPr="00673797">
              <w:rPr>
                <w:b/>
                <w:i/>
              </w:rPr>
              <w:t>senát Masarykovy univerzity bere na vědomí rezignaci předsedy Volební a mandátové komise AS MU RNDr. Pavla Lízala, P</w:t>
            </w:r>
            <w:r w:rsidR="00266A33">
              <w:rPr>
                <w:b/>
                <w:i/>
              </w:rPr>
              <w:t>h.D. a volí předsedou Volební a </w:t>
            </w:r>
            <w:r w:rsidR="00673797" w:rsidRPr="00673797">
              <w:rPr>
                <w:b/>
                <w:i/>
              </w:rPr>
              <w:t>mandátové komise AS MU Mgr. Petra Najvara, Ph.D.</w:t>
            </w:r>
          </w:p>
        </w:tc>
      </w:tr>
    </w:tbl>
    <w:p w14:paraId="318B7A4E" w14:textId="209F1F17" w:rsidR="00E802EC" w:rsidRDefault="00E802EC" w:rsidP="00E802EC">
      <w:pPr>
        <w:pStyle w:val="Nadpis2"/>
        <w:numPr>
          <w:ilvl w:val="0"/>
          <w:numId w:val="4"/>
        </w:numPr>
      </w:pPr>
      <w:bookmarkStart w:id="22" w:name="_Toc507741756"/>
      <w:r>
        <w:t>Volba člena Volební a mandátové komise AS MU</w:t>
      </w:r>
      <w:bookmarkEnd w:id="22"/>
    </w:p>
    <w:p w14:paraId="137879D8" w14:textId="746F546A" w:rsidR="00E802EC" w:rsidRDefault="00E802EC" w:rsidP="00E802EC">
      <w:pPr>
        <w:pStyle w:val="Rzn"/>
      </w:pPr>
      <w:r w:rsidRPr="00E802EC">
        <w:t xml:space="preserve">Předseda AS uvedl, že členové komisí AS jsou </w:t>
      </w:r>
      <w:r w:rsidR="00C365DA">
        <w:t xml:space="preserve">voleni </w:t>
      </w:r>
      <w:r w:rsidRPr="00E802EC">
        <w:t xml:space="preserve">z řad akademické obce, případně se může jednat o odborníky na řešenou problematiku. </w:t>
      </w:r>
      <w:r w:rsidR="001154D9">
        <w:t>V</w:t>
      </w:r>
      <w:r w:rsidRPr="00E802EC">
        <w:t>olba je veřejná. Ke zvolení je třeba nadpoloviční většina přítomných členů AS.</w:t>
      </w:r>
    </w:p>
    <w:p w14:paraId="6E064C42" w14:textId="1A77A375" w:rsidR="003D34E8" w:rsidRDefault="003D34E8" w:rsidP="00E802EC">
      <w:pPr>
        <w:pStyle w:val="Rzn"/>
      </w:pPr>
    </w:p>
    <w:p w14:paraId="7AC6857C" w14:textId="2A756A5D" w:rsidR="003D34E8" w:rsidRDefault="003D34E8" w:rsidP="00E802EC">
      <w:pPr>
        <w:pStyle w:val="Rzn"/>
      </w:pPr>
      <w:r w:rsidRPr="00F77FF6">
        <w:rPr>
          <w:u w:val="single"/>
        </w:rPr>
        <w:t>Nominace:</w:t>
      </w:r>
      <w:r>
        <w:t xml:space="preserve"> Pavel Lízal.</w:t>
      </w:r>
    </w:p>
    <w:p w14:paraId="19939512" w14:textId="483C47F8" w:rsidR="008E1247" w:rsidRDefault="008E1247" w:rsidP="00E802EC">
      <w:pPr>
        <w:pStyle w:val="Rzn"/>
      </w:pPr>
    </w:p>
    <w:p w14:paraId="4BA1CBC9" w14:textId="776A58B8" w:rsidR="008E1247" w:rsidRDefault="008E1247" w:rsidP="00E802EC">
      <w:pPr>
        <w:pStyle w:val="Rzn"/>
      </w:pPr>
      <w:r w:rsidRPr="008E1247">
        <w:t>Předseda AS zahájil diskusi. Nikdo se nepřihlásil.</w:t>
      </w:r>
    </w:p>
    <w:p w14:paraId="77A9BF06" w14:textId="77777777" w:rsidR="005F380F" w:rsidRDefault="005F380F" w:rsidP="00E802EC">
      <w:pPr>
        <w:pStyle w:val="Rzn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5F380F" w14:paraId="6AFE293D" w14:textId="77777777" w:rsidTr="002E0D1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1C01025" w14:textId="66E76505" w:rsidR="005F380F" w:rsidRDefault="005F380F" w:rsidP="002E0D1B">
            <w:pPr>
              <w:pStyle w:val="Normln1"/>
              <w:spacing w:after="240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</w:t>
            </w:r>
            <w:r w:rsidRPr="005F380F">
              <w:rPr>
                <w:szCs w:val="22"/>
                <w:u w:val="single"/>
              </w:rPr>
              <w:t xml:space="preserve"> </w:t>
            </w:r>
            <w:r>
              <w:rPr>
                <w:szCs w:val="22"/>
                <w:u w:val="single"/>
              </w:rPr>
              <w:t>člen</w:t>
            </w:r>
            <w:r w:rsidR="008A7993">
              <w:rPr>
                <w:szCs w:val="22"/>
                <w:u w:val="single"/>
              </w:rPr>
              <w:t>a</w:t>
            </w:r>
            <w:r>
              <w:rPr>
                <w:szCs w:val="22"/>
                <w:u w:val="single"/>
              </w:rPr>
              <w:t xml:space="preserve"> VMK AS</w:t>
            </w:r>
            <w:r w:rsidR="008A7993">
              <w:rPr>
                <w:szCs w:val="22"/>
                <w:u w:val="single"/>
              </w:rPr>
              <w:t xml:space="preserve"> – </w:t>
            </w:r>
            <w:r w:rsidR="00F143FA" w:rsidRPr="00F143FA">
              <w:rPr>
                <w:szCs w:val="22"/>
                <w:u w:val="single"/>
              </w:rPr>
              <w:t xml:space="preserve">RNDr. </w:t>
            </w:r>
            <w:r w:rsidR="008A7993">
              <w:rPr>
                <w:szCs w:val="22"/>
                <w:u w:val="single"/>
              </w:rPr>
              <w:t>Pavel Lízal</w:t>
            </w:r>
            <w:r w:rsidR="008A7993" w:rsidRPr="008A7993">
              <w:rPr>
                <w:szCs w:val="22"/>
                <w:u w:val="single"/>
              </w:rPr>
              <w:t>, Ph.D.</w:t>
            </w:r>
          </w:p>
          <w:p w14:paraId="503843F7" w14:textId="77777777" w:rsidR="005F380F" w:rsidRPr="00DA077E" w:rsidRDefault="005F380F" w:rsidP="002E0D1B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</w:t>
            </w:r>
            <w:r w:rsidRPr="00DA077E">
              <w:t xml:space="preserve">členů AS MU byl před zahájením </w:t>
            </w:r>
            <w:r>
              <w:t>45</w:t>
            </w:r>
            <w:r w:rsidRPr="00DA077E">
              <w:t>.</w:t>
            </w:r>
          </w:p>
          <w:p w14:paraId="1994437C" w14:textId="66A061B2" w:rsidR="005F380F" w:rsidRPr="0071726E" w:rsidRDefault="005F380F" w:rsidP="002E0D1B">
            <w:pPr>
              <w:pStyle w:val="Normln1"/>
              <w:ind w:left="75"/>
            </w:pPr>
            <w:r w:rsidRPr="00DA077E">
              <w:t xml:space="preserve">Pro:                 </w:t>
            </w:r>
            <w:r w:rsidRPr="00DA077E">
              <w:tab/>
              <w:t xml:space="preserve">  </w:t>
            </w:r>
            <w:r>
              <w:t>4</w:t>
            </w:r>
            <w:r w:rsidR="00F143FA">
              <w:t>5</w:t>
            </w:r>
          </w:p>
          <w:p w14:paraId="67ED9CF9" w14:textId="77777777" w:rsidR="005F380F" w:rsidRPr="0071726E" w:rsidRDefault="005F380F" w:rsidP="002E0D1B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21ABEDC0" w14:textId="0F44B259" w:rsidR="005F380F" w:rsidRDefault="00F143FA" w:rsidP="002E0D1B">
            <w:pPr>
              <w:pStyle w:val="Normln1"/>
              <w:ind w:left="75"/>
            </w:pPr>
            <w:r>
              <w:t xml:space="preserve">Zdržel se:        </w:t>
            </w:r>
            <w:r>
              <w:tab/>
              <w:t xml:space="preserve">  0</w:t>
            </w:r>
          </w:p>
          <w:p w14:paraId="5BCCAACD" w14:textId="77777777" w:rsidR="005F380F" w:rsidRPr="0071726E" w:rsidRDefault="005F380F" w:rsidP="002E0D1B">
            <w:pPr>
              <w:pStyle w:val="Normln1"/>
              <w:rPr>
                <w:szCs w:val="22"/>
                <w:u w:val="single"/>
              </w:rPr>
            </w:pPr>
          </w:p>
          <w:p w14:paraId="55C16252" w14:textId="77777777" w:rsidR="005F380F" w:rsidRPr="0071726E" w:rsidRDefault="005F380F" w:rsidP="002E0D1B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76E5DA8C" w14:textId="1F4803E5" w:rsidR="005F380F" w:rsidRPr="0071726E" w:rsidRDefault="005F380F" w:rsidP="002E0D1B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3378A8" w:rsidRPr="003378A8">
              <w:rPr>
                <w:b/>
                <w:i/>
              </w:rPr>
              <w:t>senát Masarykovy univerzity volí členem Volební a mandátové komise AS MU RNDr. Pavla Lízala, Ph.D.</w:t>
            </w:r>
          </w:p>
        </w:tc>
      </w:tr>
    </w:tbl>
    <w:p w14:paraId="5CB0787C" w14:textId="139661F9" w:rsidR="001830ED" w:rsidRPr="001572C1" w:rsidRDefault="001830ED" w:rsidP="001572C1">
      <w:pPr>
        <w:pStyle w:val="Nadpis2"/>
        <w:numPr>
          <w:ilvl w:val="0"/>
          <w:numId w:val="4"/>
        </w:numPr>
      </w:pPr>
      <w:bookmarkStart w:id="23" w:name="_Toc507741757"/>
      <w:r w:rsidRPr="001572C1">
        <w:t xml:space="preserve">Odklad </w:t>
      </w:r>
      <w:r w:rsidR="006F7BF5">
        <w:t xml:space="preserve">začátku </w:t>
      </w:r>
      <w:r w:rsidRPr="001572C1">
        <w:t>výuky na FF v</w:t>
      </w:r>
      <w:r w:rsidR="006F7BF5">
        <w:t xml:space="preserve"> prvním </w:t>
      </w:r>
      <w:r w:rsidRPr="001572C1">
        <w:t>týdnu</w:t>
      </w:r>
      <w:r w:rsidR="006F7BF5">
        <w:t xml:space="preserve"> semestru</w:t>
      </w:r>
      <w:bookmarkEnd w:id="23"/>
    </w:p>
    <w:p w14:paraId="2EEA1039" w14:textId="3E737EC8" w:rsidR="001830ED" w:rsidRPr="007B0390" w:rsidRDefault="001830ED" w:rsidP="001572C1">
      <w:pPr>
        <w:pStyle w:val="Rzn"/>
      </w:pPr>
      <w:r>
        <w:t xml:space="preserve">Senátor Kerekeš upozornil, že někteří členové akademické obce </w:t>
      </w:r>
      <w:r w:rsidRPr="007B0390">
        <w:t xml:space="preserve">FF </w:t>
      </w:r>
      <w:r w:rsidRPr="007C6BC0">
        <w:t>nesouhlasí</w:t>
      </w:r>
      <w:r w:rsidRPr="007B0390">
        <w:t xml:space="preserve"> s odkladem </w:t>
      </w:r>
      <w:r w:rsidR="006F7BF5" w:rsidRPr="007B0390">
        <w:t xml:space="preserve">začátku </w:t>
      </w:r>
      <w:r w:rsidRPr="007B0390">
        <w:t xml:space="preserve">výuky </w:t>
      </w:r>
      <w:r w:rsidR="006F7BF5" w:rsidRPr="007B0390">
        <w:t>až na</w:t>
      </w:r>
      <w:r w:rsidRPr="007B0390">
        <w:t> 2. týd</w:t>
      </w:r>
      <w:r w:rsidR="006F7BF5" w:rsidRPr="007B0390">
        <w:t>en</w:t>
      </w:r>
      <w:r w:rsidRPr="007B0390">
        <w:t xml:space="preserve"> na FF. </w:t>
      </w:r>
    </w:p>
    <w:p w14:paraId="7EC450E6" w14:textId="77777777" w:rsidR="001830ED" w:rsidRPr="007B0390" w:rsidRDefault="001830ED" w:rsidP="001572C1">
      <w:pPr>
        <w:pStyle w:val="Rzn"/>
      </w:pPr>
    </w:p>
    <w:p w14:paraId="65292236" w14:textId="6FD39BF0" w:rsidR="001830ED" w:rsidRPr="007B0390" w:rsidRDefault="001830ED" w:rsidP="001572C1">
      <w:pPr>
        <w:pStyle w:val="Rzn"/>
      </w:pPr>
      <w:r w:rsidRPr="007C6BC0">
        <w:lastRenderedPageBreak/>
        <w:t xml:space="preserve">Rektor reagoval, že </w:t>
      </w:r>
      <w:r w:rsidR="006F7BF5" w:rsidRPr="007C6BC0">
        <w:t xml:space="preserve">o problému nic neví, on sám dnes (první den prvního týdne semestru) </w:t>
      </w:r>
      <w:r w:rsidRPr="007C6BC0">
        <w:t>přednášel.</w:t>
      </w:r>
    </w:p>
    <w:p w14:paraId="5F1A0DDE" w14:textId="77777777" w:rsidR="001830ED" w:rsidRPr="007B0390" w:rsidRDefault="001830ED" w:rsidP="001572C1">
      <w:pPr>
        <w:pStyle w:val="Rzn"/>
      </w:pPr>
    </w:p>
    <w:p w14:paraId="077C94A2" w14:textId="6CF5128F" w:rsidR="001830ED" w:rsidRDefault="001830ED" w:rsidP="001572C1">
      <w:pPr>
        <w:pStyle w:val="Rzn"/>
      </w:pPr>
      <w:r w:rsidRPr="007C6BC0">
        <w:t>Foletti</w:t>
      </w:r>
      <w:bookmarkStart w:id="24" w:name="_GoBack"/>
      <w:bookmarkEnd w:id="24"/>
      <w:r w:rsidRPr="007B0390">
        <w:t xml:space="preserve"> reagoval, že </w:t>
      </w:r>
      <w:r w:rsidR="008045A5" w:rsidRPr="007B0390">
        <w:t xml:space="preserve">si není jistý, zda je odklad pravidlem. Je si vědom toho, že </w:t>
      </w:r>
      <w:r w:rsidRPr="007B0390">
        <w:t>v září vždy probíh</w:t>
      </w:r>
      <w:r w:rsidR="008045A5" w:rsidRPr="007B0390">
        <w:t>á orientační týd</w:t>
      </w:r>
      <w:r w:rsidR="006F7BF5" w:rsidRPr="007B0390">
        <w:t>en</w:t>
      </w:r>
      <w:r w:rsidR="008045A5" w:rsidRPr="007B0390">
        <w:t xml:space="preserve"> pro </w:t>
      </w:r>
      <w:r w:rsidR="006F7BF5" w:rsidRPr="007B0390">
        <w:t xml:space="preserve">první </w:t>
      </w:r>
      <w:r w:rsidR="008045A5" w:rsidRPr="007B0390">
        <w:t>ročníky.</w:t>
      </w:r>
    </w:p>
    <w:p w14:paraId="1205C824" w14:textId="77777777" w:rsidR="001830ED" w:rsidRDefault="001830ED">
      <w:pPr>
        <w:pStyle w:val="Normln1"/>
        <w:jc w:val="both"/>
        <w:rPr>
          <w:b/>
        </w:rPr>
      </w:pPr>
    </w:p>
    <w:p w14:paraId="0AA84040" w14:textId="49A31FBF" w:rsidR="00E94CDA" w:rsidRPr="008065E6" w:rsidRDefault="004404C1">
      <w:pPr>
        <w:pStyle w:val="Normln1"/>
        <w:jc w:val="both"/>
      </w:pPr>
      <w:r>
        <w:rPr>
          <w:b/>
        </w:rPr>
        <w:t xml:space="preserve">Nejbližší řádné zasedání </w:t>
      </w:r>
      <w:r w:rsidR="00635255">
        <w:rPr>
          <w:b/>
        </w:rPr>
        <w:t xml:space="preserve">Akademického </w:t>
      </w:r>
      <w:r>
        <w:rPr>
          <w:b/>
        </w:rPr>
        <w:t xml:space="preserve">senátu MU bylo svoláno </w:t>
      </w:r>
      <w:r w:rsidRPr="009237E1">
        <w:rPr>
          <w:b/>
        </w:rPr>
        <w:t xml:space="preserve">na </w:t>
      </w:r>
      <w:r w:rsidR="008F25EF">
        <w:rPr>
          <w:b/>
        </w:rPr>
        <w:t>5. 3</w:t>
      </w:r>
      <w:r w:rsidR="0098771F" w:rsidRPr="008065E6">
        <w:rPr>
          <w:b/>
        </w:rPr>
        <w:t>.</w:t>
      </w:r>
      <w:r w:rsidR="005D187A" w:rsidRPr="008065E6">
        <w:rPr>
          <w:b/>
        </w:rPr>
        <w:t xml:space="preserve"> 2018</w:t>
      </w:r>
      <w:r w:rsidR="008F7F55" w:rsidRPr="008065E6">
        <w:rPr>
          <w:b/>
        </w:rPr>
        <w:t>.</w:t>
      </w:r>
      <w:r w:rsidRPr="008065E6">
        <w:t xml:space="preserve"> </w:t>
      </w:r>
    </w:p>
    <w:p w14:paraId="73B583FB" w14:textId="11EAE5F5" w:rsidR="00E94CDA" w:rsidRDefault="00D70408">
      <w:pPr>
        <w:pStyle w:val="Normln1"/>
        <w:jc w:val="both"/>
      </w:pPr>
      <w:r>
        <w:t>Na závěr p</w:t>
      </w:r>
      <w:r w:rsidR="004404C1" w:rsidRPr="008065E6">
        <w:t xml:space="preserve">ředseda AS </w:t>
      </w:r>
      <w:r>
        <w:t>poděkov</w:t>
      </w:r>
      <w:r w:rsidR="004404C1" w:rsidRPr="008065E6">
        <w:t xml:space="preserve">al </w:t>
      </w:r>
      <w:r w:rsidR="007C7558" w:rsidRPr="008065E6">
        <w:t xml:space="preserve">všem </w:t>
      </w:r>
      <w:r w:rsidR="004404C1" w:rsidRPr="008065E6">
        <w:t>přítomný</w:t>
      </w:r>
      <w:r w:rsidR="00DF0286" w:rsidRPr="008065E6">
        <w:t xml:space="preserve">m za účast </w:t>
      </w:r>
      <w:r w:rsidR="00090D07" w:rsidRPr="008065E6">
        <w:t xml:space="preserve">a </w:t>
      </w:r>
      <w:r w:rsidR="00DF0286" w:rsidRPr="008065E6">
        <w:t xml:space="preserve">ukončil zasedání </w:t>
      </w:r>
      <w:r w:rsidR="00DF0286" w:rsidRPr="006F7BF5">
        <w:t>v </w:t>
      </w:r>
      <w:r w:rsidR="00904930" w:rsidRPr="007C6BC0">
        <w:t>17</w:t>
      </w:r>
      <w:r w:rsidR="00E87B47" w:rsidRPr="007C6BC0">
        <w:t>.</w:t>
      </w:r>
      <w:r w:rsidR="00E3035E" w:rsidRPr="006F7BF5">
        <w:t>1</w:t>
      </w:r>
      <w:r w:rsidR="00FD064F" w:rsidRPr="006F7BF5">
        <w:t>5</w:t>
      </w:r>
      <w:r w:rsidR="004404C1" w:rsidRPr="008065E6">
        <w:t xml:space="preserve"> hod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166BB570" w:rsidR="007A3490" w:rsidRPr="005D187A" w:rsidRDefault="004404C1" w:rsidP="00811732">
            <w:pPr>
              <w:pStyle w:val="Normln1"/>
              <w:spacing w:before="60"/>
              <w:ind w:left="102"/>
              <w:rPr>
                <w:highlight w:val="yellow"/>
              </w:rPr>
            </w:pPr>
            <w:r>
              <w:t>Zapsal</w:t>
            </w:r>
            <w:r w:rsidR="007E1735">
              <w:t>a</w:t>
            </w:r>
            <w:r w:rsidR="00984339">
              <w:t xml:space="preserve">: </w:t>
            </w:r>
            <w:r w:rsidR="001B1B58">
              <w:t>JUDr. Kateřina Kvítková</w:t>
            </w:r>
            <w:r>
              <w:tab/>
            </w:r>
          </w:p>
          <w:p w14:paraId="53940EFC" w14:textId="77777777" w:rsidR="007A3490" w:rsidRPr="005D187A" w:rsidRDefault="007A3490">
            <w:pPr>
              <w:pStyle w:val="Normln1"/>
              <w:ind w:left="100" w:right="210"/>
              <w:rPr>
                <w:highlight w:val="yellow"/>
              </w:rPr>
            </w:pPr>
          </w:p>
          <w:p w14:paraId="720FAF56" w14:textId="76B59A81" w:rsidR="00E94CDA" w:rsidRPr="007C6BC0" w:rsidRDefault="007F13B3">
            <w:pPr>
              <w:pStyle w:val="Normln1"/>
              <w:ind w:left="100" w:right="210"/>
            </w:pPr>
            <w:r w:rsidRPr="00E04F38">
              <w:t>Text schválil:</w:t>
            </w:r>
            <w:r w:rsidR="004404C1" w:rsidRPr="00E04F38">
              <w:t xml:space="preserve"> </w:t>
            </w:r>
            <w:r w:rsidR="00F61A1B" w:rsidRPr="00E04F38">
              <w:t>doc. PhDr. Stanislav Balík, Ph.D.</w:t>
            </w:r>
            <w:r w:rsidRPr="00E04F38">
              <w:t xml:space="preserve">, </w:t>
            </w:r>
            <w:r w:rsidR="004404C1" w:rsidRPr="00E04F38">
              <w:t xml:space="preserve">předseda AS MU, </w:t>
            </w:r>
            <w:r w:rsidR="004404C1" w:rsidRPr="007C6BC0">
              <w:t xml:space="preserve">dne </w:t>
            </w:r>
            <w:r w:rsidR="006F7BF5" w:rsidRPr="007C6BC0">
              <w:t>1</w:t>
            </w:r>
            <w:r w:rsidR="006B5DAF" w:rsidRPr="007C6BC0">
              <w:t>.</w:t>
            </w:r>
            <w:r w:rsidR="0045305B" w:rsidRPr="007C6BC0">
              <w:t xml:space="preserve"> </w:t>
            </w:r>
            <w:r w:rsidR="006F7BF5" w:rsidRPr="007C6BC0">
              <w:t>3</w:t>
            </w:r>
            <w:r w:rsidR="006B5DAF" w:rsidRPr="007C6BC0">
              <w:t>.</w:t>
            </w:r>
            <w:r w:rsidR="0045305B" w:rsidRPr="007C6BC0">
              <w:t xml:space="preserve"> </w:t>
            </w:r>
            <w:r w:rsidR="00796E6A" w:rsidRPr="007C6BC0">
              <w:t>2018</w:t>
            </w:r>
            <w:r w:rsidR="008F7F55" w:rsidRPr="007C6BC0">
              <w:t>.</w:t>
            </w:r>
          </w:p>
          <w:p w14:paraId="07056735" w14:textId="77777777" w:rsidR="00000808" w:rsidRPr="008F25EF" w:rsidRDefault="00000808" w:rsidP="0011061A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077D8EAA" w14:textId="7B84AD02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F77FF6">
              <w:t xml:space="preserve">Zápis zveřejněn po sedmidenní lhůtě na uplatnění připomínek </w:t>
            </w:r>
            <w:r w:rsidR="00264702" w:rsidRPr="00F77FF6">
              <w:t>členů AS</w:t>
            </w:r>
            <w:r w:rsidRPr="00F77FF6">
              <w:t xml:space="preserve"> dne </w:t>
            </w:r>
            <w:r w:rsidR="008E11B9" w:rsidRPr="00F77FF6">
              <w:t>12</w:t>
            </w:r>
            <w:r w:rsidR="00F5799B" w:rsidRPr="00F77FF6">
              <w:t xml:space="preserve">. </w:t>
            </w:r>
            <w:r w:rsidR="00107A63" w:rsidRPr="00F77FF6">
              <w:t>3</w:t>
            </w:r>
            <w:r w:rsidR="00796E6A" w:rsidRPr="00F77FF6">
              <w:t>. 2018</w:t>
            </w:r>
            <w:r w:rsidRPr="00F77FF6">
              <w:t>.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1047AA71" w:rsidR="00F028CA" w:rsidRDefault="00F028CA" w:rsidP="00B66FC9">
            <w:pPr>
              <w:pStyle w:val="Normln1"/>
              <w:ind w:left="100" w:right="210"/>
            </w:pPr>
            <w:r w:rsidRPr="00F028CA">
              <w:t>doc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7D72C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39" w:code="9"/>
          <w:pgMar w:top="1440" w:right="1440" w:bottom="1440" w:left="1276" w:header="0" w:footer="0" w:gutter="0"/>
          <w:cols w:space="708"/>
          <w:formProt w:val="0"/>
          <w:titlePg/>
          <w:docGrid w:linePitch="299" w:charSpace="-2049"/>
        </w:sectPr>
      </w:pPr>
    </w:p>
    <w:p w14:paraId="0DB7485C" w14:textId="1EFBBB64" w:rsidR="00E94CDA" w:rsidRDefault="004404C1" w:rsidP="009A68EF">
      <w:pPr>
        <w:pStyle w:val="NadpisPlohy"/>
      </w:pPr>
      <w:r>
        <w:lastRenderedPageBreak/>
        <w:t>Příloha</w:t>
      </w:r>
      <w:bookmarkStart w:id="25" w:name="Příloha1"/>
      <w:bookmarkEnd w:id="25"/>
      <w:r>
        <w:t xml:space="preserve"> č. 1</w:t>
      </w:r>
    </w:p>
    <w:p w14:paraId="4B5F9816" w14:textId="77777777" w:rsidR="00E94CDA" w:rsidRDefault="00E94CDA">
      <w:pPr>
        <w:pStyle w:val="Normln1"/>
        <w:rPr>
          <w:b/>
          <w:u w:val="single"/>
        </w:rPr>
      </w:pPr>
    </w:p>
    <w:p w14:paraId="78C753F5" w14:textId="77777777" w:rsidR="005E0233" w:rsidRPr="00DD26B9" w:rsidRDefault="005E0233" w:rsidP="005E0233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11ECDB10" w14:textId="75BB8B43" w:rsidR="005E0233" w:rsidRPr="00DD26B9" w:rsidRDefault="005E0233" w:rsidP="005E0233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85274C">
        <w:rPr>
          <w:b/>
          <w:i/>
        </w:rPr>
        <w:t>ní Akademického senátu MU d</w:t>
      </w:r>
      <w:r w:rsidR="008F25EF">
        <w:rPr>
          <w:b/>
          <w:i/>
        </w:rPr>
        <w:t>ne 19. 2</w:t>
      </w:r>
      <w:r w:rsidR="0085274C">
        <w:rPr>
          <w:b/>
          <w:i/>
        </w:rPr>
        <w:t>. 2018</w:t>
      </w:r>
    </w:p>
    <w:p w14:paraId="469CAE6F" w14:textId="77777777" w:rsidR="005E0233" w:rsidRPr="005E0233" w:rsidRDefault="005E0233" w:rsidP="005E0233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03DCA5F4" w14:textId="77777777" w:rsidR="005E0233" w:rsidRPr="005E0233" w:rsidRDefault="005E0233" w:rsidP="005E0233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250787D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D73C03" w14:textId="77777777" w:rsidR="005E0233" w:rsidRPr="005E0233" w:rsidRDefault="005E0233" w:rsidP="005E023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2605AC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B4755F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159DE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F32424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BE352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0AA66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0B113D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0511B1" w14:textId="77777777" w:rsidR="005E0233" w:rsidRPr="005E0233" w:rsidRDefault="005E0233" w:rsidP="005E023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849010" w14:textId="752AD248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978AB5" w14:textId="7486722E" w:rsidR="005E0233" w:rsidRPr="005E0233" w:rsidRDefault="005E0233" w:rsidP="005E0233">
            <w:pPr>
              <w:jc w:val="center"/>
            </w:pPr>
          </w:p>
        </w:tc>
      </w:tr>
      <w:tr w:rsidR="005E0233" w:rsidRPr="005E0233" w14:paraId="2595C0A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545536" w14:textId="307F367A" w:rsidR="005E0233" w:rsidRPr="005E0233" w:rsidRDefault="00FB4B73" w:rsidP="007C7886">
            <w:pPr>
              <w:ind w:left="120"/>
            </w:pPr>
            <w:r w:rsidRPr="00FB4B73">
              <w:t>JUDr. Klára Drlič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55D48E" w14:textId="482D20B8" w:rsidR="005E0233" w:rsidRPr="005E0233" w:rsidRDefault="00B35156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C8208D" w14:textId="438D2C33" w:rsidR="005E0233" w:rsidRPr="005E0233" w:rsidRDefault="005E0233" w:rsidP="005E0233">
            <w:pPr>
              <w:jc w:val="center"/>
            </w:pPr>
          </w:p>
        </w:tc>
      </w:tr>
      <w:tr w:rsidR="005E0233" w:rsidRPr="005E0233" w14:paraId="6D8DFA3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0D85A2" w14:textId="3EAD3402" w:rsidR="005E0233" w:rsidRPr="005E0233" w:rsidRDefault="00FB4B73" w:rsidP="005E0233">
            <w:pPr>
              <w:ind w:left="120"/>
            </w:pPr>
            <w:r w:rsidRPr="00FB4B73">
              <w:t>JUDr. Veronika Smutn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CCA16C" w14:textId="064CFD07" w:rsidR="005E0233" w:rsidRPr="005E0233" w:rsidRDefault="00B35156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597297" w14:textId="2A11791C" w:rsidR="005E0233" w:rsidRPr="005E0233" w:rsidRDefault="005E0233" w:rsidP="005E0233">
            <w:pPr>
              <w:jc w:val="center"/>
            </w:pPr>
          </w:p>
        </w:tc>
      </w:tr>
      <w:tr w:rsidR="005E0233" w:rsidRPr="005E0233" w14:paraId="240A5EA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C44D3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7D33D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DE48D3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0C06B6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CDF2209" w14:textId="77777777" w:rsidR="005E0233" w:rsidRPr="005E0233" w:rsidRDefault="005E0233" w:rsidP="005E023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299187" w14:textId="3C068AC5" w:rsidR="005E0233" w:rsidRPr="005E0233" w:rsidRDefault="008E508C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C0D536" w14:textId="085ABA57" w:rsidR="005E0233" w:rsidRPr="005E0233" w:rsidRDefault="005E0233" w:rsidP="005E0233">
            <w:pPr>
              <w:jc w:val="center"/>
            </w:pPr>
          </w:p>
        </w:tc>
      </w:tr>
      <w:tr w:rsidR="005E0233" w:rsidRPr="005E0233" w14:paraId="6EDCD91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E5591C" w14:textId="5EA16995" w:rsidR="005E0233" w:rsidRPr="005E0233" w:rsidRDefault="00270A30" w:rsidP="005E0233">
            <w:pPr>
              <w:ind w:left="120"/>
            </w:pPr>
            <w:r w:rsidRPr="00270A30">
              <w:t>Mgr. Bc. Michal Košč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986954" w14:textId="6404D66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70D9368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515BAC9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13F2B" w14:textId="473F0B58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do</w:t>
            </w:r>
            <w:r w:rsidR="00270A30">
              <w:t xml:space="preserve">c. RNDr. Josef Tomandl, Ph.D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61192E" w14:textId="28A17AC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0FDB44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95945E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F85A5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ADCA3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3466D1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4B57D5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B90EC" w14:textId="38E43940" w:rsidR="005E0233" w:rsidRPr="005E0233" w:rsidRDefault="00270A30" w:rsidP="005E0233">
            <w:pPr>
              <w:ind w:left="120"/>
            </w:pPr>
            <w:r w:rsidRPr="00270A30">
              <w:t>prof. RNDr. Zuzana Došlá, D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539E0E" w14:textId="48450428" w:rsidR="005E0233" w:rsidRPr="005E0233" w:rsidRDefault="00A46554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33D5A" w14:textId="537174CA" w:rsidR="005E0233" w:rsidRPr="005E0233" w:rsidRDefault="005E0233" w:rsidP="005E0233">
            <w:pPr>
              <w:jc w:val="center"/>
            </w:pPr>
          </w:p>
        </w:tc>
      </w:tr>
      <w:tr w:rsidR="005E0233" w:rsidRPr="005E0233" w14:paraId="0C39325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972032" w14:textId="54AD1266" w:rsidR="005E0233" w:rsidRPr="005E0233" w:rsidRDefault="00270A30" w:rsidP="005E0233">
            <w:pPr>
              <w:ind w:left="120"/>
              <w:rPr>
                <w:i/>
              </w:rPr>
            </w:pPr>
            <w:r w:rsidRPr="00270A30">
              <w:t>prof. RNDr. Zdeněk Glatz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BAD59D" w14:textId="5610AC3A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A1AB66" w14:textId="0E4ABC00" w:rsidR="005E0233" w:rsidRPr="005E0233" w:rsidRDefault="005E0233" w:rsidP="005E0233">
            <w:pPr>
              <w:jc w:val="center"/>
            </w:pPr>
          </w:p>
        </w:tc>
      </w:tr>
      <w:tr w:rsidR="005E0233" w:rsidRPr="005E0233" w14:paraId="6C57ACB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4D4AB4" w14:textId="6F136B27" w:rsidR="005E0233" w:rsidRPr="005E0233" w:rsidRDefault="00270A30" w:rsidP="005E0233">
            <w:pPr>
              <w:ind w:left="120"/>
            </w:pPr>
            <w:r w:rsidRPr="00270A30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7865C" w14:textId="0A8ECCFA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2A6AFF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D7E07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8936C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0846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17F58C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B4F679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F21289" w14:textId="79148878" w:rsidR="005E0233" w:rsidRPr="005E0233" w:rsidRDefault="00270A30" w:rsidP="005E0233">
            <w:pPr>
              <w:ind w:left="120"/>
            </w:pPr>
            <w:r w:rsidRPr="00270A30">
              <w:t>doc. Ivan Foletti, MA, Docteur es Lettres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BE0097" w14:textId="16FAEE04" w:rsidR="005E0233" w:rsidRPr="005E0233" w:rsidRDefault="00270A30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296D34" w14:textId="0C15D04B" w:rsidR="005E0233" w:rsidRPr="005E0233" w:rsidRDefault="005E0233" w:rsidP="005E0233">
            <w:pPr>
              <w:jc w:val="center"/>
            </w:pPr>
          </w:p>
        </w:tc>
      </w:tr>
      <w:tr w:rsidR="005E0233" w:rsidRPr="005E0233" w14:paraId="5A8AE76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46D877" w14:textId="36E32B9D" w:rsidR="005E0233" w:rsidRPr="005E0233" w:rsidRDefault="00270A30" w:rsidP="005E0233">
            <w:pPr>
              <w:ind w:left="120"/>
            </w:pPr>
            <w:r w:rsidRPr="00270A30">
              <w:t>Mgr. Petr Vurm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EB0C52" w14:textId="12CDB1B1" w:rsidR="005E0233" w:rsidRPr="005E0233" w:rsidRDefault="00270A30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C447D62" w14:textId="26998A04" w:rsidR="005E0233" w:rsidRPr="005E0233" w:rsidRDefault="005E0233" w:rsidP="005E0233">
            <w:pPr>
              <w:jc w:val="center"/>
            </w:pPr>
          </w:p>
        </w:tc>
      </w:tr>
      <w:tr w:rsidR="005E0233" w:rsidRPr="005E0233" w14:paraId="439408B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DD1DBC" w14:textId="0DABB6AF" w:rsidR="005E0233" w:rsidRPr="00270A30" w:rsidRDefault="00A46554" w:rsidP="005E0233">
            <w:pPr>
              <w:ind w:left="120"/>
              <w:rPr>
                <w:i/>
              </w:rPr>
            </w:pPr>
            <w:r>
              <w:rPr>
                <w:i/>
              </w:rPr>
              <w:t xml:space="preserve">mandát </w:t>
            </w:r>
            <w:r w:rsidR="00270A30" w:rsidRPr="00270A30">
              <w:rPr>
                <w:i/>
              </w:rPr>
              <w:t>ne</w:t>
            </w:r>
            <w:r w:rsidR="00270A30">
              <w:rPr>
                <w:i/>
              </w:rPr>
              <w:t>o</w:t>
            </w:r>
            <w:r>
              <w:rPr>
                <w:i/>
              </w:rPr>
              <w:t>bsaze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A86AB" w14:textId="79E16AF3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9D3200" w14:textId="69DEF6A7" w:rsidR="005E0233" w:rsidRPr="005E0233" w:rsidRDefault="006B5DAF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16EDA13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EF86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2B2E9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A6A3F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B3EF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4E63F8" w14:textId="47860D5E" w:rsidR="005E0233" w:rsidRPr="005E0233" w:rsidRDefault="00270A30" w:rsidP="005E0233">
            <w:pPr>
              <w:ind w:left="120"/>
            </w:pPr>
            <w:r w:rsidRPr="00270A30">
              <w:t>Mgr. Kateřina Lojd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5DE249" w14:textId="67D20621" w:rsidR="005E0233" w:rsidRPr="005E0233" w:rsidRDefault="00A46554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BEBF0A" w14:textId="2A35F2A4" w:rsidR="005E0233" w:rsidRPr="005E0233" w:rsidRDefault="005E0233" w:rsidP="005E0233">
            <w:pPr>
              <w:jc w:val="center"/>
            </w:pPr>
          </w:p>
        </w:tc>
      </w:tr>
      <w:tr w:rsidR="005E0233" w:rsidRPr="005E0233" w14:paraId="5862C6C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7C790" w14:textId="37FF2258" w:rsidR="005E0233" w:rsidRPr="005E0233" w:rsidRDefault="00AF3166" w:rsidP="005E0233">
            <w:pPr>
              <w:ind w:left="120"/>
            </w:pPr>
            <w:r w:rsidRPr="00AF3166">
              <w:t>Mgr. Petr Najva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AF8C6C" w14:textId="21FA473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AACC0C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39E69FD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7053C6" w14:textId="12CD9B01" w:rsidR="005E0233" w:rsidRPr="005E0233" w:rsidRDefault="00270A30" w:rsidP="00E46A51">
            <w:pPr>
              <w:ind w:left="120"/>
            </w:pPr>
            <w:r w:rsidRPr="00270A30">
              <w:t>doc. Mgr. Radim Šíp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4AB576" w14:textId="13B7A8E0" w:rsidR="005E0233" w:rsidRPr="005E0233" w:rsidRDefault="00A46554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0443C" w14:textId="73B668CD" w:rsidR="005E0233" w:rsidRPr="005E0233" w:rsidRDefault="005E0233" w:rsidP="005E0233">
            <w:pPr>
              <w:jc w:val="center"/>
            </w:pPr>
          </w:p>
        </w:tc>
      </w:tr>
      <w:tr w:rsidR="005E0233" w:rsidRPr="005E0233" w14:paraId="333E096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8FDAF8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D035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9AE488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8825B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FB7FA5" w14:textId="5468AEE3" w:rsidR="005E0233" w:rsidRPr="005E0233" w:rsidRDefault="00764D43" w:rsidP="005E0233">
            <w:pPr>
              <w:ind w:left="120"/>
            </w:pPr>
            <w:r w:rsidRPr="00764D43">
              <w:t>Mgr. Maria Král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5CC4DD" w14:textId="649BDAF9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F95017" w14:textId="2AF4CA2D" w:rsidR="005E0233" w:rsidRPr="005E0233" w:rsidRDefault="00850452" w:rsidP="005E0233">
            <w:pPr>
              <w:jc w:val="center"/>
            </w:pPr>
            <w:r>
              <w:t>omluvena</w:t>
            </w:r>
            <w:r w:rsidR="005E0233" w:rsidRPr="005E0233">
              <w:t xml:space="preserve"> </w:t>
            </w:r>
          </w:p>
        </w:tc>
      </w:tr>
      <w:tr w:rsidR="005E0233" w:rsidRPr="005E0233" w14:paraId="4EEEC1B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F25D85" w14:textId="7688BFBC" w:rsidR="005E0233" w:rsidRPr="005E0233" w:rsidRDefault="00764D43" w:rsidP="005E0233">
            <w:pPr>
              <w:ind w:left="120"/>
            </w:pPr>
            <w:r w:rsidRPr="00764D43">
              <w:lastRenderedPageBreak/>
              <w:t>Mgr. Josef Menšík, Ph.D.</w:t>
            </w:r>
            <w:r w:rsidR="001C7C06">
              <w:t xml:space="preserve"> – </w:t>
            </w:r>
            <w:r w:rsidR="001C7C06" w:rsidRPr="001C7C06">
              <w:rPr>
                <w:i/>
              </w:rPr>
              <w:t>předseda KAP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FA798E" w14:textId="1E79999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1605F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747B44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8AA183" w14:textId="756062CD" w:rsidR="005E0233" w:rsidRPr="005E0233" w:rsidRDefault="00764D43" w:rsidP="005E0233">
            <w:pPr>
              <w:ind w:left="120"/>
            </w:pPr>
            <w:r w:rsidRPr="00764D43">
              <w:t>doc. Mgr. Jiří Špal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62E71F" w14:textId="3A0638A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249638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4809B1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FFA6E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B30C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ED3B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71B09B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DFC765" w14:textId="63B9E0AF" w:rsidR="005E0233" w:rsidRPr="005E0233" w:rsidRDefault="00764D43" w:rsidP="005E0233">
            <w:pPr>
              <w:ind w:left="120"/>
            </w:pPr>
            <w:r w:rsidRPr="00764D43">
              <w:t>prof. RNDr. Ivana Černá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F14DAD" w14:textId="0FB7F67D" w:rsidR="005E0233" w:rsidRPr="005E0233" w:rsidRDefault="00023D0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3DB379" w14:textId="243C6ED0" w:rsidR="005E0233" w:rsidRPr="005E0233" w:rsidRDefault="005E0233" w:rsidP="005E0233">
            <w:pPr>
              <w:jc w:val="center"/>
            </w:pPr>
          </w:p>
        </w:tc>
      </w:tr>
      <w:tr w:rsidR="005E0233" w:rsidRPr="005E0233" w14:paraId="1CCF28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4F91E3" w14:textId="1FFC00AE" w:rsidR="005E0233" w:rsidRPr="005E0233" w:rsidRDefault="00764D43" w:rsidP="005E0233">
            <w:pPr>
              <w:ind w:left="120"/>
            </w:pPr>
            <w:r w:rsidRPr="00764D43">
              <w:t>prof. RNDr. Michal Kozub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9C68FD" w14:textId="6AC1C29A" w:rsidR="005E0233" w:rsidRPr="005E0233" w:rsidRDefault="00E46A51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47C3D" w14:textId="69F68D26" w:rsidR="005E0233" w:rsidRPr="005E0233" w:rsidRDefault="005E0233" w:rsidP="005E0233">
            <w:pPr>
              <w:jc w:val="center"/>
            </w:pPr>
          </w:p>
        </w:tc>
      </w:tr>
      <w:tr w:rsidR="005E0233" w:rsidRPr="005E0233" w14:paraId="282D22C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45DFB4" w14:textId="7E112C5E" w:rsidR="005E0233" w:rsidRPr="005E0233" w:rsidRDefault="005E0233" w:rsidP="005E023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="00764D43" w:rsidRPr="00764D43">
              <w:t>doc. RNDr. Tomáš Pitne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A3D88D" w14:textId="0853F8F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78318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70D28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9D390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8A2064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D8B7B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86FF13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E2E5DD" w14:textId="77777777" w:rsidR="005E0233" w:rsidRPr="005E0233" w:rsidRDefault="005E0233" w:rsidP="005E0233">
            <w:pPr>
              <w:ind w:left="120"/>
            </w:pPr>
            <w:r w:rsidRPr="005E0233">
              <w:t>doc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1B44" w14:textId="1883EBD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B7BA3A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0D32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613B7" w14:textId="60283E9F" w:rsidR="005E0233" w:rsidRPr="005E0233" w:rsidRDefault="002477F3" w:rsidP="005E0233">
            <w:pPr>
              <w:ind w:left="120"/>
            </w:pPr>
            <w:r>
              <w:t xml:space="preserve">doc. </w:t>
            </w:r>
            <w:r w:rsidR="00421F80" w:rsidRPr="00421F80">
              <w:t>Mgr. Tomáš Řihá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AF1E90" w14:textId="17FC2A9F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342DF0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D6336D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DD7642" w14:textId="007EA698" w:rsidR="005E0233" w:rsidRPr="005E0233" w:rsidRDefault="00421F80" w:rsidP="005E0233">
            <w:pPr>
              <w:ind w:left="120"/>
            </w:pPr>
            <w:r w:rsidRPr="00421F80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0E90F3" w14:textId="3FFBC51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BA559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5F4A32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3B214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1789EE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B74ABE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59FECD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23D2E7" w14:textId="41235ED7" w:rsidR="005E0233" w:rsidRPr="005E0233" w:rsidRDefault="00421F80" w:rsidP="005E0233">
            <w:pPr>
              <w:ind w:left="120"/>
            </w:pPr>
            <w:r w:rsidRPr="00421F80">
              <w:t>Mgr. Dagmar Heiland Trávní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EC98D" w14:textId="740F0410" w:rsidR="005E0233" w:rsidRPr="005E0233" w:rsidRDefault="00023D0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66F3B2" w14:textId="4E0A8AFC" w:rsidR="005E0233" w:rsidRPr="005E0233" w:rsidRDefault="005E0233" w:rsidP="005E0233">
            <w:pPr>
              <w:jc w:val="center"/>
            </w:pPr>
          </w:p>
        </w:tc>
      </w:tr>
      <w:tr w:rsidR="005E0233" w:rsidRPr="005E0233" w14:paraId="1EB9A44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D297B" w14:textId="28C7418A" w:rsidR="005E0233" w:rsidRPr="005E0233" w:rsidRDefault="00421F80" w:rsidP="005E0233">
            <w:pPr>
              <w:ind w:left="120"/>
            </w:pPr>
            <w:r w:rsidRPr="00421F80">
              <w:t>Mgr. Eduard Hrazdí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3D0A74" w14:textId="733116D9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C6FBE0" w14:textId="16AD6019" w:rsidR="005E0233" w:rsidRPr="005E0233" w:rsidRDefault="005E0233" w:rsidP="005E0233">
            <w:pPr>
              <w:jc w:val="center"/>
            </w:pPr>
          </w:p>
        </w:tc>
      </w:tr>
      <w:tr w:rsidR="005E0233" w:rsidRPr="005E0233" w14:paraId="6578120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F3052" w14:textId="6CFBD20E" w:rsidR="005E0233" w:rsidRPr="005E0233" w:rsidRDefault="00421F80" w:rsidP="005E0233">
            <w:pPr>
              <w:ind w:left="120"/>
            </w:pPr>
            <w:r w:rsidRPr="00421F80">
              <w:t>Mgr. Michal Kumstát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4DAA68" w14:textId="73AF40C0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8F31D8" w14:textId="6C8A53E0" w:rsidR="005E0233" w:rsidRPr="005E0233" w:rsidRDefault="005E0233" w:rsidP="005E0233">
            <w:pPr>
              <w:jc w:val="center"/>
            </w:pPr>
          </w:p>
        </w:tc>
      </w:tr>
      <w:tr w:rsidR="005E0233" w:rsidRPr="005E0233" w14:paraId="61A271E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592363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AF5C50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75509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A285CB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F9513D" w14:textId="7E63881A" w:rsidR="005E0233" w:rsidRPr="005E0233" w:rsidRDefault="00421F80" w:rsidP="005E0233">
            <w:pPr>
              <w:ind w:left="120"/>
            </w:pPr>
            <w:r w:rsidRPr="00421F80">
              <w:t>Mgr. Karel Kubíček, Ph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AE5739" w14:textId="3C6CDF34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54D2D0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1765527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7A9D13" w14:textId="7CA74A7B" w:rsidR="005E0233" w:rsidRPr="005E0233" w:rsidRDefault="00421F80" w:rsidP="005E0233">
            <w:pPr>
              <w:ind w:left="120"/>
            </w:pPr>
            <w:r w:rsidRPr="00421F80">
              <w:t>Mgr. Kamila Novotn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E89049" w14:textId="37BBAEA0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F404B4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68CA643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19A0B5" w14:textId="091B12DC" w:rsidR="005E0233" w:rsidRPr="005E0233" w:rsidRDefault="00421F80" w:rsidP="005E0233">
            <w:pPr>
              <w:ind w:left="120"/>
            </w:pPr>
            <w:r w:rsidRPr="00421F80">
              <w:t>PhDr. Renata Pruck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714CC" w14:textId="3626F6B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25B62B" w14:textId="77777777" w:rsidR="005E0233" w:rsidRPr="005E0233" w:rsidRDefault="005E0233" w:rsidP="005E0233">
            <w:pPr>
              <w:jc w:val="center"/>
            </w:pPr>
          </w:p>
        </w:tc>
      </w:tr>
    </w:tbl>
    <w:p w14:paraId="37736E98" w14:textId="77777777" w:rsidR="005E0233" w:rsidRPr="005E0233" w:rsidRDefault="005E0233" w:rsidP="005E0233">
      <w:pPr>
        <w:rPr>
          <w:b/>
        </w:rPr>
      </w:pPr>
      <w:r w:rsidRPr="005E0233">
        <w:rPr>
          <w:b/>
        </w:rPr>
        <w:t xml:space="preserve"> </w:t>
      </w:r>
    </w:p>
    <w:p w14:paraId="6266842D" w14:textId="77777777" w:rsidR="005E0233" w:rsidRPr="005E0233" w:rsidRDefault="005E0233" w:rsidP="005E0233"/>
    <w:p w14:paraId="11E98CB7" w14:textId="77777777" w:rsidR="005E0233" w:rsidRPr="005E0233" w:rsidRDefault="005E0233" w:rsidP="005E0233">
      <w:r w:rsidRPr="005E0233">
        <w:t xml:space="preserve"> </w:t>
      </w:r>
    </w:p>
    <w:p w14:paraId="47C7FE34" w14:textId="77777777" w:rsidR="005E0233" w:rsidRPr="005E0233" w:rsidRDefault="005E0233" w:rsidP="005E0233">
      <w:r w:rsidRPr="005E0233">
        <w:t xml:space="preserve"> </w:t>
      </w:r>
    </w:p>
    <w:p w14:paraId="5E6FF3CB" w14:textId="77777777" w:rsidR="005E0233" w:rsidRPr="005E0233" w:rsidRDefault="005E0233" w:rsidP="005E0233">
      <w:pPr>
        <w:jc w:val="center"/>
      </w:pPr>
      <w:r w:rsidRPr="005E0233">
        <w:br w:type="page"/>
      </w:r>
    </w:p>
    <w:p w14:paraId="07E8A9F6" w14:textId="77777777" w:rsidR="005E0233" w:rsidRPr="005E0233" w:rsidRDefault="005E0233" w:rsidP="005E0233"/>
    <w:p w14:paraId="03CCF579" w14:textId="77777777" w:rsidR="005E0233" w:rsidRPr="001303F2" w:rsidRDefault="005E0233" w:rsidP="005E0233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68F1D1C9" w14:textId="68CF90D1" w:rsidR="005E0233" w:rsidRPr="001303F2" w:rsidRDefault="005E0233" w:rsidP="005E0233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CE3028">
        <w:rPr>
          <w:b/>
          <w:i/>
        </w:rPr>
        <w:t xml:space="preserve">ní </w:t>
      </w:r>
      <w:r w:rsidR="0099643C">
        <w:rPr>
          <w:b/>
          <w:i/>
        </w:rPr>
        <w:t>Ak</w:t>
      </w:r>
      <w:r w:rsidR="00334F70">
        <w:rPr>
          <w:b/>
          <w:i/>
        </w:rPr>
        <w:t>ademického</w:t>
      </w:r>
      <w:r w:rsidR="008F25EF">
        <w:rPr>
          <w:b/>
          <w:i/>
        </w:rPr>
        <w:t xml:space="preserve"> senátu MU dne 19. 2</w:t>
      </w:r>
      <w:r w:rsidR="0085274C">
        <w:rPr>
          <w:b/>
          <w:i/>
        </w:rPr>
        <w:t>. 2018</w:t>
      </w:r>
    </w:p>
    <w:p w14:paraId="2009FA04" w14:textId="77777777" w:rsidR="005E0233" w:rsidRPr="005E0233" w:rsidRDefault="005E0233" w:rsidP="005E0233">
      <w:pPr>
        <w:jc w:val="center"/>
        <w:rPr>
          <w:i/>
        </w:rPr>
      </w:pPr>
      <w:r w:rsidRPr="001303F2">
        <w:rPr>
          <w:i/>
        </w:rPr>
        <w:t>Studentská komora</w:t>
      </w:r>
    </w:p>
    <w:p w14:paraId="39C937CE" w14:textId="77777777" w:rsidR="005E0233" w:rsidRPr="005E0233" w:rsidRDefault="005E0233" w:rsidP="005E0233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76527F74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6EB732" w14:textId="77777777" w:rsidR="005E0233" w:rsidRPr="005E0233" w:rsidRDefault="005E0233" w:rsidP="005E023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76DF70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66C9A5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71DF274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5F06E0A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3BA5AD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3C92F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3C6328A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F1EFC9" w14:textId="58C8DE5F" w:rsidR="005E0233" w:rsidRPr="005E0233" w:rsidRDefault="00C378CC" w:rsidP="005E0233">
            <w:pPr>
              <w:ind w:left="120"/>
            </w:pPr>
            <w:r>
              <w:t>Lukáš Buch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88BF93" w14:textId="0539E3C6" w:rsidR="005E0233" w:rsidRPr="005E0233" w:rsidRDefault="000B5548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A1DCD" w14:textId="5D93075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2D2976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8DB5A4" w14:textId="173CED9C" w:rsidR="005E0233" w:rsidRPr="005E0233" w:rsidRDefault="00C378CC" w:rsidP="005E0233">
            <w:pPr>
              <w:ind w:left="120"/>
            </w:pPr>
            <w:r>
              <w:t>Oldřich Floria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7E48CB" w14:textId="4F39FE1A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BB6305" w14:textId="4A24C17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3FBB71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07031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0D62F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8998122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19927C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AAC61D" w14:textId="5B0CD9C0" w:rsidR="005E0233" w:rsidRPr="005E0233" w:rsidRDefault="00C378CC" w:rsidP="005E0233">
            <w:pPr>
              <w:ind w:left="120"/>
            </w:pPr>
            <w:r>
              <w:t>Natália Anta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7F368F" w14:textId="49EF68A3" w:rsidR="005E0233" w:rsidRPr="005E0233" w:rsidRDefault="000B5548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5CAE58" w14:textId="04C94326" w:rsidR="005E0233" w:rsidRPr="005E0233" w:rsidRDefault="005E0233" w:rsidP="005E0233">
            <w:pPr>
              <w:ind w:left="120"/>
              <w:jc w:val="center"/>
            </w:pPr>
          </w:p>
        </w:tc>
      </w:tr>
      <w:tr w:rsidR="000B5548" w:rsidRPr="005E0233" w14:paraId="50CFA23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B970363" w14:textId="53A77822" w:rsidR="000B5548" w:rsidRPr="000B5548" w:rsidRDefault="000B5548" w:rsidP="000B5548">
            <w:pPr>
              <w:tabs>
                <w:tab w:val="left" w:pos="97"/>
              </w:tabs>
              <w:rPr>
                <w:i/>
              </w:rPr>
            </w:pPr>
            <w:r>
              <w:tab/>
            </w:r>
            <w:r w:rsidR="00C378CC">
              <w:t>Albert Štěrb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69B27F" w14:textId="11DE1BE8" w:rsidR="000B5548" w:rsidRPr="005E0233" w:rsidRDefault="000B5548" w:rsidP="000B5548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F1A18F" w14:textId="71CF85C7" w:rsidR="000B5548" w:rsidRPr="005E0233" w:rsidRDefault="000B5548" w:rsidP="000B5548">
            <w:pPr>
              <w:ind w:left="120"/>
              <w:jc w:val="center"/>
            </w:pPr>
          </w:p>
        </w:tc>
      </w:tr>
      <w:tr w:rsidR="005E0233" w:rsidRPr="005E0233" w14:paraId="22634E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FAEF3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B8F01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DFA900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952F15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C754BF" w14:textId="4AA3F4EB" w:rsidR="005E0233" w:rsidRPr="005E0233" w:rsidRDefault="005E0233" w:rsidP="005E0233">
            <w:pPr>
              <w:ind w:left="120"/>
            </w:pPr>
            <w:r w:rsidRPr="005E0233">
              <w:t>Mgr. Michaela Tvrdoňová</w:t>
            </w:r>
            <w:r w:rsidR="00667A84">
              <w:t xml:space="preserve"> – </w:t>
            </w:r>
            <w:r w:rsidR="00667A84" w:rsidRPr="001C7C06">
              <w:rPr>
                <w:i/>
              </w:rPr>
              <w:t>předsedkyně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0B11D5" w14:textId="65F19510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B7E82E" w14:textId="246F484E" w:rsidR="005E0233" w:rsidRPr="005E0233" w:rsidRDefault="005E0233" w:rsidP="00E46A51">
            <w:pPr>
              <w:ind w:left="40"/>
              <w:jc w:val="center"/>
            </w:pPr>
            <w:r w:rsidRPr="005E0233">
              <w:t xml:space="preserve"> </w:t>
            </w:r>
          </w:p>
        </w:tc>
      </w:tr>
      <w:tr w:rsidR="005E0233" w:rsidRPr="005E0233" w14:paraId="7F5A972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01A57E" w14:textId="71BBEC3C" w:rsidR="005E0233" w:rsidRPr="005E0233" w:rsidRDefault="001303F2" w:rsidP="005E0233">
            <w:pPr>
              <w:ind w:left="120"/>
            </w:pPr>
            <w:r>
              <w:t xml:space="preserve">Bc. </w:t>
            </w:r>
            <w:r w:rsidR="005E0233" w:rsidRPr="005E0233">
              <w:t xml:space="preserve">Ondřej Vymazal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36BB9A" w14:textId="18DC9A8E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C7BAEA" w14:textId="05B53816" w:rsidR="005E0233" w:rsidRPr="005E0233" w:rsidRDefault="00D40917" w:rsidP="005E0233">
            <w:pPr>
              <w:ind w:left="40"/>
              <w:jc w:val="center"/>
            </w:pPr>
            <w:r w:rsidRPr="00850452">
              <w:t>X</w:t>
            </w:r>
          </w:p>
        </w:tc>
      </w:tr>
      <w:tr w:rsidR="005E0233" w:rsidRPr="005E0233" w14:paraId="6C75DFA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65554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84B7B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87DEA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7E153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2A114" w14:textId="7E20AE09" w:rsidR="005E0233" w:rsidRPr="005E0233" w:rsidRDefault="00E46A51" w:rsidP="00E46A51">
            <w:r>
              <w:t xml:space="preserve">  </w:t>
            </w:r>
            <w:r w:rsidR="00667A84" w:rsidRPr="00667A84">
              <w:t>Mgr. et Mgr. Tomáš Varg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BA3CC7" w14:textId="06C4931F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BA8731" w14:textId="3773D5FB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0F1A6A7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7D8711" w14:textId="610C16DE" w:rsidR="00667A84" w:rsidRDefault="00667A84" w:rsidP="005E0233">
            <w:pPr>
              <w:ind w:left="120"/>
            </w:pPr>
            <w:r w:rsidRPr="00667A84">
              <w:t>Mgr. et Mgr. Jan Werner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35E36" w14:textId="27E807F8" w:rsidR="00667A84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1F895" w14:textId="77777777" w:rsidR="00667A84" w:rsidRDefault="00667A84" w:rsidP="005E0233">
            <w:pPr>
              <w:ind w:left="40"/>
              <w:jc w:val="center"/>
            </w:pPr>
          </w:p>
        </w:tc>
      </w:tr>
      <w:tr w:rsidR="005E0233" w:rsidRPr="005E0233" w14:paraId="3903CE0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4CE9CF" w14:textId="437069D3" w:rsidR="005E0233" w:rsidRPr="005E0233" w:rsidRDefault="00FA3A22" w:rsidP="005E0233">
            <w:pPr>
              <w:ind w:left="120"/>
            </w:pPr>
            <w:r>
              <w:t>Mgr</w:t>
            </w:r>
            <w:r w:rsidR="005E0233" w:rsidRPr="005E0233">
              <w:t>. Matej Patrik Žitňanský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2665F" w14:textId="126D0C80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0DF885" w14:textId="33AE5096" w:rsidR="005E0233" w:rsidRPr="005E0233" w:rsidRDefault="00687A74" w:rsidP="005E0233">
            <w:pPr>
              <w:ind w:left="40"/>
              <w:jc w:val="center"/>
            </w:pPr>
            <w:r w:rsidRPr="00850452">
              <w:t>omluven</w:t>
            </w:r>
          </w:p>
        </w:tc>
      </w:tr>
      <w:tr w:rsidR="005E0233" w:rsidRPr="005E0233" w14:paraId="50A2D00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038F8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DA4FAB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340B4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FFF92B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149AC1" w14:textId="3943DE12" w:rsidR="005E0233" w:rsidRPr="005E0233" w:rsidRDefault="00B1461D" w:rsidP="005E023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81A6A4" w14:textId="7BAB17ED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E2DB30" w14:textId="1648D23F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DFEDB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AC1488" w14:textId="77777777" w:rsidR="005E0233" w:rsidRPr="005E0233" w:rsidRDefault="005E0233" w:rsidP="005E023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9C52A9" w14:textId="5F4CF48D" w:rsidR="005E0233" w:rsidRPr="005E0233" w:rsidRDefault="00305EC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1C1282" w14:textId="588989F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06FF09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533872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D5F99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D484F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9AC758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C2555" w14:textId="435E02DB" w:rsidR="005E0233" w:rsidRPr="005E0233" w:rsidRDefault="00667A84" w:rsidP="005E0233">
            <w:pPr>
              <w:ind w:left="120"/>
            </w:pPr>
            <w:r>
              <w:t>Alexandra Beč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D0D957" w14:textId="265EA874" w:rsidR="005E0233" w:rsidRPr="005E0233" w:rsidRDefault="007507B7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2E9F91" w14:textId="12B97343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004F4E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2570DF" w14:textId="53D0F165" w:rsidR="005E0233" w:rsidRPr="00667A84" w:rsidRDefault="00667A84" w:rsidP="005E0233">
            <w:pPr>
              <w:ind w:left="120"/>
            </w:pPr>
            <w:r w:rsidRPr="00667A84">
              <w:t>Ing. Martin Murí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7D0A8" w14:textId="4884BB51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BCBF54" w14:textId="16D1FF12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4694B25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16DEC" w14:textId="3976F4E7" w:rsidR="00667A84" w:rsidRPr="00667A84" w:rsidRDefault="00667A84" w:rsidP="005E0233">
            <w:pPr>
              <w:ind w:left="120"/>
            </w:pPr>
            <w:r w:rsidRPr="00667A84">
              <w:t>Ing. Ondřej Špetí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D72FA3C" w14:textId="136615D3" w:rsidR="00667A84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F6A13F" w14:textId="77777777" w:rsidR="00667A84" w:rsidRPr="005E0233" w:rsidRDefault="00667A84" w:rsidP="005E0233">
            <w:pPr>
              <w:ind w:left="40"/>
              <w:jc w:val="center"/>
            </w:pPr>
          </w:p>
        </w:tc>
      </w:tr>
      <w:tr w:rsidR="005E0233" w:rsidRPr="005E0233" w14:paraId="313A18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934E1D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CC9DD4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73B18FA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BDDFD2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D3CF2F" w14:textId="5873FBCB" w:rsidR="005E0233" w:rsidRPr="005E0233" w:rsidRDefault="00D40917" w:rsidP="005E0233">
            <w:pPr>
              <w:ind w:left="120"/>
              <w:rPr>
                <w:i/>
              </w:rPr>
            </w:pPr>
            <w:r>
              <w:t>Mgr</w:t>
            </w:r>
            <w:r w:rsidR="005E0233" w:rsidRPr="005E0233">
              <w:t>. Jakub Pesche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C01418" w14:textId="0F574CEE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CFA447" w14:textId="1C55BA5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D7336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4688D5" w14:textId="153A00CE" w:rsidR="005E0233" w:rsidRPr="005E0233" w:rsidRDefault="00D40917" w:rsidP="005E0233">
            <w:pPr>
              <w:ind w:left="120"/>
            </w:pPr>
            <w:r>
              <w:t>RNDr</w:t>
            </w:r>
            <w:r w:rsidR="00B60BA4" w:rsidRPr="00B60BA4">
              <w:t xml:space="preserve">. </w:t>
            </w:r>
            <w:r w:rsidR="00667A84">
              <w:t>Vladimír Štil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12EB" w14:textId="232EF4C5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6E9C68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1E6E1CE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F3E6A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2E536A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6E097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CF65B0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57C1BC" w14:textId="4903D9B0" w:rsidR="005E0233" w:rsidRPr="005E0233" w:rsidRDefault="00667A84" w:rsidP="005E0233">
            <w:pPr>
              <w:ind w:left="120"/>
            </w:pPr>
            <w:r w:rsidRPr="00667A84">
              <w:t>Ing. Mgr. Daniel Kereke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AFE76C" w14:textId="24278A03" w:rsidR="005E0233" w:rsidRPr="005E0233" w:rsidRDefault="00D52E0C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4DCE76" w14:textId="29F243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4F2A69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0DCDCA" w14:textId="00F03A50" w:rsidR="005E0233" w:rsidRPr="005E0233" w:rsidRDefault="00667A84" w:rsidP="00C60901">
            <w:pPr>
              <w:ind w:left="120"/>
            </w:pPr>
            <w:r>
              <w:t>Jiří Němec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9CA077" w14:textId="0ABD11BE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C4C628" w14:textId="06D3FF61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E0B2D2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BEE3306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2825E7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B42D5A6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53E235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F0D13" w14:textId="7EBF5C2F" w:rsidR="005E0233" w:rsidRPr="00C3510A" w:rsidRDefault="000B5548" w:rsidP="000B5548">
            <w:r w:rsidRPr="00C3510A">
              <w:t xml:space="preserve">  </w:t>
            </w:r>
            <w:r w:rsidR="00C3510A" w:rsidRPr="00C3510A">
              <w:t>Mgr. Tereza Krá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3573AF" w14:textId="532BBD3D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A3DC11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C48C11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DE65B2" w14:textId="7D3F3F3F" w:rsidR="005E0233" w:rsidRPr="00C3510A" w:rsidRDefault="000B5548" w:rsidP="000B5548">
            <w:r w:rsidRPr="00C3510A">
              <w:t xml:space="preserve">  </w:t>
            </w:r>
            <w:r w:rsidR="00C3510A" w:rsidRPr="00C3510A">
              <w:t>Bc. Michal Vl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F03421" w14:textId="17117EA4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0CC75A" w14:textId="366535C0" w:rsidR="005E0233" w:rsidRPr="005E0233" w:rsidRDefault="001C69CF" w:rsidP="005E0233">
            <w:pPr>
              <w:ind w:left="40"/>
              <w:jc w:val="center"/>
            </w:pPr>
            <w:r w:rsidRPr="00850452">
              <w:t>omluven</w:t>
            </w:r>
          </w:p>
        </w:tc>
      </w:tr>
    </w:tbl>
    <w:p w14:paraId="642FA992" w14:textId="77777777" w:rsidR="000819FA" w:rsidRDefault="004404C1">
      <w:pPr>
        <w:pStyle w:val="Normln1"/>
        <w:sectPr w:rsidR="000819FA">
          <w:footerReference w:type="default" r:id="rId14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28DCA285" w14:textId="416F3284" w:rsidR="000819FA" w:rsidRDefault="00B73001" w:rsidP="000819FA">
      <w:pPr>
        <w:pStyle w:val="NadpisPlohy"/>
      </w:pPr>
      <w:bookmarkStart w:id="26" w:name="Příloha2"/>
      <w:r>
        <w:lastRenderedPageBreak/>
        <w:t>Příloha č. 2</w:t>
      </w:r>
    </w:p>
    <w:bookmarkEnd w:id="26"/>
    <w:p w14:paraId="3353A0A8" w14:textId="77777777" w:rsidR="000819FA" w:rsidRDefault="000819FA" w:rsidP="000819FA">
      <w:pPr>
        <w:pStyle w:val="Normln1"/>
        <w:rPr>
          <w:b/>
          <w:u w:val="single"/>
        </w:rPr>
      </w:pPr>
    </w:p>
    <w:p w14:paraId="2A472CCB" w14:textId="398870F1" w:rsidR="000819FA" w:rsidRDefault="000819FA" w:rsidP="000819FA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C00952F" w14:textId="6A488AE2" w:rsidR="006016D6" w:rsidRDefault="006016D6" w:rsidP="006016D6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5E4D8B">
        <w:rPr>
          <w:b/>
          <w:i/>
        </w:rPr>
        <w:t xml:space="preserve">ní </w:t>
      </w:r>
      <w:r w:rsidR="008F25EF">
        <w:rPr>
          <w:b/>
          <w:i/>
        </w:rPr>
        <w:t>Akademického senátu MU dne 19. 2</w:t>
      </w:r>
      <w:r w:rsidR="0085274C">
        <w:rPr>
          <w:b/>
          <w:i/>
        </w:rPr>
        <w:t>. 2018</w:t>
      </w:r>
    </w:p>
    <w:p w14:paraId="4D678322" w14:textId="77777777" w:rsidR="00D55AC3" w:rsidRDefault="00D55AC3" w:rsidP="006016D6">
      <w:pPr>
        <w:jc w:val="center"/>
        <w:rPr>
          <w:b/>
          <w:i/>
        </w:rPr>
      </w:pPr>
    </w:p>
    <w:p w14:paraId="6673B6C2" w14:textId="6EF2DFF4" w:rsidR="00220906" w:rsidRPr="00FE6F12" w:rsidRDefault="00220906" w:rsidP="00FE6F12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FE6F12">
        <w:t xml:space="preserve">Akademický </w:t>
      </w:r>
      <w:r w:rsidR="00FE6F12" w:rsidRPr="00FE6F12">
        <w:t xml:space="preserve">senát Masarykovy univerzity schvaluje v souladu s § 9 odst. 1 písm. b) zákona č. 111/1998 Sb., o vysokých školách a o změně a doplnění dalších zákonů, ve znění pozdějších předpisů Organizační strukturu Lékařské </w:t>
      </w:r>
      <w:r w:rsidR="00FE6F12">
        <w:t>fakulty Masarykovy univerzity v </w:t>
      </w:r>
      <w:r w:rsidR="00FE6F12" w:rsidRPr="00FE6F12">
        <w:t>navrženém znění, které tvoří přílohu zápisu ze zasedání.</w:t>
      </w:r>
    </w:p>
    <w:p w14:paraId="0037127D" w14:textId="589743DC" w:rsidR="00220906" w:rsidRDefault="00220906" w:rsidP="00220906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 souladu s</w:t>
      </w:r>
      <w:r w:rsidR="00A16E2F">
        <w:t xml:space="preserve"> § 9 odst. 1 písm. f) zákona č. </w:t>
      </w:r>
      <w:r>
        <w:t>111/1998 Sb., o vysokých školách a o změně a doplnění dalších zákonů, ve znění pozdějších předpisů a v souladu s čl. 9 odst. 3 Statutu MU dává rektorovi předchozí souhlas ke jmenování doc. PaedDr. Emanuela Hurycha, Ph.D., členem Rady pro vnitřní hodnocení Masarykovy univerzity.</w:t>
      </w:r>
    </w:p>
    <w:p w14:paraId="5BCCE900" w14:textId="21C573A3" w:rsidR="00220906" w:rsidRDefault="00220906" w:rsidP="00220906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olí RNDr. Pavla Lízala, Ph.D.</w:t>
      </w:r>
      <w:r w:rsidR="00CA7B76">
        <w:t>,</w:t>
      </w:r>
      <w:r>
        <w:t xml:space="preserve"> předsedou Komise pro záležitosti doktorského studia a začínajících vědeckých pracovníků AS MU.</w:t>
      </w:r>
    </w:p>
    <w:p w14:paraId="5F13898E" w14:textId="77777777" w:rsidR="00220906" w:rsidRDefault="00220906" w:rsidP="00220906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olí tyto členy Komise pro záležitosti doktorského studia a začínajících vědeckých pracovníků AS MU: Mgr. Kamila Abbasi; Ing. Kristína Babíková; Ing. Mgr. Jaroslav Benák, Ph.D.; doc. Ivan Foletti, MA, Docteur es Lettres; Ing. Mgr. Daniel Kerekeš; doc. Mgr. Tomáš Řiháček, Ph.D.; Mgr. et Mgr. Markéta Sedláková; MUDr. Tibor Stračina; Mgr. Jiří Střípek; doc. Mgr. Jiří Špalek, Ph.D.; RNDr. Vladimír Štill; Mgr. Michaela Tvrdoňová; Mgr. et Mgr. Jan Werner.</w:t>
      </w:r>
    </w:p>
    <w:p w14:paraId="0B90EBAC" w14:textId="6BA677AF" w:rsidR="00220906" w:rsidRDefault="00220906" w:rsidP="00D11ADC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 xml:space="preserve">Akademický senát </w:t>
      </w:r>
      <w:r w:rsidRPr="006B405A">
        <w:t>Masarykovy univerzity bere na vědomí rezignaci člena Ekonomické kom</w:t>
      </w:r>
      <w:r w:rsidR="00ED7F7E" w:rsidRPr="006B405A">
        <w:t xml:space="preserve">ise AS MU Mgr. Eduarda Hrazdíry, Ph.D </w:t>
      </w:r>
      <w:r w:rsidRPr="006B405A">
        <w:t>a</w:t>
      </w:r>
      <w:r>
        <w:t xml:space="preserve"> volí členkou Ekonomické komise AS MU PaedDr. Věru Večeřovou.</w:t>
      </w:r>
    </w:p>
    <w:p w14:paraId="78F60EA4" w14:textId="77777777" w:rsidR="00D11ADC" w:rsidRPr="00D11ADC" w:rsidRDefault="00D11ADC" w:rsidP="00D11ADC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D11ADC">
        <w:t>Akademický senát Masarykovy univerzity ruší pracovní skupinu pro jednání o financování doktorských studentů s tím, že její činnost převezme Komise pro záležitosti doktorského studia a začínajících vědeckých pracovníků AS MU.</w:t>
      </w:r>
    </w:p>
    <w:p w14:paraId="51ADEC37" w14:textId="00547D3C" w:rsidR="00220906" w:rsidRDefault="00220906" w:rsidP="00220906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bere na vědo</w:t>
      </w:r>
      <w:r w:rsidR="001452FA">
        <w:t>mí rezignaci předsedy Volební a </w:t>
      </w:r>
      <w:r>
        <w:t>mandátové komise AS MU RNDr. Pavla Lízala, P</w:t>
      </w:r>
      <w:r w:rsidR="001452FA">
        <w:t>h.D. a volí předsedou Volební a </w:t>
      </w:r>
      <w:r>
        <w:t>mandátové komise AS MU Mgr. Petra Najvara, Ph.D.</w:t>
      </w:r>
    </w:p>
    <w:p w14:paraId="184BE5CE" w14:textId="77777777" w:rsidR="00220906" w:rsidRDefault="00220906" w:rsidP="00220906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olí členem Volební a mandátové komise AS MU RNDr. Pavla Lízala, Ph.D.</w:t>
      </w:r>
    </w:p>
    <w:sectPr w:rsidR="00220906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8827B4" w16cid:durableId="1E3E9E8A"/>
  <w16cid:commentId w16cid:paraId="13A392C6" w16cid:durableId="1E41446A"/>
  <w16cid:commentId w16cid:paraId="449BA714" w16cid:durableId="1E3E9EF4"/>
  <w16cid:commentId w16cid:paraId="417FEF76" w16cid:durableId="1E3EA103"/>
  <w16cid:commentId w16cid:paraId="6587AC17" w16cid:durableId="1E3EA59F"/>
  <w16cid:commentId w16cid:paraId="109D2087" w16cid:durableId="1E3EA270"/>
  <w16cid:commentId w16cid:paraId="55C3F1FD" w16cid:durableId="1E416558"/>
  <w16cid:commentId w16cid:paraId="1F6A83BB" w16cid:durableId="1E41726E"/>
  <w16cid:commentId w16cid:paraId="3C69D602" w16cid:durableId="1E415FED"/>
  <w16cid:commentId w16cid:paraId="2528339C" w16cid:durableId="1E4160BC"/>
  <w16cid:commentId w16cid:paraId="2D79E4CA" w16cid:durableId="1E416391"/>
  <w16cid:commentId w16cid:paraId="48410B88" w16cid:durableId="1E4164BD"/>
  <w16cid:commentId w16cid:paraId="087AFF54" w16cid:durableId="1E416465"/>
  <w16cid:commentId w16cid:paraId="173E810C" w16cid:durableId="1E4164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B19DC" w14:textId="77777777" w:rsidR="00D75D56" w:rsidRDefault="00D75D56">
      <w:pPr>
        <w:spacing w:line="240" w:lineRule="auto"/>
      </w:pPr>
      <w:r>
        <w:separator/>
      </w:r>
    </w:p>
  </w:endnote>
  <w:endnote w:type="continuationSeparator" w:id="0">
    <w:p w14:paraId="151F9B81" w14:textId="77777777" w:rsidR="00D75D56" w:rsidRDefault="00D75D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699AD3" w14:textId="77777777" w:rsidR="006E22EA" w:rsidRDefault="006E22E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221039"/>
      <w:docPartObj>
        <w:docPartGallery w:val="Page Numbers (Bottom of Page)"/>
        <w:docPartUnique/>
      </w:docPartObj>
    </w:sdtPr>
    <w:sdtEndPr/>
    <w:sdtContent>
      <w:sdt>
        <w:sdtPr>
          <w:id w:val="1721629083"/>
          <w:docPartObj>
            <w:docPartGallery w:val="Page Numbers (Top of Page)"/>
            <w:docPartUnique/>
          </w:docPartObj>
        </w:sdtPr>
        <w:sdtEndPr/>
        <w:sdtContent>
          <w:p w14:paraId="5A868452" w14:textId="531CCEBB" w:rsidR="005E1604" w:rsidRPr="003E1893" w:rsidRDefault="005E1604">
            <w:pPr>
              <w:pStyle w:val="Zpat"/>
              <w:jc w:val="right"/>
            </w:pPr>
            <w:r w:rsidRPr="003E1893">
              <w:t xml:space="preserve">Stránka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>PAGE</w:instrText>
            </w:r>
            <w:r w:rsidRPr="003E1893">
              <w:rPr>
                <w:b/>
                <w:bCs/>
              </w:rPr>
              <w:fldChar w:fldCharType="separate"/>
            </w:r>
            <w:r w:rsidR="006E22EA">
              <w:rPr>
                <w:b/>
                <w:bCs/>
                <w:noProof/>
              </w:rPr>
              <w:t>9</w:t>
            </w:r>
            <w:r w:rsidRPr="003E1893">
              <w:rPr>
                <w:b/>
                <w:bCs/>
              </w:rPr>
              <w:fldChar w:fldCharType="end"/>
            </w:r>
            <w:r w:rsidRPr="003E1893">
              <w:t xml:space="preserve"> z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 xml:space="preserve"> SECTIONPAGES  </w:instrText>
            </w:r>
            <w:r w:rsidRPr="003E1893">
              <w:rPr>
                <w:b/>
                <w:bCs/>
              </w:rPr>
              <w:fldChar w:fldCharType="separate"/>
            </w:r>
            <w:r w:rsidR="006E22EA">
              <w:rPr>
                <w:b/>
                <w:bCs/>
                <w:noProof/>
              </w:rPr>
              <w:t>9</w:t>
            </w:r>
            <w:r w:rsidRPr="003E1893">
              <w:rPr>
                <w:b/>
                <w:bCs/>
              </w:rPr>
              <w:fldChar w:fldCharType="end"/>
            </w:r>
          </w:p>
        </w:sdtContent>
      </w:sdt>
    </w:sdtContent>
  </w:sdt>
  <w:p w14:paraId="6163BD9F" w14:textId="77777777" w:rsidR="005E1604" w:rsidRDefault="005E160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3F84FB3" w14:textId="4AD1011E" w:rsidR="005E1604" w:rsidRPr="00F15BF5" w:rsidRDefault="005E1604">
            <w:pPr>
              <w:pStyle w:val="Zpat"/>
              <w:jc w:val="right"/>
            </w:pPr>
            <w:r w:rsidRPr="00F15BF5">
              <w:t xml:space="preserve">Stránka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>PAGE</w:instrText>
            </w:r>
            <w:r w:rsidRPr="00F15BF5">
              <w:rPr>
                <w:b/>
                <w:bCs/>
              </w:rPr>
              <w:fldChar w:fldCharType="separate"/>
            </w:r>
            <w:r w:rsidR="006E22EA">
              <w:rPr>
                <w:b/>
                <w:bCs/>
                <w:noProof/>
              </w:rPr>
              <w:t>1</w:t>
            </w:r>
            <w:r w:rsidRPr="00F15BF5">
              <w:rPr>
                <w:b/>
                <w:bCs/>
              </w:rPr>
              <w:fldChar w:fldCharType="end"/>
            </w:r>
            <w:r w:rsidRPr="00F15BF5">
              <w:t xml:space="preserve"> z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 xml:space="preserve"> SECTIONPAGES  </w:instrText>
            </w:r>
            <w:r w:rsidRPr="00F15BF5">
              <w:rPr>
                <w:b/>
                <w:bCs/>
              </w:rPr>
              <w:fldChar w:fldCharType="separate"/>
            </w:r>
            <w:r w:rsidR="006E22EA">
              <w:rPr>
                <w:b/>
                <w:bCs/>
                <w:noProof/>
              </w:rPr>
              <w:t>9</w:t>
            </w:r>
            <w:r w:rsidRPr="00F15BF5">
              <w:rPr>
                <w:b/>
                <w:bCs/>
              </w:rPr>
              <w:fldChar w:fldCharType="end"/>
            </w:r>
          </w:p>
        </w:sdtContent>
      </w:sdt>
    </w:sdtContent>
  </w:sdt>
  <w:p w14:paraId="4CBC159B" w14:textId="77777777" w:rsidR="005E1604" w:rsidRDefault="005E1604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FFCE" w14:textId="77777777" w:rsidR="005E1604" w:rsidRDefault="005E160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3A613" w14:textId="77777777" w:rsidR="00D75D56" w:rsidRDefault="00D75D56">
      <w:pPr>
        <w:spacing w:line="240" w:lineRule="auto"/>
      </w:pPr>
      <w:r>
        <w:separator/>
      </w:r>
    </w:p>
  </w:footnote>
  <w:footnote w:type="continuationSeparator" w:id="0">
    <w:p w14:paraId="1D1F5C75" w14:textId="77777777" w:rsidR="00D75D56" w:rsidRDefault="00D75D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A45F3" w14:textId="77777777" w:rsidR="006E22EA" w:rsidRDefault="006E22E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0A8263" w14:textId="77777777" w:rsidR="006E22EA" w:rsidRDefault="006E22E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9A2E4" w14:textId="77777777" w:rsidR="005E1604" w:rsidRDefault="005E1604" w:rsidP="00DB6164">
    <w:pPr>
      <w:pStyle w:val="Zhlav"/>
      <w:jc w:val="right"/>
    </w:pPr>
  </w:p>
  <w:p w14:paraId="70A6DA16" w14:textId="77777777" w:rsidR="005E1604" w:rsidRDefault="005E1604" w:rsidP="00DB6164">
    <w:pPr>
      <w:pStyle w:val="Zhlav"/>
      <w:jc w:val="right"/>
    </w:pPr>
  </w:p>
  <w:p w14:paraId="50575EC9" w14:textId="77777777" w:rsidR="005E1604" w:rsidRDefault="005E1604" w:rsidP="00DB6164">
    <w:pPr>
      <w:pStyle w:val="Zhlav"/>
      <w:jc w:val="right"/>
    </w:pPr>
  </w:p>
  <w:p w14:paraId="0BDF678B" w14:textId="54B57369" w:rsidR="005E1604" w:rsidRDefault="005E1604" w:rsidP="001119FD">
    <w:pPr>
      <w:pStyle w:val="Zhlav"/>
      <w:tabs>
        <w:tab w:val="left" w:pos="5629"/>
      </w:tabs>
    </w:pPr>
    <w:r>
      <w:tab/>
    </w:r>
    <w:r>
      <w:tab/>
    </w:r>
    <w:r>
      <w:tab/>
    </w:r>
  </w:p>
  <w:p w14:paraId="3731B132" w14:textId="77777777" w:rsidR="005E1604" w:rsidRDefault="005E1604" w:rsidP="00DB6164">
    <w:pPr>
      <w:pStyle w:val="Zhlav"/>
      <w:jc w:val="right"/>
    </w:pPr>
  </w:p>
  <w:p w14:paraId="210C64DD" w14:textId="6BDE39DC" w:rsidR="005E1604" w:rsidRPr="00FA0BAF" w:rsidRDefault="00FE159A" w:rsidP="00DB6164">
    <w:pPr>
      <w:pStyle w:val="Zhlav"/>
      <w:jc w:val="right"/>
      <w:rPr>
        <w:highlight w:val="yellow"/>
      </w:rPr>
    </w:pPr>
    <w:r w:rsidRPr="00FE159A">
      <w:t>MU-IS/26905/2018/659352/RMU</w:t>
    </w:r>
    <w:r w:rsidRPr="00FE159A" w:rsidDel="00FE159A">
      <w:rPr>
        <w:highlight w:val="yellow"/>
      </w:rPr>
      <w:t xml:space="preserve"> </w:t>
    </w:r>
  </w:p>
  <w:p w14:paraId="70D0B1BD" w14:textId="305DFF00" w:rsidR="005E1604" w:rsidRDefault="005E1604" w:rsidP="00DB6164">
    <w:pPr>
      <w:pStyle w:val="Zhlav"/>
      <w:jc w:val="right"/>
    </w:pPr>
    <w:r w:rsidRPr="001745B1">
      <w:rPr>
        <w:noProof/>
        <w:highlight w:val="yellow"/>
      </w:rPr>
      <w:drawing>
        <wp:anchor distT="0" distB="0" distL="114300" distR="114300" simplePos="0" relativeHeight="251659264" behindDoc="1" locked="1" layoutInCell="1" allowOverlap="1" wp14:anchorId="084EC5BB" wp14:editId="419ED18D">
          <wp:simplePos x="0" y="0"/>
          <wp:positionH relativeFrom="page">
            <wp:posOffset>656590</wp:posOffset>
          </wp:positionH>
          <wp:positionV relativeFrom="page">
            <wp:posOffset>-10160</wp:posOffset>
          </wp:positionV>
          <wp:extent cx="2908300" cy="116586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47888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C5A1D"/>
    <w:multiLevelType w:val="hybridMultilevel"/>
    <w:tmpl w:val="88FA72E6"/>
    <w:lvl w:ilvl="0" w:tplc="8174A9F4">
      <w:numFmt w:val="bullet"/>
      <w:lvlText w:val="-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2" w15:restartNumberingAfterBreak="0">
    <w:nsid w:val="04D748DE"/>
    <w:multiLevelType w:val="hybridMultilevel"/>
    <w:tmpl w:val="E3F2601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E6445"/>
    <w:multiLevelType w:val="hybridMultilevel"/>
    <w:tmpl w:val="7DA808E8"/>
    <w:lvl w:ilvl="0" w:tplc="884E9F02">
      <w:start w:val="4"/>
      <w:numFmt w:val="bullet"/>
      <w:lvlText w:val="-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" w15:restartNumberingAfterBreak="0">
    <w:nsid w:val="06C1529F"/>
    <w:multiLevelType w:val="hybridMultilevel"/>
    <w:tmpl w:val="4956DB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6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36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90756E"/>
    <w:multiLevelType w:val="hybridMultilevel"/>
    <w:tmpl w:val="8C169F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4F16A9"/>
    <w:multiLevelType w:val="hybridMultilevel"/>
    <w:tmpl w:val="ED6AB2DA"/>
    <w:lvl w:ilvl="0" w:tplc="1FD8F94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221D0"/>
    <w:multiLevelType w:val="multilevel"/>
    <w:tmpl w:val="3F26FA28"/>
    <w:lvl w:ilvl="0">
      <w:start w:val="1"/>
      <w:numFmt w:val="decimal"/>
      <w:lvlText w:val="%1."/>
      <w:lvlJc w:val="left"/>
      <w:pPr>
        <w:ind w:left="794" w:hanging="360"/>
      </w:pPr>
      <w:rPr>
        <w:rFonts w:hint="default"/>
      </w:rPr>
    </w:lvl>
    <w:lvl w:ilvl="1">
      <w:start w:val="12"/>
      <w:numFmt w:val="decimal"/>
      <w:isLgl/>
      <w:lvlText w:val="%1.%2."/>
      <w:lvlJc w:val="left"/>
      <w:pPr>
        <w:ind w:left="115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1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7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3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34" w:hanging="1800"/>
      </w:pPr>
      <w:rPr>
        <w:rFonts w:hint="default"/>
      </w:rPr>
    </w:lvl>
  </w:abstractNum>
  <w:abstractNum w:abstractNumId="12" w15:restartNumberingAfterBreak="0">
    <w:nsid w:val="4E567D10"/>
    <w:multiLevelType w:val="hybridMultilevel"/>
    <w:tmpl w:val="122A27F6"/>
    <w:lvl w:ilvl="0" w:tplc="553A107E">
      <w:start w:val="12"/>
      <w:numFmt w:val="bullet"/>
      <w:lvlText w:val="•"/>
      <w:lvlJc w:val="left"/>
      <w:pPr>
        <w:ind w:left="1368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3" w15:restartNumberingAfterBreak="0">
    <w:nsid w:val="4EDF79AC"/>
    <w:multiLevelType w:val="hybridMultilevel"/>
    <w:tmpl w:val="C44C309C"/>
    <w:lvl w:ilvl="0" w:tplc="355C77A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578A"/>
    <w:multiLevelType w:val="hybridMultilevel"/>
    <w:tmpl w:val="1122B44C"/>
    <w:lvl w:ilvl="0" w:tplc="520602FE">
      <w:start w:val="1"/>
      <w:numFmt w:val="lowerLetter"/>
      <w:lvlText w:val="%1)"/>
      <w:lvlJc w:val="left"/>
      <w:pPr>
        <w:ind w:left="1713" w:hanging="360"/>
      </w:pPr>
      <w:rPr>
        <w:rFonts w:ascii="Arial" w:hAnsi="Arial" w:cs="Arial" w:hint="default"/>
        <w:b w:val="0"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2433" w:hanging="360"/>
      </w:pPr>
    </w:lvl>
    <w:lvl w:ilvl="2" w:tplc="0405001B" w:tentative="1">
      <w:start w:val="1"/>
      <w:numFmt w:val="lowerRoman"/>
      <w:lvlText w:val="%3."/>
      <w:lvlJc w:val="right"/>
      <w:pPr>
        <w:ind w:left="3153" w:hanging="180"/>
      </w:pPr>
    </w:lvl>
    <w:lvl w:ilvl="3" w:tplc="0405000F" w:tentative="1">
      <w:start w:val="1"/>
      <w:numFmt w:val="decimal"/>
      <w:lvlText w:val="%4."/>
      <w:lvlJc w:val="left"/>
      <w:pPr>
        <w:ind w:left="3873" w:hanging="360"/>
      </w:pPr>
    </w:lvl>
    <w:lvl w:ilvl="4" w:tplc="04050019" w:tentative="1">
      <w:start w:val="1"/>
      <w:numFmt w:val="lowerLetter"/>
      <w:lvlText w:val="%5."/>
      <w:lvlJc w:val="left"/>
      <w:pPr>
        <w:ind w:left="4593" w:hanging="360"/>
      </w:pPr>
    </w:lvl>
    <w:lvl w:ilvl="5" w:tplc="0405001B" w:tentative="1">
      <w:start w:val="1"/>
      <w:numFmt w:val="lowerRoman"/>
      <w:lvlText w:val="%6."/>
      <w:lvlJc w:val="right"/>
      <w:pPr>
        <w:ind w:left="5313" w:hanging="180"/>
      </w:pPr>
    </w:lvl>
    <w:lvl w:ilvl="6" w:tplc="0405000F" w:tentative="1">
      <w:start w:val="1"/>
      <w:numFmt w:val="decimal"/>
      <w:lvlText w:val="%7."/>
      <w:lvlJc w:val="left"/>
      <w:pPr>
        <w:ind w:left="6033" w:hanging="360"/>
      </w:pPr>
    </w:lvl>
    <w:lvl w:ilvl="7" w:tplc="04050019" w:tentative="1">
      <w:start w:val="1"/>
      <w:numFmt w:val="lowerLetter"/>
      <w:lvlText w:val="%8."/>
      <w:lvlJc w:val="left"/>
      <w:pPr>
        <w:ind w:left="6753" w:hanging="360"/>
      </w:pPr>
    </w:lvl>
    <w:lvl w:ilvl="8" w:tplc="040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5" w15:restartNumberingAfterBreak="0">
    <w:nsid w:val="63A27A15"/>
    <w:multiLevelType w:val="hybridMultilevel"/>
    <w:tmpl w:val="7B8082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D55AB8"/>
    <w:multiLevelType w:val="hybridMultilevel"/>
    <w:tmpl w:val="0C94EE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0"/>
  </w:num>
  <w:num w:numId="5">
    <w:abstractNumId w:val="6"/>
  </w:num>
  <w:num w:numId="6">
    <w:abstractNumId w:val="8"/>
  </w:num>
  <w:num w:numId="7">
    <w:abstractNumId w:val="14"/>
  </w:num>
  <w:num w:numId="8">
    <w:abstractNumId w:val="2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1"/>
  </w:num>
  <w:num w:numId="19">
    <w:abstractNumId w:val="3"/>
  </w:num>
  <w:num w:numId="20">
    <w:abstractNumId w:val="1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6"/>
  </w:num>
  <w:num w:numId="29">
    <w:abstractNumId w:val="15"/>
  </w:num>
  <w:num w:numId="30">
    <w:abstractNumId w:val="10"/>
  </w:num>
  <w:num w:numId="31">
    <w:abstractNumId w:val="4"/>
  </w:num>
  <w:num w:numId="32">
    <w:abstractNumId w:val="7"/>
  </w:num>
  <w:num w:numId="33">
    <w:abstractNumId w:val="12"/>
  </w:num>
  <w:num w:numId="34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revisionView w:markup="0"/>
  <w:defaultTabStop w:val="10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mPzWgBc/QE5LQAAAA=="/>
  </w:docVars>
  <w:rsids>
    <w:rsidRoot w:val="00E94CDA"/>
    <w:rsid w:val="000003EB"/>
    <w:rsid w:val="00000808"/>
    <w:rsid w:val="00000C30"/>
    <w:rsid w:val="00001357"/>
    <w:rsid w:val="0000155A"/>
    <w:rsid w:val="00002016"/>
    <w:rsid w:val="00002264"/>
    <w:rsid w:val="00002892"/>
    <w:rsid w:val="000029E1"/>
    <w:rsid w:val="00004D4D"/>
    <w:rsid w:val="00005143"/>
    <w:rsid w:val="000052DD"/>
    <w:rsid w:val="00005708"/>
    <w:rsid w:val="00005F60"/>
    <w:rsid w:val="00006237"/>
    <w:rsid w:val="00006838"/>
    <w:rsid w:val="0000781A"/>
    <w:rsid w:val="000078EB"/>
    <w:rsid w:val="00007E4D"/>
    <w:rsid w:val="00010A70"/>
    <w:rsid w:val="00011689"/>
    <w:rsid w:val="00012B78"/>
    <w:rsid w:val="00012CBA"/>
    <w:rsid w:val="0001317B"/>
    <w:rsid w:val="00013A69"/>
    <w:rsid w:val="00013B33"/>
    <w:rsid w:val="00013CD2"/>
    <w:rsid w:val="00013FA7"/>
    <w:rsid w:val="0001410B"/>
    <w:rsid w:val="0001420D"/>
    <w:rsid w:val="0001477E"/>
    <w:rsid w:val="00014F9D"/>
    <w:rsid w:val="0001593D"/>
    <w:rsid w:val="00015EAA"/>
    <w:rsid w:val="0001649E"/>
    <w:rsid w:val="00016FA4"/>
    <w:rsid w:val="00017994"/>
    <w:rsid w:val="000201E0"/>
    <w:rsid w:val="000203CB"/>
    <w:rsid w:val="00021CCD"/>
    <w:rsid w:val="00023255"/>
    <w:rsid w:val="000234BB"/>
    <w:rsid w:val="0002351C"/>
    <w:rsid w:val="00023C28"/>
    <w:rsid w:val="00023D09"/>
    <w:rsid w:val="00025735"/>
    <w:rsid w:val="00025842"/>
    <w:rsid w:val="00026048"/>
    <w:rsid w:val="00026AFA"/>
    <w:rsid w:val="0003032A"/>
    <w:rsid w:val="00031340"/>
    <w:rsid w:val="00032105"/>
    <w:rsid w:val="0003214E"/>
    <w:rsid w:val="00032282"/>
    <w:rsid w:val="00032EC0"/>
    <w:rsid w:val="00032F55"/>
    <w:rsid w:val="00034DE9"/>
    <w:rsid w:val="0003618C"/>
    <w:rsid w:val="000363BE"/>
    <w:rsid w:val="000368F5"/>
    <w:rsid w:val="00036F0F"/>
    <w:rsid w:val="000375B3"/>
    <w:rsid w:val="00037C63"/>
    <w:rsid w:val="00037EA9"/>
    <w:rsid w:val="000414D9"/>
    <w:rsid w:val="000416E4"/>
    <w:rsid w:val="000426C2"/>
    <w:rsid w:val="00042820"/>
    <w:rsid w:val="00042C32"/>
    <w:rsid w:val="00044C59"/>
    <w:rsid w:val="000451B5"/>
    <w:rsid w:val="00045824"/>
    <w:rsid w:val="00045C57"/>
    <w:rsid w:val="000465CA"/>
    <w:rsid w:val="000465D8"/>
    <w:rsid w:val="0004665F"/>
    <w:rsid w:val="00046727"/>
    <w:rsid w:val="00050232"/>
    <w:rsid w:val="00051F43"/>
    <w:rsid w:val="00051FAB"/>
    <w:rsid w:val="00052123"/>
    <w:rsid w:val="0005246B"/>
    <w:rsid w:val="0005247A"/>
    <w:rsid w:val="00052750"/>
    <w:rsid w:val="00052F31"/>
    <w:rsid w:val="000535D8"/>
    <w:rsid w:val="000537B1"/>
    <w:rsid w:val="00053A2B"/>
    <w:rsid w:val="000541BF"/>
    <w:rsid w:val="000550F4"/>
    <w:rsid w:val="000552A4"/>
    <w:rsid w:val="000556D9"/>
    <w:rsid w:val="000557A5"/>
    <w:rsid w:val="00055EB8"/>
    <w:rsid w:val="00055F4A"/>
    <w:rsid w:val="000560C3"/>
    <w:rsid w:val="0005632E"/>
    <w:rsid w:val="00056F1C"/>
    <w:rsid w:val="000571E4"/>
    <w:rsid w:val="0005729A"/>
    <w:rsid w:val="00057E33"/>
    <w:rsid w:val="000603A7"/>
    <w:rsid w:val="00060ADF"/>
    <w:rsid w:val="00062607"/>
    <w:rsid w:val="00062D69"/>
    <w:rsid w:val="0006310F"/>
    <w:rsid w:val="000633E7"/>
    <w:rsid w:val="000636A7"/>
    <w:rsid w:val="000643AF"/>
    <w:rsid w:val="000655CA"/>
    <w:rsid w:val="000658EF"/>
    <w:rsid w:val="00065D33"/>
    <w:rsid w:val="000662A7"/>
    <w:rsid w:val="0006668B"/>
    <w:rsid w:val="00067F31"/>
    <w:rsid w:val="00067F72"/>
    <w:rsid w:val="00070C6E"/>
    <w:rsid w:val="000713E0"/>
    <w:rsid w:val="0007145D"/>
    <w:rsid w:val="00072338"/>
    <w:rsid w:val="000728E3"/>
    <w:rsid w:val="00074750"/>
    <w:rsid w:val="00074CCF"/>
    <w:rsid w:val="0007518F"/>
    <w:rsid w:val="000751A5"/>
    <w:rsid w:val="000752D4"/>
    <w:rsid w:val="00076BDF"/>
    <w:rsid w:val="00076DDA"/>
    <w:rsid w:val="00077781"/>
    <w:rsid w:val="00077E0A"/>
    <w:rsid w:val="000800A4"/>
    <w:rsid w:val="00080597"/>
    <w:rsid w:val="000806DA"/>
    <w:rsid w:val="000808F2"/>
    <w:rsid w:val="00080E3B"/>
    <w:rsid w:val="00081387"/>
    <w:rsid w:val="00081516"/>
    <w:rsid w:val="00081656"/>
    <w:rsid w:val="000819FA"/>
    <w:rsid w:val="000826A2"/>
    <w:rsid w:val="0008378B"/>
    <w:rsid w:val="00083CE1"/>
    <w:rsid w:val="00084298"/>
    <w:rsid w:val="00085766"/>
    <w:rsid w:val="000859D2"/>
    <w:rsid w:val="00085A05"/>
    <w:rsid w:val="00085C04"/>
    <w:rsid w:val="00086006"/>
    <w:rsid w:val="0008601E"/>
    <w:rsid w:val="000860AB"/>
    <w:rsid w:val="00086830"/>
    <w:rsid w:val="00086A48"/>
    <w:rsid w:val="00090B60"/>
    <w:rsid w:val="00090BF0"/>
    <w:rsid w:val="00090D07"/>
    <w:rsid w:val="00091230"/>
    <w:rsid w:val="00091F02"/>
    <w:rsid w:val="000924D8"/>
    <w:rsid w:val="0009399B"/>
    <w:rsid w:val="000943BD"/>
    <w:rsid w:val="00094FDC"/>
    <w:rsid w:val="00095968"/>
    <w:rsid w:val="000959AF"/>
    <w:rsid w:val="00095D0C"/>
    <w:rsid w:val="000968C9"/>
    <w:rsid w:val="000970C0"/>
    <w:rsid w:val="000971C6"/>
    <w:rsid w:val="00097D96"/>
    <w:rsid w:val="00097DE8"/>
    <w:rsid w:val="00097EC1"/>
    <w:rsid w:val="000A04A1"/>
    <w:rsid w:val="000A0511"/>
    <w:rsid w:val="000A095D"/>
    <w:rsid w:val="000A1294"/>
    <w:rsid w:val="000A1C59"/>
    <w:rsid w:val="000A2D27"/>
    <w:rsid w:val="000A2F55"/>
    <w:rsid w:val="000A2FEE"/>
    <w:rsid w:val="000A31DB"/>
    <w:rsid w:val="000A3F60"/>
    <w:rsid w:val="000A3F63"/>
    <w:rsid w:val="000A46FD"/>
    <w:rsid w:val="000A553C"/>
    <w:rsid w:val="000A620B"/>
    <w:rsid w:val="000A732E"/>
    <w:rsid w:val="000B069B"/>
    <w:rsid w:val="000B0EC6"/>
    <w:rsid w:val="000B0FB6"/>
    <w:rsid w:val="000B101A"/>
    <w:rsid w:val="000B150C"/>
    <w:rsid w:val="000B1535"/>
    <w:rsid w:val="000B1BDC"/>
    <w:rsid w:val="000B1CC1"/>
    <w:rsid w:val="000B20A2"/>
    <w:rsid w:val="000B2733"/>
    <w:rsid w:val="000B2864"/>
    <w:rsid w:val="000B2FE2"/>
    <w:rsid w:val="000B313F"/>
    <w:rsid w:val="000B4207"/>
    <w:rsid w:val="000B4835"/>
    <w:rsid w:val="000B54A6"/>
    <w:rsid w:val="000B5548"/>
    <w:rsid w:val="000B56B6"/>
    <w:rsid w:val="000B5DCA"/>
    <w:rsid w:val="000B6008"/>
    <w:rsid w:val="000B605C"/>
    <w:rsid w:val="000B678B"/>
    <w:rsid w:val="000B698C"/>
    <w:rsid w:val="000B6BAF"/>
    <w:rsid w:val="000B6C18"/>
    <w:rsid w:val="000B7412"/>
    <w:rsid w:val="000C0C44"/>
    <w:rsid w:val="000C0C5A"/>
    <w:rsid w:val="000C0D23"/>
    <w:rsid w:val="000C16E9"/>
    <w:rsid w:val="000C1B4E"/>
    <w:rsid w:val="000C23E8"/>
    <w:rsid w:val="000C24A2"/>
    <w:rsid w:val="000C2DB5"/>
    <w:rsid w:val="000C3C89"/>
    <w:rsid w:val="000C4955"/>
    <w:rsid w:val="000C4B3D"/>
    <w:rsid w:val="000C5855"/>
    <w:rsid w:val="000C5B28"/>
    <w:rsid w:val="000C6B1F"/>
    <w:rsid w:val="000C70EB"/>
    <w:rsid w:val="000C7CD9"/>
    <w:rsid w:val="000D0E91"/>
    <w:rsid w:val="000D1BF2"/>
    <w:rsid w:val="000D1E49"/>
    <w:rsid w:val="000D209A"/>
    <w:rsid w:val="000D24C7"/>
    <w:rsid w:val="000D25BE"/>
    <w:rsid w:val="000D2C63"/>
    <w:rsid w:val="000D4599"/>
    <w:rsid w:val="000D489A"/>
    <w:rsid w:val="000D6066"/>
    <w:rsid w:val="000D65B9"/>
    <w:rsid w:val="000D6A49"/>
    <w:rsid w:val="000D792D"/>
    <w:rsid w:val="000E00F8"/>
    <w:rsid w:val="000E0445"/>
    <w:rsid w:val="000E05D9"/>
    <w:rsid w:val="000E1887"/>
    <w:rsid w:val="000E2AEF"/>
    <w:rsid w:val="000E2B61"/>
    <w:rsid w:val="000E33C2"/>
    <w:rsid w:val="000E3872"/>
    <w:rsid w:val="000E3A83"/>
    <w:rsid w:val="000E414A"/>
    <w:rsid w:val="000E66BE"/>
    <w:rsid w:val="000E738C"/>
    <w:rsid w:val="000F1905"/>
    <w:rsid w:val="000F1BBB"/>
    <w:rsid w:val="000F2AE5"/>
    <w:rsid w:val="000F2C73"/>
    <w:rsid w:val="000F390F"/>
    <w:rsid w:val="000F42BB"/>
    <w:rsid w:val="000F46B0"/>
    <w:rsid w:val="000F5304"/>
    <w:rsid w:val="000F6474"/>
    <w:rsid w:val="000F7462"/>
    <w:rsid w:val="001014BE"/>
    <w:rsid w:val="00101B24"/>
    <w:rsid w:val="001026CC"/>
    <w:rsid w:val="00102A6C"/>
    <w:rsid w:val="00102F3B"/>
    <w:rsid w:val="0010305D"/>
    <w:rsid w:val="001033EE"/>
    <w:rsid w:val="001038BD"/>
    <w:rsid w:val="00103C48"/>
    <w:rsid w:val="00103E81"/>
    <w:rsid w:val="00103F1F"/>
    <w:rsid w:val="00104179"/>
    <w:rsid w:val="00104BDE"/>
    <w:rsid w:val="00104C99"/>
    <w:rsid w:val="00105497"/>
    <w:rsid w:val="001056DA"/>
    <w:rsid w:val="001058EA"/>
    <w:rsid w:val="0010596E"/>
    <w:rsid w:val="00105D94"/>
    <w:rsid w:val="00105E30"/>
    <w:rsid w:val="00106C01"/>
    <w:rsid w:val="00106C89"/>
    <w:rsid w:val="00107255"/>
    <w:rsid w:val="00107A63"/>
    <w:rsid w:val="00107B52"/>
    <w:rsid w:val="00107BB3"/>
    <w:rsid w:val="0011061A"/>
    <w:rsid w:val="00110E30"/>
    <w:rsid w:val="00110F59"/>
    <w:rsid w:val="00111108"/>
    <w:rsid w:val="001119FD"/>
    <w:rsid w:val="00112807"/>
    <w:rsid w:val="001130DE"/>
    <w:rsid w:val="00113FE8"/>
    <w:rsid w:val="00114523"/>
    <w:rsid w:val="0011510C"/>
    <w:rsid w:val="001154D9"/>
    <w:rsid w:val="001155ED"/>
    <w:rsid w:val="00115891"/>
    <w:rsid w:val="001159BB"/>
    <w:rsid w:val="00115F7F"/>
    <w:rsid w:val="0011630B"/>
    <w:rsid w:val="00116E1D"/>
    <w:rsid w:val="00117492"/>
    <w:rsid w:val="00120387"/>
    <w:rsid w:val="00120469"/>
    <w:rsid w:val="00120BBC"/>
    <w:rsid w:val="00120CF6"/>
    <w:rsid w:val="00120ED8"/>
    <w:rsid w:val="00120F2A"/>
    <w:rsid w:val="001214C9"/>
    <w:rsid w:val="00121766"/>
    <w:rsid w:val="00121C70"/>
    <w:rsid w:val="0012255A"/>
    <w:rsid w:val="0012257F"/>
    <w:rsid w:val="00122A5B"/>
    <w:rsid w:val="00122F50"/>
    <w:rsid w:val="00123691"/>
    <w:rsid w:val="00124ABE"/>
    <w:rsid w:val="001254D3"/>
    <w:rsid w:val="00125690"/>
    <w:rsid w:val="00125919"/>
    <w:rsid w:val="00125B71"/>
    <w:rsid w:val="00126E82"/>
    <w:rsid w:val="00127106"/>
    <w:rsid w:val="001303F2"/>
    <w:rsid w:val="00130626"/>
    <w:rsid w:val="001309F8"/>
    <w:rsid w:val="0013119F"/>
    <w:rsid w:val="00131B8C"/>
    <w:rsid w:val="00131E61"/>
    <w:rsid w:val="0013255E"/>
    <w:rsid w:val="00132914"/>
    <w:rsid w:val="00132EF2"/>
    <w:rsid w:val="00133E26"/>
    <w:rsid w:val="00133FE4"/>
    <w:rsid w:val="0013493D"/>
    <w:rsid w:val="00135905"/>
    <w:rsid w:val="00135E60"/>
    <w:rsid w:val="00136199"/>
    <w:rsid w:val="00136926"/>
    <w:rsid w:val="00136950"/>
    <w:rsid w:val="00136A31"/>
    <w:rsid w:val="0013721C"/>
    <w:rsid w:val="001372AA"/>
    <w:rsid w:val="001400BE"/>
    <w:rsid w:val="001407C4"/>
    <w:rsid w:val="00140B8B"/>
    <w:rsid w:val="00140D8B"/>
    <w:rsid w:val="0014104B"/>
    <w:rsid w:val="001420B2"/>
    <w:rsid w:val="00142934"/>
    <w:rsid w:val="00143D17"/>
    <w:rsid w:val="00143F3C"/>
    <w:rsid w:val="00144174"/>
    <w:rsid w:val="0014447D"/>
    <w:rsid w:val="001450E1"/>
    <w:rsid w:val="00145115"/>
    <w:rsid w:val="001452A4"/>
    <w:rsid w:val="001452FA"/>
    <w:rsid w:val="0014538A"/>
    <w:rsid w:val="001464CA"/>
    <w:rsid w:val="00146BCF"/>
    <w:rsid w:val="00147536"/>
    <w:rsid w:val="00147D92"/>
    <w:rsid w:val="001500CE"/>
    <w:rsid w:val="0015039C"/>
    <w:rsid w:val="00150A1B"/>
    <w:rsid w:val="0015223E"/>
    <w:rsid w:val="0015237B"/>
    <w:rsid w:val="001523D1"/>
    <w:rsid w:val="0015282F"/>
    <w:rsid w:val="0015307F"/>
    <w:rsid w:val="0015310F"/>
    <w:rsid w:val="0015345C"/>
    <w:rsid w:val="00153859"/>
    <w:rsid w:val="001543DA"/>
    <w:rsid w:val="0015458E"/>
    <w:rsid w:val="00154B37"/>
    <w:rsid w:val="0015603B"/>
    <w:rsid w:val="001568FA"/>
    <w:rsid w:val="001572C1"/>
    <w:rsid w:val="0015732A"/>
    <w:rsid w:val="00157D5C"/>
    <w:rsid w:val="0016043D"/>
    <w:rsid w:val="00160849"/>
    <w:rsid w:val="00161464"/>
    <w:rsid w:val="00161C5E"/>
    <w:rsid w:val="001628B7"/>
    <w:rsid w:val="00162992"/>
    <w:rsid w:val="00162ED7"/>
    <w:rsid w:val="00162EF0"/>
    <w:rsid w:val="0016315B"/>
    <w:rsid w:val="00163945"/>
    <w:rsid w:val="00163A03"/>
    <w:rsid w:val="00163A04"/>
    <w:rsid w:val="001640E0"/>
    <w:rsid w:val="00164562"/>
    <w:rsid w:val="00164BC8"/>
    <w:rsid w:val="00164D82"/>
    <w:rsid w:val="0016553F"/>
    <w:rsid w:val="001656F0"/>
    <w:rsid w:val="00165916"/>
    <w:rsid w:val="00165F30"/>
    <w:rsid w:val="00165F91"/>
    <w:rsid w:val="001660C5"/>
    <w:rsid w:val="001669DD"/>
    <w:rsid w:val="00167ABE"/>
    <w:rsid w:val="0017041D"/>
    <w:rsid w:val="00170BF6"/>
    <w:rsid w:val="00171054"/>
    <w:rsid w:val="001711FB"/>
    <w:rsid w:val="0017137A"/>
    <w:rsid w:val="00171961"/>
    <w:rsid w:val="00171E78"/>
    <w:rsid w:val="001727ED"/>
    <w:rsid w:val="00172EB6"/>
    <w:rsid w:val="00173344"/>
    <w:rsid w:val="00173C5D"/>
    <w:rsid w:val="001745B1"/>
    <w:rsid w:val="00174739"/>
    <w:rsid w:val="0017513B"/>
    <w:rsid w:val="0017568E"/>
    <w:rsid w:val="0017625C"/>
    <w:rsid w:val="00176675"/>
    <w:rsid w:val="00177882"/>
    <w:rsid w:val="0018056F"/>
    <w:rsid w:val="001809CE"/>
    <w:rsid w:val="00182566"/>
    <w:rsid w:val="0018287C"/>
    <w:rsid w:val="001830ED"/>
    <w:rsid w:val="00183152"/>
    <w:rsid w:val="00183AC9"/>
    <w:rsid w:val="001851F9"/>
    <w:rsid w:val="00186820"/>
    <w:rsid w:val="00186B49"/>
    <w:rsid w:val="0018785A"/>
    <w:rsid w:val="00187FA2"/>
    <w:rsid w:val="0019047E"/>
    <w:rsid w:val="00190531"/>
    <w:rsid w:val="00191859"/>
    <w:rsid w:val="00191C96"/>
    <w:rsid w:val="00191EAA"/>
    <w:rsid w:val="00192001"/>
    <w:rsid w:val="00192081"/>
    <w:rsid w:val="00192583"/>
    <w:rsid w:val="001927DC"/>
    <w:rsid w:val="001936DD"/>
    <w:rsid w:val="00193DD6"/>
    <w:rsid w:val="00193DED"/>
    <w:rsid w:val="0019494A"/>
    <w:rsid w:val="00194A7B"/>
    <w:rsid w:val="00194B9B"/>
    <w:rsid w:val="00195114"/>
    <w:rsid w:val="0019593C"/>
    <w:rsid w:val="00196659"/>
    <w:rsid w:val="001966C4"/>
    <w:rsid w:val="00197367"/>
    <w:rsid w:val="00197BE7"/>
    <w:rsid w:val="00197FE0"/>
    <w:rsid w:val="001A037E"/>
    <w:rsid w:val="001A07E6"/>
    <w:rsid w:val="001A0CD6"/>
    <w:rsid w:val="001A0E5A"/>
    <w:rsid w:val="001A13B9"/>
    <w:rsid w:val="001A1DC8"/>
    <w:rsid w:val="001A2255"/>
    <w:rsid w:val="001A27D5"/>
    <w:rsid w:val="001A2AB0"/>
    <w:rsid w:val="001A2D46"/>
    <w:rsid w:val="001A2E28"/>
    <w:rsid w:val="001A2E38"/>
    <w:rsid w:val="001A3A75"/>
    <w:rsid w:val="001A3CBE"/>
    <w:rsid w:val="001A451D"/>
    <w:rsid w:val="001A4BAD"/>
    <w:rsid w:val="001A70ED"/>
    <w:rsid w:val="001A720D"/>
    <w:rsid w:val="001A7476"/>
    <w:rsid w:val="001A7BB8"/>
    <w:rsid w:val="001A7E2A"/>
    <w:rsid w:val="001B052E"/>
    <w:rsid w:val="001B0BF9"/>
    <w:rsid w:val="001B1351"/>
    <w:rsid w:val="001B19AF"/>
    <w:rsid w:val="001B1B58"/>
    <w:rsid w:val="001B31AC"/>
    <w:rsid w:val="001B343B"/>
    <w:rsid w:val="001B3463"/>
    <w:rsid w:val="001B509F"/>
    <w:rsid w:val="001B61DD"/>
    <w:rsid w:val="001B63B6"/>
    <w:rsid w:val="001B66E3"/>
    <w:rsid w:val="001B7777"/>
    <w:rsid w:val="001B7E3E"/>
    <w:rsid w:val="001C03F4"/>
    <w:rsid w:val="001C0768"/>
    <w:rsid w:val="001C2870"/>
    <w:rsid w:val="001C29B1"/>
    <w:rsid w:val="001C3500"/>
    <w:rsid w:val="001C3E8B"/>
    <w:rsid w:val="001C43F7"/>
    <w:rsid w:val="001C50A5"/>
    <w:rsid w:val="001C5208"/>
    <w:rsid w:val="001C55B5"/>
    <w:rsid w:val="001C5953"/>
    <w:rsid w:val="001C5F2A"/>
    <w:rsid w:val="001C689A"/>
    <w:rsid w:val="001C69CF"/>
    <w:rsid w:val="001C727C"/>
    <w:rsid w:val="001C7C06"/>
    <w:rsid w:val="001D0071"/>
    <w:rsid w:val="001D045B"/>
    <w:rsid w:val="001D0D93"/>
    <w:rsid w:val="001D1B49"/>
    <w:rsid w:val="001D1CF3"/>
    <w:rsid w:val="001D39BB"/>
    <w:rsid w:val="001D47FB"/>
    <w:rsid w:val="001D4816"/>
    <w:rsid w:val="001D5BD5"/>
    <w:rsid w:val="001D6B58"/>
    <w:rsid w:val="001D6C28"/>
    <w:rsid w:val="001D7AFE"/>
    <w:rsid w:val="001D7B5D"/>
    <w:rsid w:val="001E02D9"/>
    <w:rsid w:val="001E0CF2"/>
    <w:rsid w:val="001E0E22"/>
    <w:rsid w:val="001E1102"/>
    <w:rsid w:val="001E2B82"/>
    <w:rsid w:val="001E2CF6"/>
    <w:rsid w:val="001E371D"/>
    <w:rsid w:val="001E378A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F0135"/>
    <w:rsid w:val="001F0310"/>
    <w:rsid w:val="001F038D"/>
    <w:rsid w:val="001F0841"/>
    <w:rsid w:val="001F0B76"/>
    <w:rsid w:val="001F0ECD"/>
    <w:rsid w:val="001F153B"/>
    <w:rsid w:val="001F19A5"/>
    <w:rsid w:val="001F1CA9"/>
    <w:rsid w:val="001F2443"/>
    <w:rsid w:val="001F282C"/>
    <w:rsid w:val="001F28A8"/>
    <w:rsid w:val="001F32CB"/>
    <w:rsid w:val="001F36A2"/>
    <w:rsid w:val="001F3CEC"/>
    <w:rsid w:val="001F54E0"/>
    <w:rsid w:val="001F5B6F"/>
    <w:rsid w:val="001F5C54"/>
    <w:rsid w:val="001F5CE6"/>
    <w:rsid w:val="001F602C"/>
    <w:rsid w:val="001F6193"/>
    <w:rsid w:val="001F61B4"/>
    <w:rsid w:val="001F667B"/>
    <w:rsid w:val="001F691A"/>
    <w:rsid w:val="001F6A82"/>
    <w:rsid w:val="001F6AA7"/>
    <w:rsid w:val="001F6CAA"/>
    <w:rsid w:val="002001FD"/>
    <w:rsid w:val="002001FF"/>
    <w:rsid w:val="00200709"/>
    <w:rsid w:val="00200DAE"/>
    <w:rsid w:val="00201147"/>
    <w:rsid w:val="002012E0"/>
    <w:rsid w:val="002016B5"/>
    <w:rsid w:val="00201C21"/>
    <w:rsid w:val="00202224"/>
    <w:rsid w:val="00202789"/>
    <w:rsid w:val="00203400"/>
    <w:rsid w:val="002034B9"/>
    <w:rsid w:val="00204083"/>
    <w:rsid w:val="00204229"/>
    <w:rsid w:val="00205696"/>
    <w:rsid w:val="002068AD"/>
    <w:rsid w:val="00207380"/>
    <w:rsid w:val="0020796E"/>
    <w:rsid w:val="002105A4"/>
    <w:rsid w:val="00210652"/>
    <w:rsid w:val="0021070D"/>
    <w:rsid w:val="0021085E"/>
    <w:rsid w:val="002114B0"/>
    <w:rsid w:val="002117C6"/>
    <w:rsid w:val="00211C9A"/>
    <w:rsid w:val="00211F19"/>
    <w:rsid w:val="00212505"/>
    <w:rsid w:val="00212536"/>
    <w:rsid w:val="002127AE"/>
    <w:rsid w:val="002130A4"/>
    <w:rsid w:val="00213687"/>
    <w:rsid w:val="00213BEC"/>
    <w:rsid w:val="00213CD6"/>
    <w:rsid w:val="002143AB"/>
    <w:rsid w:val="002147FF"/>
    <w:rsid w:val="00214C5C"/>
    <w:rsid w:val="00214E1B"/>
    <w:rsid w:val="00215B61"/>
    <w:rsid w:val="002166F6"/>
    <w:rsid w:val="00216736"/>
    <w:rsid w:val="002172AC"/>
    <w:rsid w:val="0021759B"/>
    <w:rsid w:val="00217A71"/>
    <w:rsid w:val="00217AB8"/>
    <w:rsid w:val="00217CF3"/>
    <w:rsid w:val="00220906"/>
    <w:rsid w:val="00220FE2"/>
    <w:rsid w:val="00221475"/>
    <w:rsid w:val="00221A35"/>
    <w:rsid w:val="00221AFA"/>
    <w:rsid w:val="00221CC4"/>
    <w:rsid w:val="00221E9D"/>
    <w:rsid w:val="00222287"/>
    <w:rsid w:val="00222901"/>
    <w:rsid w:val="00222C01"/>
    <w:rsid w:val="00223CEA"/>
    <w:rsid w:val="00224382"/>
    <w:rsid w:val="002246D5"/>
    <w:rsid w:val="00224C37"/>
    <w:rsid w:val="00224E57"/>
    <w:rsid w:val="0022578E"/>
    <w:rsid w:val="00226F08"/>
    <w:rsid w:val="0023046F"/>
    <w:rsid w:val="002321DF"/>
    <w:rsid w:val="00232288"/>
    <w:rsid w:val="002334C2"/>
    <w:rsid w:val="00233CC9"/>
    <w:rsid w:val="00233F78"/>
    <w:rsid w:val="002346EF"/>
    <w:rsid w:val="00235160"/>
    <w:rsid w:val="0023547C"/>
    <w:rsid w:val="00235B70"/>
    <w:rsid w:val="002363A1"/>
    <w:rsid w:val="00236ED8"/>
    <w:rsid w:val="002370D6"/>
    <w:rsid w:val="002401EA"/>
    <w:rsid w:val="0024150C"/>
    <w:rsid w:val="002417F3"/>
    <w:rsid w:val="00241F2E"/>
    <w:rsid w:val="002421A9"/>
    <w:rsid w:val="00242320"/>
    <w:rsid w:val="002432CF"/>
    <w:rsid w:val="002432F2"/>
    <w:rsid w:val="0024358B"/>
    <w:rsid w:val="00243FCF"/>
    <w:rsid w:val="00244A99"/>
    <w:rsid w:val="0024538F"/>
    <w:rsid w:val="00245F0D"/>
    <w:rsid w:val="00246D07"/>
    <w:rsid w:val="00247131"/>
    <w:rsid w:val="002477F3"/>
    <w:rsid w:val="00250B52"/>
    <w:rsid w:val="002510C9"/>
    <w:rsid w:val="00252331"/>
    <w:rsid w:val="00252881"/>
    <w:rsid w:val="00252BE7"/>
    <w:rsid w:val="0025308A"/>
    <w:rsid w:val="00253E4D"/>
    <w:rsid w:val="002542D5"/>
    <w:rsid w:val="002548BF"/>
    <w:rsid w:val="00254AB0"/>
    <w:rsid w:val="00254BC4"/>
    <w:rsid w:val="002553D5"/>
    <w:rsid w:val="00255CB0"/>
    <w:rsid w:val="002564DC"/>
    <w:rsid w:val="00256D3F"/>
    <w:rsid w:val="00256FAB"/>
    <w:rsid w:val="002601FB"/>
    <w:rsid w:val="00260879"/>
    <w:rsid w:val="002615FE"/>
    <w:rsid w:val="00262135"/>
    <w:rsid w:val="002622A3"/>
    <w:rsid w:val="00262C02"/>
    <w:rsid w:val="00264702"/>
    <w:rsid w:val="00265733"/>
    <w:rsid w:val="00265B42"/>
    <w:rsid w:val="00265CEF"/>
    <w:rsid w:val="002665A9"/>
    <w:rsid w:val="00266A33"/>
    <w:rsid w:val="00266AA5"/>
    <w:rsid w:val="00267120"/>
    <w:rsid w:val="00267278"/>
    <w:rsid w:val="00267DBB"/>
    <w:rsid w:val="00270538"/>
    <w:rsid w:val="00270765"/>
    <w:rsid w:val="00270A30"/>
    <w:rsid w:val="002712AF"/>
    <w:rsid w:val="00271AAD"/>
    <w:rsid w:val="00271E44"/>
    <w:rsid w:val="00272BA2"/>
    <w:rsid w:val="00272BEE"/>
    <w:rsid w:val="002736E9"/>
    <w:rsid w:val="00273E20"/>
    <w:rsid w:val="00273F4D"/>
    <w:rsid w:val="00274778"/>
    <w:rsid w:val="002751A1"/>
    <w:rsid w:val="002751AC"/>
    <w:rsid w:val="002752D5"/>
    <w:rsid w:val="00276E6C"/>
    <w:rsid w:val="00277125"/>
    <w:rsid w:val="0027722E"/>
    <w:rsid w:val="00277505"/>
    <w:rsid w:val="00277CF4"/>
    <w:rsid w:val="00280903"/>
    <w:rsid w:val="00280A88"/>
    <w:rsid w:val="00282575"/>
    <w:rsid w:val="002825D9"/>
    <w:rsid w:val="002831C3"/>
    <w:rsid w:val="002833A5"/>
    <w:rsid w:val="00283D2B"/>
    <w:rsid w:val="002841EF"/>
    <w:rsid w:val="00284723"/>
    <w:rsid w:val="00284A29"/>
    <w:rsid w:val="00287C88"/>
    <w:rsid w:val="00287D64"/>
    <w:rsid w:val="00287D97"/>
    <w:rsid w:val="00290820"/>
    <w:rsid w:val="0029087D"/>
    <w:rsid w:val="00290B54"/>
    <w:rsid w:val="00290C40"/>
    <w:rsid w:val="00290FBF"/>
    <w:rsid w:val="00291F0A"/>
    <w:rsid w:val="00292256"/>
    <w:rsid w:val="00292B39"/>
    <w:rsid w:val="00292EC2"/>
    <w:rsid w:val="0029341F"/>
    <w:rsid w:val="002937ED"/>
    <w:rsid w:val="00293E5C"/>
    <w:rsid w:val="00294B6D"/>
    <w:rsid w:val="00294CCD"/>
    <w:rsid w:val="0029526B"/>
    <w:rsid w:val="00295ABC"/>
    <w:rsid w:val="00295BCD"/>
    <w:rsid w:val="00296C80"/>
    <w:rsid w:val="002970F9"/>
    <w:rsid w:val="002976F6"/>
    <w:rsid w:val="00297AE0"/>
    <w:rsid w:val="002A0394"/>
    <w:rsid w:val="002A0B39"/>
    <w:rsid w:val="002A0BEC"/>
    <w:rsid w:val="002A12ED"/>
    <w:rsid w:val="002A2D7B"/>
    <w:rsid w:val="002A5487"/>
    <w:rsid w:val="002A5691"/>
    <w:rsid w:val="002A5C99"/>
    <w:rsid w:val="002A61ED"/>
    <w:rsid w:val="002A747F"/>
    <w:rsid w:val="002B01ED"/>
    <w:rsid w:val="002B0F6B"/>
    <w:rsid w:val="002B10A4"/>
    <w:rsid w:val="002B113B"/>
    <w:rsid w:val="002B1620"/>
    <w:rsid w:val="002B1AE0"/>
    <w:rsid w:val="002B22B3"/>
    <w:rsid w:val="002B29CE"/>
    <w:rsid w:val="002B310C"/>
    <w:rsid w:val="002B31AC"/>
    <w:rsid w:val="002B3ED9"/>
    <w:rsid w:val="002B4B2A"/>
    <w:rsid w:val="002B4D7E"/>
    <w:rsid w:val="002B6336"/>
    <w:rsid w:val="002B6B59"/>
    <w:rsid w:val="002B6BD2"/>
    <w:rsid w:val="002B6C0A"/>
    <w:rsid w:val="002B73B2"/>
    <w:rsid w:val="002B7B8B"/>
    <w:rsid w:val="002C0D1D"/>
    <w:rsid w:val="002C1126"/>
    <w:rsid w:val="002C15F9"/>
    <w:rsid w:val="002C29C0"/>
    <w:rsid w:val="002C2EEA"/>
    <w:rsid w:val="002C4A05"/>
    <w:rsid w:val="002C545D"/>
    <w:rsid w:val="002C54E9"/>
    <w:rsid w:val="002C572D"/>
    <w:rsid w:val="002C6AE7"/>
    <w:rsid w:val="002C6BE5"/>
    <w:rsid w:val="002C7F85"/>
    <w:rsid w:val="002C7FCB"/>
    <w:rsid w:val="002D05A6"/>
    <w:rsid w:val="002D063B"/>
    <w:rsid w:val="002D0B0A"/>
    <w:rsid w:val="002D3156"/>
    <w:rsid w:val="002D323D"/>
    <w:rsid w:val="002D351D"/>
    <w:rsid w:val="002D3A41"/>
    <w:rsid w:val="002D3C5C"/>
    <w:rsid w:val="002D3FF9"/>
    <w:rsid w:val="002D4D44"/>
    <w:rsid w:val="002D4F69"/>
    <w:rsid w:val="002D50F0"/>
    <w:rsid w:val="002D58F5"/>
    <w:rsid w:val="002D77C0"/>
    <w:rsid w:val="002E0BBC"/>
    <w:rsid w:val="002E0C35"/>
    <w:rsid w:val="002E0D1B"/>
    <w:rsid w:val="002E1150"/>
    <w:rsid w:val="002E1E7F"/>
    <w:rsid w:val="002E1FE7"/>
    <w:rsid w:val="002E24D4"/>
    <w:rsid w:val="002E28C4"/>
    <w:rsid w:val="002E2D09"/>
    <w:rsid w:val="002E364A"/>
    <w:rsid w:val="002E39B8"/>
    <w:rsid w:val="002E4090"/>
    <w:rsid w:val="002E485B"/>
    <w:rsid w:val="002E576B"/>
    <w:rsid w:val="002E5AE6"/>
    <w:rsid w:val="002E5C80"/>
    <w:rsid w:val="002E6800"/>
    <w:rsid w:val="002E6F43"/>
    <w:rsid w:val="002F0381"/>
    <w:rsid w:val="002F0503"/>
    <w:rsid w:val="002F08DF"/>
    <w:rsid w:val="002F1196"/>
    <w:rsid w:val="002F143D"/>
    <w:rsid w:val="002F1881"/>
    <w:rsid w:val="002F32A2"/>
    <w:rsid w:val="002F3776"/>
    <w:rsid w:val="002F4341"/>
    <w:rsid w:val="002F485B"/>
    <w:rsid w:val="002F4C95"/>
    <w:rsid w:val="002F4CC7"/>
    <w:rsid w:val="002F4D0B"/>
    <w:rsid w:val="002F502C"/>
    <w:rsid w:val="002F5659"/>
    <w:rsid w:val="002F5BD9"/>
    <w:rsid w:val="002F63C2"/>
    <w:rsid w:val="002F6639"/>
    <w:rsid w:val="002F7EFB"/>
    <w:rsid w:val="00300661"/>
    <w:rsid w:val="0030076C"/>
    <w:rsid w:val="00301297"/>
    <w:rsid w:val="0030138D"/>
    <w:rsid w:val="00301AE9"/>
    <w:rsid w:val="00303249"/>
    <w:rsid w:val="003032B9"/>
    <w:rsid w:val="003032ED"/>
    <w:rsid w:val="00303735"/>
    <w:rsid w:val="00303937"/>
    <w:rsid w:val="00303CF5"/>
    <w:rsid w:val="0030430F"/>
    <w:rsid w:val="00305D44"/>
    <w:rsid w:val="00305ECA"/>
    <w:rsid w:val="003068BB"/>
    <w:rsid w:val="00306CD5"/>
    <w:rsid w:val="0030738F"/>
    <w:rsid w:val="00307879"/>
    <w:rsid w:val="00310081"/>
    <w:rsid w:val="00310336"/>
    <w:rsid w:val="00310FD8"/>
    <w:rsid w:val="00311306"/>
    <w:rsid w:val="00312076"/>
    <w:rsid w:val="00312582"/>
    <w:rsid w:val="0031265B"/>
    <w:rsid w:val="003128DA"/>
    <w:rsid w:val="00312E93"/>
    <w:rsid w:val="00313107"/>
    <w:rsid w:val="00313438"/>
    <w:rsid w:val="003138DA"/>
    <w:rsid w:val="00313DD4"/>
    <w:rsid w:val="00314E3F"/>
    <w:rsid w:val="00315EEB"/>
    <w:rsid w:val="00316276"/>
    <w:rsid w:val="00316F6A"/>
    <w:rsid w:val="003172B8"/>
    <w:rsid w:val="003174BE"/>
    <w:rsid w:val="0031790A"/>
    <w:rsid w:val="00317935"/>
    <w:rsid w:val="00320167"/>
    <w:rsid w:val="003201E8"/>
    <w:rsid w:val="003207FB"/>
    <w:rsid w:val="00320997"/>
    <w:rsid w:val="00320EA4"/>
    <w:rsid w:val="00321327"/>
    <w:rsid w:val="00322938"/>
    <w:rsid w:val="00323D51"/>
    <w:rsid w:val="00323EAD"/>
    <w:rsid w:val="003241B2"/>
    <w:rsid w:val="0032466B"/>
    <w:rsid w:val="00324997"/>
    <w:rsid w:val="00324BB8"/>
    <w:rsid w:val="00324D89"/>
    <w:rsid w:val="00325520"/>
    <w:rsid w:val="00325E86"/>
    <w:rsid w:val="00326F99"/>
    <w:rsid w:val="0032775E"/>
    <w:rsid w:val="0033135D"/>
    <w:rsid w:val="0033186C"/>
    <w:rsid w:val="00331BAB"/>
    <w:rsid w:val="00331DCF"/>
    <w:rsid w:val="003323CF"/>
    <w:rsid w:val="00332620"/>
    <w:rsid w:val="00332983"/>
    <w:rsid w:val="00332F38"/>
    <w:rsid w:val="0033301B"/>
    <w:rsid w:val="003343A8"/>
    <w:rsid w:val="00334923"/>
    <w:rsid w:val="003349D8"/>
    <w:rsid w:val="00334F70"/>
    <w:rsid w:val="003353F2"/>
    <w:rsid w:val="003356D2"/>
    <w:rsid w:val="00336C5B"/>
    <w:rsid w:val="00336DE1"/>
    <w:rsid w:val="003378A8"/>
    <w:rsid w:val="00337A75"/>
    <w:rsid w:val="00340028"/>
    <w:rsid w:val="003403D8"/>
    <w:rsid w:val="00340554"/>
    <w:rsid w:val="00340BA9"/>
    <w:rsid w:val="00340C1A"/>
    <w:rsid w:val="003418F3"/>
    <w:rsid w:val="00341BAF"/>
    <w:rsid w:val="00341C98"/>
    <w:rsid w:val="00343004"/>
    <w:rsid w:val="0034331D"/>
    <w:rsid w:val="00343791"/>
    <w:rsid w:val="003447E4"/>
    <w:rsid w:val="003449C9"/>
    <w:rsid w:val="0034506D"/>
    <w:rsid w:val="003459D6"/>
    <w:rsid w:val="00345BE9"/>
    <w:rsid w:val="00346275"/>
    <w:rsid w:val="003469DB"/>
    <w:rsid w:val="00346E86"/>
    <w:rsid w:val="003479B3"/>
    <w:rsid w:val="003501D4"/>
    <w:rsid w:val="00350D51"/>
    <w:rsid w:val="00350D74"/>
    <w:rsid w:val="00351307"/>
    <w:rsid w:val="00351377"/>
    <w:rsid w:val="003516A8"/>
    <w:rsid w:val="00353F14"/>
    <w:rsid w:val="00353FE9"/>
    <w:rsid w:val="00354012"/>
    <w:rsid w:val="00354404"/>
    <w:rsid w:val="0035474B"/>
    <w:rsid w:val="003564BE"/>
    <w:rsid w:val="0035674A"/>
    <w:rsid w:val="00356C9B"/>
    <w:rsid w:val="00356E0C"/>
    <w:rsid w:val="00356FE8"/>
    <w:rsid w:val="003577AD"/>
    <w:rsid w:val="00357BA9"/>
    <w:rsid w:val="00360BD5"/>
    <w:rsid w:val="00361275"/>
    <w:rsid w:val="003621FB"/>
    <w:rsid w:val="0036220F"/>
    <w:rsid w:val="003629E1"/>
    <w:rsid w:val="00363846"/>
    <w:rsid w:val="00363899"/>
    <w:rsid w:val="003646E7"/>
    <w:rsid w:val="00364C4E"/>
    <w:rsid w:val="00365964"/>
    <w:rsid w:val="00366103"/>
    <w:rsid w:val="003674E1"/>
    <w:rsid w:val="00367536"/>
    <w:rsid w:val="00367B2D"/>
    <w:rsid w:val="00370156"/>
    <w:rsid w:val="003704D2"/>
    <w:rsid w:val="003705A7"/>
    <w:rsid w:val="00370D06"/>
    <w:rsid w:val="00370E17"/>
    <w:rsid w:val="00370FB6"/>
    <w:rsid w:val="00371445"/>
    <w:rsid w:val="00371629"/>
    <w:rsid w:val="00372136"/>
    <w:rsid w:val="0037222B"/>
    <w:rsid w:val="0037227E"/>
    <w:rsid w:val="00372AD2"/>
    <w:rsid w:val="00373095"/>
    <w:rsid w:val="003733D2"/>
    <w:rsid w:val="003745C6"/>
    <w:rsid w:val="0037498A"/>
    <w:rsid w:val="00374F0B"/>
    <w:rsid w:val="003765BD"/>
    <w:rsid w:val="00376A3C"/>
    <w:rsid w:val="00377FA2"/>
    <w:rsid w:val="003805A2"/>
    <w:rsid w:val="00381048"/>
    <w:rsid w:val="0038184E"/>
    <w:rsid w:val="00381C72"/>
    <w:rsid w:val="00382603"/>
    <w:rsid w:val="00382920"/>
    <w:rsid w:val="003829FE"/>
    <w:rsid w:val="00384478"/>
    <w:rsid w:val="00384887"/>
    <w:rsid w:val="00384FBA"/>
    <w:rsid w:val="00385329"/>
    <w:rsid w:val="0038537C"/>
    <w:rsid w:val="0038539A"/>
    <w:rsid w:val="0038576F"/>
    <w:rsid w:val="00385BE0"/>
    <w:rsid w:val="003861AD"/>
    <w:rsid w:val="0038643A"/>
    <w:rsid w:val="003864B8"/>
    <w:rsid w:val="00387B85"/>
    <w:rsid w:val="00390121"/>
    <w:rsid w:val="00390386"/>
    <w:rsid w:val="0039060A"/>
    <w:rsid w:val="0039094C"/>
    <w:rsid w:val="003910FF"/>
    <w:rsid w:val="00391F3D"/>
    <w:rsid w:val="003921AD"/>
    <w:rsid w:val="0039231F"/>
    <w:rsid w:val="0039287F"/>
    <w:rsid w:val="00393016"/>
    <w:rsid w:val="00393DC6"/>
    <w:rsid w:val="00394156"/>
    <w:rsid w:val="003946E1"/>
    <w:rsid w:val="003948CD"/>
    <w:rsid w:val="00394BB8"/>
    <w:rsid w:val="00395714"/>
    <w:rsid w:val="00395A3F"/>
    <w:rsid w:val="00395C05"/>
    <w:rsid w:val="00396177"/>
    <w:rsid w:val="003964FC"/>
    <w:rsid w:val="0039679E"/>
    <w:rsid w:val="00396AC6"/>
    <w:rsid w:val="00397310"/>
    <w:rsid w:val="003974D5"/>
    <w:rsid w:val="003A0004"/>
    <w:rsid w:val="003A045A"/>
    <w:rsid w:val="003A0C0E"/>
    <w:rsid w:val="003A15DC"/>
    <w:rsid w:val="003A1CD8"/>
    <w:rsid w:val="003A1F62"/>
    <w:rsid w:val="003A2634"/>
    <w:rsid w:val="003A27E6"/>
    <w:rsid w:val="003A3217"/>
    <w:rsid w:val="003A3AD3"/>
    <w:rsid w:val="003A3CEF"/>
    <w:rsid w:val="003A4B36"/>
    <w:rsid w:val="003A4C09"/>
    <w:rsid w:val="003A545B"/>
    <w:rsid w:val="003A6391"/>
    <w:rsid w:val="003A6B8B"/>
    <w:rsid w:val="003A6D98"/>
    <w:rsid w:val="003A6E7D"/>
    <w:rsid w:val="003B0031"/>
    <w:rsid w:val="003B053E"/>
    <w:rsid w:val="003B09BF"/>
    <w:rsid w:val="003B25B2"/>
    <w:rsid w:val="003B29B3"/>
    <w:rsid w:val="003B2D3D"/>
    <w:rsid w:val="003B412F"/>
    <w:rsid w:val="003B42EE"/>
    <w:rsid w:val="003B4A67"/>
    <w:rsid w:val="003B4D9C"/>
    <w:rsid w:val="003B51A4"/>
    <w:rsid w:val="003B51B3"/>
    <w:rsid w:val="003B59C8"/>
    <w:rsid w:val="003B5A08"/>
    <w:rsid w:val="003B6936"/>
    <w:rsid w:val="003B71F7"/>
    <w:rsid w:val="003B7225"/>
    <w:rsid w:val="003B76D5"/>
    <w:rsid w:val="003B77B5"/>
    <w:rsid w:val="003B7851"/>
    <w:rsid w:val="003C0198"/>
    <w:rsid w:val="003C01D6"/>
    <w:rsid w:val="003C0E76"/>
    <w:rsid w:val="003C122A"/>
    <w:rsid w:val="003C1AF9"/>
    <w:rsid w:val="003C2C70"/>
    <w:rsid w:val="003C2E6B"/>
    <w:rsid w:val="003C2ECA"/>
    <w:rsid w:val="003C3F80"/>
    <w:rsid w:val="003C44BC"/>
    <w:rsid w:val="003C4A89"/>
    <w:rsid w:val="003C4B22"/>
    <w:rsid w:val="003C5304"/>
    <w:rsid w:val="003C5420"/>
    <w:rsid w:val="003C5F8D"/>
    <w:rsid w:val="003C668C"/>
    <w:rsid w:val="003C66AA"/>
    <w:rsid w:val="003D0584"/>
    <w:rsid w:val="003D0D84"/>
    <w:rsid w:val="003D0ED8"/>
    <w:rsid w:val="003D1C9E"/>
    <w:rsid w:val="003D2B83"/>
    <w:rsid w:val="003D2C3B"/>
    <w:rsid w:val="003D34E8"/>
    <w:rsid w:val="003D3CEE"/>
    <w:rsid w:val="003D3D3D"/>
    <w:rsid w:val="003D40C3"/>
    <w:rsid w:val="003D410B"/>
    <w:rsid w:val="003D44A6"/>
    <w:rsid w:val="003D515C"/>
    <w:rsid w:val="003D5BBA"/>
    <w:rsid w:val="003D5FE6"/>
    <w:rsid w:val="003D64D7"/>
    <w:rsid w:val="003D65B1"/>
    <w:rsid w:val="003D6668"/>
    <w:rsid w:val="003D6CB2"/>
    <w:rsid w:val="003D729F"/>
    <w:rsid w:val="003D78AB"/>
    <w:rsid w:val="003D7AC3"/>
    <w:rsid w:val="003E0B9B"/>
    <w:rsid w:val="003E0CE2"/>
    <w:rsid w:val="003E16C5"/>
    <w:rsid w:val="003E1893"/>
    <w:rsid w:val="003E1CC7"/>
    <w:rsid w:val="003E2C1D"/>
    <w:rsid w:val="003E3E5C"/>
    <w:rsid w:val="003E4054"/>
    <w:rsid w:val="003E43C9"/>
    <w:rsid w:val="003E45B5"/>
    <w:rsid w:val="003E4876"/>
    <w:rsid w:val="003E4CD6"/>
    <w:rsid w:val="003E5071"/>
    <w:rsid w:val="003E5374"/>
    <w:rsid w:val="003E5911"/>
    <w:rsid w:val="003E6025"/>
    <w:rsid w:val="003E6773"/>
    <w:rsid w:val="003E6C7C"/>
    <w:rsid w:val="003E764E"/>
    <w:rsid w:val="003E7E4B"/>
    <w:rsid w:val="003F0650"/>
    <w:rsid w:val="003F0850"/>
    <w:rsid w:val="003F10ED"/>
    <w:rsid w:val="003F24ED"/>
    <w:rsid w:val="003F33DC"/>
    <w:rsid w:val="003F3ACD"/>
    <w:rsid w:val="003F3C2F"/>
    <w:rsid w:val="003F3CBF"/>
    <w:rsid w:val="003F6425"/>
    <w:rsid w:val="003F6BDB"/>
    <w:rsid w:val="003F75A8"/>
    <w:rsid w:val="00400508"/>
    <w:rsid w:val="00401750"/>
    <w:rsid w:val="00401847"/>
    <w:rsid w:val="00402A21"/>
    <w:rsid w:val="00402E22"/>
    <w:rsid w:val="00403118"/>
    <w:rsid w:val="00404325"/>
    <w:rsid w:val="00405534"/>
    <w:rsid w:val="00406343"/>
    <w:rsid w:val="00406495"/>
    <w:rsid w:val="0041080D"/>
    <w:rsid w:val="00410883"/>
    <w:rsid w:val="00410D0D"/>
    <w:rsid w:val="004111AD"/>
    <w:rsid w:val="004113A5"/>
    <w:rsid w:val="004116A6"/>
    <w:rsid w:val="00411929"/>
    <w:rsid w:val="00411B3F"/>
    <w:rsid w:val="00412682"/>
    <w:rsid w:val="00412997"/>
    <w:rsid w:val="00412CD7"/>
    <w:rsid w:val="0041312B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655B"/>
    <w:rsid w:val="004165E6"/>
    <w:rsid w:val="004166C0"/>
    <w:rsid w:val="0041730D"/>
    <w:rsid w:val="0042009D"/>
    <w:rsid w:val="00420235"/>
    <w:rsid w:val="00420D95"/>
    <w:rsid w:val="00421F80"/>
    <w:rsid w:val="004224FB"/>
    <w:rsid w:val="00422EC7"/>
    <w:rsid w:val="00422F45"/>
    <w:rsid w:val="00423691"/>
    <w:rsid w:val="004247EE"/>
    <w:rsid w:val="00425DBB"/>
    <w:rsid w:val="00426533"/>
    <w:rsid w:val="00426679"/>
    <w:rsid w:val="00426BFD"/>
    <w:rsid w:val="00427422"/>
    <w:rsid w:val="004278FC"/>
    <w:rsid w:val="004308CB"/>
    <w:rsid w:val="00433610"/>
    <w:rsid w:val="004338AD"/>
    <w:rsid w:val="004338F3"/>
    <w:rsid w:val="0043394B"/>
    <w:rsid w:val="00433DEF"/>
    <w:rsid w:val="0043407B"/>
    <w:rsid w:val="00434EFB"/>
    <w:rsid w:val="00435134"/>
    <w:rsid w:val="004351EF"/>
    <w:rsid w:val="00435936"/>
    <w:rsid w:val="004364F0"/>
    <w:rsid w:val="00436C6C"/>
    <w:rsid w:val="0044017D"/>
    <w:rsid w:val="004404C1"/>
    <w:rsid w:val="00441120"/>
    <w:rsid w:val="004415B2"/>
    <w:rsid w:val="00441B16"/>
    <w:rsid w:val="00441B78"/>
    <w:rsid w:val="0044283D"/>
    <w:rsid w:val="004428B8"/>
    <w:rsid w:val="00443A54"/>
    <w:rsid w:val="00443BA7"/>
    <w:rsid w:val="00444409"/>
    <w:rsid w:val="00444753"/>
    <w:rsid w:val="00444E5A"/>
    <w:rsid w:val="004461B2"/>
    <w:rsid w:val="00446728"/>
    <w:rsid w:val="0044709D"/>
    <w:rsid w:val="00447508"/>
    <w:rsid w:val="004504CF"/>
    <w:rsid w:val="0045093A"/>
    <w:rsid w:val="0045305B"/>
    <w:rsid w:val="00453B39"/>
    <w:rsid w:val="00453F2D"/>
    <w:rsid w:val="00454870"/>
    <w:rsid w:val="00454BDA"/>
    <w:rsid w:val="0045589C"/>
    <w:rsid w:val="004567EA"/>
    <w:rsid w:val="00456938"/>
    <w:rsid w:val="00456B53"/>
    <w:rsid w:val="00456F82"/>
    <w:rsid w:val="00457378"/>
    <w:rsid w:val="00460030"/>
    <w:rsid w:val="00461677"/>
    <w:rsid w:val="00461CBA"/>
    <w:rsid w:val="00462355"/>
    <w:rsid w:val="0046257A"/>
    <w:rsid w:val="00463B72"/>
    <w:rsid w:val="00463DC5"/>
    <w:rsid w:val="004645E3"/>
    <w:rsid w:val="0046550F"/>
    <w:rsid w:val="004656F5"/>
    <w:rsid w:val="0046577B"/>
    <w:rsid w:val="00466595"/>
    <w:rsid w:val="0046680D"/>
    <w:rsid w:val="00466895"/>
    <w:rsid w:val="00466FE2"/>
    <w:rsid w:val="004679EE"/>
    <w:rsid w:val="00467C7D"/>
    <w:rsid w:val="00470135"/>
    <w:rsid w:val="0047017A"/>
    <w:rsid w:val="004705C8"/>
    <w:rsid w:val="0047182C"/>
    <w:rsid w:val="00471C23"/>
    <w:rsid w:val="00471E1A"/>
    <w:rsid w:val="00472345"/>
    <w:rsid w:val="00473099"/>
    <w:rsid w:val="00473371"/>
    <w:rsid w:val="00473BFB"/>
    <w:rsid w:val="00473F12"/>
    <w:rsid w:val="00474182"/>
    <w:rsid w:val="0047484A"/>
    <w:rsid w:val="00474930"/>
    <w:rsid w:val="00474FC9"/>
    <w:rsid w:val="0047572C"/>
    <w:rsid w:val="00475768"/>
    <w:rsid w:val="00475EEC"/>
    <w:rsid w:val="00476063"/>
    <w:rsid w:val="004762CB"/>
    <w:rsid w:val="00476578"/>
    <w:rsid w:val="004771E2"/>
    <w:rsid w:val="00477B0E"/>
    <w:rsid w:val="00480BB3"/>
    <w:rsid w:val="00481CA3"/>
    <w:rsid w:val="004827C5"/>
    <w:rsid w:val="00483523"/>
    <w:rsid w:val="004835C9"/>
    <w:rsid w:val="00483CF1"/>
    <w:rsid w:val="00484BC1"/>
    <w:rsid w:val="00484E34"/>
    <w:rsid w:val="00484F31"/>
    <w:rsid w:val="00485D3F"/>
    <w:rsid w:val="00486004"/>
    <w:rsid w:val="00487FCC"/>
    <w:rsid w:val="00490052"/>
    <w:rsid w:val="0049014C"/>
    <w:rsid w:val="0049018F"/>
    <w:rsid w:val="0049023C"/>
    <w:rsid w:val="004907C6"/>
    <w:rsid w:val="00490C83"/>
    <w:rsid w:val="0049142D"/>
    <w:rsid w:val="004915E3"/>
    <w:rsid w:val="0049204B"/>
    <w:rsid w:val="004927A2"/>
    <w:rsid w:val="004939E6"/>
    <w:rsid w:val="00493E0A"/>
    <w:rsid w:val="00494BE1"/>
    <w:rsid w:val="00494D89"/>
    <w:rsid w:val="00494F37"/>
    <w:rsid w:val="0049508C"/>
    <w:rsid w:val="00495DB2"/>
    <w:rsid w:val="004971F2"/>
    <w:rsid w:val="004976F0"/>
    <w:rsid w:val="004A0B2F"/>
    <w:rsid w:val="004A1165"/>
    <w:rsid w:val="004A1397"/>
    <w:rsid w:val="004A1C6F"/>
    <w:rsid w:val="004A217A"/>
    <w:rsid w:val="004A2ACF"/>
    <w:rsid w:val="004A2C2B"/>
    <w:rsid w:val="004A2F12"/>
    <w:rsid w:val="004A3274"/>
    <w:rsid w:val="004A395D"/>
    <w:rsid w:val="004A466D"/>
    <w:rsid w:val="004A6A04"/>
    <w:rsid w:val="004A6ABA"/>
    <w:rsid w:val="004A702F"/>
    <w:rsid w:val="004A797D"/>
    <w:rsid w:val="004A79BA"/>
    <w:rsid w:val="004A7D76"/>
    <w:rsid w:val="004B07CF"/>
    <w:rsid w:val="004B08DE"/>
    <w:rsid w:val="004B0976"/>
    <w:rsid w:val="004B0B6E"/>
    <w:rsid w:val="004B0C7F"/>
    <w:rsid w:val="004B10A5"/>
    <w:rsid w:val="004B11B0"/>
    <w:rsid w:val="004B14AF"/>
    <w:rsid w:val="004B2119"/>
    <w:rsid w:val="004B2652"/>
    <w:rsid w:val="004B2EB3"/>
    <w:rsid w:val="004B3D09"/>
    <w:rsid w:val="004B466F"/>
    <w:rsid w:val="004B62CE"/>
    <w:rsid w:val="004B6667"/>
    <w:rsid w:val="004B73AB"/>
    <w:rsid w:val="004C03D0"/>
    <w:rsid w:val="004C071B"/>
    <w:rsid w:val="004C0D57"/>
    <w:rsid w:val="004C0D7A"/>
    <w:rsid w:val="004C201A"/>
    <w:rsid w:val="004C301B"/>
    <w:rsid w:val="004C35AF"/>
    <w:rsid w:val="004C4851"/>
    <w:rsid w:val="004C5088"/>
    <w:rsid w:val="004C5638"/>
    <w:rsid w:val="004C69CD"/>
    <w:rsid w:val="004C69EC"/>
    <w:rsid w:val="004C7E6E"/>
    <w:rsid w:val="004D029F"/>
    <w:rsid w:val="004D0826"/>
    <w:rsid w:val="004D0CE3"/>
    <w:rsid w:val="004D148B"/>
    <w:rsid w:val="004D26A5"/>
    <w:rsid w:val="004D4194"/>
    <w:rsid w:val="004D428D"/>
    <w:rsid w:val="004D448F"/>
    <w:rsid w:val="004D486C"/>
    <w:rsid w:val="004D4BA2"/>
    <w:rsid w:val="004D4FA5"/>
    <w:rsid w:val="004D5656"/>
    <w:rsid w:val="004D5955"/>
    <w:rsid w:val="004D5A79"/>
    <w:rsid w:val="004D773B"/>
    <w:rsid w:val="004D7AE7"/>
    <w:rsid w:val="004D7B06"/>
    <w:rsid w:val="004E0300"/>
    <w:rsid w:val="004E0463"/>
    <w:rsid w:val="004E0F07"/>
    <w:rsid w:val="004E2C1F"/>
    <w:rsid w:val="004E2C61"/>
    <w:rsid w:val="004E389E"/>
    <w:rsid w:val="004E3B79"/>
    <w:rsid w:val="004E3E89"/>
    <w:rsid w:val="004E42D9"/>
    <w:rsid w:val="004E53F8"/>
    <w:rsid w:val="004E5F6D"/>
    <w:rsid w:val="004E65F1"/>
    <w:rsid w:val="004E6BC2"/>
    <w:rsid w:val="004E7D44"/>
    <w:rsid w:val="004E7E7B"/>
    <w:rsid w:val="004E7F1B"/>
    <w:rsid w:val="004F0820"/>
    <w:rsid w:val="004F0986"/>
    <w:rsid w:val="004F1339"/>
    <w:rsid w:val="004F1715"/>
    <w:rsid w:val="004F1E9F"/>
    <w:rsid w:val="004F2F75"/>
    <w:rsid w:val="004F3432"/>
    <w:rsid w:val="004F44FB"/>
    <w:rsid w:val="004F4517"/>
    <w:rsid w:val="004F4676"/>
    <w:rsid w:val="004F4933"/>
    <w:rsid w:val="004F528F"/>
    <w:rsid w:val="004F57DE"/>
    <w:rsid w:val="004F5EE0"/>
    <w:rsid w:val="004F6002"/>
    <w:rsid w:val="004F62BB"/>
    <w:rsid w:val="004F6582"/>
    <w:rsid w:val="004F7C20"/>
    <w:rsid w:val="005000C7"/>
    <w:rsid w:val="0050087E"/>
    <w:rsid w:val="00500A58"/>
    <w:rsid w:val="00500DDA"/>
    <w:rsid w:val="00500F12"/>
    <w:rsid w:val="005026B3"/>
    <w:rsid w:val="00502AFB"/>
    <w:rsid w:val="00502F70"/>
    <w:rsid w:val="0050302A"/>
    <w:rsid w:val="0050382F"/>
    <w:rsid w:val="005047EB"/>
    <w:rsid w:val="0050480E"/>
    <w:rsid w:val="00504C38"/>
    <w:rsid w:val="005050DA"/>
    <w:rsid w:val="005058EC"/>
    <w:rsid w:val="00505FE2"/>
    <w:rsid w:val="00507700"/>
    <w:rsid w:val="0050783E"/>
    <w:rsid w:val="00507F1B"/>
    <w:rsid w:val="00510D67"/>
    <w:rsid w:val="00511CBB"/>
    <w:rsid w:val="00511D85"/>
    <w:rsid w:val="005124C3"/>
    <w:rsid w:val="00512584"/>
    <w:rsid w:val="00512818"/>
    <w:rsid w:val="00512BC1"/>
    <w:rsid w:val="00512FAA"/>
    <w:rsid w:val="005132EE"/>
    <w:rsid w:val="00514B27"/>
    <w:rsid w:val="00514C76"/>
    <w:rsid w:val="00515701"/>
    <w:rsid w:val="0051662A"/>
    <w:rsid w:val="00517226"/>
    <w:rsid w:val="005177DB"/>
    <w:rsid w:val="00520BD8"/>
    <w:rsid w:val="00520D0E"/>
    <w:rsid w:val="00521197"/>
    <w:rsid w:val="005216D1"/>
    <w:rsid w:val="005218EE"/>
    <w:rsid w:val="00521EE4"/>
    <w:rsid w:val="00524064"/>
    <w:rsid w:val="0052466B"/>
    <w:rsid w:val="00525016"/>
    <w:rsid w:val="00525189"/>
    <w:rsid w:val="00525A3A"/>
    <w:rsid w:val="00526042"/>
    <w:rsid w:val="005261B1"/>
    <w:rsid w:val="005265EE"/>
    <w:rsid w:val="00526B30"/>
    <w:rsid w:val="00526D6B"/>
    <w:rsid w:val="0052798B"/>
    <w:rsid w:val="00527FF7"/>
    <w:rsid w:val="0053034E"/>
    <w:rsid w:val="005303A5"/>
    <w:rsid w:val="00530B36"/>
    <w:rsid w:val="005319D3"/>
    <w:rsid w:val="00532D9E"/>
    <w:rsid w:val="00533510"/>
    <w:rsid w:val="005337EB"/>
    <w:rsid w:val="00533B56"/>
    <w:rsid w:val="00534323"/>
    <w:rsid w:val="00534379"/>
    <w:rsid w:val="005344C6"/>
    <w:rsid w:val="005345BD"/>
    <w:rsid w:val="005348F9"/>
    <w:rsid w:val="0053524D"/>
    <w:rsid w:val="0053568F"/>
    <w:rsid w:val="00536094"/>
    <w:rsid w:val="0053641A"/>
    <w:rsid w:val="005375AB"/>
    <w:rsid w:val="00537D6E"/>
    <w:rsid w:val="00540294"/>
    <w:rsid w:val="005409AB"/>
    <w:rsid w:val="0054117F"/>
    <w:rsid w:val="00543754"/>
    <w:rsid w:val="00543B42"/>
    <w:rsid w:val="0054422C"/>
    <w:rsid w:val="00544974"/>
    <w:rsid w:val="00546265"/>
    <w:rsid w:val="00546288"/>
    <w:rsid w:val="005512D6"/>
    <w:rsid w:val="00551647"/>
    <w:rsid w:val="0055198C"/>
    <w:rsid w:val="00551E2F"/>
    <w:rsid w:val="005522FD"/>
    <w:rsid w:val="005524A9"/>
    <w:rsid w:val="0055297C"/>
    <w:rsid w:val="00553A6B"/>
    <w:rsid w:val="00554FAC"/>
    <w:rsid w:val="00557F71"/>
    <w:rsid w:val="00560BFF"/>
    <w:rsid w:val="005610F7"/>
    <w:rsid w:val="00562118"/>
    <w:rsid w:val="0056274A"/>
    <w:rsid w:val="00562EF3"/>
    <w:rsid w:val="00563997"/>
    <w:rsid w:val="0056412C"/>
    <w:rsid w:val="00564D5B"/>
    <w:rsid w:val="00564E2F"/>
    <w:rsid w:val="00564ED3"/>
    <w:rsid w:val="005662A0"/>
    <w:rsid w:val="00566E48"/>
    <w:rsid w:val="005677F5"/>
    <w:rsid w:val="00570580"/>
    <w:rsid w:val="00570C88"/>
    <w:rsid w:val="00571F98"/>
    <w:rsid w:val="00572384"/>
    <w:rsid w:val="00572623"/>
    <w:rsid w:val="00572C55"/>
    <w:rsid w:val="00572D01"/>
    <w:rsid w:val="00572EA2"/>
    <w:rsid w:val="00573414"/>
    <w:rsid w:val="005745C6"/>
    <w:rsid w:val="0057490F"/>
    <w:rsid w:val="00574BF8"/>
    <w:rsid w:val="00575C60"/>
    <w:rsid w:val="005760B0"/>
    <w:rsid w:val="00576A65"/>
    <w:rsid w:val="0057736F"/>
    <w:rsid w:val="0058012D"/>
    <w:rsid w:val="0058079E"/>
    <w:rsid w:val="00581A16"/>
    <w:rsid w:val="00583C60"/>
    <w:rsid w:val="005841AE"/>
    <w:rsid w:val="005848BF"/>
    <w:rsid w:val="00584A76"/>
    <w:rsid w:val="005856C7"/>
    <w:rsid w:val="005859F3"/>
    <w:rsid w:val="00585B5D"/>
    <w:rsid w:val="00585FCD"/>
    <w:rsid w:val="005863D7"/>
    <w:rsid w:val="00586952"/>
    <w:rsid w:val="00586BDF"/>
    <w:rsid w:val="0058733E"/>
    <w:rsid w:val="005878E1"/>
    <w:rsid w:val="00587AD8"/>
    <w:rsid w:val="005900E9"/>
    <w:rsid w:val="00590809"/>
    <w:rsid w:val="005909CC"/>
    <w:rsid w:val="005910FB"/>
    <w:rsid w:val="00591618"/>
    <w:rsid w:val="005920EA"/>
    <w:rsid w:val="00592559"/>
    <w:rsid w:val="00592FD8"/>
    <w:rsid w:val="00593617"/>
    <w:rsid w:val="00593749"/>
    <w:rsid w:val="005939F8"/>
    <w:rsid w:val="00593A7F"/>
    <w:rsid w:val="00593F25"/>
    <w:rsid w:val="00594D6D"/>
    <w:rsid w:val="00595235"/>
    <w:rsid w:val="00595743"/>
    <w:rsid w:val="005957A7"/>
    <w:rsid w:val="00595E07"/>
    <w:rsid w:val="005976FE"/>
    <w:rsid w:val="005A0B42"/>
    <w:rsid w:val="005A0E19"/>
    <w:rsid w:val="005A14C3"/>
    <w:rsid w:val="005A2008"/>
    <w:rsid w:val="005A219F"/>
    <w:rsid w:val="005A229E"/>
    <w:rsid w:val="005A253B"/>
    <w:rsid w:val="005A2592"/>
    <w:rsid w:val="005A3137"/>
    <w:rsid w:val="005A46C8"/>
    <w:rsid w:val="005A5CF9"/>
    <w:rsid w:val="005A6120"/>
    <w:rsid w:val="005A650B"/>
    <w:rsid w:val="005A658E"/>
    <w:rsid w:val="005A6D8F"/>
    <w:rsid w:val="005B06DA"/>
    <w:rsid w:val="005B0765"/>
    <w:rsid w:val="005B0786"/>
    <w:rsid w:val="005B1B68"/>
    <w:rsid w:val="005B1F51"/>
    <w:rsid w:val="005B2C3C"/>
    <w:rsid w:val="005B3022"/>
    <w:rsid w:val="005B33DB"/>
    <w:rsid w:val="005B361C"/>
    <w:rsid w:val="005B365D"/>
    <w:rsid w:val="005B3A13"/>
    <w:rsid w:val="005B4C15"/>
    <w:rsid w:val="005B561B"/>
    <w:rsid w:val="005B6B84"/>
    <w:rsid w:val="005B6F34"/>
    <w:rsid w:val="005B7A63"/>
    <w:rsid w:val="005B7B19"/>
    <w:rsid w:val="005C051F"/>
    <w:rsid w:val="005C0B55"/>
    <w:rsid w:val="005C0F9F"/>
    <w:rsid w:val="005C2466"/>
    <w:rsid w:val="005C3BB1"/>
    <w:rsid w:val="005C3C35"/>
    <w:rsid w:val="005C45CB"/>
    <w:rsid w:val="005C4BBF"/>
    <w:rsid w:val="005C4D14"/>
    <w:rsid w:val="005C4F3C"/>
    <w:rsid w:val="005C4F4F"/>
    <w:rsid w:val="005C5019"/>
    <w:rsid w:val="005C5332"/>
    <w:rsid w:val="005C5780"/>
    <w:rsid w:val="005C63FB"/>
    <w:rsid w:val="005D0A5F"/>
    <w:rsid w:val="005D1059"/>
    <w:rsid w:val="005D11C4"/>
    <w:rsid w:val="005D187A"/>
    <w:rsid w:val="005D1BFC"/>
    <w:rsid w:val="005D2B20"/>
    <w:rsid w:val="005D2E84"/>
    <w:rsid w:val="005D3152"/>
    <w:rsid w:val="005D36CD"/>
    <w:rsid w:val="005D3A99"/>
    <w:rsid w:val="005D40E2"/>
    <w:rsid w:val="005D4254"/>
    <w:rsid w:val="005D45A2"/>
    <w:rsid w:val="005D53FE"/>
    <w:rsid w:val="005D558E"/>
    <w:rsid w:val="005D56C0"/>
    <w:rsid w:val="005D6783"/>
    <w:rsid w:val="005D6EC6"/>
    <w:rsid w:val="005D726A"/>
    <w:rsid w:val="005D74FD"/>
    <w:rsid w:val="005E0233"/>
    <w:rsid w:val="005E0594"/>
    <w:rsid w:val="005E072F"/>
    <w:rsid w:val="005E1187"/>
    <w:rsid w:val="005E1604"/>
    <w:rsid w:val="005E17E2"/>
    <w:rsid w:val="005E294C"/>
    <w:rsid w:val="005E30D0"/>
    <w:rsid w:val="005E3CCD"/>
    <w:rsid w:val="005E4D8B"/>
    <w:rsid w:val="005E4D9D"/>
    <w:rsid w:val="005E5C07"/>
    <w:rsid w:val="005E6A53"/>
    <w:rsid w:val="005E6C71"/>
    <w:rsid w:val="005E7441"/>
    <w:rsid w:val="005E7F04"/>
    <w:rsid w:val="005F05D2"/>
    <w:rsid w:val="005F074A"/>
    <w:rsid w:val="005F0D8F"/>
    <w:rsid w:val="005F14B2"/>
    <w:rsid w:val="005F1505"/>
    <w:rsid w:val="005F16CE"/>
    <w:rsid w:val="005F187B"/>
    <w:rsid w:val="005F2078"/>
    <w:rsid w:val="005F234E"/>
    <w:rsid w:val="005F273C"/>
    <w:rsid w:val="005F27D9"/>
    <w:rsid w:val="005F380F"/>
    <w:rsid w:val="005F4947"/>
    <w:rsid w:val="005F57D7"/>
    <w:rsid w:val="005F68A1"/>
    <w:rsid w:val="005F6967"/>
    <w:rsid w:val="005F7158"/>
    <w:rsid w:val="00600D00"/>
    <w:rsid w:val="006016D6"/>
    <w:rsid w:val="0060274C"/>
    <w:rsid w:val="00602D10"/>
    <w:rsid w:val="00602DAA"/>
    <w:rsid w:val="006036F9"/>
    <w:rsid w:val="00603DEF"/>
    <w:rsid w:val="006047BE"/>
    <w:rsid w:val="00604BB0"/>
    <w:rsid w:val="00605049"/>
    <w:rsid w:val="00605C82"/>
    <w:rsid w:val="0060610F"/>
    <w:rsid w:val="00606170"/>
    <w:rsid w:val="00607949"/>
    <w:rsid w:val="00610D5C"/>
    <w:rsid w:val="00610DF5"/>
    <w:rsid w:val="00611237"/>
    <w:rsid w:val="0061163A"/>
    <w:rsid w:val="00611E74"/>
    <w:rsid w:val="0061237C"/>
    <w:rsid w:val="00612DFA"/>
    <w:rsid w:val="00612E8D"/>
    <w:rsid w:val="00612FE8"/>
    <w:rsid w:val="0061379C"/>
    <w:rsid w:val="0061379E"/>
    <w:rsid w:val="006151C2"/>
    <w:rsid w:val="00615DCD"/>
    <w:rsid w:val="00615F3D"/>
    <w:rsid w:val="00616889"/>
    <w:rsid w:val="0062058A"/>
    <w:rsid w:val="006207B6"/>
    <w:rsid w:val="0062170D"/>
    <w:rsid w:val="00621FFC"/>
    <w:rsid w:val="006221AA"/>
    <w:rsid w:val="00622370"/>
    <w:rsid w:val="006228B7"/>
    <w:rsid w:val="00623038"/>
    <w:rsid w:val="00623251"/>
    <w:rsid w:val="0062348B"/>
    <w:rsid w:val="00624461"/>
    <w:rsid w:val="0062461F"/>
    <w:rsid w:val="00624C0F"/>
    <w:rsid w:val="00625168"/>
    <w:rsid w:val="00625326"/>
    <w:rsid w:val="0062544F"/>
    <w:rsid w:val="006258A4"/>
    <w:rsid w:val="006259BA"/>
    <w:rsid w:val="00626737"/>
    <w:rsid w:val="00626D71"/>
    <w:rsid w:val="00627001"/>
    <w:rsid w:val="0063097F"/>
    <w:rsid w:val="00630ABF"/>
    <w:rsid w:val="00630E48"/>
    <w:rsid w:val="00630FA4"/>
    <w:rsid w:val="0063138E"/>
    <w:rsid w:val="0063175A"/>
    <w:rsid w:val="00631D68"/>
    <w:rsid w:val="00632196"/>
    <w:rsid w:val="0063358D"/>
    <w:rsid w:val="00633678"/>
    <w:rsid w:val="00633CBC"/>
    <w:rsid w:val="00634216"/>
    <w:rsid w:val="00634349"/>
    <w:rsid w:val="006343D9"/>
    <w:rsid w:val="006346E7"/>
    <w:rsid w:val="00634DBF"/>
    <w:rsid w:val="00634EF8"/>
    <w:rsid w:val="00635255"/>
    <w:rsid w:val="006355B3"/>
    <w:rsid w:val="00635A32"/>
    <w:rsid w:val="006364C1"/>
    <w:rsid w:val="00636CE3"/>
    <w:rsid w:val="00636E5A"/>
    <w:rsid w:val="006377D4"/>
    <w:rsid w:val="006378E6"/>
    <w:rsid w:val="006402A2"/>
    <w:rsid w:val="00642738"/>
    <w:rsid w:val="00643D4F"/>
    <w:rsid w:val="006445AD"/>
    <w:rsid w:val="00644897"/>
    <w:rsid w:val="006451B7"/>
    <w:rsid w:val="0064573D"/>
    <w:rsid w:val="00645FC1"/>
    <w:rsid w:val="006467C1"/>
    <w:rsid w:val="006468E9"/>
    <w:rsid w:val="00646AAE"/>
    <w:rsid w:val="00647951"/>
    <w:rsid w:val="00647F92"/>
    <w:rsid w:val="00650DB7"/>
    <w:rsid w:val="00650F4F"/>
    <w:rsid w:val="00651114"/>
    <w:rsid w:val="00651A0D"/>
    <w:rsid w:val="00652C1C"/>
    <w:rsid w:val="0065316D"/>
    <w:rsid w:val="00653417"/>
    <w:rsid w:val="006534E7"/>
    <w:rsid w:val="00654CF6"/>
    <w:rsid w:val="0065569F"/>
    <w:rsid w:val="00656EB5"/>
    <w:rsid w:val="00657F72"/>
    <w:rsid w:val="00660979"/>
    <w:rsid w:val="00660F38"/>
    <w:rsid w:val="00661205"/>
    <w:rsid w:val="00661579"/>
    <w:rsid w:val="00662A3C"/>
    <w:rsid w:val="006632A5"/>
    <w:rsid w:val="006634D3"/>
    <w:rsid w:val="00664064"/>
    <w:rsid w:val="006641E4"/>
    <w:rsid w:val="00664C44"/>
    <w:rsid w:val="00664ED7"/>
    <w:rsid w:val="0066535D"/>
    <w:rsid w:val="0066537C"/>
    <w:rsid w:val="00666870"/>
    <w:rsid w:val="00666B31"/>
    <w:rsid w:val="00667A84"/>
    <w:rsid w:val="00667ED0"/>
    <w:rsid w:val="00667EE3"/>
    <w:rsid w:val="00670493"/>
    <w:rsid w:val="006709B9"/>
    <w:rsid w:val="00671455"/>
    <w:rsid w:val="006717C0"/>
    <w:rsid w:val="006723F1"/>
    <w:rsid w:val="00673797"/>
    <w:rsid w:val="00673999"/>
    <w:rsid w:val="00673C57"/>
    <w:rsid w:val="00674B1B"/>
    <w:rsid w:val="00674B47"/>
    <w:rsid w:val="00675B77"/>
    <w:rsid w:val="00675BAC"/>
    <w:rsid w:val="00676116"/>
    <w:rsid w:val="0067620F"/>
    <w:rsid w:val="00677603"/>
    <w:rsid w:val="006776AD"/>
    <w:rsid w:val="00677F8E"/>
    <w:rsid w:val="00680213"/>
    <w:rsid w:val="00682239"/>
    <w:rsid w:val="006829CC"/>
    <w:rsid w:val="00682BEE"/>
    <w:rsid w:val="00683827"/>
    <w:rsid w:val="0068483A"/>
    <w:rsid w:val="006850D2"/>
    <w:rsid w:val="006856BB"/>
    <w:rsid w:val="006856C1"/>
    <w:rsid w:val="0068582C"/>
    <w:rsid w:val="00686000"/>
    <w:rsid w:val="00686DA3"/>
    <w:rsid w:val="00687A74"/>
    <w:rsid w:val="00687F86"/>
    <w:rsid w:val="00690379"/>
    <w:rsid w:val="00690394"/>
    <w:rsid w:val="006906EB"/>
    <w:rsid w:val="00690E74"/>
    <w:rsid w:val="00693BE8"/>
    <w:rsid w:val="00693BED"/>
    <w:rsid w:val="00694DD3"/>
    <w:rsid w:val="00695141"/>
    <w:rsid w:val="00695892"/>
    <w:rsid w:val="00695CF0"/>
    <w:rsid w:val="00695CF8"/>
    <w:rsid w:val="00695EE2"/>
    <w:rsid w:val="006961F3"/>
    <w:rsid w:val="00696290"/>
    <w:rsid w:val="006967BB"/>
    <w:rsid w:val="006972B2"/>
    <w:rsid w:val="0069735C"/>
    <w:rsid w:val="00697517"/>
    <w:rsid w:val="00697910"/>
    <w:rsid w:val="00697DD1"/>
    <w:rsid w:val="006A0402"/>
    <w:rsid w:val="006A04AB"/>
    <w:rsid w:val="006A09ED"/>
    <w:rsid w:val="006A0C55"/>
    <w:rsid w:val="006A21C6"/>
    <w:rsid w:val="006A228F"/>
    <w:rsid w:val="006A231D"/>
    <w:rsid w:val="006A2452"/>
    <w:rsid w:val="006A24A4"/>
    <w:rsid w:val="006A2EF9"/>
    <w:rsid w:val="006A3CD8"/>
    <w:rsid w:val="006A3EA7"/>
    <w:rsid w:val="006A3FDA"/>
    <w:rsid w:val="006A41EA"/>
    <w:rsid w:val="006A4203"/>
    <w:rsid w:val="006A4D65"/>
    <w:rsid w:val="006A4FC8"/>
    <w:rsid w:val="006A5B25"/>
    <w:rsid w:val="006A6329"/>
    <w:rsid w:val="006A67B2"/>
    <w:rsid w:val="006A699F"/>
    <w:rsid w:val="006A6D01"/>
    <w:rsid w:val="006A7258"/>
    <w:rsid w:val="006A78B2"/>
    <w:rsid w:val="006A7BD1"/>
    <w:rsid w:val="006B0679"/>
    <w:rsid w:val="006B291C"/>
    <w:rsid w:val="006B2C58"/>
    <w:rsid w:val="006B3397"/>
    <w:rsid w:val="006B35E3"/>
    <w:rsid w:val="006B405A"/>
    <w:rsid w:val="006B421D"/>
    <w:rsid w:val="006B4D7D"/>
    <w:rsid w:val="006B4F4D"/>
    <w:rsid w:val="006B5389"/>
    <w:rsid w:val="006B5DAF"/>
    <w:rsid w:val="006B5FC2"/>
    <w:rsid w:val="006B6259"/>
    <w:rsid w:val="006B6698"/>
    <w:rsid w:val="006B7489"/>
    <w:rsid w:val="006B757F"/>
    <w:rsid w:val="006B7650"/>
    <w:rsid w:val="006C001F"/>
    <w:rsid w:val="006C056E"/>
    <w:rsid w:val="006C0AF3"/>
    <w:rsid w:val="006C10AB"/>
    <w:rsid w:val="006C1408"/>
    <w:rsid w:val="006C181A"/>
    <w:rsid w:val="006C21C6"/>
    <w:rsid w:val="006C3436"/>
    <w:rsid w:val="006C3EF2"/>
    <w:rsid w:val="006C4591"/>
    <w:rsid w:val="006C5D2D"/>
    <w:rsid w:val="006C66CF"/>
    <w:rsid w:val="006C68B9"/>
    <w:rsid w:val="006C6F53"/>
    <w:rsid w:val="006C704F"/>
    <w:rsid w:val="006D062E"/>
    <w:rsid w:val="006D07A5"/>
    <w:rsid w:val="006D091D"/>
    <w:rsid w:val="006D1122"/>
    <w:rsid w:val="006D1815"/>
    <w:rsid w:val="006D19D0"/>
    <w:rsid w:val="006D1AF9"/>
    <w:rsid w:val="006D2567"/>
    <w:rsid w:val="006D274B"/>
    <w:rsid w:val="006D361B"/>
    <w:rsid w:val="006D3DB9"/>
    <w:rsid w:val="006D4762"/>
    <w:rsid w:val="006D4C6E"/>
    <w:rsid w:val="006D4CD8"/>
    <w:rsid w:val="006D549E"/>
    <w:rsid w:val="006D5F29"/>
    <w:rsid w:val="006D62EF"/>
    <w:rsid w:val="006D6525"/>
    <w:rsid w:val="006D73CB"/>
    <w:rsid w:val="006D746D"/>
    <w:rsid w:val="006D775B"/>
    <w:rsid w:val="006D7B23"/>
    <w:rsid w:val="006E13D0"/>
    <w:rsid w:val="006E158D"/>
    <w:rsid w:val="006E1CE3"/>
    <w:rsid w:val="006E1D71"/>
    <w:rsid w:val="006E1FDE"/>
    <w:rsid w:val="006E221F"/>
    <w:rsid w:val="006E22EA"/>
    <w:rsid w:val="006E35E9"/>
    <w:rsid w:val="006E3654"/>
    <w:rsid w:val="006E46C0"/>
    <w:rsid w:val="006E53C2"/>
    <w:rsid w:val="006E620D"/>
    <w:rsid w:val="006E673B"/>
    <w:rsid w:val="006E6781"/>
    <w:rsid w:val="006E6835"/>
    <w:rsid w:val="006E6AEB"/>
    <w:rsid w:val="006E6B99"/>
    <w:rsid w:val="006F004B"/>
    <w:rsid w:val="006F069B"/>
    <w:rsid w:val="006F0E30"/>
    <w:rsid w:val="006F0FC9"/>
    <w:rsid w:val="006F14B1"/>
    <w:rsid w:val="006F1E7A"/>
    <w:rsid w:val="006F2890"/>
    <w:rsid w:val="006F2AFF"/>
    <w:rsid w:val="006F482B"/>
    <w:rsid w:val="006F48A2"/>
    <w:rsid w:val="006F4EC5"/>
    <w:rsid w:val="006F5699"/>
    <w:rsid w:val="006F5782"/>
    <w:rsid w:val="006F593E"/>
    <w:rsid w:val="006F5D76"/>
    <w:rsid w:val="006F60FF"/>
    <w:rsid w:val="006F64AC"/>
    <w:rsid w:val="006F76B2"/>
    <w:rsid w:val="006F78D4"/>
    <w:rsid w:val="006F7AD7"/>
    <w:rsid w:val="006F7BF5"/>
    <w:rsid w:val="00700357"/>
    <w:rsid w:val="00700F35"/>
    <w:rsid w:val="00704033"/>
    <w:rsid w:val="00705723"/>
    <w:rsid w:val="00705829"/>
    <w:rsid w:val="007059ED"/>
    <w:rsid w:val="0070705C"/>
    <w:rsid w:val="007077B3"/>
    <w:rsid w:val="00707AA8"/>
    <w:rsid w:val="00710D7B"/>
    <w:rsid w:val="00711180"/>
    <w:rsid w:val="00712C88"/>
    <w:rsid w:val="007134BD"/>
    <w:rsid w:val="00713AB5"/>
    <w:rsid w:val="00714865"/>
    <w:rsid w:val="00715C3D"/>
    <w:rsid w:val="00715F9D"/>
    <w:rsid w:val="007168D2"/>
    <w:rsid w:val="0071726E"/>
    <w:rsid w:val="0071772A"/>
    <w:rsid w:val="00717944"/>
    <w:rsid w:val="00717A44"/>
    <w:rsid w:val="00720C86"/>
    <w:rsid w:val="00721905"/>
    <w:rsid w:val="0072208E"/>
    <w:rsid w:val="007223A8"/>
    <w:rsid w:val="007229A0"/>
    <w:rsid w:val="0072308D"/>
    <w:rsid w:val="007252E3"/>
    <w:rsid w:val="007254A5"/>
    <w:rsid w:val="0072687F"/>
    <w:rsid w:val="007268B8"/>
    <w:rsid w:val="00726B07"/>
    <w:rsid w:val="00726B57"/>
    <w:rsid w:val="0072788F"/>
    <w:rsid w:val="007303F2"/>
    <w:rsid w:val="00730A4A"/>
    <w:rsid w:val="00730D2F"/>
    <w:rsid w:val="00733077"/>
    <w:rsid w:val="0073330C"/>
    <w:rsid w:val="0073348D"/>
    <w:rsid w:val="0073361B"/>
    <w:rsid w:val="00733C56"/>
    <w:rsid w:val="00733E39"/>
    <w:rsid w:val="007341E2"/>
    <w:rsid w:val="007346BC"/>
    <w:rsid w:val="00735614"/>
    <w:rsid w:val="0073630D"/>
    <w:rsid w:val="00740644"/>
    <w:rsid w:val="007408F0"/>
    <w:rsid w:val="00741D2B"/>
    <w:rsid w:val="007421EE"/>
    <w:rsid w:val="0074226A"/>
    <w:rsid w:val="0074249C"/>
    <w:rsid w:val="00743208"/>
    <w:rsid w:val="00743371"/>
    <w:rsid w:val="00743DD2"/>
    <w:rsid w:val="00744226"/>
    <w:rsid w:val="00744F7C"/>
    <w:rsid w:val="00745014"/>
    <w:rsid w:val="0074581F"/>
    <w:rsid w:val="007460B6"/>
    <w:rsid w:val="00746FD0"/>
    <w:rsid w:val="007474E0"/>
    <w:rsid w:val="00747CF1"/>
    <w:rsid w:val="007507B7"/>
    <w:rsid w:val="00750BBD"/>
    <w:rsid w:val="00750D1C"/>
    <w:rsid w:val="007511DC"/>
    <w:rsid w:val="00751CE8"/>
    <w:rsid w:val="007528F3"/>
    <w:rsid w:val="00753EDF"/>
    <w:rsid w:val="007542FD"/>
    <w:rsid w:val="00754C9F"/>
    <w:rsid w:val="00756324"/>
    <w:rsid w:val="0075781C"/>
    <w:rsid w:val="007604A8"/>
    <w:rsid w:val="00760588"/>
    <w:rsid w:val="00760BB8"/>
    <w:rsid w:val="00762516"/>
    <w:rsid w:val="00763273"/>
    <w:rsid w:val="007642A8"/>
    <w:rsid w:val="00764D43"/>
    <w:rsid w:val="00765788"/>
    <w:rsid w:val="007657D6"/>
    <w:rsid w:val="00766C1A"/>
    <w:rsid w:val="0076748A"/>
    <w:rsid w:val="00767633"/>
    <w:rsid w:val="00770860"/>
    <w:rsid w:val="007708E9"/>
    <w:rsid w:val="007709D3"/>
    <w:rsid w:val="00770C33"/>
    <w:rsid w:val="007712B3"/>
    <w:rsid w:val="007716DF"/>
    <w:rsid w:val="00771BC6"/>
    <w:rsid w:val="00771F6A"/>
    <w:rsid w:val="0077204D"/>
    <w:rsid w:val="007721B7"/>
    <w:rsid w:val="007722EF"/>
    <w:rsid w:val="007726DF"/>
    <w:rsid w:val="00773A11"/>
    <w:rsid w:val="00773C14"/>
    <w:rsid w:val="00773FBE"/>
    <w:rsid w:val="00774125"/>
    <w:rsid w:val="007741C0"/>
    <w:rsid w:val="00774332"/>
    <w:rsid w:val="00774794"/>
    <w:rsid w:val="00775130"/>
    <w:rsid w:val="007761B9"/>
    <w:rsid w:val="007763CC"/>
    <w:rsid w:val="0078004F"/>
    <w:rsid w:val="007818E2"/>
    <w:rsid w:val="00782147"/>
    <w:rsid w:val="00782A0B"/>
    <w:rsid w:val="00782AB6"/>
    <w:rsid w:val="00783255"/>
    <w:rsid w:val="00784135"/>
    <w:rsid w:val="00784AB1"/>
    <w:rsid w:val="00784EFE"/>
    <w:rsid w:val="00785EBB"/>
    <w:rsid w:val="00786800"/>
    <w:rsid w:val="00786C7E"/>
    <w:rsid w:val="00786FCB"/>
    <w:rsid w:val="007873B3"/>
    <w:rsid w:val="00787E39"/>
    <w:rsid w:val="0079015F"/>
    <w:rsid w:val="00790464"/>
    <w:rsid w:val="007904F4"/>
    <w:rsid w:val="00790737"/>
    <w:rsid w:val="007918BA"/>
    <w:rsid w:val="0079214F"/>
    <w:rsid w:val="00792A99"/>
    <w:rsid w:val="00794033"/>
    <w:rsid w:val="00794913"/>
    <w:rsid w:val="00794DAB"/>
    <w:rsid w:val="007955A0"/>
    <w:rsid w:val="00795836"/>
    <w:rsid w:val="00795BD7"/>
    <w:rsid w:val="00796B89"/>
    <w:rsid w:val="00796E6A"/>
    <w:rsid w:val="00796F79"/>
    <w:rsid w:val="007A0227"/>
    <w:rsid w:val="007A0301"/>
    <w:rsid w:val="007A0381"/>
    <w:rsid w:val="007A0FBC"/>
    <w:rsid w:val="007A164B"/>
    <w:rsid w:val="007A28B3"/>
    <w:rsid w:val="007A31B0"/>
    <w:rsid w:val="007A3490"/>
    <w:rsid w:val="007A3507"/>
    <w:rsid w:val="007A407F"/>
    <w:rsid w:val="007A607B"/>
    <w:rsid w:val="007B0390"/>
    <w:rsid w:val="007B145D"/>
    <w:rsid w:val="007B18E9"/>
    <w:rsid w:val="007B1AFE"/>
    <w:rsid w:val="007B1E9F"/>
    <w:rsid w:val="007B27B7"/>
    <w:rsid w:val="007B2C7D"/>
    <w:rsid w:val="007B2EDD"/>
    <w:rsid w:val="007B2EFC"/>
    <w:rsid w:val="007B369F"/>
    <w:rsid w:val="007B3BD3"/>
    <w:rsid w:val="007B3DE7"/>
    <w:rsid w:val="007B3FE9"/>
    <w:rsid w:val="007B460C"/>
    <w:rsid w:val="007B5952"/>
    <w:rsid w:val="007B59D9"/>
    <w:rsid w:val="007B5BE9"/>
    <w:rsid w:val="007B61E9"/>
    <w:rsid w:val="007B6560"/>
    <w:rsid w:val="007B66BA"/>
    <w:rsid w:val="007B68CC"/>
    <w:rsid w:val="007B6D1E"/>
    <w:rsid w:val="007B6D1F"/>
    <w:rsid w:val="007B6F58"/>
    <w:rsid w:val="007B7354"/>
    <w:rsid w:val="007C03EE"/>
    <w:rsid w:val="007C0C6F"/>
    <w:rsid w:val="007C0EC9"/>
    <w:rsid w:val="007C1437"/>
    <w:rsid w:val="007C20B4"/>
    <w:rsid w:val="007C4503"/>
    <w:rsid w:val="007C4DFF"/>
    <w:rsid w:val="007C548C"/>
    <w:rsid w:val="007C5735"/>
    <w:rsid w:val="007C57AA"/>
    <w:rsid w:val="007C5B28"/>
    <w:rsid w:val="007C5DA3"/>
    <w:rsid w:val="007C5E9B"/>
    <w:rsid w:val="007C6079"/>
    <w:rsid w:val="007C61FB"/>
    <w:rsid w:val="007C64BB"/>
    <w:rsid w:val="007C6BC0"/>
    <w:rsid w:val="007C6EFA"/>
    <w:rsid w:val="007C7225"/>
    <w:rsid w:val="007C742B"/>
    <w:rsid w:val="007C7558"/>
    <w:rsid w:val="007C7566"/>
    <w:rsid w:val="007C76A8"/>
    <w:rsid w:val="007C7886"/>
    <w:rsid w:val="007D0289"/>
    <w:rsid w:val="007D0680"/>
    <w:rsid w:val="007D0C4D"/>
    <w:rsid w:val="007D10E1"/>
    <w:rsid w:val="007D14A0"/>
    <w:rsid w:val="007D1C16"/>
    <w:rsid w:val="007D21AB"/>
    <w:rsid w:val="007D2477"/>
    <w:rsid w:val="007D25EA"/>
    <w:rsid w:val="007D2BBD"/>
    <w:rsid w:val="007D2E5F"/>
    <w:rsid w:val="007D2FC5"/>
    <w:rsid w:val="007D346F"/>
    <w:rsid w:val="007D35DD"/>
    <w:rsid w:val="007D3BF1"/>
    <w:rsid w:val="007D3C7F"/>
    <w:rsid w:val="007D42AB"/>
    <w:rsid w:val="007D4755"/>
    <w:rsid w:val="007D4DD3"/>
    <w:rsid w:val="007D55D0"/>
    <w:rsid w:val="007D661B"/>
    <w:rsid w:val="007D72CE"/>
    <w:rsid w:val="007D7538"/>
    <w:rsid w:val="007D7683"/>
    <w:rsid w:val="007D7701"/>
    <w:rsid w:val="007D7A4B"/>
    <w:rsid w:val="007E08B2"/>
    <w:rsid w:val="007E0ACB"/>
    <w:rsid w:val="007E0C63"/>
    <w:rsid w:val="007E1735"/>
    <w:rsid w:val="007E1CBB"/>
    <w:rsid w:val="007E1CD7"/>
    <w:rsid w:val="007E2C6D"/>
    <w:rsid w:val="007E38D0"/>
    <w:rsid w:val="007E3C0F"/>
    <w:rsid w:val="007E3C2F"/>
    <w:rsid w:val="007E4249"/>
    <w:rsid w:val="007E45F5"/>
    <w:rsid w:val="007E554C"/>
    <w:rsid w:val="007E609C"/>
    <w:rsid w:val="007E6584"/>
    <w:rsid w:val="007E69AF"/>
    <w:rsid w:val="007E7475"/>
    <w:rsid w:val="007E75B1"/>
    <w:rsid w:val="007E76F8"/>
    <w:rsid w:val="007E7904"/>
    <w:rsid w:val="007E7DB0"/>
    <w:rsid w:val="007F13B3"/>
    <w:rsid w:val="007F23BB"/>
    <w:rsid w:val="007F3704"/>
    <w:rsid w:val="007F3917"/>
    <w:rsid w:val="007F398D"/>
    <w:rsid w:val="007F3EDF"/>
    <w:rsid w:val="007F4B1E"/>
    <w:rsid w:val="007F5427"/>
    <w:rsid w:val="007F5CCC"/>
    <w:rsid w:val="007F6D74"/>
    <w:rsid w:val="007F6E3F"/>
    <w:rsid w:val="007F7366"/>
    <w:rsid w:val="007F74B3"/>
    <w:rsid w:val="0080010A"/>
    <w:rsid w:val="008006FE"/>
    <w:rsid w:val="008008FA"/>
    <w:rsid w:val="00800908"/>
    <w:rsid w:val="00800C52"/>
    <w:rsid w:val="0080147D"/>
    <w:rsid w:val="00801D4B"/>
    <w:rsid w:val="00801FAA"/>
    <w:rsid w:val="008020A4"/>
    <w:rsid w:val="008029BD"/>
    <w:rsid w:val="0080333E"/>
    <w:rsid w:val="00803DDC"/>
    <w:rsid w:val="008045A5"/>
    <w:rsid w:val="00805412"/>
    <w:rsid w:val="00805F0B"/>
    <w:rsid w:val="008065E6"/>
    <w:rsid w:val="00806B7D"/>
    <w:rsid w:val="00807793"/>
    <w:rsid w:val="0080794C"/>
    <w:rsid w:val="00807EA7"/>
    <w:rsid w:val="0081051D"/>
    <w:rsid w:val="00810873"/>
    <w:rsid w:val="00810C5F"/>
    <w:rsid w:val="00810E30"/>
    <w:rsid w:val="0081134C"/>
    <w:rsid w:val="00811732"/>
    <w:rsid w:val="00811928"/>
    <w:rsid w:val="00812865"/>
    <w:rsid w:val="00812D61"/>
    <w:rsid w:val="00812D93"/>
    <w:rsid w:val="00813951"/>
    <w:rsid w:val="00814186"/>
    <w:rsid w:val="00814663"/>
    <w:rsid w:val="008165AC"/>
    <w:rsid w:val="008177D9"/>
    <w:rsid w:val="00820980"/>
    <w:rsid w:val="00820A64"/>
    <w:rsid w:val="00820BE4"/>
    <w:rsid w:val="00820D82"/>
    <w:rsid w:val="00821121"/>
    <w:rsid w:val="008214DF"/>
    <w:rsid w:val="00821A94"/>
    <w:rsid w:val="008222F3"/>
    <w:rsid w:val="00822F90"/>
    <w:rsid w:val="008243D4"/>
    <w:rsid w:val="0082506F"/>
    <w:rsid w:val="008258AA"/>
    <w:rsid w:val="00825948"/>
    <w:rsid w:val="00825B5C"/>
    <w:rsid w:val="008265CA"/>
    <w:rsid w:val="008278AC"/>
    <w:rsid w:val="00827D02"/>
    <w:rsid w:val="00830159"/>
    <w:rsid w:val="008304BC"/>
    <w:rsid w:val="008305E4"/>
    <w:rsid w:val="008307D6"/>
    <w:rsid w:val="008309A8"/>
    <w:rsid w:val="00830B9B"/>
    <w:rsid w:val="0083129A"/>
    <w:rsid w:val="008328DF"/>
    <w:rsid w:val="008334E2"/>
    <w:rsid w:val="008339E2"/>
    <w:rsid w:val="00833D32"/>
    <w:rsid w:val="00834313"/>
    <w:rsid w:val="00834C2B"/>
    <w:rsid w:val="00834CE1"/>
    <w:rsid w:val="008350D1"/>
    <w:rsid w:val="008351B6"/>
    <w:rsid w:val="008360C4"/>
    <w:rsid w:val="0083658A"/>
    <w:rsid w:val="00836761"/>
    <w:rsid w:val="00836D92"/>
    <w:rsid w:val="00836E9F"/>
    <w:rsid w:val="00837432"/>
    <w:rsid w:val="00837939"/>
    <w:rsid w:val="00837B63"/>
    <w:rsid w:val="00837CB6"/>
    <w:rsid w:val="00837DAE"/>
    <w:rsid w:val="0084021A"/>
    <w:rsid w:val="00840426"/>
    <w:rsid w:val="00840441"/>
    <w:rsid w:val="00842033"/>
    <w:rsid w:val="00842158"/>
    <w:rsid w:val="00842A4D"/>
    <w:rsid w:val="00843055"/>
    <w:rsid w:val="00843865"/>
    <w:rsid w:val="00843B62"/>
    <w:rsid w:val="008440FC"/>
    <w:rsid w:val="00844731"/>
    <w:rsid w:val="00845D73"/>
    <w:rsid w:val="0084654D"/>
    <w:rsid w:val="00846B06"/>
    <w:rsid w:val="00846ED1"/>
    <w:rsid w:val="0084705B"/>
    <w:rsid w:val="0085039A"/>
    <w:rsid w:val="00850452"/>
    <w:rsid w:val="00850528"/>
    <w:rsid w:val="00850A48"/>
    <w:rsid w:val="00850CD4"/>
    <w:rsid w:val="00850E9D"/>
    <w:rsid w:val="00851312"/>
    <w:rsid w:val="00851E1C"/>
    <w:rsid w:val="008526C9"/>
    <w:rsid w:val="0085274C"/>
    <w:rsid w:val="00852DF2"/>
    <w:rsid w:val="008532E1"/>
    <w:rsid w:val="008541EB"/>
    <w:rsid w:val="00854AA2"/>
    <w:rsid w:val="0085523F"/>
    <w:rsid w:val="008554DE"/>
    <w:rsid w:val="008561EE"/>
    <w:rsid w:val="008567B0"/>
    <w:rsid w:val="00856998"/>
    <w:rsid w:val="00856AB4"/>
    <w:rsid w:val="00856E80"/>
    <w:rsid w:val="00857D24"/>
    <w:rsid w:val="0086020E"/>
    <w:rsid w:val="00860BB2"/>
    <w:rsid w:val="00862351"/>
    <w:rsid w:val="0086295A"/>
    <w:rsid w:val="0086330F"/>
    <w:rsid w:val="00863757"/>
    <w:rsid w:val="008639F6"/>
    <w:rsid w:val="00864001"/>
    <w:rsid w:val="00866099"/>
    <w:rsid w:val="008666C4"/>
    <w:rsid w:val="00866AC3"/>
    <w:rsid w:val="00866F2A"/>
    <w:rsid w:val="008674D1"/>
    <w:rsid w:val="00867A96"/>
    <w:rsid w:val="00867BE3"/>
    <w:rsid w:val="00870F7C"/>
    <w:rsid w:val="008712E5"/>
    <w:rsid w:val="00871AA4"/>
    <w:rsid w:val="008720D8"/>
    <w:rsid w:val="00872B03"/>
    <w:rsid w:val="00874CAF"/>
    <w:rsid w:val="0087519B"/>
    <w:rsid w:val="008754C8"/>
    <w:rsid w:val="008758CE"/>
    <w:rsid w:val="00875A7B"/>
    <w:rsid w:val="00876670"/>
    <w:rsid w:val="00876C2A"/>
    <w:rsid w:val="0087778F"/>
    <w:rsid w:val="0087792E"/>
    <w:rsid w:val="00880810"/>
    <w:rsid w:val="00880A8E"/>
    <w:rsid w:val="00881029"/>
    <w:rsid w:val="008811B8"/>
    <w:rsid w:val="00881C53"/>
    <w:rsid w:val="00881F75"/>
    <w:rsid w:val="00882252"/>
    <w:rsid w:val="0088297A"/>
    <w:rsid w:val="008829EE"/>
    <w:rsid w:val="00882EF8"/>
    <w:rsid w:val="008830FE"/>
    <w:rsid w:val="00884AE6"/>
    <w:rsid w:val="0088518C"/>
    <w:rsid w:val="00885D72"/>
    <w:rsid w:val="008865FE"/>
    <w:rsid w:val="00886823"/>
    <w:rsid w:val="008878CA"/>
    <w:rsid w:val="00890CED"/>
    <w:rsid w:val="00890EDB"/>
    <w:rsid w:val="00891DF9"/>
    <w:rsid w:val="00891FFB"/>
    <w:rsid w:val="008920EF"/>
    <w:rsid w:val="00892183"/>
    <w:rsid w:val="008923A9"/>
    <w:rsid w:val="00892A24"/>
    <w:rsid w:val="00892E06"/>
    <w:rsid w:val="00893049"/>
    <w:rsid w:val="00893518"/>
    <w:rsid w:val="00893DB3"/>
    <w:rsid w:val="008940AE"/>
    <w:rsid w:val="00894346"/>
    <w:rsid w:val="008944DB"/>
    <w:rsid w:val="00894E6E"/>
    <w:rsid w:val="00895629"/>
    <w:rsid w:val="00895A3C"/>
    <w:rsid w:val="00896182"/>
    <w:rsid w:val="00896442"/>
    <w:rsid w:val="00896816"/>
    <w:rsid w:val="00896EE5"/>
    <w:rsid w:val="008979C7"/>
    <w:rsid w:val="00897D98"/>
    <w:rsid w:val="00897DDF"/>
    <w:rsid w:val="00897EA5"/>
    <w:rsid w:val="008A1445"/>
    <w:rsid w:val="008A150C"/>
    <w:rsid w:val="008A18D5"/>
    <w:rsid w:val="008A1986"/>
    <w:rsid w:val="008A1B41"/>
    <w:rsid w:val="008A1F1D"/>
    <w:rsid w:val="008A2943"/>
    <w:rsid w:val="008A3AA2"/>
    <w:rsid w:val="008A3B56"/>
    <w:rsid w:val="008A4AC0"/>
    <w:rsid w:val="008A4D62"/>
    <w:rsid w:val="008A5BBB"/>
    <w:rsid w:val="008A5D08"/>
    <w:rsid w:val="008A5DA1"/>
    <w:rsid w:val="008A7671"/>
    <w:rsid w:val="008A7763"/>
    <w:rsid w:val="008A7993"/>
    <w:rsid w:val="008B0B76"/>
    <w:rsid w:val="008B0EB8"/>
    <w:rsid w:val="008B1696"/>
    <w:rsid w:val="008B23D7"/>
    <w:rsid w:val="008B31E8"/>
    <w:rsid w:val="008B3609"/>
    <w:rsid w:val="008B36D3"/>
    <w:rsid w:val="008B4C09"/>
    <w:rsid w:val="008B5BD7"/>
    <w:rsid w:val="008B5BF3"/>
    <w:rsid w:val="008B7805"/>
    <w:rsid w:val="008C0BDD"/>
    <w:rsid w:val="008C2342"/>
    <w:rsid w:val="008C2D59"/>
    <w:rsid w:val="008C37C4"/>
    <w:rsid w:val="008C3B1F"/>
    <w:rsid w:val="008C4AE9"/>
    <w:rsid w:val="008C4C8B"/>
    <w:rsid w:val="008C505F"/>
    <w:rsid w:val="008C50F6"/>
    <w:rsid w:val="008C516A"/>
    <w:rsid w:val="008C5586"/>
    <w:rsid w:val="008C5A02"/>
    <w:rsid w:val="008C5EDC"/>
    <w:rsid w:val="008C6F4E"/>
    <w:rsid w:val="008C7A1E"/>
    <w:rsid w:val="008C7E6F"/>
    <w:rsid w:val="008D0FA8"/>
    <w:rsid w:val="008D1393"/>
    <w:rsid w:val="008D19A5"/>
    <w:rsid w:val="008D1DE9"/>
    <w:rsid w:val="008D21FF"/>
    <w:rsid w:val="008D2202"/>
    <w:rsid w:val="008D22B5"/>
    <w:rsid w:val="008D3C8C"/>
    <w:rsid w:val="008D3FE7"/>
    <w:rsid w:val="008D48DA"/>
    <w:rsid w:val="008D4DEB"/>
    <w:rsid w:val="008D4E07"/>
    <w:rsid w:val="008D534A"/>
    <w:rsid w:val="008D5633"/>
    <w:rsid w:val="008D5AED"/>
    <w:rsid w:val="008D6388"/>
    <w:rsid w:val="008D6D65"/>
    <w:rsid w:val="008D7B79"/>
    <w:rsid w:val="008E062C"/>
    <w:rsid w:val="008E069B"/>
    <w:rsid w:val="008E0E50"/>
    <w:rsid w:val="008E1091"/>
    <w:rsid w:val="008E10C2"/>
    <w:rsid w:val="008E11B9"/>
    <w:rsid w:val="008E1247"/>
    <w:rsid w:val="008E13C8"/>
    <w:rsid w:val="008E157E"/>
    <w:rsid w:val="008E19E8"/>
    <w:rsid w:val="008E211E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508C"/>
    <w:rsid w:val="008E62EE"/>
    <w:rsid w:val="008E63A2"/>
    <w:rsid w:val="008E7101"/>
    <w:rsid w:val="008E7FC7"/>
    <w:rsid w:val="008F0081"/>
    <w:rsid w:val="008F0FC3"/>
    <w:rsid w:val="008F1137"/>
    <w:rsid w:val="008F1F58"/>
    <w:rsid w:val="008F25EF"/>
    <w:rsid w:val="008F3CC7"/>
    <w:rsid w:val="008F3F8C"/>
    <w:rsid w:val="008F4C14"/>
    <w:rsid w:val="008F5562"/>
    <w:rsid w:val="008F63BE"/>
    <w:rsid w:val="008F6A1B"/>
    <w:rsid w:val="008F6D41"/>
    <w:rsid w:val="008F6E1A"/>
    <w:rsid w:val="008F7285"/>
    <w:rsid w:val="008F7813"/>
    <w:rsid w:val="008F7B51"/>
    <w:rsid w:val="008F7D31"/>
    <w:rsid w:val="008F7F55"/>
    <w:rsid w:val="00900316"/>
    <w:rsid w:val="00900857"/>
    <w:rsid w:val="00900884"/>
    <w:rsid w:val="00901704"/>
    <w:rsid w:val="00901A68"/>
    <w:rsid w:val="00902075"/>
    <w:rsid w:val="00902164"/>
    <w:rsid w:val="00902FBC"/>
    <w:rsid w:val="009039A7"/>
    <w:rsid w:val="009039C7"/>
    <w:rsid w:val="00903AC3"/>
    <w:rsid w:val="00903BE9"/>
    <w:rsid w:val="00904930"/>
    <w:rsid w:val="0090564B"/>
    <w:rsid w:val="00905772"/>
    <w:rsid w:val="00905BF1"/>
    <w:rsid w:val="0090675E"/>
    <w:rsid w:val="009073EE"/>
    <w:rsid w:val="00907763"/>
    <w:rsid w:val="00907AB0"/>
    <w:rsid w:val="00907D84"/>
    <w:rsid w:val="009101D3"/>
    <w:rsid w:val="00910308"/>
    <w:rsid w:val="00910C48"/>
    <w:rsid w:val="0091116B"/>
    <w:rsid w:val="00911329"/>
    <w:rsid w:val="009119A9"/>
    <w:rsid w:val="00911A4E"/>
    <w:rsid w:val="00912587"/>
    <w:rsid w:val="00912700"/>
    <w:rsid w:val="00912706"/>
    <w:rsid w:val="009127BB"/>
    <w:rsid w:val="00912A45"/>
    <w:rsid w:val="00913628"/>
    <w:rsid w:val="00913CDF"/>
    <w:rsid w:val="0091414B"/>
    <w:rsid w:val="00914488"/>
    <w:rsid w:val="00914704"/>
    <w:rsid w:val="00915FC8"/>
    <w:rsid w:val="009165AA"/>
    <w:rsid w:val="00916789"/>
    <w:rsid w:val="009173A0"/>
    <w:rsid w:val="0091794E"/>
    <w:rsid w:val="00920018"/>
    <w:rsid w:val="009210D2"/>
    <w:rsid w:val="00921D77"/>
    <w:rsid w:val="0092263F"/>
    <w:rsid w:val="00922A52"/>
    <w:rsid w:val="00922F37"/>
    <w:rsid w:val="009237E1"/>
    <w:rsid w:val="009241FB"/>
    <w:rsid w:val="00924287"/>
    <w:rsid w:val="0092438B"/>
    <w:rsid w:val="009243E6"/>
    <w:rsid w:val="009245E0"/>
    <w:rsid w:val="00924B85"/>
    <w:rsid w:val="009250FF"/>
    <w:rsid w:val="009258FA"/>
    <w:rsid w:val="00927260"/>
    <w:rsid w:val="0093097B"/>
    <w:rsid w:val="009313E1"/>
    <w:rsid w:val="009315DC"/>
    <w:rsid w:val="00931BFD"/>
    <w:rsid w:val="00931FC4"/>
    <w:rsid w:val="00932089"/>
    <w:rsid w:val="0093236C"/>
    <w:rsid w:val="00932A63"/>
    <w:rsid w:val="0093309E"/>
    <w:rsid w:val="0093389A"/>
    <w:rsid w:val="00933D3D"/>
    <w:rsid w:val="009346D8"/>
    <w:rsid w:val="00934D30"/>
    <w:rsid w:val="00935089"/>
    <w:rsid w:val="009350B8"/>
    <w:rsid w:val="00935CA5"/>
    <w:rsid w:val="0093634F"/>
    <w:rsid w:val="00936510"/>
    <w:rsid w:val="009365FC"/>
    <w:rsid w:val="009366C5"/>
    <w:rsid w:val="0093698B"/>
    <w:rsid w:val="00936C5F"/>
    <w:rsid w:val="00937122"/>
    <w:rsid w:val="00937427"/>
    <w:rsid w:val="00937B6E"/>
    <w:rsid w:val="00940157"/>
    <w:rsid w:val="00940B37"/>
    <w:rsid w:val="00941596"/>
    <w:rsid w:val="00941658"/>
    <w:rsid w:val="00942A9D"/>
    <w:rsid w:val="00943408"/>
    <w:rsid w:val="009439EF"/>
    <w:rsid w:val="00944AF7"/>
    <w:rsid w:val="00944CB4"/>
    <w:rsid w:val="00944F90"/>
    <w:rsid w:val="00945169"/>
    <w:rsid w:val="009453FB"/>
    <w:rsid w:val="00946741"/>
    <w:rsid w:val="00946922"/>
    <w:rsid w:val="00946CD4"/>
    <w:rsid w:val="00950815"/>
    <w:rsid w:val="0095196D"/>
    <w:rsid w:val="0095226F"/>
    <w:rsid w:val="00952401"/>
    <w:rsid w:val="009524FE"/>
    <w:rsid w:val="009537AD"/>
    <w:rsid w:val="00953C95"/>
    <w:rsid w:val="0095406B"/>
    <w:rsid w:val="009557FF"/>
    <w:rsid w:val="009563EC"/>
    <w:rsid w:val="009572A7"/>
    <w:rsid w:val="009577A1"/>
    <w:rsid w:val="00957FFE"/>
    <w:rsid w:val="0096207F"/>
    <w:rsid w:val="00962B01"/>
    <w:rsid w:val="00963572"/>
    <w:rsid w:val="00963756"/>
    <w:rsid w:val="009642D1"/>
    <w:rsid w:val="00964341"/>
    <w:rsid w:val="00964C11"/>
    <w:rsid w:val="00965188"/>
    <w:rsid w:val="00965949"/>
    <w:rsid w:val="00965B25"/>
    <w:rsid w:val="00965E3D"/>
    <w:rsid w:val="00966B53"/>
    <w:rsid w:val="009673CE"/>
    <w:rsid w:val="00967BBB"/>
    <w:rsid w:val="00967D21"/>
    <w:rsid w:val="00967F2F"/>
    <w:rsid w:val="00970029"/>
    <w:rsid w:val="0097055D"/>
    <w:rsid w:val="009713EE"/>
    <w:rsid w:val="00971B07"/>
    <w:rsid w:val="009723DB"/>
    <w:rsid w:val="009727B3"/>
    <w:rsid w:val="00972C1F"/>
    <w:rsid w:val="00973380"/>
    <w:rsid w:val="00973405"/>
    <w:rsid w:val="00973693"/>
    <w:rsid w:val="0097387A"/>
    <w:rsid w:val="00974113"/>
    <w:rsid w:val="0097442A"/>
    <w:rsid w:val="009744E5"/>
    <w:rsid w:val="00974ACC"/>
    <w:rsid w:val="00974F9A"/>
    <w:rsid w:val="00975903"/>
    <w:rsid w:val="0097598E"/>
    <w:rsid w:val="00976815"/>
    <w:rsid w:val="00977F91"/>
    <w:rsid w:val="00980493"/>
    <w:rsid w:val="00980A8C"/>
    <w:rsid w:val="00980CE8"/>
    <w:rsid w:val="0098126A"/>
    <w:rsid w:val="00981A70"/>
    <w:rsid w:val="00982FE6"/>
    <w:rsid w:val="00983002"/>
    <w:rsid w:val="00983544"/>
    <w:rsid w:val="009835F3"/>
    <w:rsid w:val="00983FAF"/>
    <w:rsid w:val="00984016"/>
    <w:rsid w:val="00984339"/>
    <w:rsid w:val="00984C35"/>
    <w:rsid w:val="009858CE"/>
    <w:rsid w:val="00985A77"/>
    <w:rsid w:val="0098647F"/>
    <w:rsid w:val="00986D02"/>
    <w:rsid w:val="00986D9D"/>
    <w:rsid w:val="0098764F"/>
    <w:rsid w:val="0098771F"/>
    <w:rsid w:val="00987C93"/>
    <w:rsid w:val="00987DA0"/>
    <w:rsid w:val="009909E4"/>
    <w:rsid w:val="00990C71"/>
    <w:rsid w:val="00990E92"/>
    <w:rsid w:val="00990F87"/>
    <w:rsid w:val="009912EC"/>
    <w:rsid w:val="00991B2B"/>
    <w:rsid w:val="00992986"/>
    <w:rsid w:val="00993A83"/>
    <w:rsid w:val="00993BD3"/>
    <w:rsid w:val="00993E82"/>
    <w:rsid w:val="00994784"/>
    <w:rsid w:val="00995408"/>
    <w:rsid w:val="00995B62"/>
    <w:rsid w:val="0099636D"/>
    <w:rsid w:val="00996414"/>
    <w:rsid w:val="0099643C"/>
    <w:rsid w:val="00996646"/>
    <w:rsid w:val="00996B4F"/>
    <w:rsid w:val="00996C27"/>
    <w:rsid w:val="00997322"/>
    <w:rsid w:val="009974DF"/>
    <w:rsid w:val="009978CF"/>
    <w:rsid w:val="00997AEB"/>
    <w:rsid w:val="009A06E9"/>
    <w:rsid w:val="009A163E"/>
    <w:rsid w:val="009A1B51"/>
    <w:rsid w:val="009A3EB0"/>
    <w:rsid w:val="009A4170"/>
    <w:rsid w:val="009A47DE"/>
    <w:rsid w:val="009A5A68"/>
    <w:rsid w:val="009A6016"/>
    <w:rsid w:val="009A66BF"/>
    <w:rsid w:val="009A68EF"/>
    <w:rsid w:val="009A6F68"/>
    <w:rsid w:val="009A7086"/>
    <w:rsid w:val="009A7BD1"/>
    <w:rsid w:val="009B19E2"/>
    <w:rsid w:val="009B1CB0"/>
    <w:rsid w:val="009B2151"/>
    <w:rsid w:val="009B2450"/>
    <w:rsid w:val="009B275E"/>
    <w:rsid w:val="009B3453"/>
    <w:rsid w:val="009B3489"/>
    <w:rsid w:val="009B3C75"/>
    <w:rsid w:val="009B4137"/>
    <w:rsid w:val="009B4B7B"/>
    <w:rsid w:val="009B5DE2"/>
    <w:rsid w:val="009B63C2"/>
    <w:rsid w:val="009B6504"/>
    <w:rsid w:val="009B6754"/>
    <w:rsid w:val="009C041B"/>
    <w:rsid w:val="009C0D46"/>
    <w:rsid w:val="009C1256"/>
    <w:rsid w:val="009C1B2A"/>
    <w:rsid w:val="009C1B51"/>
    <w:rsid w:val="009C2064"/>
    <w:rsid w:val="009C244D"/>
    <w:rsid w:val="009C2FD9"/>
    <w:rsid w:val="009C3406"/>
    <w:rsid w:val="009C4C54"/>
    <w:rsid w:val="009C4FDC"/>
    <w:rsid w:val="009C565E"/>
    <w:rsid w:val="009C6CAF"/>
    <w:rsid w:val="009C6DF9"/>
    <w:rsid w:val="009C7DE1"/>
    <w:rsid w:val="009D0C07"/>
    <w:rsid w:val="009D18CE"/>
    <w:rsid w:val="009D225F"/>
    <w:rsid w:val="009D2505"/>
    <w:rsid w:val="009D2C67"/>
    <w:rsid w:val="009D3414"/>
    <w:rsid w:val="009D3561"/>
    <w:rsid w:val="009D35E1"/>
    <w:rsid w:val="009D36AD"/>
    <w:rsid w:val="009D3818"/>
    <w:rsid w:val="009D3B25"/>
    <w:rsid w:val="009D44C1"/>
    <w:rsid w:val="009D468B"/>
    <w:rsid w:val="009D4A3C"/>
    <w:rsid w:val="009D4B25"/>
    <w:rsid w:val="009D4DC4"/>
    <w:rsid w:val="009D508D"/>
    <w:rsid w:val="009D521A"/>
    <w:rsid w:val="009D530F"/>
    <w:rsid w:val="009D5908"/>
    <w:rsid w:val="009D5D8B"/>
    <w:rsid w:val="009D600E"/>
    <w:rsid w:val="009D616D"/>
    <w:rsid w:val="009D69E1"/>
    <w:rsid w:val="009E04BF"/>
    <w:rsid w:val="009E0AF5"/>
    <w:rsid w:val="009E12EE"/>
    <w:rsid w:val="009E18E0"/>
    <w:rsid w:val="009E1F28"/>
    <w:rsid w:val="009E20D5"/>
    <w:rsid w:val="009E317B"/>
    <w:rsid w:val="009E3C24"/>
    <w:rsid w:val="009E3DBD"/>
    <w:rsid w:val="009E40F7"/>
    <w:rsid w:val="009E437B"/>
    <w:rsid w:val="009E496B"/>
    <w:rsid w:val="009E4E68"/>
    <w:rsid w:val="009E5374"/>
    <w:rsid w:val="009E68A6"/>
    <w:rsid w:val="009E747C"/>
    <w:rsid w:val="009E7508"/>
    <w:rsid w:val="009E7D87"/>
    <w:rsid w:val="009E7DBC"/>
    <w:rsid w:val="009F0117"/>
    <w:rsid w:val="009F04B5"/>
    <w:rsid w:val="009F0628"/>
    <w:rsid w:val="009F0766"/>
    <w:rsid w:val="009F0C2E"/>
    <w:rsid w:val="009F114F"/>
    <w:rsid w:val="009F137E"/>
    <w:rsid w:val="009F195E"/>
    <w:rsid w:val="009F1AED"/>
    <w:rsid w:val="009F263F"/>
    <w:rsid w:val="009F2F5D"/>
    <w:rsid w:val="009F34AE"/>
    <w:rsid w:val="009F3AA4"/>
    <w:rsid w:val="009F3CFF"/>
    <w:rsid w:val="009F50D3"/>
    <w:rsid w:val="009F59DA"/>
    <w:rsid w:val="009F5A94"/>
    <w:rsid w:val="009F5CA5"/>
    <w:rsid w:val="009F5D23"/>
    <w:rsid w:val="009F5E13"/>
    <w:rsid w:val="009F5EAB"/>
    <w:rsid w:val="009F5ECE"/>
    <w:rsid w:val="009F6BA6"/>
    <w:rsid w:val="009F6CA6"/>
    <w:rsid w:val="00A006B3"/>
    <w:rsid w:val="00A01461"/>
    <w:rsid w:val="00A01665"/>
    <w:rsid w:val="00A018D1"/>
    <w:rsid w:val="00A038D9"/>
    <w:rsid w:val="00A039DB"/>
    <w:rsid w:val="00A04C24"/>
    <w:rsid w:val="00A054EF"/>
    <w:rsid w:val="00A055BE"/>
    <w:rsid w:val="00A05E57"/>
    <w:rsid w:val="00A06190"/>
    <w:rsid w:val="00A06A51"/>
    <w:rsid w:val="00A06B15"/>
    <w:rsid w:val="00A06B85"/>
    <w:rsid w:val="00A06EAE"/>
    <w:rsid w:val="00A06F57"/>
    <w:rsid w:val="00A0716A"/>
    <w:rsid w:val="00A07238"/>
    <w:rsid w:val="00A07590"/>
    <w:rsid w:val="00A07678"/>
    <w:rsid w:val="00A101FF"/>
    <w:rsid w:val="00A10E3E"/>
    <w:rsid w:val="00A110BE"/>
    <w:rsid w:val="00A114A4"/>
    <w:rsid w:val="00A11916"/>
    <w:rsid w:val="00A11CDB"/>
    <w:rsid w:val="00A125CF"/>
    <w:rsid w:val="00A12E3C"/>
    <w:rsid w:val="00A13292"/>
    <w:rsid w:val="00A13EC3"/>
    <w:rsid w:val="00A148E6"/>
    <w:rsid w:val="00A14D12"/>
    <w:rsid w:val="00A15479"/>
    <w:rsid w:val="00A154D2"/>
    <w:rsid w:val="00A154E5"/>
    <w:rsid w:val="00A15735"/>
    <w:rsid w:val="00A16229"/>
    <w:rsid w:val="00A169D9"/>
    <w:rsid w:val="00A16DDE"/>
    <w:rsid w:val="00A16E2F"/>
    <w:rsid w:val="00A1756E"/>
    <w:rsid w:val="00A17B06"/>
    <w:rsid w:val="00A17DD7"/>
    <w:rsid w:val="00A20B4E"/>
    <w:rsid w:val="00A20C5E"/>
    <w:rsid w:val="00A213CB"/>
    <w:rsid w:val="00A21A81"/>
    <w:rsid w:val="00A21F63"/>
    <w:rsid w:val="00A225CE"/>
    <w:rsid w:val="00A226F7"/>
    <w:rsid w:val="00A2343C"/>
    <w:rsid w:val="00A2361F"/>
    <w:rsid w:val="00A23859"/>
    <w:rsid w:val="00A23A8D"/>
    <w:rsid w:val="00A2453F"/>
    <w:rsid w:val="00A25093"/>
    <w:rsid w:val="00A25296"/>
    <w:rsid w:val="00A256E7"/>
    <w:rsid w:val="00A25C4F"/>
    <w:rsid w:val="00A25FD2"/>
    <w:rsid w:val="00A2671C"/>
    <w:rsid w:val="00A27222"/>
    <w:rsid w:val="00A2763D"/>
    <w:rsid w:val="00A302B2"/>
    <w:rsid w:val="00A3102F"/>
    <w:rsid w:val="00A31E14"/>
    <w:rsid w:val="00A3255D"/>
    <w:rsid w:val="00A32769"/>
    <w:rsid w:val="00A32CB2"/>
    <w:rsid w:val="00A32EBE"/>
    <w:rsid w:val="00A33C2B"/>
    <w:rsid w:val="00A33DFE"/>
    <w:rsid w:val="00A3415E"/>
    <w:rsid w:val="00A3434C"/>
    <w:rsid w:val="00A349BC"/>
    <w:rsid w:val="00A353FE"/>
    <w:rsid w:val="00A359E6"/>
    <w:rsid w:val="00A35E62"/>
    <w:rsid w:val="00A36689"/>
    <w:rsid w:val="00A36869"/>
    <w:rsid w:val="00A36B04"/>
    <w:rsid w:val="00A36F0E"/>
    <w:rsid w:val="00A36F50"/>
    <w:rsid w:val="00A375DE"/>
    <w:rsid w:val="00A37FAF"/>
    <w:rsid w:val="00A4025A"/>
    <w:rsid w:val="00A406C0"/>
    <w:rsid w:val="00A40C02"/>
    <w:rsid w:val="00A41052"/>
    <w:rsid w:val="00A412C2"/>
    <w:rsid w:val="00A41315"/>
    <w:rsid w:val="00A41C60"/>
    <w:rsid w:val="00A420E5"/>
    <w:rsid w:val="00A42188"/>
    <w:rsid w:val="00A42CD1"/>
    <w:rsid w:val="00A4302F"/>
    <w:rsid w:val="00A434D3"/>
    <w:rsid w:val="00A4371C"/>
    <w:rsid w:val="00A4430C"/>
    <w:rsid w:val="00A44778"/>
    <w:rsid w:val="00A448E4"/>
    <w:rsid w:val="00A44C63"/>
    <w:rsid w:val="00A44E6F"/>
    <w:rsid w:val="00A455EF"/>
    <w:rsid w:val="00A4599D"/>
    <w:rsid w:val="00A45A57"/>
    <w:rsid w:val="00A45DD3"/>
    <w:rsid w:val="00A460AF"/>
    <w:rsid w:val="00A4618B"/>
    <w:rsid w:val="00A461F3"/>
    <w:rsid w:val="00A46554"/>
    <w:rsid w:val="00A46860"/>
    <w:rsid w:val="00A46B47"/>
    <w:rsid w:val="00A46F42"/>
    <w:rsid w:val="00A46FA3"/>
    <w:rsid w:val="00A47B9B"/>
    <w:rsid w:val="00A47F1A"/>
    <w:rsid w:val="00A50851"/>
    <w:rsid w:val="00A50D4B"/>
    <w:rsid w:val="00A510BA"/>
    <w:rsid w:val="00A52B88"/>
    <w:rsid w:val="00A53408"/>
    <w:rsid w:val="00A5358F"/>
    <w:rsid w:val="00A5563B"/>
    <w:rsid w:val="00A559D9"/>
    <w:rsid w:val="00A563C9"/>
    <w:rsid w:val="00A56926"/>
    <w:rsid w:val="00A57073"/>
    <w:rsid w:val="00A573B2"/>
    <w:rsid w:val="00A5745B"/>
    <w:rsid w:val="00A606D0"/>
    <w:rsid w:val="00A60A91"/>
    <w:rsid w:val="00A60D83"/>
    <w:rsid w:val="00A6165F"/>
    <w:rsid w:val="00A61D47"/>
    <w:rsid w:val="00A62EAA"/>
    <w:rsid w:val="00A63392"/>
    <w:rsid w:val="00A64015"/>
    <w:rsid w:val="00A64222"/>
    <w:rsid w:val="00A64773"/>
    <w:rsid w:val="00A64807"/>
    <w:rsid w:val="00A6522A"/>
    <w:rsid w:val="00A652E7"/>
    <w:rsid w:val="00A653BF"/>
    <w:rsid w:val="00A654D5"/>
    <w:rsid w:val="00A656D7"/>
    <w:rsid w:val="00A6598A"/>
    <w:rsid w:val="00A65FEB"/>
    <w:rsid w:val="00A666A9"/>
    <w:rsid w:val="00A66A95"/>
    <w:rsid w:val="00A66F1C"/>
    <w:rsid w:val="00A672CE"/>
    <w:rsid w:val="00A70DC4"/>
    <w:rsid w:val="00A714C2"/>
    <w:rsid w:val="00A72087"/>
    <w:rsid w:val="00A721AE"/>
    <w:rsid w:val="00A722A1"/>
    <w:rsid w:val="00A72476"/>
    <w:rsid w:val="00A72479"/>
    <w:rsid w:val="00A725DC"/>
    <w:rsid w:val="00A73827"/>
    <w:rsid w:val="00A74A5A"/>
    <w:rsid w:val="00A7523E"/>
    <w:rsid w:val="00A7568B"/>
    <w:rsid w:val="00A7593A"/>
    <w:rsid w:val="00A75E06"/>
    <w:rsid w:val="00A76163"/>
    <w:rsid w:val="00A76CFD"/>
    <w:rsid w:val="00A76E14"/>
    <w:rsid w:val="00A778A8"/>
    <w:rsid w:val="00A801C1"/>
    <w:rsid w:val="00A801DD"/>
    <w:rsid w:val="00A8053C"/>
    <w:rsid w:val="00A81835"/>
    <w:rsid w:val="00A8198B"/>
    <w:rsid w:val="00A82224"/>
    <w:rsid w:val="00A82841"/>
    <w:rsid w:val="00A83A77"/>
    <w:rsid w:val="00A83D07"/>
    <w:rsid w:val="00A840F4"/>
    <w:rsid w:val="00A841EF"/>
    <w:rsid w:val="00A85BF5"/>
    <w:rsid w:val="00A864B7"/>
    <w:rsid w:val="00A86E49"/>
    <w:rsid w:val="00A87F00"/>
    <w:rsid w:val="00A90B39"/>
    <w:rsid w:val="00A910FC"/>
    <w:rsid w:val="00A91200"/>
    <w:rsid w:val="00A91CA5"/>
    <w:rsid w:val="00A91CFF"/>
    <w:rsid w:val="00A92069"/>
    <w:rsid w:val="00A92868"/>
    <w:rsid w:val="00A94266"/>
    <w:rsid w:val="00A9441E"/>
    <w:rsid w:val="00A945AC"/>
    <w:rsid w:val="00A95CF5"/>
    <w:rsid w:val="00A965DE"/>
    <w:rsid w:val="00A96643"/>
    <w:rsid w:val="00A96B3B"/>
    <w:rsid w:val="00A97ED7"/>
    <w:rsid w:val="00AA029B"/>
    <w:rsid w:val="00AA1266"/>
    <w:rsid w:val="00AA1FB5"/>
    <w:rsid w:val="00AA35E0"/>
    <w:rsid w:val="00AA3C73"/>
    <w:rsid w:val="00AA4847"/>
    <w:rsid w:val="00AA492D"/>
    <w:rsid w:val="00AA4ECB"/>
    <w:rsid w:val="00AA5424"/>
    <w:rsid w:val="00AA603B"/>
    <w:rsid w:val="00AA75D9"/>
    <w:rsid w:val="00AB005B"/>
    <w:rsid w:val="00AB0234"/>
    <w:rsid w:val="00AB0387"/>
    <w:rsid w:val="00AB0426"/>
    <w:rsid w:val="00AB1214"/>
    <w:rsid w:val="00AB13AD"/>
    <w:rsid w:val="00AB1B36"/>
    <w:rsid w:val="00AB1E81"/>
    <w:rsid w:val="00AB26B1"/>
    <w:rsid w:val="00AB376E"/>
    <w:rsid w:val="00AB383C"/>
    <w:rsid w:val="00AB42BF"/>
    <w:rsid w:val="00AB4499"/>
    <w:rsid w:val="00AB68FA"/>
    <w:rsid w:val="00AB6FD1"/>
    <w:rsid w:val="00AB7064"/>
    <w:rsid w:val="00AB7092"/>
    <w:rsid w:val="00AB70D4"/>
    <w:rsid w:val="00AB7432"/>
    <w:rsid w:val="00AB7BBE"/>
    <w:rsid w:val="00AB7BEA"/>
    <w:rsid w:val="00AC11FF"/>
    <w:rsid w:val="00AC1824"/>
    <w:rsid w:val="00AC1B89"/>
    <w:rsid w:val="00AC2023"/>
    <w:rsid w:val="00AC2824"/>
    <w:rsid w:val="00AC2AA8"/>
    <w:rsid w:val="00AC3A94"/>
    <w:rsid w:val="00AC3B0C"/>
    <w:rsid w:val="00AC3DB9"/>
    <w:rsid w:val="00AC4ED5"/>
    <w:rsid w:val="00AC4F22"/>
    <w:rsid w:val="00AC52AE"/>
    <w:rsid w:val="00AC6EF5"/>
    <w:rsid w:val="00AC7897"/>
    <w:rsid w:val="00AC7D82"/>
    <w:rsid w:val="00AC7E69"/>
    <w:rsid w:val="00AD0062"/>
    <w:rsid w:val="00AD041D"/>
    <w:rsid w:val="00AD050B"/>
    <w:rsid w:val="00AD1129"/>
    <w:rsid w:val="00AD2F87"/>
    <w:rsid w:val="00AD3786"/>
    <w:rsid w:val="00AD3B0E"/>
    <w:rsid w:val="00AD3EBC"/>
    <w:rsid w:val="00AD4ACA"/>
    <w:rsid w:val="00AD68D3"/>
    <w:rsid w:val="00AD720A"/>
    <w:rsid w:val="00AD78FF"/>
    <w:rsid w:val="00AE05E5"/>
    <w:rsid w:val="00AE1950"/>
    <w:rsid w:val="00AE1B1B"/>
    <w:rsid w:val="00AE1BFF"/>
    <w:rsid w:val="00AE2141"/>
    <w:rsid w:val="00AE27E9"/>
    <w:rsid w:val="00AE32DF"/>
    <w:rsid w:val="00AE3985"/>
    <w:rsid w:val="00AE39D3"/>
    <w:rsid w:val="00AE4127"/>
    <w:rsid w:val="00AE4641"/>
    <w:rsid w:val="00AE50DD"/>
    <w:rsid w:val="00AE6E57"/>
    <w:rsid w:val="00AE7DE3"/>
    <w:rsid w:val="00AF013A"/>
    <w:rsid w:val="00AF0EF0"/>
    <w:rsid w:val="00AF0F7A"/>
    <w:rsid w:val="00AF1480"/>
    <w:rsid w:val="00AF15F7"/>
    <w:rsid w:val="00AF2224"/>
    <w:rsid w:val="00AF2EF7"/>
    <w:rsid w:val="00AF2F9D"/>
    <w:rsid w:val="00AF3166"/>
    <w:rsid w:val="00AF3798"/>
    <w:rsid w:val="00AF3C1B"/>
    <w:rsid w:val="00AF3EF6"/>
    <w:rsid w:val="00AF4826"/>
    <w:rsid w:val="00AF575D"/>
    <w:rsid w:val="00AF5D3F"/>
    <w:rsid w:val="00AF6506"/>
    <w:rsid w:val="00AF737B"/>
    <w:rsid w:val="00AF7501"/>
    <w:rsid w:val="00AF7C2C"/>
    <w:rsid w:val="00AF7DA0"/>
    <w:rsid w:val="00B011EF"/>
    <w:rsid w:val="00B012E3"/>
    <w:rsid w:val="00B016D5"/>
    <w:rsid w:val="00B01B7E"/>
    <w:rsid w:val="00B020F4"/>
    <w:rsid w:val="00B0226D"/>
    <w:rsid w:val="00B023FC"/>
    <w:rsid w:val="00B03448"/>
    <w:rsid w:val="00B03A0F"/>
    <w:rsid w:val="00B03C1D"/>
    <w:rsid w:val="00B04F01"/>
    <w:rsid w:val="00B056FD"/>
    <w:rsid w:val="00B05C15"/>
    <w:rsid w:val="00B0689E"/>
    <w:rsid w:val="00B069DD"/>
    <w:rsid w:val="00B06E73"/>
    <w:rsid w:val="00B070B9"/>
    <w:rsid w:val="00B07D52"/>
    <w:rsid w:val="00B106C8"/>
    <w:rsid w:val="00B10AC3"/>
    <w:rsid w:val="00B10C87"/>
    <w:rsid w:val="00B117ED"/>
    <w:rsid w:val="00B118D4"/>
    <w:rsid w:val="00B121B6"/>
    <w:rsid w:val="00B12346"/>
    <w:rsid w:val="00B12617"/>
    <w:rsid w:val="00B12AF0"/>
    <w:rsid w:val="00B13166"/>
    <w:rsid w:val="00B13971"/>
    <w:rsid w:val="00B143F1"/>
    <w:rsid w:val="00B1461D"/>
    <w:rsid w:val="00B157FD"/>
    <w:rsid w:val="00B15DB3"/>
    <w:rsid w:val="00B16184"/>
    <w:rsid w:val="00B163E5"/>
    <w:rsid w:val="00B16FAB"/>
    <w:rsid w:val="00B1700A"/>
    <w:rsid w:val="00B17730"/>
    <w:rsid w:val="00B17BF9"/>
    <w:rsid w:val="00B17C8B"/>
    <w:rsid w:val="00B17F8C"/>
    <w:rsid w:val="00B2004C"/>
    <w:rsid w:val="00B2035B"/>
    <w:rsid w:val="00B20DAF"/>
    <w:rsid w:val="00B214AC"/>
    <w:rsid w:val="00B22017"/>
    <w:rsid w:val="00B2279E"/>
    <w:rsid w:val="00B228D6"/>
    <w:rsid w:val="00B22956"/>
    <w:rsid w:val="00B237D4"/>
    <w:rsid w:val="00B23D14"/>
    <w:rsid w:val="00B23D5E"/>
    <w:rsid w:val="00B241A1"/>
    <w:rsid w:val="00B248CF"/>
    <w:rsid w:val="00B24C50"/>
    <w:rsid w:val="00B2526A"/>
    <w:rsid w:val="00B25317"/>
    <w:rsid w:val="00B256FB"/>
    <w:rsid w:val="00B25A40"/>
    <w:rsid w:val="00B261C1"/>
    <w:rsid w:val="00B26389"/>
    <w:rsid w:val="00B26BED"/>
    <w:rsid w:val="00B27C8B"/>
    <w:rsid w:val="00B27EE9"/>
    <w:rsid w:val="00B30458"/>
    <w:rsid w:val="00B30BA7"/>
    <w:rsid w:val="00B30BBE"/>
    <w:rsid w:val="00B30BDA"/>
    <w:rsid w:val="00B31044"/>
    <w:rsid w:val="00B326C8"/>
    <w:rsid w:val="00B33217"/>
    <w:rsid w:val="00B335EC"/>
    <w:rsid w:val="00B33F4E"/>
    <w:rsid w:val="00B3442B"/>
    <w:rsid w:val="00B3479B"/>
    <w:rsid w:val="00B34EEE"/>
    <w:rsid w:val="00B35156"/>
    <w:rsid w:val="00B35372"/>
    <w:rsid w:val="00B3633F"/>
    <w:rsid w:val="00B368D1"/>
    <w:rsid w:val="00B36C13"/>
    <w:rsid w:val="00B379B5"/>
    <w:rsid w:val="00B40BB9"/>
    <w:rsid w:val="00B40BD1"/>
    <w:rsid w:val="00B40E05"/>
    <w:rsid w:val="00B40FE4"/>
    <w:rsid w:val="00B415C6"/>
    <w:rsid w:val="00B41AB9"/>
    <w:rsid w:val="00B41B2E"/>
    <w:rsid w:val="00B41E23"/>
    <w:rsid w:val="00B42349"/>
    <w:rsid w:val="00B429D0"/>
    <w:rsid w:val="00B438FD"/>
    <w:rsid w:val="00B43F53"/>
    <w:rsid w:val="00B440C2"/>
    <w:rsid w:val="00B4530B"/>
    <w:rsid w:val="00B45960"/>
    <w:rsid w:val="00B462E9"/>
    <w:rsid w:val="00B4686A"/>
    <w:rsid w:val="00B470A6"/>
    <w:rsid w:val="00B47147"/>
    <w:rsid w:val="00B477E7"/>
    <w:rsid w:val="00B500F2"/>
    <w:rsid w:val="00B5030B"/>
    <w:rsid w:val="00B507E9"/>
    <w:rsid w:val="00B539E8"/>
    <w:rsid w:val="00B5431F"/>
    <w:rsid w:val="00B54959"/>
    <w:rsid w:val="00B5496E"/>
    <w:rsid w:val="00B5503A"/>
    <w:rsid w:val="00B55741"/>
    <w:rsid w:val="00B558F6"/>
    <w:rsid w:val="00B55ADE"/>
    <w:rsid w:val="00B5632A"/>
    <w:rsid w:val="00B5676E"/>
    <w:rsid w:val="00B5689C"/>
    <w:rsid w:val="00B56D16"/>
    <w:rsid w:val="00B56E07"/>
    <w:rsid w:val="00B573D5"/>
    <w:rsid w:val="00B578F6"/>
    <w:rsid w:val="00B60408"/>
    <w:rsid w:val="00B60BA4"/>
    <w:rsid w:val="00B61365"/>
    <w:rsid w:val="00B61816"/>
    <w:rsid w:val="00B61829"/>
    <w:rsid w:val="00B61C7C"/>
    <w:rsid w:val="00B6274C"/>
    <w:rsid w:val="00B62DE4"/>
    <w:rsid w:val="00B62F2A"/>
    <w:rsid w:val="00B6354E"/>
    <w:rsid w:val="00B636D6"/>
    <w:rsid w:val="00B63839"/>
    <w:rsid w:val="00B638BD"/>
    <w:rsid w:val="00B63A23"/>
    <w:rsid w:val="00B6412C"/>
    <w:rsid w:val="00B648F3"/>
    <w:rsid w:val="00B65126"/>
    <w:rsid w:val="00B6557E"/>
    <w:rsid w:val="00B65AD3"/>
    <w:rsid w:val="00B66D71"/>
    <w:rsid w:val="00B66DCC"/>
    <w:rsid w:val="00B66FC9"/>
    <w:rsid w:val="00B67147"/>
    <w:rsid w:val="00B6728F"/>
    <w:rsid w:val="00B673FF"/>
    <w:rsid w:val="00B67742"/>
    <w:rsid w:val="00B70119"/>
    <w:rsid w:val="00B70763"/>
    <w:rsid w:val="00B723E8"/>
    <w:rsid w:val="00B72BA3"/>
    <w:rsid w:val="00B72C7A"/>
    <w:rsid w:val="00B72FBF"/>
    <w:rsid w:val="00B73001"/>
    <w:rsid w:val="00B73DA3"/>
    <w:rsid w:val="00B74A84"/>
    <w:rsid w:val="00B75636"/>
    <w:rsid w:val="00B75B7B"/>
    <w:rsid w:val="00B75D52"/>
    <w:rsid w:val="00B7622B"/>
    <w:rsid w:val="00B76EF6"/>
    <w:rsid w:val="00B77341"/>
    <w:rsid w:val="00B7761D"/>
    <w:rsid w:val="00B776A6"/>
    <w:rsid w:val="00B77B0A"/>
    <w:rsid w:val="00B803D1"/>
    <w:rsid w:val="00B80B66"/>
    <w:rsid w:val="00B81AA9"/>
    <w:rsid w:val="00B81B84"/>
    <w:rsid w:val="00B81C49"/>
    <w:rsid w:val="00B827C4"/>
    <w:rsid w:val="00B82D8F"/>
    <w:rsid w:val="00B83BAE"/>
    <w:rsid w:val="00B83D0B"/>
    <w:rsid w:val="00B8444C"/>
    <w:rsid w:val="00B84523"/>
    <w:rsid w:val="00B84691"/>
    <w:rsid w:val="00B84EBE"/>
    <w:rsid w:val="00B854C5"/>
    <w:rsid w:val="00B85974"/>
    <w:rsid w:val="00B85F96"/>
    <w:rsid w:val="00B861A5"/>
    <w:rsid w:val="00B86562"/>
    <w:rsid w:val="00B86884"/>
    <w:rsid w:val="00B870C1"/>
    <w:rsid w:val="00B87902"/>
    <w:rsid w:val="00B87D9F"/>
    <w:rsid w:val="00B90155"/>
    <w:rsid w:val="00B90C4E"/>
    <w:rsid w:val="00B90F16"/>
    <w:rsid w:val="00B9126B"/>
    <w:rsid w:val="00B9135B"/>
    <w:rsid w:val="00B92089"/>
    <w:rsid w:val="00B9215E"/>
    <w:rsid w:val="00B9272C"/>
    <w:rsid w:val="00B92C73"/>
    <w:rsid w:val="00B9360E"/>
    <w:rsid w:val="00B93709"/>
    <w:rsid w:val="00B93D6A"/>
    <w:rsid w:val="00B94028"/>
    <w:rsid w:val="00B94634"/>
    <w:rsid w:val="00B94A44"/>
    <w:rsid w:val="00B94BDE"/>
    <w:rsid w:val="00B94C67"/>
    <w:rsid w:val="00B95370"/>
    <w:rsid w:val="00B9599F"/>
    <w:rsid w:val="00B95ACD"/>
    <w:rsid w:val="00B96B24"/>
    <w:rsid w:val="00B96D2A"/>
    <w:rsid w:val="00B9785C"/>
    <w:rsid w:val="00B9797E"/>
    <w:rsid w:val="00B97DFC"/>
    <w:rsid w:val="00BA172B"/>
    <w:rsid w:val="00BA1F65"/>
    <w:rsid w:val="00BA2469"/>
    <w:rsid w:val="00BA348C"/>
    <w:rsid w:val="00BA4133"/>
    <w:rsid w:val="00BA498D"/>
    <w:rsid w:val="00BA49AB"/>
    <w:rsid w:val="00BA4D41"/>
    <w:rsid w:val="00BA50A7"/>
    <w:rsid w:val="00BA57EA"/>
    <w:rsid w:val="00BA5B88"/>
    <w:rsid w:val="00BA5D1A"/>
    <w:rsid w:val="00BA66DC"/>
    <w:rsid w:val="00BA6792"/>
    <w:rsid w:val="00BA6A7C"/>
    <w:rsid w:val="00BA6C52"/>
    <w:rsid w:val="00BA701B"/>
    <w:rsid w:val="00BA79BF"/>
    <w:rsid w:val="00BA7FCA"/>
    <w:rsid w:val="00BB0D17"/>
    <w:rsid w:val="00BB0E02"/>
    <w:rsid w:val="00BB15D8"/>
    <w:rsid w:val="00BB1777"/>
    <w:rsid w:val="00BB20BD"/>
    <w:rsid w:val="00BB2DDD"/>
    <w:rsid w:val="00BB39D1"/>
    <w:rsid w:val="00BB4AB0"/>
    <w:rsid w:val="00BB4EA2"/>
    <w:rsid w:val="00BB5198"/>
    <w:rsid w:val="00BB5561"/>
    <w:rsid w:val="00BB5A98"/>
    <w:rsid w:val="00BB6A27"/>
    <w:rsid w:val="00BB6A85"/>
    <w:rsid w:val="00BB76A1"/>
    <w:rsid w:val="00BC04A2"/>
    <w:rsid w:val="00BC06F1"/>
    <w:rsid w:val="00BC0B1A"/>
    <w:rsid w:val="00BC0F5B"/>
    <w:rsid w:val="00BC1117"/>
    <w:rsid w:val="00BC11D0"/>
    <w:rsid w:val="00BC128E"/>
    <w:rsid w:val="00BC1981"/>
    <w:rsid w:val="00BC199D"/>
    <w:rsid w:val="00BC1A80"/>
    <w:rsid w:val="00BC1D4F"/>
    <w:rsid w:val="00BC2048"/>
    <w:rsid w:val="00BC29B3"/>
    <w:rsid w:val="00BC29E7"/>
    <w:rsid w:val="00BC2C46"/>
    <w:rsid w:val="00BC2F57"/>
    <w:rsid w:val="00BC307A"/>
    <w:rsid w:val="00BC3134"/>
    <w:rsid w:val="00BC4A39"/>
    <w:rsid w:val="00BC50AD"/>
    <w:rsid w:val="00BC5361"/>
    <w:rsid w:val="00BC5E65"/>
    <w:rsid w:val="00BC61E3"/>
    <w:rsid w:val="00BC71B3"/>
    <w:rsid w:val="00BC7ACA"/>
    <w:rsid w:val="00BD034F"/>
    <w:rsid w:val="00BD0E93"/>
    <w:rsid w:val="00BD1027"/>
    <w:rsid w:val="00BD124F"/>
    <w:rsid w:val="00BD1AAD"/>
    <w:rsid w:val="00BD1E38"/>
    <w:rsid w:val="00BD2E48"/>
    <w:rsid w:val="00BD3021"/>
    <w:rsid w:val="00BD3524"/>
    <w:rsid w:val="00BD377F"/>
    <w:rsid w:val="00BD3C2C"/>
    <w:rsid w:val="00BD4607"/>
    <w:rsid w:val="00BD559A"/>
    <w:rsid w:val="00BD56CD"/>
    <w:rsid w:val="00BD6559"/>
    <w:rsid w:val="00BD6A16"/>
    <w:rsid w:val="00BD7337"/>
    <w:rsid w:val="00BD7EE0"/>
    <w:rsid w:val="00BE0180"/>
    <w:rsid w:val="00BE06FE"/>
    <w:rsid w:val="00BE0A74"/>
    <w:rsid w:val="00BE0C3B"/>
    <w:rsid w:val="00BE102C"/>
    <w:rsid w:val="00BE13BE"/>
    <w:rsid w:val="00BE16BD"/>
    <w:rsid w:val="00BE1945"/>
    <w:rsid w:val="00BE1E02"/>
    <w:rsid w:val="00BE298F"/>
    <w:rsid w:val="00BE29C1"/>
    <w:rsid w:val="00BE2C41"/>
    <w:rsid w:val="00BE2D19"/>
    <w:rsid w:val="00BE304E"/>
    <w:rsid w:val="00BE3520"/>
    <w:rsid w:val="00BE3758"/>
    <w:rsid w:val="00BE3C4D"/>
    <w:rsid w:val="00BE4020"/>
    <w:rsid w:val="00BE471B"/>
    <w:rsid w:val="00BE4AD6"/>
    <w:rsid w:val="00BE4CD6"/>
    <w:rsid w:val="00BE4F45"/>
    <w:rsid w:val="00BE5DC7"/>
    <w:rsid w:val="00BE661D"/>
    <w:rsid w:val="00BE6DD4"/>
    <w:rsid w:val="00BE7CB2"/>
    <w:rsid w:val="00BE7D33"/>
    <w:rsid w:val="00BE7E30"/>
    <w:rsid w:val="00BF0787"/>
    <w:rsid w:val="00BF0A6E"/>
    <w:rsid w:val="00BF0FB6"/>
    <w:rsid w:val="00BF1826"/>
    <w:rsid w:val="00BF1AA0"/>
    <w:rsid w:val="00BF2EAE"/>
    <w:rsid w:val="00BF2F87"/>
    <w:rsid w:val="00BF3A1D"/>
    <w:rsid w:val="00BF3CB4"/>
    <w:rsid w:val="00BF409B"/>
    <w:rsid w:val="00BF464C"/>
    <w:rsid w:val="00BF4A34"/>
    <w:rsid w:val="00BF52C5"/>
    <w:rsid w:val="00BF5709"/>
    <w:rsid w:val="00BF5F8A"/>
    <w:rsid w:val="00BF69C0"/>
    <w:rsid w:val="00BF6E20"/>
    <w:rsid w:val="00BF7886"/>
    <w:rsid w:val="00C01247"/>
    <w:rsid w:val="00C024E5"/>
    <w:rsid w:val="00C026DC"/>
    <w:rsid w:val="00C03083"/>
    <w:rsid w:val="00C035AC"/>
    <w:rsid w:val="00C03B1C"/>
    <w:rsid w:val="00C04991"/>
    <w:rsid w:val="00C04CAB"/>
    <w:rsid w:val="00C04D08"/>
    <w:rsid w:val="00C054AE"/>
    <w:rsid w:val="00C06074"/>
    <w:rsid w:val="00C0670A"/>
    <w:rsid w:val="00C0673D"/>
    <w:rsid w:val="00C06C9E"/>
    <w:rsid w:val="00C1027A"/>
    <w:rsid w:val="00C1081B"/>
    <w:rsid w:val="00C11617"/>
    <w:rsid w:val="00C118CE"/>
    <w:rsid w:val="00C12824"/>
    <w:rsid w:val="00C1341C"/>
    <w:rsid w:val="00C136A0"/>
    <w:rsid w:val="00C13D7F"/>
    <w:rsid w:val="00C14007"/>
    <w:rsid w:val="00C141A6"/>
    <w:rsid w:val="00C14598"/>
    <w:rsid w:val="00C148BB"/>
    <w:rsid w:val="00C15E9E"/>
    <w:rsid w:val="00C15FD0"/>
    <w:rsid w:val="00C1798A"/>
    <w:rsid w:val="00C17CAF"/>
    <w:rsid w:val="00C17D38"/>
    <w:rsid w:val="00C20BA2"/>
    <w:rsid w:val="00C20FC1"/>
    <w:rsid w:val="00C223B5"/>
    <w:rsid w:val="00C22B6D"/>
    <w:rsid w:val="00C22CE9"/>
    <w:rsid w:val="00C23BB2"/>
    <w:rsid w:val="00C23EB0"/>
    <w:rsid w:val="00C24E55"/>
    <w:rsid w:val="00C25C12"/>
    <w:rsid w:val="00C25E98"/>
    <w:rsid w:val="00C26143"/>
    <w:rsid w:val="00C2618C"/>
    <w:rsid w:val="00C264AD"/>
    <w:rsid w:val="00C2655E"/>
    <w:rsid w:val="00C26587"/>
    <w:rsid w:val="00C2684F"/>
    <w:rsid w:val="00C26DD6"/>
    <w:rsid w:val="00C274A1"/>
    <w:rsid w:val="00C2784C"/>
    <w:rsid w:val="00C27BB5"/>
    <w:rsid w:val="00C3072A"/>
    <w:rsid w:val="00C30A02"/>
    <w:rsid w:val="00C30AB2"/>
    <w:rsid w:val="00C30C31"/>
    <w:rsid w:val="00C310EF"/>
    <w:rsid w:val="00C317B7"/>
    <w:rsid w:val="00C31A30"/>
    <w:rsid w:val="00C31C5A"/>
    <w:rsid w:val="00C31C61"/>
    <w:rsid w:val="00C327C2"/>
    <w:rsid w:val="00C32A85"/>
    <w:rsid w:val="00C32F65"/>
    <w:rsid w:val="00C342C9"/>
    <w:rsid w:val="00C34BF9"/>
    <w:rsid w:val="00C3510A"/>
    <w:rsid w:val="00C365DA"/>
    <w:rsid w:val="00C36B35"/>
    <w:rsid w:val="00C3708C"/>
    <w:rsid w:val="00C370D5"/>
    <w:rsid w:val="00C37353"/>
    <w:rsid w:val="00C378CC"/>
    <w:rsid w:val="00C41E63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4762"/>
    <w:rsid w:val="00C45296"/>
    <w:rsid w:val="00C45BE5"/>
    <w:rsid w:val="00C4704A"/>
    <w:rsid w:val="00C47DC2"/>
    <w:rsid w:val="00C502F7"/>
    <w:rsid w:val="00C509F1"/>
    <w:rsid w:val="00C50B26"/>
    <w:rsid w:val="00C50C38"/>
    <w:rsid w:val="00C51C54"/>
    <w:rsid w:val="00C51D92"/>
    <w:rsid w:val="00C52143"/>
    <w:rsid w:val="00C525C7"/>
    <w:rsid w:val="00C52FF8"/>
    <w:rsid w:val="00C534DB"/>
    <w:rsid w:val="00C53647"/>
    <w:rsid w:val="00C538A5"/>
    <w:rsid w:val="00C55BA2"/>
    <w:rsid w:val="00C56810"/>
    <w:rsid w:val="00C575B6"/>
    <w:rsid w:val="00C577C2"/>
    <w:rsid w:val="00C57855"/>
    <w:rsid w:val="00C57AE4"/>
    <w:rsid w:val="00C57C8D"/>
    <w:rsid w:val="00C60901"/>
    <w:rsid w:val="00C60B6E"/>
    <w:rsid w:val="00C635ED"/>
    <w:rsid w:val="00C63654"/>
    <w:rsid w:val="00C64159"/>
    <w:rsid w:val="00C64602"/>
    <w:rsid w:val="00C64B36"/>
    <w:rsid w:val="00C64E9A"/>
    <w:rsid w:val="00C64F14"/>
    <w:rsid w:val="00C65BA8"/>
    <w:rsid w:val="00C6645C"/>
    <w:rsid w:val="00C66910"/>
    <w:rsid w:val="00C673B2"/>
    <w:rsid w:val="00C675D2"/>
    <w:rsid w:val="00C7084A"/>
    <w:rsid w:val="00C70C59"/>
    <w:rsid w:val="00C70DC7"/>
    <w:rsid w:val="00C712EC"/>
    <w:rsid w:val="00C71414"/>
    <w:rsid w:val="00C71FFF"/>
    <w:rsid w:val="00C72037"/>
    <w:rsid w:val="00C7265E"/>
    <w:rsid w:val="00C726CF"/>
    <w:rsid w:val="00C72B93"/>
    <w:rsid w:val="00C72FCB"/>
    <w:rsid w:val="00C73A75"/>
    <w:rsid w:val="00C73BF1"/>
    <w:rsid w:val="00C73D84"/>
    <w:rsid w:val="00C74450"/>
    <w:rsid w:val="00C74849"/>
    <w:rsid w:val="00C74CCA"/>
    <w:rsid w:val="00C76B54"/>
    <w:rsid w:val="00C76E37"/>
    <w:rsid w:val="00C773A8"/>
    <w:rsid w:val="00C77E72"/>
    <w:rsid w:val="00C77F8E"/>
    <w:rsid w:val="00C80776"/>
    <w:rsid w:val="00C80948"/>
    <w:rsid w:val="00C80F17"/>
    <w:rsid w:val="00C81184"/>
    <w:rsid w:val="00C82B59"/>
    <w:rsid w:val="00C82EDF"/>
    <w:rsid w:val="00C8324A"/>
    <w:rsid w:val="00C83961"/>
    <w:rsid w:val="00C8456D"/>
    <w:rsid w:val="00C8505D"/>
    <w:rsid w:val="00C85202"/>
    <w:rsid w:val="00C85646"/>
    <w:rsid w:val="00C85CFF"/>
    <w:rsid w:val="00C86C69"/>
    <w:rsid w:val="00C86CEF"/>
    <w:rsid w:val="00C87149"/>
    <w:rsid w:val="00C878FF"/>
    <w:rsid w:val="00C87B0D"/>
    <w:rsid w:val="00C87D23"/>
    <w:rsid w:val="00C9081C"/>
    <w:rsid w:val="00C90DBE"/>
    <w:rsid w:val="00C90F4F"/>
    <w:rsid w:val="00C90F62"/>
    <w:rsid w:val="00C91D65"/>
    <w:rsid w:val="00C9324B"/>
    <w:rsid w:val="00C9334F"/>
    <w:rsid w:val="00C9347F"/>
    <w:rsid w:val="00C939C0"/>
    <w:rsid w:val="00C93AB6"/>
    <w:rsid w:val="00C94EBC"/>
    <w:rsid w:val="00C953AD"/>
    <w:rsid w:val="00C95778"/>
    <w:rsid w:val="00C957E0"/>
    <w:rsid w:val="00C96725"/>
    <w:rsid w:val="00C96DD6"/>
    <w:rsid w:val="00C97095"/>
    <w:rsid w:val="00C973BF"/>
    <w:rsid w:val="00C97665"/>
    <w:rsid w:val="00C9786C"/>
    <w:rsid w:val="00C9798B"/>
    <w:rsid w:val="00CA0444"/>
    <w:rsid w:val="00CA04B8"/>
    <w:rsid w:val="00CA0D76"/>
    <w:rsid w:val="00CA0E74"/>
    <w:rsid w:val="00CA1188"/>
    <w:rsid w:val="00CA127B"/>
    <w:rsid w:val="00CA131C"/>
    <w:rsid w:val="00CA1B99"/>
    <w:rsid w:val="00CA1D57"/>
    <w:rsid w:val="00CA23D7"/>
    <w:rsid w:val="00CA2C36"/>
    <w:rsid w:val="00CA30D3"/>
    <w:rsid w:val="00CA3503"/>
    <w:rsid w:val="00CA4879"/>
    <w:rsid w:val="00CA5058"/>
    <w:rsid w:val="00CA53C1"/>
    <w:rsid w:val="00CA5664"/>
    <w:rsid w:val="00CA6305"/>
    <w:rsid w:val="00CA7193"/>
    <w:rsid w:val="00CA7636"/>
    <w:rsid w:val="00CA7660"/>
    <w:rsid w:val="00CA791A"/>
    <w:rsid w:val="00CA7A93"/>
    <w:rsid w:val="00CA7B76"/>
    <w:rsid w:val="00CB08AF"/>
    <w:rsid w:val="00CB0F3B"/>
    <w:rsid w:val="00CB1542"/>
    <w:rsid w:val="00CB1A95"/>
    <w:rsid w:val="00CB1AE8"/>
    <w:rsid w:val="00CB1D8C"/>
    <w:rsid w:val="00CB22CB"/>
    <w:rsid w:val="00CB2821"/>
    <w:rsid w:val="00CB2B8B"/>
    <w:rsid w:val="00CB3D9D"/>
    <w:rsid w:val="00CB3ED6"/>
    <w:rsid w:val="00CB457E"/>
    <w:rsid w:val="00CB4B86"/>
    <w:rsid w:val="00CB5134"/>
    <w:rsid w:val="00CB54A7"/>
    <w:rsid w:val="00CB5F13"/>
    <w:rsid w:val="00CB60B3"/>
    <w:rsid w:val="00CB6436"/>
    <w:rsid w:val="00CB6BAD"/>
    <w:rsid w:val="00CB6CDF"/>
    <w:rsid w:val="00CC073B"/>
    <w:rsid w:val="00CC08F5"/>
    <w:rsid w:val="00CC151C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7568"/>
    <w:rsid w:val="00CD24CD"/>
    <w:rsid w:val="00CD32FD"/>
    <w:rsid w:val="00CD3D36"/>
    <w:rsid w:val="00CD3EC7"/>
    <w:rsid w:val="00CD51A7"/>
    <w:rsid w:val="00CD5931"/>
    <w:rsid w:val="00CD59D2"/>
    <w:rsid w:val="00CD5CB4"/>
    <w:rsid w:val="00CD5D74"/>
    <w:rsid w:val="00CD5DA0"/>
    <w:rsid w:val="00CD70D3"/>
    <w:rsid w:val="00CD724C"/>
    <w:rsid w:val="00CD734F"/>
    <w:rsid w:val="00CE02A5"/>
    <w:rsid w:val="00CE078C"/>
    <w:rsid w:val="00CE1B9A"/>
    <w:rsid w:val="00CE2CF0"/>
    <w:rsid w:val="00CE3028"/>
    <w:rsid w:val="00CE4741"/>
    <w:rsid w:val="00CE53D8"/>
    <w:rsid w:val="00CE5681"/>
    <w:rsid w:val="00CE5940"/>
    <w:rsid w:val="00CE5D3E"/>
    <w:rsid w:val="00CE5D69"/>
    <w:rsid w:val="00CE6DBC"/>
    <w:rsid w:val="00CE7B13"/>
    <w:rsid w:val="00CF0540"/>
    <w:rsid w:val="00CF07C6"/>
    <w:rsid w:val="00CF08C6"/>
    <w:rsid w:val="00CF0A63"/>
    <w:rsid w:val="00CF204D"/>
    <w:rsid w:val="00CF2629"/>
    <w:rsid w:val="00CF3823"/>
    <w:rsid w:val="00CF39D9"/>
    <w:rsid w:val="00CF3B17"/>
    <w:rsid w:val="00CF4307"/>
    <w:rsid w:val="00CF4399"/>
    <w:rsid w:val="00CF460B"/>
    <w:rsid w:val="00CF4745"/>
    <w:rsid w:val="00CF4D74"/>
    <w:rsid w:val="00CF55A7"/>
    <w:rsid w:val="00CF56BE"/>
    <w:rsid w:val="00CF582A"/>
    <w:rsid w:val="00CF644C"/>
    <w:rsid w:val="00CF6B0B"/>
    <w:rsid w:val="00CF6B70"/>
    <w:rsid w:val="00CF6EE2"/>
    <w:rsid w:val="00CF6F5D"/>
    <w:rsid w:val="00CF7969"/>
    <w:rsid w:val="00D006F2"/>
    <w:rsid w:val="00D00C65"/>
    <w:rsid w:val="00D012C9"/>
    <w:rsid w:val="00D019A6"/>
    <w:rsid w:val="00D02077"/>
    <w:rsid w:val="00D02805"/>
    <w:rsid w:val="00D02D56"/>
    <w:rsid w:val="00D02E04"/>
    <w:rsid w:val="00D03D02"/>
    <w:rsid w:val="00D03E33"/>
    <w:rsid w:val="00D04DDF"/>
    <w:rsid w:val="00D04ECB"/>
    <w:rsid w:val="00D053D6"/>
    <w:rsid w:val="00D0698F"/>
    <w:rsid w:val="00D06AA3"/>
    <w:rsid w:val="00D06B7F"/>
    <w:rsid w:val="00D06D58"/>
    <w:rsid w:val="00D0707F"/>
    <w:rsid w:val="00D073BC"/>
    <w:rsid w:val="00D07CBB"/>
    <w:rsid w:val="00D1038A"/>
    <w:rsid w:val="00D10D89"/>
    <w:rsid w:val="00D10EA6"/>
    <w:rsid w:val="00D11112"/>
    <w:rsid w:val="00D1143B"/>
    <w:rsid w:val="00D11668"/>
    <w:rsid w:val="00D11ADC"/>
    <w:rsid w:val="00D121D5"/>
    <w:rsid w:val="00D12E3D"/>
    <w:rsid w:val="00D139C1"/>
    <w:rsid w:val="00D13DDC"/>
    <w:rsid w:val="00D13E9A"/>
    <w:rsid w:val="00D142B0"/>
    <w:rsid w:val="00D14BFE"/>
    <w:rsid w:val="00D15CDF"/>
    <w:rsid w:val="00D16575"/>
    <w:rsid w:val="00D16E51"/>
    <w:rsid w:val="00D16FD1"/>
    <w:rsid w:val="00D1700C"/>
    <w:rsid w:val="00D178A3"/>
    <w:rsid w:val="00D17C43"/>
    <w:rsid w:val="00D17C66"/>
    <w:rsid w:val="00D209D8"/>
    <w:rsid w:val="00D20B2C"/>
    <w:rsid w:val="00D21109"/>
    <w:rsid w:val="00D2297C"/>
    <w:rsid w:val="00D22AA6"/>
    <w:rsid w:val="00D22DB3"/>
    <w:rsid w:val="00D23017"/>
    <w:rsid w:val="00D2391B"/>
    <w:rsid w:val="00D23EF9"/>
    <w:rsid w:val="00D2440A"/>
    <w:rsid w:val="00D25602"/>
    <w:rsid w:val="00D259DA"/>
    <w:rsid w:val="00D25A9C"/>
    <w:rsid w:val="00D25BE1"/>
    <w:rsid w:val="00D25E37"/>
    <w:rsid w:val="00D26213"/>
    <w:rsid w:val="00D27692"/>
    <w:rsid w:val="00D27AD8"/>
    <w:rsid w:val="00D30AB6"/>
    <w:rsid w:val="00D321EA"/>
    <w:rsid w:val="00D327AB"/>
    <w:rsid w:val="00D359D1"/>
    <w:rsid w:val="00D35B84"/>
    <w:rsid w:val="00D361D6"/>
    <w:rsid w:val="00D37142"/>
    <w:rsid w:val="00D3755B"/>
    <w:rsid w:val="00D37739"/>
    <w:rsid w:val="00D37A5D"/>
    <w:rsid w:val="00D4003F"/>
    <w:rsid w:val="00D40744"/>
    <w:rsid w:val="00D40765"/>
    <w:rsid w:val="00D40917"/>
    <w:rsid w:val="00D40CE9"/>
    <w:rsid w:val="00D410BD"/>
    <w:rsid w:val="00D4175B"/>
    <w:rsid w:val="00D41AC2"/>
    <w:rsid w:val="00D41E9E"/>
    <w:rsid w:val="00D42E8E"/>
    <w:rsid w:val="00D4301B"/>
    <w:rsid w:val="00D434ED"/>
    <w:rsid w:val="00D437EE"/>
    <w:rsid w:val="00D43831"/>
    <w:rsid w:val="00D43A3A"/>
    <w:rsid w:val="00D44C4D"/>
    <w:rsid w:val="00D45511"/>
    <w:rsid w:val="00D45630"/>
    <w:rsid w:val="00D476CB"/>
    <w:rsid w:val="00D47D22"/>
    <w:rsid w:val="00D47F5D"/>
    <w:rsid w:val="00D502AB"/>
    <w:rsid w:val="00D50C33"/>
    <w:rsid w:val="00D50D88"/>
    <w:rsid w:val="00D51038"/>
    <w:rsid w:val="00D51380"/>
    <w:rsid w:val="00D526F5"/>
    <w:rsid w:val="00D527E0"/>
    <w:rsid w:val="00D52E0C"/>
    <w:rsid w:val="00D53A2A"/>
    <w:rsid w:val="00D53ACF"/>
    <w:rsid w:val="00D54BAB"/>
    <w:rsid w:val="00D54C83"/>
    <w:rsid w:val="00D55080"/>
    <w:rsid w:val="00D55587"/>
    <w:rsid w:val="00D55AC3"/>
    <w:rsid w:val="00D55F14"/>
    <w:rsid w:val="00D576F1"/>
    <w:rsid w:val="00D60965"/>
    <w:rsid w:val="00D611D0"/>
    <w:rsid w:val="00D61A60"/>
    <w:rsid w:val="00D61CA2"/>
    <w:rsid w:val="00D6218B"/>
    <w:rsid w:val="00D63271"/>
    <w:rsid w:val="00D6378C"/>
    <w:rsid w:val="00D63C49"/>
    <w:rsid w:val="00D63D5F"/>
    <w:rsid w:val="00D64105"/>
    <w:rsid w:val="00D64A5D"/>
    <w:rsid w:val="00D65106"/>
    <w:rsid w:val="00D65694"/>
    <w:rsid w:val="00D6703A"/>
    <w:rsid w:val="00D67D78"/>
    <w:rsid w:val="00D67DEB"/>
    <w:rsid w:val="00D70408"/>
    <w:rsid w:val="00D706CC"/>
    <w:rsid w:val="00D716BB"/>
    <w:rsid w:val="00D71B98"/>
    <w:rsid w:val="00D71C4F"/>
    <w:rsid w:val="00D71CF7"/>
    <w:rsid w:val="00D7285B"/>
    <w:rsid w:val="00D72DB0"/>
    <w:rsid w:val="00D733D8"/>
    <w:rsid w:val="00D73443"/>
    <w:rsid w:val="00D73B5C"/>
    <w:rsid w:val="00D7420D"/>
    <w:rsid w:val="00D751B8"/>
    <w:rsid w:val="00D7564C"/>
    <w:rsid w:val="00D758D6"/>
    <w:rsid w:val="00D75D56"/>
    <w:rsid w:val="00D76B65"/>
    <w:rsid w:val="00D7701E"/>
    <w:rsid w:val="00D771A3"/>
    <w:rsid w:val="00D774BD"/>
    <w:rsid w:val="00D77506"/>
    <w:rsid w:val="00D77EC0"/>
    <w:rsid w:val="00D8011A"/>
    <w:rsid w:val="00D803CE"/>
    <w:rsid w:val="00D803FA"/>
    <w:rsid w:val="00D80932"/>
    <w:rsid w:val="00D810E8"/>
    <w:rsid w:val="00D811B1"/>
    <w:rsid w:val="00D81481"/>
    <w:rsid w:val="00D82F39"/>
    <w:rsid w:val="00D851C9"/>
    <w:rsid w:val="00D851F8"/>
    <w:rsid w:val="00D86326"/>
    <w:rsid w:val="00D87447"/>
    <w:rsid w:val="00D87786"/>
    <w:rsid w:val="00D878C3"/>
    <w:rsid w:val="00D87D4D"/>
    <w:rsid w:val="00D907BD"/>
    <w:rsid w:val="00D915D8"/>
    <w:rsid w:val="00D91C7E"/>
    <w:rsid w:val="00D91D9C"/>
    <w:rsid w:val="00D91EF0"/>
    <w:rsid w:val="00D91F4A"/>
    <w:rsid w:val="00D91FCE"/>
    <w:rsid w:val="00D92B5D"/>
    <w:rsid w:val="00D92C1D"/>
    <w:rsid w:val="00D92F05"/>
    <w:rsid w:val="00D93463"/>
    <w:rsid w:val="00D937B6"/>
    <w:rsid w:val="00D939AF"/>
    <w:rsid w:val="00D944B4"/>
    <w:rsid w:val="00D94F44"/>
    <w:rsid w:val="00D96681"/>
    <w:rsid w:val="00D966A8"/>
    <w:rsid w:val="00D96CF7"/>
    <w:rsid w:val="00D97109"/>
    <w:rsid w:val="00D97794"/>
    <w:rsid w:val="00DA007C"/>
    <w:rsid w:val="00DA0292"/>
    <w:rsid w:val="00DA06CF"/>
    <w:rsid w:val="00DA06DE"/>
    <w:rsid w:val="00DA077E"/>
    <w:rsid w:val="00DA0846"/>
    <w:rsid w:val="00DA0B3E"/>
    <w:rsid w:val="00DA1247"/>
    <w:rsid w:val="00DA1270"/>
    <w:rsid w:val="00DA278F"/>
    <w:rsid w:val="00DA2919"/>
    <w:rsid w:val="00DA3760"/>
    <w:rsid w:val="00DA3890"/>
    <w:rsid w:val="00DA3BAC"/>
    <w:rsid w:val="00DA3F9E"/>
    <w:rsid w:val="00DA47B2"/>
    <w:rsid w:val="00DA62FF"/>
    <w:rsid w:val="00DA6672"/>
    <w:rsid w:val="00DA6860"/>
    <w:rsid w:val="00DA6A85"/>
    <w:rsid w:val="00DA6DE3"/>
    <w:rsid w:val="00DA7471"/>
    <w:rsid w:val="00DB07A5"/>
    <w:rsid w:val="00DB14E8"/>
    <w:rsid w:val="00DB1F3C"/>
    <w:rsid w:val="00DB30AD"/>
    <w:rsid w:val="00DB34B7"/>
    <w:rsid w:val="00DB3535"/>
    <w:rsid w:val="00DB5B3D"/>
    <w:rsid w:val="00DB6164"/>
    <w:rsid w:val="00DB61DD"/>
    <w:rsid w:val="00DB6892"/>
    <w:rsid w:val="00DB7380"/>
    <w:rsid w:val="00DB7432"/>
    <w:rsid w:val="00DB7558"/>
    <w:rsid w:val="00DB7C80"/>
    <w:rsid w:val="00DC0514"/>
    <w:rsid w:val="00DC060E"/>
    <w:rsid w:val="00DC0F85"/>
    <w:rsid w:val="00DC0FA5"/>
    <w:rsid w:val="00DC1C32"/>
    <w:rsid w:val="00DC1CB6"/>
    <w:rsid w:val="00DC2E2F"/>
    <w:rsid w:val="00DC315F"/>
    <w:rsid w:val="00DC3168"/>
    <w:rsid w:val="00DC32FC"/>
    <w:rsid w:val="00DC42AC"/>
    <w:rsid w:val="00DC5B42"/>
    <w:rsid w:val="00DC5B64"/>
    <w:rsid w:val="00DC6523"/>
    <w:rsid w:val="00DC691A"/>
    <w:rsid w:val="00DC6A52"/>
    <w:rsid w:val="00DC6DCC"/>
    <w:rsid w:val="00DC70B8"/>
    <w:rsid w:val="00DD065B"/>
    <w:rsid w:val="00DD09BB"/>
    <w:rsid w:val="00DD13DE"/>
    <w:rsid w:val="00DD1C4D"/>
    <w:rsid w:val="00DD2456"/>
    <w:rsid w:val="00DD26B9"/>
    <w:rsid w:val="00DD2A5C"/>
    <w:rsid w:val="00DD3B90"/>
    <w:rsid w:val="00DD417A"/>
    <w:rsid w:val="00DD4279"/>
    <w:rsid w:val="00DD434D"/>
    <w:rsid w:val="00DD5609"/>
    <w:rsid w:val="00DD593C"/>
    <w:rsid w:val="00DD6028"/>
    <w:rsid w:val="00DD659F"/>
    <w:rsid w:val="00DD6699"/>
    <w:rsid w:val="00DD7965"/>
    <w:rsid w:val="00DD7B87"/>
    <w:rsid w:val="00DE0D3D"/>
    <w:rsid w:val="00DE1D75"/>
    <w:rsid w:val="00DE1FB5"/>
    <w:rsid w:val="00DE23E0"/>
    <w:rsid w:val="00DE27D0"/>
    <w:rsid w:val="00DE2ED8"/>
    <w:rsid w:val="00DE3D21"/>
    <w:rsid w:val="00DE4500"/>
    <w:rsid w:val="00DE5CD6"/>
    <w:rsid w:val="00DE5F09"/>
    <w:rsid w:val="00DE636A"/>
    <w:rsid w:val="00DE742E"/>
    <w:rsid w:val="00DF0286"/>
    <w:rsid w:val="00DF08F7"/>
    <w:rsid w:val="00DF0CD3"/>
    <w:rsid w:val="00DF0F8C"/>
    <w:rsid w:val="00DF16B8"/>
    <w:rsid w:val="00DF1C37"/>
    <w:rsid w:val="00DF1D53"/>
    <w:rsid w:val="00DF1D7E"/>
    <w:rsid w:val="00DF2B77"/>
    <w:rsid w:val="00DF2D9E"/>
    <w:rsid w:val="00DF3390"/>
    <w:rsid w:val="00DF3D3D"/>
    <w:rsid w:val="00DF46B6"/>
    <w:rsid w:val="00DF50BF"/>
    <w:rsid w:val="00DF5C6C"/>
    <w:rsid w:val="00DF69B7"/>
    <w:rsid w:val="00DF6B0D"/>
    <w:rsid w:val="00DF7158"/>
    <w:rsid w:val="00DF766F"/>
    <w:rsid w:val="00E01CDA"/>
    <w:rsid w:val="00E02231"/>
    <w:rsid w:val="00E03570"/>
    <w:rsid w:val="00E0398D"/>
    <w:rsid w:val="00E03BDC"/>
    <w:rsid w:val="00E03E9A"/>
    <w:rsid w:val="00E03ECC"/>
    <w:rsid w:val="00E042EC"/>
    <w:rsid w:val="00E04375"/>
    <w:rsid w:val="00E04562"/>
    <w:rsid w:val="00E0491B"/>
    <w:rsid w:val="00E04F38"/>
    <w:rsid w:val="00E05137"/>
    <w:rsid w:val="00E057D0"/>
    <w:rsid w:val="00E057D8"/>
    <w:rsid w:val="00E05A96"/>
    <w:rsid w:val="00E05CDA"/>
    <w:rsid w:val="00E05D4E"/>
    <w:rsid w:val="00E06834"/>
    <w:rsid w:val="00E06BD4"/>
    <w:rsid w:val="00E06C70"/>
    <w:rsid w:val="00E076D0"/>
    <w:rsid w:val="00E10513"/>
    <w:rsid w:val="00E10DA6"/>
    <w:rsid w:val="00E111A1"/>
    <w:rsid w:val="00E114FD"/>
    <w:rsid w:val="00E115BE"/>
    <w:rsid w:val="00E11D41"/>
    <w:rsid w:val="00E124FE"/>
    <w:rsid w:val="00E13E31"/>
    <w:rsid w:val="00E147E5"/>
    <w:rsid w:val="00E148E9"/>
    <w:rsid w:val="00E14A7E"/>
    <w:rsid w:val="00E14BCD"/>
    <w:rsid w:val="00E155FA"/>
    <w:rsid w:val="00E156DF"/>
    <w:rsid w:val="00E16E05"/>
    <w:rsid w:val="00E17888"/>
    <w:rsid w:val="00E17CFF"/>
    <w:rsid w:val="00E20500"/>
    <w:rsid w:val="00E20C40"/>
    <w:rsid w:val="00E210E5"/>
    <w:rsid w:val="00E21747"/>
    <w:rsid w:val="00E21A02"/>
    <w:rsid w:val="00E22145"/>
    <w:rsid w:val="00E22BC3"/>
    <w:rsid w:val="00E231FB"/>
    <w:rsid w:val="00E23C0B"/>
    <w:rsid w:val="00E240A6"/>
    <w:rsid w:val="00E247BF"/>
    <w:rsid w:val="00E25440"/>
    <w:rsid w:val="00E26788"/>
    <w:rsid w:val="00E26F8F"/>
    <w:rsid w:val="00E27242"/>
    <w:rsid w:val="00E277FD"/>
    <w:rsid w:val="00E27870"/>
    <w:rsid w:val="00E27A6D"/>
    <w:rsid w:val="00E3035E"/>
    <w:rsid w:val="00E3057B"/>
    <w:rsid w:val="00E30EEC"/>
    <w:rsid w:val="00E3135D"/>
    <w:rsid w:val="00E31C15"/>
    <w:rsid w:val="00E31E3E"/>
    <w:rsid w:val="00E32433"/>
    <w:rsid w:val="00E329B1"/>
    <w:rsid w:val="00E32F7B"/>
    <w:rsid w:val="00E333D9"/>
    <w:rsid w:val="00E336A2"/>
    <w:rsid w:val="00E33AB3"/>
    <w:rsid w:val="00E34961"/>
    <w:rsid w:val="00E34DBE"/>
    <w:rsid w:val="00E35FC2"/>
    <w:rsid w:val="00E363FC"/>
    <w:rsid w:val="00E36FF1"/>
    <w:rsid w:val="00E37767"/>
    <w:rsid w:val="00E40C0D"/>
    <w:rsid w:val="00E42641"/>
    <w:rsid w:val="00E43A24"/>
    <w:rsid w:val="00E43E98"/>
    <w:rsid w:val="00E44A1E"/>
    <w:rsid w:val="00E4524C"/>
    <w:rsid w:val="00E458E5"/>
    <w:rsid w:val="00E459F6"/>
    <w:rsid w:val="00E45A57"/>
    <w:rsid w:val="00E45B74"/>
    <w:rsid w:val="00E462B6"/>
    <w:rsid w:val="00E464C5"/>
    <w:rsid w:val="00E46A51"/>
    <w:rsid w:val="00E46AE7"/>
    <w:rsid w:val="00E470A3"/>
    <w:rsid w:val="00E478FE"/>
    <w:rsid w:val="00E4793E"/>
    <w:rsid w:val="00E500AD"/>
    <w:rsid w:val="00E50435"/>
    <w:rsid w:val="00E50B28"/>
    <w:rsid w:val="00E510E7"/>
    <w:rsid w:val="00E512B3"/>
    <w:rsid w:val="00E51BEF"/>
    <w:rsid w:val="00E51FDD"/>
    <w:rsid w:val="00E53F0F"/>
    <w:rsid w:val="00E54FAA"/>
    <w:rsid w:val="00E55707"/>
    <w:rsid w:val="00E55984"/>
    <w:rsid w:val="00E55B06"/>
    <w:rsid w:val="00E56CBB"/>
    <w:rsid w:val="00E571C2"/>
    <w:rsid w:val="00E57498"/>
    <w:rsid w:val="00E57E23"/>
    <w:rsid w:val="00E61220"/>
    <w:rsid w:val="00E61294"/>
    <w:rsid w:val="00E61496"/>
    <w:rsid w:val="00E620A8"/>
    <w:rsid w:val="00E621F0"/>
    <w:rsid w:val="00E630BE"/>
    <w:rsid w:val="00E635C6"/>
    <w:rsid w:val="00E63938"/>
    <w:rsid w:val="00E63BFA"/>
    <w:rsid w:val="00E63D4A"/>
    <w:rsid w:val="00E64C26"/>
    <w:rsid w:val="00E650A5"/>
    <w:rsid w:val="00E65FA5"/>
    <w:rsid w:val="00E66AEF"/>
    <w:rsid w:val="00E673BE"/>
    <w:rsid w:val="00E6796D"/>
    <w:rsid w:val="00E67E77"/>
    <w:rsid w:val="00E701F3"/>
    <w:rsid w:val="00E7048B"/>
    <w:rsid w:val="00E71201"/>
    <w:rsid w:val="00E71669"/>
    <w:rsid w:val="00E71852"/>
    <w:rsid w:val="00E71915"/>
    <w:rsid w:val="00E71F86"/>
    <w:rsid w:val="00E72441"/>
    <w:rsid w:val="00E726D4"/>
    <w:rsid w:val="00E7302A"/>
    <w:rsid w:val="00E735C3"/>
    <w:rsid w:val="00E7365B"/>
    <w:rsid w:val="00E738AB"/>
    <w:rsid w:val="00E74788"/>
    <w:rsid w:val="00E748D2"/>
    <w:rsid w:val="00E752EE"/>
    <w:rsid w:val="00E753BD"/>
    <w:rsid w:val="00E75588"/>
    <w:rsid w:val="00E763D4"/>
    <w:rsid w:val="00E76877"/>
    <w:rsid w:val="00E768E0"/>
    <w:rsid w:val="00E76EDA"/>
    <w:rsid w:val="00E77071"/>
    <w:rsid w:val="00E77D36"/>
    <w:rsid w:val="00E77FF5"/>
    <w:rsid w:val="00E802EC"/>
    <w:rsid w:val="00E80A96"/>
    <w:rsid w:val="00E81054"/>
    <w:rsid w:val="00E82D29"/>
    <w:rsid w:val="00E84CF6"/>
    <w:rsid w:val="00E84F50"/>
    <w:rsid w:val="00E84FEA"/>
    <w:rsid w:val="00E85075"/>
    <w:rsid w:val="00E85263"/>
    <w:rsid w:val="00E859D9"/>
    <w:rsid w:val="00E87B47"/>
    <w:rsid w:val="00E87C2D"/>
    <w:rsid w:val="00E87EB8"/>
    <w:rsid w:val="00E9009F"/>
    <w:rsid w:val="00E90B45"/>
    <w:rsid w:val="00E90B4F"/>
    <w:rsid w:val="00E912C3"/>
    <w:rsid w:val="00E922F4"/>
    <w:rsid w:val="00E9295B"/>
    <w:rsid w:val="00E92B54"/>
    <w:rsid w:val="00E94326"/>
    <w:rsid w:val="00E9476E"/>
    <w:rsid w:val="00E94CDA"/>
    <w:rsid w:val="00E94F98"/>
    <w:rsid w:val="00E95283"/>
    <w:rsid w:val="00E95374"/>
    <w:rsid w:val="00E963B0"/>
    <w:rsid w:val="00E96D97"/>
    <w:rsid w:val="00E9730A"/>
    <w:rsid w:val="00E97699"/>
    <w:rsid w:val="00E9784D"/>
    <w:rsid w:val="00E97BDE"/>
    <w:rsid w:val="00E97CAD"/>
    <w:rsid w:val="00E97D1B"/>
    <w:rsid w:val="00EA00E8"/>
    <w:rsid w:val="00EA0339"/>
    <w:rsid w:val="00EA0A6B"/>
    <w:rsid w:val="00EA0F0B"/>
    <w:rsid w:val="00EA1513"/>
    <w:rsid w:val="00EA2CB7"/>
    <w:rsid w:val="00EA2F2E"/>
    <w:rsid w:val="00EA31FC"/>
    <w:rsid w:val="00EA3396"/>
    <w:rsid w:val="00EA3405"/>
    <w:rsid w:val="00EA3773"/>
    <w:rsid w:val="00EA50BC"/>
    <w:rsid w:val="00EA56AF"/>
    <w:rsid w:val="00EA5733"/>
    <w:rsid w:val="00EA5F62"/>
    <w:rsid w:val="00EA62EC"/>
    <w:rsid w:val="00EA650E"/>
    <w:rsid w:val="00EA6CC1"/>
    <w:rsid w:val="00EA71A5"/>
    <w:rsid w:val="00EA7674"/>
    <w:rsid w:val="00EA76DE"/>
    <w:rsid w:val="00EA7B02"/>
    <w:rsid w:val="00EB1E9F"/>
    <w:rsid w:val="00EB233E"/>
    <w:rsid w:val="00EB2355"/>
    <w:rsid w:val="00EB27ED"/>
    <w:rsid w:val="00EB3ABC"/>
    <w:rsid w:val="00EB4109"/>
    <w:rsid w:val="00EB4329"/>
    <w:rsid w:val="00EB61BF"/>
    <w:rsid w:val="00EB63BF"/>
    <w:rsid w:val="00EB65CE"/>
    <w:rsid w:val="00EB6C9F"/>
    <w:rsid w:val="00EB7150"/>
    <w:rsid w:val="00EB71C7"/>
    <w:rsid w:val="00EB73FE"/>
    <w:rsid w:val="00EC016A"/>
    <w:rsid w:val="00EC1236"/>
    <w:rsid w:val="00EC167B"/>
    <w:rsid w:val="00EC1CFD"/>
    <w:rsid w:val="00EC26DD"/>
    <w:rsid w:val="00EC2A42"/>
    <w:rsid w:val="00EC3433"/>
    <w:rsid w:val="00EC3587"/>
    <w:rsid w:val="00EC3C83"/>
    <w:rsid w:val="00EC3D51"/>
    <w:rsid w:val="00EC4A15"/>
    <w:rsid w:val="00EC4CA2"/>
    <w:rsid w:val="00EC4ECE"/>
    <w:rsid w:val="00EC4F13"/>
    <w:rsid w:val="00EC61C9"/>
    <w:rsid w:val="00EC6AAE"/>
    <w:rsid w:val="00EC7111"/>
    <w:rsid w:val="00ED050A"/>
    <w:rsid w:val="00ED0A7E"/>
    <w:rsid w:val="00ED26D3"/>
    <w:rsid w:val="00ED3B37"/>
    <w:rsid w:val="00ED3F2F"/>
    <w:rsid w:val="00ED5A10"/>
    <w:rsid w:val="00ED5C44"/>
    <w:rsid w:val="00ED5E37"/>
    <w:rsid w:val="00ED6863"/>
    <w:rsid w:val="00ED6A26"/>
    <w:rsid w:val="00ED6A61"/>
    <w:rsid w:val="00ED6F6F"/>
    <w:rsid w:val="00ED768A"/>
    <w:rsid w:val="00ED7F7E"/>
    <w:rsid w:val="00EE08EC"/>
    <w:rsid w:val="00EE0F39"/>
    <w:rsid w:val="00EE2733"/>
    <w:rsid w:val="00EE3011"/>
    <w:rsid w:val="00EE3910"/>
    <w:rsid w:val="00EE3C45"/>
    <w:rsid w:val="00EE41F5"/>
    <w:rsid w:val="00EE4757"/>
    <w:rsid w:val="00EE5DE2"/>
    <w:rsid w:val="00EE5E93"/>
    <w:rsid w:val="00EE6D02"/>
    <w:rsid w:val="00EE6D06"/>
    <w:rsid w:val="00EE6FF1"/>
    <w:rsid w:val="00EF0A84"/>
    <w:rsid w:val="00EF14AB"/>
    <w:rsid w:val="00EF1B1A"/>
    <w:rsid w:val="00EF2B39"/>
    <w:rsid w:val="00EF3306"/>
    <w:rsid w:val="00EF38B9"/>
    <w:rsid w:val="00EF483E"/>
    <w:rsid w:val="00EF668C"/>
    <w:rsid w:val="00EF6BF7"/>
    <w:rsid w:val="00EF700F"/>
    <w:rsid w:val="00EF74DD"/>
    <w:rsid w:val="00EF7654"/>
    <w:rsid w:val="00EF76A3"/>
    <w:rsid w:val="00F00043"/>
    <w:rsid w:val="00F00071"/>
    <w:rsid w:val="00F00C5A"/>
    <w:rsid w:val="00F00EAB"/>
    <w:rsid w:val="00F00F21"/>
    <w:rsid w:val="00F01495"/>
    <w:rsid w:val="00F01507"/>
    <w:rsid w:val="00F01584"/>
    <w:rsid w:val="00F02867"/>
    <w:rsid w:val="00F028CA"/>
    <w:rsid w:val="00F02B68"/>
    <w:rsid w:val="00F0310A"/>
    <w:rsid w:val="00F033CC"/>
    <w:rsid w:val="00F03E26"/>
    <w:rsid w:val="00F04FC4"/>
    <w:rsid w:val="00F0512C"/>
    <w:rsid w:val="00F05554"/>
    <w:rsid w:val="00F061C1"/>
    <w:rsid w:val="00F068E5"/>
    <w:rsid w:val="00F0717F"/>
    <w:rsid w:val="00F0718A"/>
    <w:rsid w:val="00F07AD8"/>
    <w:rsid w:val="00F11034"/>
    <w:rsid w:val="00F11AA7"/>
    <w:rsid w:val="00F1207B"/>
    <w:rsid w:val="00F120FB"/>
    <w:rsid w:val="00F12409"/>
    <w:rsid w:val="00F12618"/>
    <w:rsid w:val="00F143FA"/>
    <w:rsid w:val="00F148D6"/>
    <w:rsid w:val="00F1538F"/>
    <w:rsid w:val="00F15A80"/>
    <w:rsid w:val="00F15BF5"/>
    <w:rsid w:val="00F162B3"/>
    <w:rsid w:val="00F16469"/>
    <w:rsid w:val="00F16CC7"/>
    <w:rsid w:val="00F17D26"/>
    <w:rsid w:val="00F17EE6"/>
    <w:rsid w:val="00F208FB"/>
    <w:rsid w:val="00F20AD2"/>
    <w:rsid w:val="00F20CCA"/>
    <w:rsid w:val="00F20F79"/>
    <w:rsid w:val="00F21A25"/>
    <w:rsid w:val="00F21BFD"/>
    <w:rsid w:val="00F21EDD"/>
    <w:rsid w:val="00F2206F"/>
    <w:rsid w:val="00F220D0"/>
    <w:rsid w:val="00F22932"/>
    <w:rsid w:val="00F2325C"/>
    <w:rsid w:val="00F2345C"/>
    <w:rsid w:val="00F235B6"/>
    <w:rsid w:val="00F23856"/>
    <w:rsid w:val="00F23B29"/>
    <w:rsid w:val="00F23EFC"/>
    <w:rsid w:val="00F24DE1"/>
    <w:rsid w:val="00F25040"/>
    <w:rsid w:val="00F25156"/>
    <w:rsid w:val="00F25936"/>
    <w:rsid w:val="00F25B34"/>
    <w:rsid w:val="00F26D02"/>
    <w:rsid w:val="00F26F94"/>
    <w:rsid w:val="00F27B1B"/>
    <w:rsid w:val="00F27F5F"/>
    <w:rsid w:val="00F30768"/>
    <w:rsid w:val="00F30A62"/>
    <w:rsid w:val="00F30FF0"/>
    <w:rsid w:val="00F3144B"/>
    <w:rsid w:val="00F31673"/>
    <w:rsid w:val="00F31732"/>
    <w:rsid w:val="00F31DA0"/>
    <w:rsid w:val="00F3286F"/>
    <w:rsid w:val="00F333A0"/>
    <w:rsid w:val="00F334CF"/>
    <w:rsid w:val="00F33BD8"/>
    <w:rsid w:val="00F33F10"/>
    <w:rsid w:val="00F3413D"/>
    <w:rsid w:val="00F34370"/>
    <w:rsid w:val="00F34825"/>
    <w:rsid w:val="00F354C7"/>
    <w:rsid w:val="00F35CBA"/>
    <w:rsid w:val="00F35DF3"/>
    <w:rsid w:val="00F371A1"/>
    <w:rsid w:val="00F37503"/>
    <w:rsid w:val="00F37A49"/>
    <w:rsid w:val="00F41B07"/>
    <w:rsid w:val="00F41FA6"/>
    <w:rsid w:val="00F4308F"/>
    <w:rsid w:val="00F43918"/>
    <w:rsid w:val="00F44062"/>
    <w:rsid w:val="00F45CA0"/>
    <w:rsid w:val="00F466FF"/>
    <w:rsid w:val="00F474C8"/>
    <w:rsid w:val="00F47A42"/>
    <w:rsid w:val="00F47B03"/>
    <w:rsid w:val="00F5026D"/>
    <w:rsid w:val="00F50561"/>
    <w:rsid w:val="00F50790"/>
    <w:rsid w:val="00F50C36"/>
    <w:rsid w:val="00F5104B"/>
    <w:rsid w:val="00F518EF"/>
    <w:rsid w:val="00F51B72"/>
    <w:rsid w:val="00F5213A"/>
    <w:rsid w:val="00F5231D"/>
    <w:rsid w:val="00F52905"/>
    <w:rsid w:val="00F52D35"/>
    <w:rsid w:val="00F52F4D"/>
    <w:rsid w:val="00F533F4"/>
    <w:rsid w:val="00F537C0"/>
    <w:rsid w:val="00F54923"/>
    <w:rsid w:val="00F5516C"/>
    <w:rsid w:val="00F557D1"/>
    <w:rsid w:val="00F56594"/>
    <w:rsid w:val="00F567AE"/>
    <w:rsid w:val="00F5683C"/>
    <w:rsid w:val="00F56A13"/>
    <w:rsid w:val="00F5799B"/>
    <w:rsid w:val="00F600CF"/>
    <w:rsid w:val="00F6014D"/>
    <w:rsid w:val="00F604E7"/>
    <w:rsid w:val="00F60F62"/>
    <w:rsid w:val="00F610ED"/>
    <w:rsid w:val="00F61A1B"/>
    <w:rsid w:val="00F61C07"/>
    <w:rsid w:val="00F6216C"/>
    <w:rsid w:val="00F62D66"/>
    <w:rsid w:val="00F62E8A"/>
    <w:rsid w:val="00F63379"/>
    <w:rsid w:val="00F63FBD"/>
    <w:rsid w:val="00F6407A"/>
    <w:rsid w:val="00F641CA"/>
    <w:rsid w:val="00F64427"/>
    <w:rsid w:val="00F6462E"/>
    <w:rsid w:val="00F6552D"/>
    <w:rsid w:val="00F65823"/>
    <w:rsid w:val="00F6595D"/>
    <w:rsid w:val="00F659DF"/>
    <w:rsid w:val="00F6610C"/>
    <w:rsid w:val="00F6657A"/>
    <w:rsid w:val="00F66910"/>
    <w:rsid w:val="00F702BC"/>
    <w:rsid w:val="00F71B21"/>
    <w:rsid w:val="00F727A0"/>
    <w:rsid w:val="00F727F0"/>
    <w:rsid w:val="00F730EB"/>
    <w:rsid w:val="00F739E2"/>
    <w:rsid w:val="00F73EB0"/>
    <w:rsid w:val="00F74048"/>
    <w:rsid w:val="00F74071"/>
    <w:rsid w:val="00F7479B"/>
    <w:rsid w:val="00F74FC4"/>
    <w:rsid w:val="00F74FCF"/>
    <w:rsid w:val="00F750C9"/>
    <w:rsid w:val="00F7629B"/>
    <w:rsid w:val="00F76400"/>
    <w:rsid w:val="00F767D8"/>
    <w:rsid w:val="00F76D9A"/>
    <w:rsid w:val="00F77B8B"/>
    <w:rsid w:val="00F77FF6"/>
    <w:rsid w:val="00F80264"/>
    <w:rsid w:val="00F80524"/>
    <w:rsid w:val="00F82064"/>
    <w:rsid w:val="00F82272"/>
    <w:rsid w:val="00F82815"/>
    <w:rsid w:val="00F82824"/>
    <w:rsid w:val="00F82DB5"/>
    <w:rsid w:val="00F83B73"/>
    <w:rsid w:val="00F83F2C"/>
    <w:rsid w:val="00F854B7"/>
    <w:rsid w:val="00F85D59"/>
    <w:rsid w:val="00F85F58"/>
    <w:rsid w:val="00F865D0"/>
    <w:rsid w:val="00F86D40"/>
    <w:rsid w:val="00F87617"/>
    <w:rsid w:val="00F879B6"/>
    <w:rsid w:val="00F87D85"/>
    <w:rsid w:val="00F87E65"/>
    <w:rsid w:val="00F90003"/>
    <w:rsid w:val="00F9005B"/>
    <w:rsid w:val="00F9089E"/>
    <w:rsid w:val="00F91199"/>
    <w:rsid w:val="00F9131E"/>
    <w:rsid w:val="00F914A5"/>
    <w:rsid w:val="00F92314"/>
    <w:rsid w:val="00F92783"/>
    <w:rsid w:val="00F92A6C"/>
    <w:rsid w:val="00F92EC8"/>
    <w:rsid w:val="00F931A3"/>
    <w:rsid w:val="00F95148"/>
    <w:rsid w:val="00F95245"/>
    <w:rsid w:val="00F9559A"/>
    <w:rsid w:val="00F95A88"/>
    <w:rsid w:val="00F96B3E"/>
    <w:rsid w:val="00F96F54"/>
    <w:rsid w:val="00F96F73"/>
    <w:rsid w:val="00F9750A"/>
    <w:rsid w:val="00FA0BAF"/>
    <w:rsid w:val="00FA0D0C"/>
    <w:rsid w:val="00FA0E66"/>
    <w:rsid w:val="00FA10EB"/>
    <w:rsid w:val="00FA1BCB"/>
    <w:rsid w:val="00FA2FD8"/>
    <w:rsid w:val="00FA35D2"/>
    <w:rsid w:val="00FA3722"/>
    <w:rsid w:val="00FA3A22"/>
    <w:rsid w:val="00FA42D9"/>
    <w:rsid w:val="00FA4466"/>
    <w:rsid w:val="00FA4818"/>
    <w:rsid w:val="00FA5704"/>
    <w:rsid w:val="00FA58A6"/>
    <w:rsid w:val="00FA5F9E"/>
    <w:rsid w:val="00FA6152"/>
    <w:rsid w:val="00FA7B1C"/>
    <w:rsid w:val="00FB0072"/>
    <w:rsid w:val="00FB0081"/>
    <w:rsid w:val="00FB0EEC"/>
    <w:rsid w:val="00FB22C9"/>
    <w:rsid w:val="00FB2885"/>
    <w:rsid w:val="00FB2B35"/>
    <w:rsid w:val="00FB2CB4"/>
    <w:rsid w:val="00FB408F"/>
    <w:rsid w:val="00FB4393"/>
    <w:rsid w:val="00FB4487"/>
    <w:rsid w:val="00FB466C"/>
    <w:rsid w:val="00FB4B73"/>
    <w:rsid w:val="00FB5541"/>
    <w:rsid w:val="00FB797C"/>
    <w:rsid w:val="00FC0D79"/>
    <w:rsid w:val="00FC1193"/>
    <w:rsid w:val="00FC11CD"/>
    <w:rsid w:val="00FC16F0"/>
    <w:rsid w:val="00FC272F"/>
    <w:rsid w:val="00FC2CAD"/>
    <w:rsid w:val="00FC3922"/>
    <w:rsid w:val="00FC400B"/>
    <w:rsid w:val="00FC414F"/>
    <w:rsid w:val="00FC4F8A"/>
    <w:rsid w:val="00FC59C0"/>
    <w:rsid w:val="00FC5CC7"/>
    <w:rsid w:val="00FC5E2C"/>
    <w:rsid w:val="00FC6063"/>
    <w:rsid w:val="00FC6A07"/>
    <w:rsid w:val="00FC6C3F"/>
    <w:rsid w:val="00FC6EAF"/>
    <w:rsid w:val="00FC70C2"/>
    <w:rsid w:val="00FC7289"/>
    <w:rsid w:val="00FD02F7"/>
    <w:rsid w:val="00FD064F"/>
    <w:rsid w:val="00FD08A8"/>
    <w:rsid w:val="00FD1CC9"/>
    <w:rsid w:val="00FD2764"/>
    <w:rsid w:val="00FD2B1F"/>
    <w:rsid w:val="00FD4A7E"/>
    <w:rsid w:val="00FD51B1"/>
    <w:rsid w:val="00FD5F5C"/>
    <w:rsid w:val="00FD6EE2"/>
    <w:rsid w:val="00FD6FE2"/>
    <w:rsid w:val="00FD7B00"/>
    <w:rsid w:val="00FE0DEF"/>
    <w:rsid w:val="00FE159A"/>
    <w:rsid w:val="00FE1CA6"/>
    <w:rsid w:val="00FE26CF"/>
    <w:rsid w:val="00FE276A"/>
    <w:rsid w:val="00FE2959"/>
    <w:rsid w:val="00FE2EB4"/>
    <w:rsid w:val="00FE3B05"/>
    <w:rsid w:val="00FE49F9"/>
    <w:rsid w:val="00FE527F"/>
    <w:rsid w:val="00FE6F12"/>
    <w:rsid w:val="00FE707B"/>
    <w:rsid w:val="00FE7912"/>
    <w:rsid w:val="00FE7F4E"/>
    <w:rsid w:val="00FF0679"/>
    <w:rsid w:val="00FF06A9"/>
    <w:rsid w:val="00FF06F8"/>
    <w:rsid w:val="00FF0A6D"/>
    <w:rsid w:val="00FF141E"/>
    <w:rsid w:val="00FF2C79"/>
    <w:rsid w:val="00FF31B7"/>
    <w:rsid w:val="00FF3368"/>
    <w:rsid w:val="00FF34E7"/>
    <w:rsid w:val="00FF36EA"/>
    <w:rsid w:val="00FF4B17"/>
    <w:rsid w:val="00FF618C"/>
    <w:rsid w:val="00FF688F"/>
    <w:rsid w:val="00FF68C1"/>
    <w:rsid w:val="00FF6E08"/>
    <w:rsid w:val="00FF6EF3"/>
    <w:rsid w:val="00FF7E18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26213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C27BB5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7303F2"/>
    <w:pPr>
      <w:ind w:left="709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7303F2"/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985A7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73D0CA-321D-4053-96F2-69F290BA2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273</Words>
  <Characters>19315</Characters>
  <Application>Microsoft Office Word</Application>
  <DocSecurity>0</DocSecurity>
  <Lines>160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3-01T07:43:00Z</dcterms:created>
  <dcterms:modified xsi:type="dcterms:W3CDTF">2018-03-02T07:31:00Z</dcterms:modified>
  <dc:language/>
</cp:coreProperties>
</file>